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1BB60" w14:textId="2DF5D2CF" w:rsidR="00FD7FA5" w:rsidRDefault="00B116C6" w:rsidP="00E45A76">
      <w:pPr>
        <w:pStyle w:val="Heading1"/>
        <w:numPr>
          <w:ilvl w:val="0"/>
          <w:numId w:val="0"/>
        </w:numPr>
        <w:tabs>
          <w:tab w:val="clear" w:pos="4785"/>
          <w:tab w:val="center" w:pos="567"/>
        </w:tabs>
        <w:jc w:val="left"/>
        <w:rPr>
          <w:sz w:val="18"/>
          <w:szCs w:val="18"/>
        </w:rPr>
      </w:pPr>
      <w:bookmarkStart w:id="0" w:name="_heading=h.gjdgxs" w:colFirst="0" w:colLast="0"/>
      <w:bookmarkEnd w:id="0"/>
      <w:r>
        <w:rPr>
          <w:sz w:val="18"/>
          <w:szCs w:val="18"/>
        </w:rPr>
        <w:tab/>
      </w:r>
    </w:p>
    <w:p w14:paraId="70FE2DCF" w14:textId="77777777" w:rsidR="00FD7FA5" w:rsidRDefault="00FD7FA5" w:rsidP="00E45A76">
      <w:pPr>
        <w:tabs>
          <w:tab w:val="clear" w:pos="4785"/>
          <w:tab w:val="center" w:pos="567"/>
        </w:tabs>
        <w:ind w:left="0" w:hanging="2"/>
        <w:jc w:val="left"/>
      </w:pPr>
    </w:p>
    <w:p w14:paraId="62305988" w14:textId="77777777" w:rsidR="00FD7FA5" w:rsidRDefault="00FD7FA5" w:rsidP="00E45A76">
      <w:pPr>
        <w:tabs>
          <w:tab w:val="clear" w:pos="4785"/>
          <w:tab w:val="center" w:pos="567"/>
        </w:tabs>
        <w:ind w:left="0" w:hanging="2"/>
        <w:jc w:val="left"/>
      </w:pPr>
    </w:p>
    <w:p w14:paraId="73E78FA5" w14:textId="77777777" w:rsidR="00FD7FA5" w:rsidRDefault="00FD7FA5" w:rsidP="00E45A76">
      <w:pPr>
        <w:tabs>
          <w:tab w:val="clear" w:pos="4785"/>
          <w:tab w:val="center" w:pos="567"/>
        </w:tabs>
        <w:ind w:left="0" w:hanging="2"/>
        <w:jc w:val="left"/>
      </w:pPr>
    </w:p>
    <w:p w14:paraId="157E9399" w14:textId="77777777" w:rsidR="00FD7FA5" w:rsidRDefault="00FD7FA5" w:rsidP="00E45A76">
      <w:pPr>
        <w:tabs>
          <w:tab w:val="clear" w:pos="4785"/>
          <w:tab w:val="center" w:pos="567"/>
        </w:tabs>
        <w:ind w:left="0" w:hanging="2"/>
        <w:jc w:val="left"/>
      </w:pPr>
    </w:p>
    <w:p w14:paraId="33F1025D" w14:textId="77777777" w:rsidR="00FD7FA5" w:rsidRDefault="00FD7FA5" w:rsidP="00E45A76">
      <w:pPr>
        <w:tabs>
          <w:tab w:val="clear" w:pos="4785"/>
          <w:tab w:val="center" w:pos="567"/>
        </w:tabs>
        <w:ind w:left="0" w:hanging="2"/>
        <w:jc w:val="left"/>
      </w:pPr>
    </w:p>
    <w:p w14:paraId="3FF482F3" w14:textId="77777777" w:rsidR="00FD7FA5" w:rsidRDefault="00FD7FA5" w:rsidP="00E45A76">
      <w:pPr>
        <w:tabs>
          <w:tab w:val="clear" w:pos="4785"/>
          <w:tab w:val="center" w:pos="567"/>
        </w:tabs>
        <w:ind w:left="0" w:hanging="2"/>
        <w:jc w:val="left"/>
      </w:pPr>
    </w:p>
    <w:p w14:paraId="225083F7" w14:textId="1B30872C" w:rsidR="00FD7FA5" w:rsidRPr="001F5A45" w:rsidRDefault="00FD7FA5" w:rsidP="001F5A45">
      <w:pPr>
        <w:tabs>
          <w:tab w:val="clear" w:pos="4785"/>
          <w:tab w:val="center" w:pos="567"/>
        </w:tabs>
        <w:ind w:leftChars="0" w:left="0" w:firstLineChars="0" w:firstLine="0"/>
        <w:jc w:val="left"/>
      </w:pPr>
    </w:p>
    <w:p w14:paraId="05E34C7D"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7BF9FBE6"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40419201" w14:textId="77777777" w:rsidR="00FD7FA5" w:rsidRDefault="00FD7FA5" w:rsidP="00E45A76">
      <w:pPr>
        <w:tabs>
          <w:tab w:val="clear" w:pos="4785"/>
          <w:tab w:val="center" w:pos="567"/>
        </w:tabs>
        <w:ind w:left="0" w:hanging="2"/>
        <w:jc w:val="left"/>
      </w:pPr>
    </w:p>
    <w:p w14:paraId="2E8AF61F" w14:textId="77777777" w:rsidR="00FD7FA5" w:rsidRDefault="00BD4CF3" w:rsidP="00E45A76">
      <w:pPr>
        <w:pBdr>
          <w:top w:val="nil"/>
          <w:left w:val="nil"/>
          <w:bottom w:val="nil"/>
          <w:right w:val="nil"/>
          <w:between w:val="nil"/>
        </w:pBdr>
        <w:tabs>
          <w:tab w:val="clear" w:pos="4785"/>
          <w:tab w:val="center" w:pos="567"/>
        </w:tabs>
        <w:spacing w:line="240" w:lineRule="auto"/>
        <w:ind w:left="2" w:hanging="4"/>
        <w:jc w:val="center"/>
        <w:rPr>
          <w:sz w:val="40"/>
          <w:szCs w:val="40"/>
        </w:rPr>
      </w:pPr>
      <w:r>
        <w:rPr>
          <w:sz w:val="40"/>
          <w:szCs w:val="40"/>
        </w:rPr>
        <w:t>Insurance Agent Portal</w:t>
      </w:r>
    </w:p>
    <w:p w14:paraId="2410E139" w14:textId="77777777" w:rsidR="00FD7FA5" w:rsidRDefault="00BD4CF3" w:rsidP="00E45A76">
      <w:pPr>
        <w:pBdr>
          <w:top w:val="nil"/>
          <w:left w:val="nil"/>
          <w:bottom w:val="nil"/>
          <w:right w:val="nil"/>
          <w:between w:val="nil"/>
        </w:pBdr>
        <w:tabs>
          <w:tab w:val="clear" w:pos="4785"/>
          <w:tab w:val="center" w:pos="567"/>
        </w:tabs>
        <w:spacing w:line="240" w:lineRule="auto"/>
        <w:ind w:left="2" w:hanging="4"/>
        <w:jc w:val="center"/>
        <w:rPr>
          <w:color w:val="000000"/>
          <w:sz w:val="44"/>
          <w:szCs w:val="44"/>
        </w:rPr>
      </w:pPr>
      <w:r>
        <w:rPr>
          <w:sz w:val="40"/>
          <w:szCs w:val="40"/>
        </w:rPr>
        <w:t>IAP-001</w:t>
      </w:r>
    </w:p>
    <w:p w14:paraId="369D1901" w14:textId="77777777" w:rsidR="00FD7FA5" w:rsidRDefault="00FD7FA5" w:rsidP="00E45A76">
      <w:pPr>
        <w:tabs>
          <w:tab w:val="clear" w:pos="4785"/>
          <w:tab w:val="center" w:pos="567"/>
        </w:tabs>
        <w:ind w:left="0" w:hanging="2"/>
        <w:jc w:val="center"/>
      </w:pPr>
    </w:p>
    <w:p w14:paraId="43D51846" w14:textId="77777777" w:rsidR="00FD7FA5" w:rsidRDefault="00FD7FA5" w:rsidP="00E45A76">
      <w:pPr>
        <w:tabs>
          <w:tab w:val="clear" w:pos="4785"/>
          <w:tab w:val="center" w:pos="567"/>
        </w:tabs>
        <w:ind w:left="0" w:hanging="2"/>
        <w:jc w:val="center"/>
      </w:pPr>
    </w:p>
    <w:p w14:paraId="61111842" w14:textId="77777777" w:rsidR="00FD7FA5" w:rsidRDefault="00FD7FA5" w:rsidP="00E45A76">
      <w:pPr>
        <w:tabs>
          <w:tab w:val="clear" w:pos="4785"/>
          <w:tab w:val="center" w:pos="567"/>
        </w:tabs>
        <w:ind w:left="0" w:hanging="2"/>
        <w:jc w:val="center"/>
      </w:pPr>
    </w:p>
    <w:p w14:paraId="67DC8C38" w14:textId="77777777" w:rsidR="00FD7FA5" w:rsidRDefault="00FD7FA5" w:rsidP="00E45A76">
      <w:pPr>
        <w:tabs>
          <w:tab w:val="clear" w:pos="4785"/>
          <w:tab w:val="center" w:pos="567"/>
        </w:tabs>
        <w:ind w:left="0" w:hanging="2"/>
        <w:jc w:val="center"/>
      </w:pPr>
    </w:p>
    <w:p w14:paraId="12FC1DEF" w14:textId="77777777" w:rsidR="00FD7FA5" w:rsidRDefault="00FD7FA5" w:rsidP="00E45A76">
      <w:pPr>
        <w:tabs>
          <w:tab w:val="clear" w:pos="4785"/>
          <w:tab w:val="center" w:pos="567"/>
        </w:tabs>
        <w:ind w:left="0" w:hanging="2"/>
        <w:jc w:val="center"/>
      </w:pPr>
    </w:p>
    <w:p w14:paraId="6D150847" w14:textId="77777777" w:rsidR="00FD7FA5" w:rsidRDefault="00FD7FA5" w:rsidP="00E45A76">
      <w:pPr>
        <w:tabs>
          <w:tab w:val="clear" w:pos="4785"/>
          <w:tab w:val="center" w:pos="567"/>
        </w:tabs>
        <w:ind w:left="0" w:hanging="2"/>
        <w:jc w:val="center"/>
      </w:pPr>
    </w:p>
    <w:p w14:paraId="5AEB7D4F" w14:textId="77777777" w:rsidR="00FD7FA5" w:rsidRDefault="00FD7FA5" w:rsidP="00E45A76">
      <w:pPr>
        <w:tabs>
          <w:tab w:val="clear" w:pos="4785"/>
          <w:tab w:val="center" w:pos="567"/>
        </w:tabs>
        <w:ind w:left="0" w:hanging="2"/>
        <w:jc w:val="center"/>
      </w:pPr>
    </w:p>
    <w:p w14:paraId="173320BC" w14:textId="77777777" w:rsidR="00FD7FA5" w:rsidRDefault="00FD7FA5" w:rsidP="00E45A76">
      <w:pPr>
        <w:tabs>
          <w:tab w:val="clear" w:pos="4785"/>
          <w:tab w:val="center" w:pos="567"/>
        </w:tabs>
        <w:ind w:left="0" w:hanging="2"/>
        <w:jc w:val="center"/>
      </w:pPr>
    </w:p>
    <w:p w14:paraId="1F7B8864" w14:textId="77777777" w:rsidR="00FD7FA5" w:rsidRDefault="00FD7FA5" w:rsidP="00E45A76">
      <w:pPr>
        <w:tabs>
          <w:tab w:val="clear" w:pos="4785"/>
          <w:tab w:val="center" w:pos="567"/>
        </w:tabs>
        <w:ind w:left="0" w:hanging="2"/>
        <w:jc w:val="center"/>
      </w:pPr>
    </w:p>
    <w:p w14:paraId="612C31BA" w14:textId="77777777" w:rsidR="00FD7FA5" w:rsidRDefault="00FD7FA5" w:rsidP="00E45A76">
      <w:pPr>
        <w:tabs>
          <w:tab w:val="clear" w:pos="4785"/>
          <w:tab w:val="center" w:pos="567"/>
        </w:tabs>
        <w:ind w:left="0" w:hanging="2"/>
        <w:jc w:val="center"/>
      </w:pPr>
    </w:p>
    <w:p w14:paraId="777C9EC2" w14:textId="77777777" w:rsidR="00FD7FA5" w:rsidRDefault="00FD7FA5" w:rsidP="00E45A76">
      <w:pPr>
        <w:tabs>
          <w:tab w:val="clear" w:pos="4785"/>
          <w:tab w:val="center" w:pos="567"/>
        </w:tabs>
        <w:ind w:left="0" w:hanging="2"/>
        <w:jc w:val="center"/>
      </w:pPr>
    </w:p>
    <w:p w14:paraId="02E371CA" w14:textId="77777777" w:rsidR="00FD7FA5" w:rsidRDefault="00FD7FA5" w:rsidP="00E45A76">
      <w:pPr>
        <w:tabs>
          <w:tab w:val="clear" w:pos="4785"/>
          <w:tab w:val="center" w:pos="567"/>
        </w:tabs>
        <w:ind w:left="0" w:hanging="2"/>
        <w:jc w:val="center"/>
      </w:pPr>
    </w:p>
    <w:p w14:paraId="6A9108DA" w14:textId="77777777" w:rsidR="00FD7FA5" w:rsidRDefault="00BD4CF3" w:rsidP="00E45A76">
      <w:pPr>
        <w:pBdr>
          <w:top w:val="nil"/>
          <w:left w:val="nil"/>
          <w:bottom w:val="nil"/>
          <w:right w:val="nil"/>
          <w:between w:val="nil"/>
        </w:pBdr>
        <w:tabs>
          <w:tab w:val="clear" w:pos="4785"/>
          <w:tab w:val="center" w:pos="567"/>
        </w:tabs>
        <w:spacing w:line="240" w:lineRule="auto"/>
        <w:ind w:left="2" w:hanging="4"/>
        <w:jc w:val="center"/>
        <w:rPr>
          <w:color w:val="000000"/>
        </w:rPr>
      </w:pPr>
      <w:r>
        <w:rPr>
          <w:sz w:val="40"/>
          <w:szCs w:val="40"/>
        </w:rPr>
        <w:t>High-Level</w:t>
      </w:r>
      <w:r>
        <w:rPr>
          <w:color w:val="000000"/>
          <w:sz w:val="40"/>
          <w:szCs w:val="40"/>
        </w:rPr>
        <w:t xml:space="preserve"> Design (SSAD)</w:t>
      </w:r>
    </w:p>
    <w:p w14:paraId="590D956C" w14:textId="77777777" w:rsidR="00FD7FA5" w:rsidRDefault="00FD7FA5" w:rsidP="00E45A76">
      <w:pPr>
        <w:tabs>
          <w:tab w:val="clear" w:pos="4785"/>
          <w:tab w:val="center" w:pos="567"/>
        </w:tabs>
        <w:ind w:left="0" w:hanging="2"/>
        <w:jc w:val="left"/>
      </w:pPr>
    </w:p>
    <w:p w14:paraId="792A353C"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6349394E"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0B283E94"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21F5740E"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60721114"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13061DDC"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6CB4427B"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5A676669"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4BD0C28E"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22C49775"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6AF31D1F"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0BB12241"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257BD1FC"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1A337722"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p w14:paraId="436E0AE0" w14:textId="77777777" w:rsidR="00FD7FA5" w:rsidRDefault="00FD7FA5" w:rsidP="00E45A76">
      <w:pPr>
        <w:tabs>
          <w:tab w:val="clear" w:pos="4785"/>
          <w:tab w:val="center" w:pos="567"/>
        </w:tabs>
        <w:ind w:left="0" w:hanging="2"/>
        <w:jc w:val="left"/>
      </w:pPr>
    </w:p>
    <w:p w14:paraId="6FA3FDB4" w14:textId="77777777" w:rsidR="00FD7FA5" w:rsidRDefault="00BD4CF3" w:rsidP="00E45A76">
      <w:pPr>
        <w:tabs>
          <w:tab w:val="clear" w:pos="4785"/>
          <w:tab w:val="center" w:pos="567"/>
        </w:tabs>
        <w:ind w:left="0" w:hanging="2"/>
        <w:jc w:val="left"/>
        <w:rPr>
          <w:sz w:val="24"/>
          <w:szCs w:val="24"/>
          <w:u w:val="single"/>
        </w:rPr>
      </w:pPr>
      <w:r>
        <w:rPr>
          <w:b/>
          <w:sz w:val="24"/>
          <w:szCs w:val="24"/>
          <w:u w:val="single"/>
        </w:rPr>
        <w:t>Record of Release</w:t>
      </w:r>
    </w:p>
    <w:p w14:paraId="0148C36D" w14:textId="77777777" w:rsidR="00FD7FA5" w:rsidRDefault="00FD7FA5" w:rsidP="00E45A76">
      <w:pPr>
        <w:tabs>
          <w:tab w:val="clear" w:pos="4785"/>
          <w:tab w:val="center" w:pos="567"/>
        </w:tabs>
        <w:ind w:left="0" w:hanging="2"/>
        <w:jc w:val="left"/>
      </w:pPr>
    </w:p>
    <w:tbl>
      <w:tblPr>
        <w:tblStyle w:val="a"/>
        <w:tblW w:w="1006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964"/>
        <w:gridCol w:w="1500"/>
        <w:gridCol w:w="1595"/>
        <w:gridCol w:w="1682"/>
        <w:gridCol w:w="1856"/>
        <w:gridCol w:w="2465"/>
      </w:tblGrid>
      <w:tr w:rsidR="00FD7FA5" w14:paraId="152CC3F5" w14:textId="77777777">
        <w:trPr>
          <w:trHeight w:val="597"/>
        </w:trPr>
        <w:tc>
          <w:tcPr>
            <w:tcW w:w="964" w:type="dxa"/>
            <w:tcBorders>
              <w:top w:val="single" w:sz="4" w:space="0" w:color="C0C0C0"/>
              <w:left w:val="single" w:sz="4" w:space="0" w:color="C0C0C0"/>
              <w:bottom w:val="single" w:sz="4" w:space="0" w:color="C0C0C0"/>
              <w:right w:val="single" w:sz="4" w:space="0" w:color="C0C0C0"/>
            </w:tcBorders>
            <w:shd w:val="clear" w:color="auto" w:fill="FFFFFF"/>
          </w:tcPr>
          <w:p w14:paraId="5F7DE8C3" w14:textId="77777777" w:rsidR="00FD7FA5" w:rsidRDefault="00BD4CF3" w:rsidP="00E45A76">
            <w:pPr>
              <w:pBdr>
                <w:top w:val="nil"/>
                <w:left w:val="nil"/>
                <w:bottom w:val="nil"/>
                <w:right w:val="nil"/>
                <w:between w:val="nil"/>
              </w:pBdr>
              <w:tabs>
                <w:tab w:val="clear" w:pos="4785"/>
                <w:tab w:val="center" w:pos="567"/>
              </w:tabs>
              <w:spacing w:line="240" w:lineRule="auto"/>
              <w:ind w:left="0" w:hanging="2"/>
              <w:jc w:val="left"/>
              <w:rPr>
                <w:b/>
                <w:color w:val="000000"/>
                <w:sz w:val="20"/>
                <w:szCs w:val="20"/>
              </w:rPr>
            </w:pPr>
            <w:r>
              <w:rPr>
                <w:b/>
                <w:color w:val="000000"/>
                <w:sz w:val="20"/>
                <w:szCs w:val="20"/>
              </w:rPr>
              <w:t>Version No.</w:t>
            </w:r>
          </w:p>
        </w:tc>
        <w:tc>
          <w:tcPr>
            <w:tcW w:w="1500" w:type="dxa"/>
            <w:tcBorders>
              <w:top w:val="single" w:sz="4" w:space="0" w:color="C0C0C0"/>
              <w:left w:val="single" w:sz="4" w:space="0" w:color="C0C0C0"/>
              <w:bottom w:val="single" w:sz="4" w:space="0" w:color="C0C0C0"/>
              <w:right w:val="single" w:sz="4" w:space="0" w:color="C0C0C0"/>
            </w:tcBorders>
            <w:shd w:val="clear" w:color="auto" w:fill="FFFFFF"/>
          </w:tcPr>
          <w:p w14:paraId="7C577B92" w14:textId="77777777" w:rsidR="00FD7FA5" w:rsidRDefault="00BD4CF3" w:rsidP="00E45A76">
            <w:pPr>
              <w:pBdr>
                <w:top w:val="nil"/>
                <w:left w:val="nil"/>
                <w:bottom w:val="nil"/>
                <w:right w:val="nil"/>
                <w:between w:val="nil"/>
              </w:pBdr>
              <w:tabs>
                <w:tab w:val="clear" w:pos="4785"/>
                <w:tab w:val="center" w:pos="567"/>
              </w:tabs>
              <w:spacing w:line="240" w:lineRule="auto"/>
              <w:ind w:left="0" w:hanging="2"/>
              <w:jc w:val="left"/>
              <w:rPr>
                <w:b/>
                <w:color w:val="000000"/>
                <w:sz w:val="20"/>
                <w:szCs w:val="20"/>
              </w:rPr>
            </w:pPr>
            <w:r>
              <w:rPr>
                <w:b/>
                <w:color w:val="000000"/>
                <w:sz w:val="20"/>
                <w:szCs w:val="20"/>
              </w:rPr>
              <w:t xml:space="preserve">Modified By </w:t>
            </w:r>
          </w:p>
        </w:tc>
        <w:tc>
          <w:tcPr>
            <w:tcW w:w="1595" w:type="dxa"/>
            <w:tcBorders>
              <w:top w:val="single" w:sz="4" w:space="0" w:color="C0C0C0"/>
              <w:left w:val="single" w:sz="4" w:space="0" w:color="C0C0C0"/>
              <w:bottom w:val="single" w:sz="4" w:space="0" w:color="C0C0C0"/>
              <w:right w:val="single" w:sz="4" w:space="0" w:color="C0C0C0"/>
            </w:tcBorders>
            <w:shd w:val="clear" w:color="auto" w:fill="FFFFFF"/>
          </w:tcPr>
          <w:p w14:paraId="432C8993" w14:textId="77777777" w:rsidR="00FD7FA5" w:rsidRDefault="00BD4CF3" w:rsidP="00E45A76">
            <w:pPr>
              <w:pBdr>
                <w:top w:val="nil"/>
                <w:left w:val="nil"/>
                <w:bottom w:val="nil"/>
                <w:right w:val="nil"/>
                <w:between w:val="nil"/>
              </w:pBdr>
              <w:tabs>
                <w:tab w:val="clear" w:pos="4785"/>
                <w:tab w:val="center" w:pos="567"/>
              </w:tabs>
              <w:spacing w:line="240" w:lineRule="auto"/>
              <w:ind w:left="0" w:hanging="2"/>
              <w:jc w:val="left"/>
              <w:rPr>
                <w:b/>
                <w:color w:val="000000"/>
                <w:sz w:val="20"/>
                <w:szCs w:val="20"/>
              </w:rPr>
            </w:pPr>
            <w:r>
              <w:rPr>
                <w:b/>
                <w:color w:val="000000"/>
                <w:sz w:val="20"/>
                <w:szCs w:val="20"/>
              </w:rPr>
              <w:t xml:space="preserve">Reviewed By </w:t>
            </w:r>
          </w:p>
        </w:tc>
        <w:tc>
          <w:tcPr>
            <w:tcW w:w="1682" w:type="dxa"/>
            <w:tcBorders>
              <w:top w:val="single" w:sz="4" w:space="0" w:color="C0C0C0"/>
              <w:left w:val="single" w:sz="4" w:space="0" w:color="C0C0C0"/>
              <w:bottom w:val="single" w:sz="4" w:space="0" w:color="C0C0C0"/>
              <w:right w:val="single" w:sz="4" w:space="0" w:color="C0C0C0"/>
            </w:tcBorders>
            <w:shd w:val="clear" w:color="auto" w:fill="FFFFFF"/>
          </w:tcPr>
          <w:p w14:paraId="1EA697DC" w14:textId="77777777" w:rsidR="00FD7FA5" w:rsidRDefault="00BD4CF3" w:rsidP="00E45A76">
            <w:pPr>
              <w:pBdr>
                <w:top w:val="nil"/>
                <w:left w:val="nil"/>
                <w:bottom w:val="nil"/>
                <w:right w:val="nil"/>
                <w:between w:val="nil"/>
              </w:pBdr>
              <w:tabs>
                <w:tab w:val="clear" w:pos="4785"/>
                <w:tab w:val="center" w:pos="567"/>
              </w:tabs>
              <w:spacing w:line="240" w:lineRule="auto"/>
              <w:ind w:left="0" w:hanging="2"/>
              <w:jc w:val="left"/>
              <w:rPr>
                <w:b/>
                <w:color w:val="000000"/>
                <w:sz w:val="20"/>
                <w:szCs w:val="20"/>
              </w:rPr>
            </w:pPr>
            <w:r>
              <w:rPr>
                <w:b/>
                <w:color w:val="000000"/>
                <w:sz w:val="20"/>
                <w:szCs w:val="20"/>
              </w:rPr>
              <w:t xml:space="preserve">Authorized By </w:t>
            </w:r>
          </w:p>
        </w:tc>
        <w:tc>
          <w:tcPr>
            <w:tcW w:w="1856" w:type="dxa"/>
            <w:tcBorders>
              <w:top w:val="single" w:sz="4" w:space="0" w:color="C0C0C0"/>
              <w:left w:val="single" w:sz="4" w:space="0" w:color="C0C0C0"/>
              <w:bottom w:val="single" w:sz="4" w:space="0" w:color="C0C0C0"/>
              <w:right w:val="single" w:sz="4" w:space="0" w:color="C0C0C0"/>
            </w:tcBorders>
            <w:shd w:val="clear" w:color="auto" w:fill="FFFFFF"/>
          </w:tcPr>
          <w:p w14:paraId="781C8306" w14:textId="77777777" w:rsidR="00FD7FA5" w:rsidRDefault="00BD4CF3" w:rsidP="00E45A76">
            <w:pPr>
              <w:pBdr>
                <w:top w:val="nil"/>
                <w:left w:val="nil"/>
                <w:bottom w:val="nil"/>
                <w:right w:val="nil"/>
                <w:between w:val="nil"/>
              </w:pBdr>
              <w:tabs>
                <w:tab w:val="clear" w:pos="4785"/>
                <w:tab w:val="center" w:pos="567"/>
              </w:tabs>
              <w:spacing w:line="240" w:lineRule="auto"/>
              <w:ind w:left="0" w:hanging="2"/>
              <w:jc w:val="left"/>
              <w:rPr>
                <w:b/>
                <w:color w:val="000000"/>
                <w:sz w:val="20"/>
                <w:szCs w:val="20"/>
              </w:rPr>
            </w:pPr>
            <w:r>
              <w:rPr>
                <w:b/>
                <w:color w:val="000000"/>
                <w:sz w:val="20"/>
                <w:szCs w:val="20"/>
              </w:rPr>
              <w:t>Release Date</w:t>
            </w:r>
          </w:p>
        </w:tc>
        <w:tc>
          <w:tcPr>
            <w:tcW w:w="2465" w:type="dxa"/>
            <w:tcBorders>
              <w:top w:val="single" w:sz="4" w:space="0" w:color="C0C0C0"/>
              <w:left w:val="single" w:sz="4" w:space="0" w:color="C0C0C0"/>
              <w:bottom w:val="single" w:sz="4" w:space="0" w:color="C0C0C0"/>
              <w:right w:val="single" w:sz="4" w:space="0" w:color="C0C0C0"/>
            </w:tcBorders>
            <w:shd w:val="clear" w:color="auto" w:fill="FFFFFF"/>
          </w:tcPr>
          <w:p w14:paraId="78DB6E8B" w14:textId="77777777" w:rsidR="00FD7FA5" w:rsidRDefault="00BD4CF3" w:rsidP="00E45A76">
            <w:pPr>
              <w:pBdr>
                <w:top w:val="nil"/>
                <w:left w:val="nil"/>
                <w:bottom w:val="nil"/>
                <w:right w:val="nil"/>
                <w:between w:val="nil"/>
              </w:pBdr>
              <w:tabs>
                <w:tab w:val="clear" w:pos="4785"/>
                <w:tab w:val="center" w:pos="567"/>
              </w:tabs>
              <w:spacing w:line="240" w:lineRule="auto"/>
              <w:ind w:left="0" w:hanging="2"/>
              <w:jc w:val="left"/>
              <w:rPr>
                <w:b/>
                <w:color w:val="000000"/>
                <w:sz w:val="20"/>
                <w:szCs w:val="20"/>
              </w:rPr>
            </w:pPr>
            <w:r>
              <w:rPr>
                <w:b/>
                <w:color w:val="000000"/>
                <w:sz w:val="20"/>
                <w:szCs w:val="20"/>
              </w:rPr>
              <w:t>Modifications Done</w:t>
            </w:r>
          </w:p>
        </w:tc>
      </w:tr>
      <w:tr w:rsidR="00FD7FA5" w14:paraId="76CEBA41" w14:textId="77777777">
        <w:tc>
          <w:tcPr>
            <w:tcW w:w="964" w:type="dxa"/>
            <w:tcBorders>
              <w:top w:val="single" w:sz="4" w:space="0" w:color="C0C0C0"/>
              <w:left w:val="single" w:sz="4" w:space="0" w:color="C0C0C0"/>
              <w:bottom w:val="single" w:sz="4" w:space="0" w:color="C0C0C0"/>
              <w:right w:val="single" w:sz="4" w:space="0" w:color="C0C0C0"/>
            </w:tcBorders>
          </w:tcPr>
          <w:p w14:paraId="71665269" w14:textId="77777777" w:rsidR="00FD7FA5" w:rsidRDefault="00BD4CF3" w:rsidP="00E45A76">
            <w:pPr>
              <w:tabs>
                <w:tab w:val="clear" w:pos="4785"/>
                <w:tab w:val="center" w:pos="567"/>
              </w:tabs>
              <w:ind w:left="0" w:hanging="2"/>
              <w:jc w:val="left"/>
            </w:pPr>
            <w:r>
              <w:t>1.00</w:t>
            </w:r>
          </w:p>
        </w:tc>
        <w:tc>
          <w:tcPr>
            <w:tcW w:w="1500" w:type="dxa"/>
            <w:tcBorders>
              <w:top w:val="single" w:sz="4" w:space="0" w:color="C0C0C0"/>
              <w:left w:val="single" w:sz="4" w:space="0" w:color="C0C0C0"/>
              <w:bottom w:val="single" w:sz="4" w:space="0" w:color="C0C0C0"/>
              <w:right w:val="single" w:sz="4" w:space="0" w:color="C0C0C0"/>
            </w:tcBorders>
          </w:tcPr>
          <w:p w14:paraId="7D748020" w14:textId="77777777" w:rsidR="00FD7FA5" w:rsidRDefault="00BD4CF3" w:rsidP="00E45A76">
            <w:pPr>
              <w:tabs>
                <w:tab w:val="clear" w:pos="4785"/>
                <w:tab w:val="center" w:pos="567"/>
              </w:tabs>
              <w:ind w:left="0" w:hanging="2"/>
              <w:jc w:val="left"/>
            </w:pPr>
            <w:r>
              <w:t xml:space="preserve">Varun K. Kartik </w:t>
            </w:r>
            <w:proofErr w:type="gramStart"/>
            <w:r>
              <w:t>P.,</w:t>
            </w:r>
            <w:proofErr w:type="spellStart"/>
            <w:r>
              <w:t>Shreyash</w:t>
            </w:r>
            <w:proofErr w:type="spellEnd"/>
            <w:proofErr w:type="gramEnd"/>
            <w:r>
              <w:t xml:space="preserve"> A.</w:t>
            </w:r>
          </w:p>
        </w:tc>
        <w:tc>
          <w:tcPr>
            <w:tcW w:w="1595" w:type="dxa"/>
            <w:tcBorders>
              <w:top w:val="single" w:sz="4" w:space="0" w:color="C0C0C0"/>
              <w:left w:val="single" w:sz="4" w:space="0" w:color="C0C0C0"/>
              <w:bottom w:val="single" w:sz="4" w:space="0" w:color="C0C0C0"/>
              <w:right w:val="single" w:sz="4" w:space="0" w:color="C0C0C0"/>
            </w:tcBorders>
          </w:tcPr>
          <w:p w14:paraId="796440BC" w14:textId="77777777" w:rsidR="00FD7FA5" w:rsidRDefault="00BD4CF3" w:rsidP="00E45A76">
            <w:pPr>
              <w:tabs>
                <w:tab w:val="clear" w:pos="4785"/>
                <w:tab w:val="center" w:pos="567"/>
              </w:tabs>
              <w:ind w:left="0" w:hanging="2"/>
              <w:jc w:val="left"/>
            </w:pPr>
            <w:r>
              <w:t>Simran K.</w:t>
            </w:r>
          </w:p>
        </w:tc>
        <w:tc>
          <w:tcPr>
            <w:tcW w:w="1682" w:type="dxa"/>
            <w:tcBorders>
              <w:top w:val="single" w:sz="4" w:space="0" w:color="C0C0C0"/>
              <w:left w:val="single" w:sz="4" w:space="0" w:color="C0C0C0"/>
              <w:bottom w:val="single" w:sz="4" w:space="0" w:color="C0C0C0"/>
              <w:right w:val="single" w:sz="4" w:space="0" w:color="C0C0C0"/>
            </w:tcBorders>
          </w:tcPr>
          <w:p w14:paraId="161468E8" w14:textId="77777777" w:rsidR="00FD7FA5" w:rsidRDefault="00BD4CF3" w:rsidP="00E45A76">
            <w:pPr>
              <w:tabs>
                <w:tab w:val="clear" w:pos="4785"/>
                <w:tab w:val="center" w:pos="567"/>
              </w:tabs>
              <w:ind w:left="0" w:hanging="2"/>
              <w:jc w:val="left"/>
            </w:pPr>
            <w:r>
              <w:t>Jitesh M.</w:t>
            </w:r>
          </w:p>
        </w:tc>
        <w:tc>
          <w:tcPr>
            <w:tcW w:w="1856" w:type="dxa"/>
            <w:tcBorders>
              <w:top w:val="single" w:sz="4" w:space="0" w:color="C0C0C0"/>
              <w:left w:val="single" w:sz="4" w:space="0" w:color="C0C0C0"/>
              <w:bottom w:val="single" w:sz="4" w:space="0" w:color="C0C0C0"/>
              <w:right w:val="single" w:sz="4" w:space="0" w:color="C0C0C0"/>
            </w:tcBorders>
          </w:tcPr>
          <w:p w14:paraId="28094275" w14:textId="77777777" w:rsidR="00FD7FA5" w:rsidRDefault="00BD4CF3" w:rsidP="00E45A76">
            <w:pPr>
              <w:tabs>
                <w:tab w:val="clear" w:pos="4785"/>
                <w:tab w:val="center" w:pos="567"/>
              </w:tabs>
              <w:ind w:left="0" w:hanging="2"/>
              <w:jc w:val="left"/>
            </w:pPr>
            <w:r>
              <w:t>26-08-2020</w:t>
            </w:r>
          </w:p>
        </w:tc>
        <w:tc>
          <w:tcPr>
            <w:tcW w:w="2465" w:type="dxa"/>
            <w:tcBorders>
              <w:top w:val="single" w:sz="4" w:space="0" w:color="C0C0C0"/>
              <w:left w:val="single" w:sz="4" w:space="0" w:color="C0C0C0"/>
              <w:bottom w:val="single" w:sz="4" w:space="0" w:color="C0C0C0"/>
              <w:right w:val="single" w:sz="4" w:space="0" w:color="C0C0C0"/>
            </w:tcBorders>
          </w:tcPr>
          <w:p w14:paraId="0647427F" w14:textId="77777777" w:rsidR="00FD7FA5" w:rsidRDefault="00FD7FA5" w:rsidP="00E45A76">
            <w:pPr>
              <w:tabs>
                <w:tab w:val="clear" w:pos="4785"/>
                <w:tab w:val="center" w:pos="567"/>
              </w:tabs>
              <w:ind w:left="0" w:hanging="2"/>
              <w:jc w:val="left"/>
            </w:pPr>
          </w:p>
        </w:tc>
      </w:tr>
      <w:tr w:rsidR="00FD7FA5" w14:paraId="3FACA9E5" w14:textId="77777777">
        <w:tc>
          <w:tcPr>
            <w:tcW w:w="964" w:type="dxa"/>
            <w:tcBorders>
              <w:top w:val="single" w:sz="4" w:space="0" w:color="C0C0C0"/>
              <w:left w:val="single" w:sz="4" w:space="0" w:color="C0C0C0"/>
              <w:bottom w:val="single" w:sz="4" w:space="0" w:color="C0C0C0"/>
              <w:right w:val="single" w:sz="4" w:space="0" w:color="C0C0C0"/>
            </w:tcBorders>
          </w:tcPr>
          <w:p w14:paraId="73CC51B0"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tc>
        <w:tc>
          <w:tcPr>
            <w:tcW w:w="1500" w:type="dxa"/>
            <w:tcBorders>
              <w:top w:val="single" w:sz="4" w:space="0" w:color="C0C0C0"/>
              <w:left w:val="single" w:sz="4" w:space="0" w:color="C0C0C0"/>
              <w:bottom w:val="single" w:sz="4" w:space="0" w:color="C0C0C0"/>
              <w:right w:val="single" w:sz="4" w:space="0" w:color="C0C0C0"/>
            </w:tcBorders>
          </w:tcPr>
          <w:p w14:paraId="0066B35E" w14:textId="77777777" w:rsidR="00FD7FA5" w:rsidRDefault="00FD7FA5" w:rsidP="00E45A76">
            <w:pPr>
              <w:tabs>
                <w:tab w:val="clear" w:pos="4785"/>
                <w:tab w:val="center" w:pos="567"/>
              </w:tabs>
              <w:ind w:left="0" w:hanging="2"/>
              <w:jc w:val="left"/>
            </w:pPr>
          </w:p>
        </w:tc>
        <w:tc>
          <w:tcPr>
            <w:tcW w:w="1595" w:type="dxa"/>
            <w:tcBorders>
              <w:top w:val="single" w:sz="4" w:space="0" w:color="C0C0C0"/>
              <w:left w:val="single" w:sz="4" w:space="0" w:color="C0C0C0"/>
              <w:bottom w:val="single" w:sz="4" w:space="0" w:color="C0C0C0"/>
              <w:right w:val="single" w:sz="4" w:space="0" w:color="C0C0C0"/>
            </w:tcBorders>
          </w:tcPr>
          <w:p w14:paraId="7EFBDC4F" w14:textId="77777777" w:rsidR="00FD7FA5" w:rsidRDefault="00FD7FA5" w:rsidP="00E45A76">
            <w:pPr>
              <w:tabs>
                <w:tab w:val="clear" w:pos="4785"/>
                <w:tab w:val="center" w:pos="567"/>
              </w:tabs>
              <w:ind w:left="0" w:hanging="2"/>
              <w:jc w:val="left"/>
            </w:pPr>
          </w:p>
        </w:tc>
        <w:tc>
          <w:tcPr>
            <w:tcW w:w="1682" w:type="dxa"/>
            <w:tcBorders>
              <w:top w:val="single" w:sz="4" w:space="0" w:color="C0C0C0"/>
              <w:left w:val="single" w:sz="4" w:space="0" w:color="C0C0C0"/>
              <w:bottom w:val="single" w:sz="4" w:space="0" w:color="C0C0C0"/>
              <w:right w:val="single" w:sz="4" w:space="0" w:color="C0C0C0"/>
            </w:tcBorders>
          </w:tcPr>
          <w:p w14:paraId="1F3FC7A0" w14:textId="77777777" w:rsidR="00FD7FA5" w:rsidRDefault="00FD7FA5" w:rsidP="00E45A76">
            <w:pPr>
              <w:tabs>
                <w:tab w:val="clear" w:pos="4785"/>
                <w:tab w:val="center" w:pos="567"/>
              </w:tabs>
              <w:ind w:left="0" w:hanging="2"/>
              <w:jc w:val="left"/>
            </w:pPr>
          </w:p>
        </w:tc>
        <w:tc>
          <w:tcPr>
            <w:tcW w:w="1856" w:type="dxa"/>
            <w:tcBorders>
              <w:top w:val="single" w:sz="4" w:space="0" w:color="C0C0C0"/>
              <w:left w:val="single" w:sz="4" w:space="0" w:color="C0C0C0"/>
              <w:bottom w:val="single" w:sz="4" w:space="0" w:color="C0C0C0"/>
              <w:right w:val="single" w:sz="4" w:space="0" w:color="C0C0C0"/>
            </w:tcBorders>
          </w:tcPr>
          <w:p w14:paraId="6CDA0FD3" w14:textId="77777777" w:rsidR="00FD7FA5" w:rsidRDefault="00FD7FA5" w:rsidP="00E45A76">
            <w:pPr>
              <w:tabs>
                <w:tab w:val="clear" w:pos="4785"/>
                <w:tab w:val="center" w:pos="567"/>
              </w:tabs>
              <w:ind w:left="0" w:hanging="2"/>
              <w:jc w:val="left"/>
            </w:pPr>
          </w:p>
        </w:tc>
        <w:tc>
          <w:tcPr>
            <w:tcW w:w="2465" w:type="dxa"/>
            <w:tcBorders>
              <w:top w:val="single" w:sz="4" w:space="0" w:color="C0C0C0"/>
              <w:left w:val="single" w:sz="4" w:space="0" w:color="C0C0C0"/>
              <w:bottom w:val="single" w:sz="4" w:space="0" w:color="C0C0C0"/>
              <w:right w:val="single" w:sz="4" w:space="0" w:color="C0C0C0"/>
            </w:tcBorders>
          </w:tcPr>
          <w:p w14:paraId="049E1588" w14:textId="77777777" w:rsidR="00FD7FA5" w:rsidRDefault="00FD7FA5" w:rsidP="00E45A76">
            <w:pPr>
              <w:tabs>
                <w:tab w:val="clear" w:pos="4785"/>
                <w:tab w:val="center" w:pos="567"/>
              </w:tabs>
              <w:ind w:left="0" w:hanging="2"/>
              <w:jc w:val="left"/>
            </w:pPr>
          </w:p>
        </w:tc>
      </w:tr>
      <w:tr w:rsidR="00FD7FA5" w14:paraId="06B62D25" w14:textId="77777777">
        <w:tc>
          <w:tcPr>
            <w:tcW w:w="964" w:type="dxa"/>
            <w:tcBorders>
              <w:top w:val="single" w:sz="4" w:space="0" w:color="C0C0C0"/>
              <w:left w:val="single" w:sz="4" w:space="0" w:color="C0C0C0"/>
              <w:bottom w:val="single" w:sz="4" w:space="0" w:color="C0C0C0"/>
              <w:right w:val="single" w:sz="4" w:space="0" w:color="C0C0C0"/>
            </w:tcBorders>
          </w:tcPr>
          <w:p w14:paraId="5DFE8577" w14:textId="77777777" w:rsidR="00FD7FA5" w:rsidRDefault="00FD7FA5" w:rsidP="00E45A76">
            <w:pPr>
              <w:tabs>
                <w:tab w:val="clear" w:pos="4785"/>
                <w:tab w:val="center" w:pos="567"/>
              </w:tabs>
              <w:ind w:left="0" w:hanging="2"/>
              <w:jc w:val="left"/>
            </w:pPr>
          </w:p>
        </w:tc>
        <w:tc>
          <w:tcPr>
            <w:tcW w:w="1500" w:type="dxa"/>
            <w:tcBorders>
              <w:top w:val="single" w:sz="4" w:space="0" w:color="C0C0C0"/>
              <w:left w:val="single" w:sz="4" w:space="0" w:color="C0C0C0"/>
              <w:bottom w:val="single" w:sz="4" w:space="0" w:color="C0C0C0"/>
              <w:right w:val="single" w:sz="4" w:space="0" w:color="C0C0C0"/>
            </w:tcBorders>
          </w:tcPr>
          <w:p w14:paraId="085306D1" w14:textId="77777777" w:rsidR="00FD7FA5" w:rsidRDefault="00FD7FA5" w:rsidP="00E45A76">
            <w:pPr>
              <w:tabs>
                <w:tab w:val="clear" w:pos="4785"/>
                <w:tab w:val="center" w:pos="567"/>
              </w:tabs>
              <w:ind w:left="0" w:hanging="2"/>
              <w:jc w:val="left"/>
            </w:pPr>
          </w:p>
        </w:tc>
        <w:tc>
          <w:tcPr>
            <w:tcW w:w="1595" w:type="dxa"/>
            <w:tcBorders>
              <w:top w:val="single" w:sz="4" w:space="0" w:color="C0C0C0"/>
              <w:left w:val="single" w:sz="4" w:space="0" w:color="C0C0C0"/>
              <w:bottom w:val="single" w:sz="4" w:space="0" w:color="C0C0C0"/>
              <w:right w:val="single" w:sz="4" w:space="0" w:color="C0C0C0"/>
            </w:tcBorders>
          </w:tcPr>
          <w:p w14:paraId="74393892" w14:textId="77777777" w:rsidR="00FD7FA5" w:rsidRDefault="00FD7FA5" w:rsidP="00E45A76">
            <w:pPr>
              <w:tabs>
                <w:tab w:val="clear" w:pos="4785"/>
                <w:tab w:val="center" w:pos="567"/>
              </w:tabs>
              <w:ind w:left="0" w:hanging="2"/>
              <w:jc w:val="left"/>
            </w:pPr>
          </w:p>
        </w:tc>
        <w:tc>
          <w:tcPr>
            <w:tcW w:w="1682" w:type="dxa"/>
            <w:tcBorders>
              <w:top w:val="single" w:sz="4" w:space="0" w:color="C0C0C0"/>
              <w:left w:val="single" w:sz="4" w:space="0" w:color="C0C0C0"/>
              <w:bottom w:val="single" w:sz="4" w:space="0" w:color="C0C0C0"/>
              <w:right w:val="single" w:sz="4" w:space="0" w:color="C0C0C0"/>
            </w:tcBorders>
          </w:tcPr>
          <w:p w14:paraId="523C1F2A" w14:textId="77777777" w:rsidR="00FD7FA5" w:rsidRDefault="00FD7FA5" w:rsidP="00E45A76">
            <w:pPr>
              <w:tabs>
                <w:tab w:val="clear" w:pos="4785"/>
                <w:tab w:val="center" w:pos="567"/>
              </w:tabs>
              <w:ind w:left="0" w:hanging="2"/>
              <w:jc w:val="left"/>
            </w:pPr>
          </w:p>
        </w:tc>
        <w:tc>
          <w:tcPr>
            <w:tcW w:w="1856" w:type="dxa"/>
            <w:tcBorders>
              <w:top w:val="single" w:sz="4" w:space="0" w:color="C0C0C0"/>
              <w:left w:val="single" w:sz="4" w:space="0" w:color="C0C0C0"/>
              <w:bottom w:val="single" w:sz="4" w:space="0" w:color="C0C0C0"/>
              <w:right w:val="single" w:sz="4" w:space="0" w:color="C0C0C0"/>
            </w:tcBorders>
          </w:tcPr>
          <w:p w14:paraId="67847E46" w14:textId="77777777" w:rsidR="00FD7FA5" w:rsidRDefault="00FD7FA5" w:rsidP="00E45A76">
            <w:pPr>
              <w:tabs>
                <w:tab w:val="clear" w:pos="4785"/>
                <w:tab w:val="center" w:pos="567"/>
              </w:tabs>
              <w:ind w:left="0" w:hanging="2"/>
              <w:jc w:val="left"/>
            </w:pPr>
          </w:p>
        </w:tc>
        <w:tc>
          <w:tcPr>
            <w:tcW w:w="2465" w:type="dxa"/>
            <w:tcBorders>
              <w:top w:val="single" w:sz="4" w:space="0" w:color="C0C0C0"/>
              <w:left w:val="single" w:sz="4" w:space="0" w:color="C0C0C0"/>
              <w:bottom w:val="single" w:sz="4" w:space="0" w:color="C0C0C0"/>
              <w:right w:val="single" w:sz="4" w:space="0" w:color="C0C0C0"/>
            </w:tcBorders>
          </w:tcPr>
          <w:p w14:paraId="60ED3279" w14:textId="77777777" w:rsidR="00FD7FA5" w:rsidRDefault="00FD7FA5" w:rsidP="00E45A76">
            <w:pPr>
              <w:tabs>
                <w:tab w:val="clear" w:pos="4785"/>
                <w:tab w:val="center" w:pos="567"/>
              </w:tabs>
              <w:ind w:left="0" w:hanging="2"/>
              <w:jc w:val="left"/>
            </w:pPr>
          </w:p>
        </w:tc>
      </w:tr>
      <w:tr w:rsidR="00FD7FA5" w14:paraId="71240E02" w14:textId="77777777">
        <w:tc>
          <w:tcPr>
            <w:tcW w:w="964" w:type="dxa"/>
            <w:tcBorders>
              <w:top w:val="single" w:sz="4" w:space="0" w:color="C0C0C0"/>
              <w:left w:val="single" w:sz="4" w:space="0" w:color="C0C0C0"/>
              <w:bottom w:val="single" w:sz="4" w:space="0" w:color="C0C0C0"/>
              <w:right w:val="single" w:sz="4" w:space="0" w:color="C0C0C0"/>
            </w:tcBorders>
          </w:tcPr>
          <w:p w14:paraId="15EE881C" w14:textId="77777777" w:rsidR="00FD7FA5" w:rsidRDefault="00FD7FA5" w:rsidP="00E45A76">
            <w:pPr>
              <w:tabs>
                <w:tab w:val="clear" w:pos="4785"/>
                <w:tab w:val="center" w:pos="567"/>
              </w:tabs>
              <w:ind w:left="0" w:hanging="2"/>
              <w:jc w:val="left"/>
            </w:pPr>
          </w:p>
        </w:tc>
        <w:tc>
          <w:tcPr>
            <w:tcW w:w="1500" w:type="dxa"/>
            <w:tcBorders>
              <w:top w:val="single" w:sz="4" w:space="0" w:color="C0C0C0"/>
              <w:left w:val="single" w:sz="4" w:space="0" w:color="C0C0C0"/>
              <w:bottom w:val="single" w:sz="4" w:space="0" w:color="C0C0C0"/>
              <w:right w:val="single" w:sz="4" w:space="0" w:color="C0C0C0"/>
            </w:tcBorders>
          </w:tcPr>
          <w:p w14:paraId="7AE85F54" w14:textId="77777777" w:rsidR="00FD7FA5" w:rsidRDefault="00FD7FA5" w:rsidP="00E45A76">
            <w:pPr>
              <w:tabs>
                <w:tab w:val="clear" w:pos="4785"/>
                <w:tab w:val="center" w:pos="567"/>
              </w:tabs>
              <w:ind w:left="0" w:hanging="2"/>
              <w:jc w:val="left"/>
            </w:pPr>
          </w:p>
        </w:tc>
        <w:tc>
          <w:tcPr>
            <w:tcW w:w="1595" w:type="dxa"/>
            <w:tcBorders>
              <w:top w:val="single" w:sz="4" w:space="0" w:color="C0C0C0"/>
              <w:left w:val="single" w:sz="4" w:space="0" w:color="C0C0C0"/>
              <w:bottom w:val="single" w:sz="4" w:space="0" w:color="C0C0C0"/>
              <w:right w:val="single" w:sz="4" w:space="0" w:color="C0C0C0"/>
            </w:tcBorders>
          </w:tcPr>
          <w:p w14:paraId="3F9E0C75" w14:textId="77777777" w:rsidR="00FD7FA5" w:rsidRDefault="00FD7FA5" w:rsidP="00E45A76">
            <w:pPr>
              <w:tabs>
                <w:tab w:val="clear" w:pos="4785"/>
                <w:tab w:val="center" w:pos="567"/>
              </w:tabs>
              <w:ind w:left="0" w:hanging="2"/>
              <w:jc w:val="left"/>
            </w:pPr>
          </w:p>
        </w:tc>
        <w:tc>
          <w:tcPr>
            <w:tcW w:w="1682" w:type="dxa"/>
            <w:tcBorders>
              <w:top w:val="single" w:sz="4" w:space="0" w:color="C0C0C0"/>
              <w:left w:val="single" w:sz="4" w:space="0" w:color="C0C0C0"/>
              <w:bottom w:val="single" w:sz="4" w:space="0" w:color="C0C0C0"/>
              <w:right w:val="single" w:sz="4" w:space="0" w:color="C0C0C0"/>
            </w:tcBorders>
          </w:tcPr>
          <w:p w14:paraId="2D50B08F" w14:textId="77777777" w:rsidR="00FD7FA5" w:rsidRDefault="00FD7FA5" w:rsidP="00E45A76">
            <w:pPr>
              <w:tabs>
                <w:tab w:val="clear" w:pos="4785"/>
                <w:tab w:val="center" w:pos="567"/>
              </w:tabs>
              <w:ind w:left="0" w:hanging="2"/>
              <w:jc w:val="left"/>
            </w:pPr>
          </w:p>
        </w:tc>
        <w:tc>
          <w:tcPr>
            <w:tcW w:w="1856" w:type="dxa"/>
            <w:tcBorders>
              <w:top w:val="single" w:sz="4" w:space="0" w:color="C0C0C0"/>
              <w:left w:val="single" w:sz="4" w:space="0" w:color="C0C0C0"/>
              <w:bottom w:val="single" w:sz="4" w:space="0" w:color="C0C0C0"/>
              <w:right w:val="single" w:sz="4" w:space="0" w:color="C0C0C0"/>
            </w:tcBorders>
          </w:tcPr>
          <w:p w14:paraId="0B921F71" w14:textId="77777777" w:rsidR="00FD7FA5" w:rsidRDefault="00FD7FA5" w:rsidP="00E45A76">
            <w:pPr>
              <w:tabs>
                <w:tab w:val="clear" w:pos="4785"/>
                <w:tab w:val="center" w:pos="567"/>
              </w:tabs>
              <w:ind w:left="0" w:hanging="2"/>
              <w:jc w:val="left"/>
            </w:pPr>
          </w:p>
        </w:tc>
        <w:tc>
          <w:tcPr>
            <w:tcW w:w="2465" w:type="dxa"/>
            <w:tcBorders>
              <w:top w:val="single" w:sz="4" w:space="0" w:color="C0C0C0"/>
              <w:left w:val="single" w:sz="4" w:space="0" w:color="C0C0C0"/>
              <w:bottom w:val="single" w:sz="4" w:space="0" w:color="C0C0C0"/>
              <w:right w:val="single" w:sz="4" w:space="0" w:color="C0C0C0"/>
            </w:tcBorders>
          </w:tcPr>
          <w:p w14:paraId="7FCCDC15" w14:textId="77777777" w:rsidR="00FD7FA5" w:rsidRDefault="00FD7FA5" w:rsidP="00E45A76">
            <w:pPr>
              <w:tabs>
                <w:tab w:val="clear" w:pos="4785"/>
                <w:tab w:val="center" w:pos="567"/>
              </w:tabs>
              <w:ind w:left="0" w:hanging="2"/>
              <w:jc w:val="left"/>
            </w:pPr>
          </w:p>
        </w:tc>
      </w:tr>
      <w:tr w:rsidR="00FD7FA5" w14:paraId="1F2D2EB6" w14:textId="77777777">
        <w:tc>
          <w:tcPr>
            <w:tcW w:w="964" w:type="dxa"/>
            <w:tcBorders>
              <w:top w:val="single" w:sz="4" w:space="0" w:color="C0C0C0"/>
              <w:left w:val="single" w:sz="4" w:space="0" w:color="C0C0C0"/>
              <w:bottom w:val="single" w:sz="4" w:space="0" w:color="C0C0C0"/>
              <w:right w:val="single" w:sz="4" w:space="0" w:color="C0C0C0"/>
            </w:tcBorders>
          </w:tcPr>
          <w:p w14:paraId="0F3A50A6" w14:textId="77777777" w:rsidR="00FD7FA5" w:rsidRDefault="00FD7FA5" w:rsidP="00E45A76">
            <w:pPr>
              <w:tabs>
                <w:tab w:val="clear" w:pos="4785"/>
                <w:tab w:val="center" w:pos="567"/>
              </w:tabs>
              <w:ind w:left="0" w:hanging="2"/>
              <w:jc w:val="left"/>
            </w:pPr>
          </w:p>
        </w:tc>
        <w:tc>
          <w:tcPr>
            <w:tcW w:w="1500" w:type="dxa"/>
            <w:tcBorders>
              <w:top w:val="single" w:sz="4" w:space="0" w:color="C0C0C0"/>
              <w:left w:val="single" w:sz="4" w:space="0" w:color="C0C0C0"/>
              <w:bottom w:val="single" w:sz="4" w:space="0" w:color="C0C0C0"/>
              <w:right w:val="single" w:sz="4" w:space="0" w:color="C0C0C0"/>
            </w:tcBorders>
          </w:tcPr>
          <w:p w14:paraId="4B34B5C3" w14:textId="77777777" w:rsidR="00FD7FA5" w:rsidRDefault="00FD7FA5" w:rsidP="00E45A76">
            <w:pPr>
              <w:tabs>
                <w:tab w:val="clear" w:pos="4785"/>
                <w:tab w:val="center" w:pos="567"/>
              </w:tabs>
              <w:ind w:left="0" w:hanging="2"/>
              <w:jc w:val="left"/>
            </w:pPr>
          </w:p>
        </w:tc>
        <w:tc>
          <w:tcPr>
            <w:tcW w:w="1595" w:type="dxa"/>
            <w:tcBorders>
              <w:top w:val="single" w:sz="4" w:space="0" w:color="C0C0C0"/>
              <w:left w:val="single" w:sz="4" w:space="0" w:color="C0C0C0"/>
              <w:bottom w:val="single" w:sz="4" w:space="0" w:color="C0C0C0"/>
              <w:right w:val="single" w:sz="4" w:space="0" w:color="C0C0C0"/>
            </w:tcBorders>
          </w:tcPr>
          <w:p w14:paraId="402DE24A" w14:textId="77777777" w:rsidR="00FD7FA5" w:rsidRDefault="00FD7FA5" w:rsidP="00E45A76">
            <w:pPr>
              <w:tabs>
                <w:tab w:val="clear" w:pos="4785"/>
                <w:tab w:val="center" w:pos="567"/>
              </w:tabs>
              <w:ind w:left="0" w:hanging="2"/>
              <w:jc w:val="left"/>
            </w:pPr>
          </w:p>
        </w:tc>
        <w:tc>
          <w:tcPr>
            <w:tcW w:w="1682" w:type="dxa"/>
            <w:tcBorders>
              <w:top w:val="single" w:sz="4" w:space="0" w:color="C0C0C0"/>
              <w:left w:val="single" w:sz="4" w:space="0" w:color="C0C0C0"/>
              <w:bottom w:val="single" w:sz="4" w:space="0" w:color="C0C0C0"/>
              <w:right w:val="single" w:sz="4" w:space="0" w:color="C0C0C0"/>
            </w:tcBorders>
          </w:tcPr>
          <w:p w14:paraId="3B4F12AA" w14:textId="77777777" w:rsidR="00FD7FA5" w:rsidRDefault="00FD7FA5" w:rsidP="00E45A76">
            <w:pPr>
              <w:pBdr>
                <w:top w:val="nil"/>
                <w:left w:val="nil"/>
                <w:bottom w:val="nil"/>
                <w:right w:val="nil"/>
                <w:between w:val="nil"/>
              </w:pBdr>
              <w:tabs>
                <w:tab w:val="clear" w:pos="4785"/>
                <w:tab w:val="center" w:pos="567"/>
              </w:tabs>
              <w:spacing w:line="240" w:lineRule="auto"/>
              <w:ind w:left="0" w:hanging="2"/>
              <w:jc w:val="left"/>
              <w:rPr>
                <w:color w:val="000000"/>
              </w:rPr>
            </w:pPr>
          </w:p>
        </w:tc>
        <w:tc>
          <w:tcPr>
            <w:tcW w:w="1856" w:type="dxa"/>
            <w:tcBorders>
              <w:top w:val="single" w:sz="4" w:space="0" w:color="C0C0C0"/>
              <w:left w:val="single" w:sz="4" w:space="0" w:color="C0C0C0"/>
              <w:bottom w:val="single" w:sz="4" w:space="0" w:color="C0C0C0"/>
              <w:right w:val="single" w:sz="4" w:space="0" w:color="C0C0C0"/>
            </w:tcBorders>
          </w:tcPr>
          <w:p w14:paraId="638BDF2B" w14:textId="77777777" w:rsidR="00FD7FA5" w:rsidRDefault="00FD7FA5" w:rsidP="00E45A76">
            <w:pPr>
              <w:tabs>
                <w:tab w:val="clear" w:pos="4785"/>
                <w:tab w:val="center" w:pos="567"/>
              </w:tabs>
              <w:ind w:left="0" w:hanging="2"/>
              <w:jc w:val="left"/>
            </w:pPr>
          </w:p>
        </w:tc>
        <w:tc>
          <w:tcPr>
            <w:tcW w:w="2465" w:type="dxa"/>
            <w:tcBorders>
              <w:top w:val="single" w:sz="4" w:space="0" w:color="C0C0C0"/>
              <w:left w:val="single" w:sz="4" w:space="0" w:color="C0C0C0"/>
              <w:bottom w:val="single" w:sz="4" w:space="0" w:color="C0C0C0"/>
              <w:right w:val="single" w:sz="4" w:space="0" w:color="C0C0C0"/>
            </w:tcBorders>
          </w:tcPr>
          <w:p w14:paraId="07FD658B" w14:textId="77777777" w:rsidR="00FD7FA5" w:rsidRDefault="00FD7FA5" w:rsidP="00E45A76">
            <w:pPr>
              <w:tabs>
                <w:tab w:val="clear" w:pos="4785"/>
                <w:tab w:val="center" w:pos="567"/>
              </w:tabs>
              <w:ind w:left="0" w:hanging="2"/>
              <w:jc w:val="left"/>
            </w:pPr>
          </w:p>
        </w:tc>
      </w:tr>
    </w:tbl>
    <w:p w14:paraId="2365ABD9" w14:textId="77777777" w:rsidR="00FD7FA5" w:rsidRDefault="00FD7FA5" w:rsidP="00E45A76">
      <w:pPr>
        <w:tabs>
          <w:tab w:val="clear" w:pos="4785"/>
          <w:tab w:val="center" w:pos="567"/>
        </w:tabs>
        <w:ind w:left="0" w:hanging="2"/>
        <w:jc w:val="left"/>
      </w:pPr>
    </w:p>
    <w:p w14:paraId="0E7E725C" w14:textId="77777777" w:rsidR="00FD7FA5" w:rsidRDefault="00BD4CF3" w:rsidP="00E45A76">
      <w:pPr>
        <w:tabs>
          <w:tab w:val="clear" w:pos="4785"/>
          <w:tab w:val="center" w:pos="567"/>
        </w:tabs>
        <w:ind w:left="0" w:hanging="2"/>
        <w:jc w:val="left"/>
        <w:rPr>
          <w:b/>
          <w:color w:val="000000"/>
          <w:sz w:val="22"/>
          <w:szCs w:val="22"/>
          <w:u w:val="single"/>
        </w:rPr>
      </w:pPr>
      <w:bookmarkStart w:id="1" w:name="_heading=h.30j0zll" w:colFirst="0" w:colLast="0"/>
      <w:bookmarkEnd w:id="1"/>
      <w:r>
        <w:rPr>
          <w:b/>
          <w:color w:val="000000"/>
          <w:sz w:val="22"/>
          <w:szCs w:val="22"/>
          <w:u w:val="single"/>
        </w:rPr>
        <w:t>Table of Contents</w:t>
      </w:r>
    </w:p>
    <w:sdt>
      <w:sdtPr>
        <w:id w:val="371277795"/>
        <w:docPartObj>
          <w:docPartGallery w:val="Table of Contents"/>
          <w:docPartUnique/>
        </w:docPartObj>
      </w:sdtPr>
      <w:sdtEndPr/>
      <w:sdtContent>
        <w:p w14:paraId="23F5F4B0" w14:textId="77777777" w:rsidR="00FD7FA5" w:rsidRDefault="00BD4CF3" w:rsidP="00E45A76">
          <w:pPr>
            <w:pBdr>
              <w:top w:val="nil"/>
              <w:left w:val="nil"/>
              <w:bottom w:val="nil"/>
              <w:right w:val="nil"/>
              <w:between w:val="nil"/>
            </w:pBdr>
            <w:tabs>
              <w:tab w:val="clear" w:pos="4785"/>
              <w:tab w:val="center" w:pos="567"/>
              <w:tab w:val="left" w:pos="600"/>
              <w:tab w:val="right" w:pos="10027"/>
            </w:tabs>
            <w:spacing w:before="120" w:line="240" w:lineRule="auto"/>
            <w:ind w:left="0" w:hanging="2"/>
            <w:jc w:val="left"/>
            <w:rPr>
              <w:rFonts w:ascii="Times New Roman" w:eastAsia="Times New Roman" w:hAnsi="Times New Roman" w:cs="Times New Roman"/>
              <w:b/>
              <w:i/>
              <w:color w:val="000000"/>
              <w:sz w:val="22"/>
              <w:szCs w:val="22"/>
            </w:rPr>
          </w:pPr>
          <w:r>
            <w:fldChar w:fldCharType="begin"/>
          </w:r>
          <w:r>
            <w:instrText xml:space="preserve"> TOC \h \u \z </w:instrText>
          </w:r>
          <w:r>
            <w:fldChar w:fldCharType="separate"/>
          </w:r>
          <w:r>
            <w:rPr>
              <w:rFonts w:ascii="Times New Roman" w:eastAsia="Times New Roman" w:hAnsi="Times New Roman" w:cs="Times New Roman"/>
              <w:b/>
              <w:i/>
              <w:color w:val="000000"/>
              <w:sz w:val="22"/>
              <w:szCs w:val="22"/>
            </w:rPr>
            <w:t>1.0</w:t>
          </w:r>
          <w:r>
            <w:rPr>
              <w:rFonts w:ascii="Times New Roman" w:eastAsia="Times New Roman" w:hAnsi="Times New Roman" w:cs="Times New Roman"/>
              <w:b/>
              <w:i/>
              <w:color w:val="000000"/>
              <w:sz w:val="22"/>
              <w:szCs w:val="22"/>
            </w:rPr>
            <w:tab/>
            <w:t>Introduction</w:t>
          </w:r>
          <w:r>
            <w:rPr>
              <w:rFonts w:ascii="Times New Roman" w:eastAsia="Times New Roman" w:hAnsi="Times New Roman" w:cs="Times New Roman"/>
              <w:b/>
              <w:i/>
              <w:sz w:val="22"/>
              <w:szCs w:val="22"/>
            </w:rPr>
            <w:t>………………………………………………………………………………………………..</w:t>
          </w:r>
          <w:r>
            <w:fldChar w:fldCharType="begin"/>
          </w:r>
          <w:r>
            <w:instrText xml:space="preserve"> PAGEREF _heading=h.1fob9te \h </w:instrText>
          </w:r>
          <w:r>
            <w:fldChar w:fldCharType="separate"/>
          </w:r>
          <w:r>
            <w:rPr>
              <w:rFonts w:ascii="Times New Roman" w:eastAsia="Times New Roman" w:hAnsi="Times New Roman" w:cs="Times New Roman"/>
              <w:b/>
              <w:i/>
              <w:color w:val="000000"/>
              <w:sz w:val="22"/>
              <w:szCs w:val="22"/>
            </w:rPr>
            <w:t>3</w:t>
          </w:r>
          <w:r>
            <w:fldChar w:fldCharType="end"/>
          </w:r>
        </w:p>
        <w:p w14:paraId="2DB8BF6F" w14:textId="77777777" w:rsidR="00FD7FA5" w:rsidRDefault="00BD4CF3" w:rsidP="00E45A76">
          <w:pPr>
            <w:pBdr>
              <w:top w:val="nil"/>
              <w:left w:val="nil"/>
              <w:bottom w:val="nil"/>
              <w:right w:val="nil"/>
              <w:between w:val="nil"/>
            </w:pBdr>
            <w:tabs>
              <w:tab w:val="clear" w:pos="4785"/>
              <w:tab w:val="center" w:pos="567"/>
              <w:tab w:val="left" w:pos="600"/>
              <w:tab w:val="right" w:pos="10027"/>
            </w:tabs>
            <w:spacing w:before="120" w:line="240" w:lineRule="auto"/>
            <w:ind w:left="0" w:hanging="2"/>
            <w:jc w:val="left"/>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2.0</w:t>
          </w:r>
          <w:r>
            <w:rPr>
              <w:rFonts w:ascii="Times New Roman" w:eastAsia="Times New Roman" w:hAnsi="Times New Roman" w:cs="Times New Roman"/>
              <w:b/>
              <w:i/>
              <w:color w:val="000000"/>
              <w:sz w:val="22"/>
              <w:szCs w:val="22"/>
            </w:rPr>
            <w:tab/>
            <w:t>Design Approach</w:t>
          </w:r>
          <w:r>
            <w:rPr>
              <w:rFonts w:ascii="Times New Roman" w:eastAsia="Times New Roman" w:hAnsi="Times New Roman" w:cs="Times New Roman"/>
              <w:b/>
              <w:i/>
              <w:sz w:val="22"/>
              <w:szCs w:val="22"/>
            </w:rPr>
            <w:t>…………………………………………………………………………………………..</w:t>
          </w:r>
          <w:r>
            <w:fldChar w:fldCharType="begin"/>
          </w:r>
          <w:r>
            <w:instrText xml:space="preserve"> PAGEREF _heading=h.3znysh7 \h </w:instrText>
          </w:r>
          <w:r>
            <w:fldChar w:fldCharType="separate"/>
          </w:r>
          <w:r>
            <w:rPr>
              <w:rFonts w:ascii="Times New Roman" w:eastAsia="Times New Roman" w:hAnsi="Times New Roman" w:cs="Times New Roman"/>
              <w:b/>
              <w:i/>
              <w:color w:val="000000"/>
              <w:sz w:val="22"/>
              <w:szCs w:val="22"/>
            </w:rPr>
            <w:t>3</w:t>
          </w:r>
          <w:r>
            <w:fldChar w:fldCharType="end"/>
          </w:r>
        </w:p>
        <w:p w14:paraId="2394C158"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2.1</w:t>
          </w:r>
          <w:r>
            <w:rPr>
              <w:i/>
              <w:color w:val="000000"/>
            </w:rPr>
            <w:tab/>
            <w:t>Assumptions and Constraints</w:t>
          </w:r>
          <w:r>
            <w:rPr>
              <w:rFonts w:ascii="Times New Roman" w:eastAsia="Times New Roman" w:hAnsi="Times New Roman" w:cs="Times New Roman"/>
              <w:b/>
              <w:i/>
              <w:sz w:val="22"/>
              <w:szCs w:val="22"/>
            </w:rPr>
            <w:t>………………………………………………………………………………...</w:t>
          </w:r>
          <w:r>
            <w:rPr>
              <w:i/>
            </w:rPr>
            <w:t>3</w:t>
          </w:r>
        </w:p>
        <w:p w14:paraId="1CCA1367"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2.2</w:t>
          </w:r>
          <w:r>
            <w:rPr>
              <w:i/>
              <w:color w:val="000000"/>
            </w:rPr>
            <w:tab/>
            <w:t>Requirements Omitted</w:t>
          </w:r>
          <w:r>
            <w:rPr>
              <w:rFonts w:ascii="Times New Roman" w:eastAsia="Times New Roman" w:hAnsi="Times New Roman" w:cs="Times New Roman"/>
              <w:b/>
              <w:i/>
              <w:sz w:val="22"/>
              <w:szCs w:val="22"/>
            </w:rPr>
            <w:t>……………………………………………………………………………………….</w:t>
          </w:r>
          <w:r>
            <w:fldChar w:fldCharType="begin"/>
          </w:r>
          <w:r>
            <w:instrText xml:space="preserve"> PAGEREF _heading=h.tyjcwt \h </w:instrText>
          </w:r>
          <w:r>
            <w:fldChar w:fldCharType="separate"/>
          </w:r>
          <w:r>
            <w:rPr>
              <w:i/>
              <w:color w:val="000000"/>
            </w:rPr>
            <w:t>3</w:t>
          </w:r>
          <w:r>
            <w:fldChar w:fldCharType="end"/>
          </w:r>
        </w:p>
        <w:p w14:paraId="0F57265F"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2.3</w:t>
          </w:r>
          <w:r>
            <w:rPr>
              <w:i/>
              <w:color w:val="000000"/>
            </w:rPr>
            <w:tab/>
            <w:t>Design Principles</w:t>
          </w:r>
          <w:r>
            <w:rPr>
              <w:rFonts w:ascii="Times New Roman" w:eastAsia="Times New Roman" w:hAnsi="Times New Roman" w:cs="Times New Roman"/>
              <w:b/>
              <w:i/>
              <w:sz w:val="22"/>
              <w:szCs w:val="22"/>
            </w:rPr>
            <w:t>…………………………………………………………………………………………....</w:t>
          </w:r>
          <w:r>
            <w:fldChar w:fldCharType="begin"/>
          </w:r>
          <w:r>
            <w:instrText xml:space="preserve"> PAGEREF _heading=h.3dy6vkm \h </w:instrText>
          </w:r>
          <w:r>
            <w:fldChar w:fldCharType="separate"/>
          </w:r>
          <w:r>
            <w:rPr>
              <w:i/>
              <w:color w:val="000000"/>
            </w:rPr>
            <w:t>3</w:t>
          </w:r>
          <w:r>
            <w:fldChar w:fldCharType="end"/>
          </w:r>
        </w:p>
        <w:p w14:paraId="1D67B6B9"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2.4</w:t>
          </w:r>
          <w:r>
            <w:rPr>
              <w:i/>
              <w:color w:val="000000"/>
            </w:rPr>
            <w:tab/>
            <w:t>Design Rationale</w:t>
          </w:r>
          <w:r>
            <w:rPr>
              <w:rFonts w:ascii="Times New Roman" w:eastAsia="Times New Roman" w:hAnsi="Times New Roman" w:cs="Times New Roman"/>
              <w:b/>
              <w:i/>
              <w:sz w:val="22"/>
              <w:szCs w:val="22"/>
            </w:rPr>
            <w:t>…………………………………………………………………………………………….</w:t>
          </w:r>
          <w:r>
            <w:fldChar w:fldCharType="begin"/>
          </w:r>
          <w:r>
            <w:instrText xml:space="preserve"> PAGEREF _heading=h.1t3h5sf \h </w:instrText>
          </w:r>
          <w:r>
            <w:fldChar w:fldCharType="separate"/>
          </w:r>
          <w:r>
            <w:rPr>
              <w:i/>
              <w:color w:val="000000"/>
            </w:rPr>
            <w:t>3</w:t>
          </w:r>
          <w:r>
            <w:fldChar w:fldCharType="end"/>
          </w:r>
        </w:p>
        <w:p w14:paraId="2ED99121" w14:textId="77777777" w:rsidR="00FD7FA5" w:rsidRDefault="00BD4CF3" w:rsidP="00E45A76">
          <w:pPr>
            <w:pBdr>
              <w:top w:val="nil"/>
              <w:left w:val="nil"/>
              <w:bottom w:val="nil"/>
              <w:right w:val="nil"/>
              <w:between w:val="nil"/>
            </w:pBdr>
            <w:tabs>
              <w:tab w:val="clear" w:pos="4785"/>
              <w:tab w:val="center" w:pos="567"/>
              <w:tab w:val="left" w:pos="600"/>
              <w:tab w:val="right" w:pos="10027"/>
            </w:tabs>
            <w:spacing w:before="120" w:line="240" w:lineRule="auto"/>
            <w:ind w:left="0" w:hanging="2"/>
            <w:jc w:val="left"/>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3.0</w:t>
          </w:r>
          <w:r>
            <w:rPr>
              <w:rFonts w:ascii="Times New Roman" w:eastAsia="Times New Roman" w:hAnsi="Times New Roman" w:cs="Times New Roman"/>
              <w:b/>
              <w:i/>
              <w:color w:val="000000"/>
              <w:sz w:val="22"/>
              <w:szCs w:val="22"/>
            </w:rPr>
            <w:tab/>
            <w:t>System Architecture</w:t>
          </w:r>
          <w:r>
            <w:rPr>
              <w:rFonts w:ascii="Times New Roman" w:eastAsia="Times New Roman" w:hAnsi="Times New Roman" w:cs="Times New Roman"/>
              <w:b/>
              <w:i/>
              <w:sz w:val="22"/>
              <w:szCs w:val="22"/>
            </w:rPr>
            <w:t>………………………………………………………………………………………,,</w:t>
          </w:r>
          <w:r>
            <w:fldChar w:fldCharType="begin"/>
          </w:r>
          <w:r>
            <w:instrText xml:space="preserve"> PAGEREF _heading=h.4d34og8 \h </w:instrText>
          </w:r>
          <w:r>
            <w:fldChar w:fldCharType="separate"/>
          </w:r>
          <w:r>
            <w:rPr>
              <w:rFonts w:ascii="Times New Roman" w:eastAsia="Times New Roman" w:hAnsi="Times New Roman" w:cs="Times New Roman"/>
              <w:b/>
              <w:i/>
              <w:color w:val="000000"/>
              <w:sz w:val="22"/>
              <w:szCs w:val="22"/>
            </w:rPr>
            <w:t>3</w:t>
          </w:r>
          <w:r>
            <w:fldChar w:fldCharType="end"/>
          </w:r>
        </w:p>
        <w:p w14:paraId="6BA1621F"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3.1</w:t>
          </w:r>
          <w:r>
            <w:rPr>
              <w:i/>
              <w:color w:val="000000"/>
            </w:rPr>
            <w:tab/>
            <w:t>Physical Environment</w:t>
          </w:r>
          <w:r>
            <w:rPr>
              <w:rFonts w:ascii="Times New Roman" w:eastAsia="Times New Roman" w:hAnsi="Times New Roman" w:cs="Times New Roman"/>
              <w:b/>
              <w:i/>
              <w:sz w:val="22"/>
              <w:szCs w:val="22"/>
            </w:rPr>
            <w:t>……………………………………………………………………………………......</w:t>
          </w:r>
          <w:r>
            <w:fldChar w:fldCharType="begin"/>
          </w:r>
          <w:r>
            <w:instrText xml:space="preserve"> PAGEREF _heading=h.2s8eyo1 \h </w:instrText>
          </w:r>
          <w:r>
            <w:fldChar w:fldCharType="separate"/>
          </w:r>
          <w:r>
            <w:rPr>
              <w:i/>
              <w:color w:val="000000"/>
            </w:rPr>
            <w:t>3</w:t>
          </w:r>
          <w:r>
            <w:fldChar w:fldCharType="end"/>
          </w:r>
        </w:p>
        <w:p w14:paraId="293E35E0"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3.2</w:t>
          </w:r>
          <w:r>
            <w:rPr>
              <w:i/>
              <w:color w:val="000000"/>
            </w:rPr>
            <w:tab/>
            <w:t>Software Boundary</w:t>
          </w:r>
          <w:r>
            <w:rPr>
              <w:rFonts w:ascii="Times New Roman" w:eastAsia="Times New Roman" w:hAnsi="Times New Roman" w:cs="Times New Roman"/>
              <w:b/>
              <w:i/>
              <w:sz w:val="22"/>
              <w:szCs w:val="22"/>
            </w:rPr>
            <w:t>…………………………………………………………………………………………..</w:t>
          </w:r>
          <w:r>
            <w:fldChar w:fldCharType="begin"/>
          </w:r>
          <w:r>
            <w:instrText xml:space="preserve"> PAGEREF _heading=h.17dp8vu \h </w:instrText>
          </w:r>
          <w:r>
            <w:fldChar w:fldCharType="separate"/>
          </w:r>
          <w:r>
            <w:rPr>
              <w:i/>
              <w:color w:val="000000"/>
            </w:rPr>
            <w:t>3</w:t>
          </w:r>
          <w:r>
            <w:fldChar w:fldCharType="end"/>
          </w:r>
        </w:p>
        <w:p w14:paraId="52A59A88"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3.3</w:t>
          </w:r>
          <w:r>
            <w:rPr>
              <w:i/>
              <w:color w:val="000000"/>
            </w:rPr>
            <w:tab/>
            <w:t>System Structure</w:t>
          </w:r>
          <w:r>
            <w:rPr>
              <w:rFonts w:ascii="Times New Roman" w:eastAsia="Times New Roman" w:hAnsi="Times New Roman" w:cs="Times New Roman"/>
              <w:b/>
              <w:i/>
              <w:sz w:val="22"/>
              <w:szCs w:val="22"/>
            </w:rPr>
            <w:t>……………………………………………………………………………………………</w:t>
          </w:r>
          <w:r>
            <w:fldChar w:fldCharType="begin"/>
          </w:r>
          <w:r>
            <w:instrText xml:space="preserve"> PAGEREF _heading=h.3rdcrjn \h </w:instrText>
          </w:r>
          <w:r>
            <w:fldChar w:fldCharType="separate"/>
          </w:r>
          <w:r>
            <w:rPr>
              <w:i/>
              <w:color w:val="000000"/>
            </w:rPr>
            <w:t>3</w:t>
          </w:r>
          <w:r>
            <w:fldChar w:fldCharType="end"/>
          </w:r>
        </w:p>
        <w:p w14:paraId="36262A2D" w14:textId="77777777" w:rsidR="00FD7FA5" w:rsidRDefault="00BD4CF3" w:rsidP="00E45A76">
          <w:pPr>
            <w:pBdr>
              <w:top w:val="nil"/>
              <w:left w:val="nil"/>
              <w:bottom w:val="nil"/>
              <w:right w:val="nil"/>
              <w:between w:val="nil"/>
            </w:pBdr>
            <w:tabs>
              <w:tab w:val="clear" w:pos="4785"/>
              <w:tab w:val="center" w:pos="567"/>
              <w:tab w:val="left" w:pos="600"/>
              <w:tab w:val="right" w:pos="10027"/>
            </w:tabs>
            <w:spacing w:before="120" w:line="240" w:lineRule="auto"/>
            <w:ind w:left="0" w:hanging="2"/>
            <w:jc w:val="left"/>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4.0</w:t>
          </w:r>
          <w:r>
            <w:rPr>
              <w:rFonts w:ascii="Times New Roman" w:eastAsia="Times New Roman" w:hAnsi="Times New Roman" w:cs="Times New Roman"/>
              <w:b/>
              <w:i/>
              <w:color w:val="000000"/>
              <w:sz w:val="22"/>
              <w:szCs w:val="22"/>
            </w:rPr>
            <w:tab/>
            <w:t>High-Level Design</w:t>
          </w:r>
          <w:r>
            <w:rPr>
              <w:rFonts w:ascii="Times New Roman" w:eastAsia="Times New Roman" w:hAnsi="Times New Roman" w:cs="Times New Roman"/>
              <w:b/>
              <w:i/>
              <w:sz w:val="22"/>
              <w:szCs w:val="22"/>
            </w:rPr>
            <w:t>………………………………………………………………………………....……....</w:t>
          </w:r>
          <w:r>
            <w:fldChar w:fldCharType="begin"/>
          </w:r>
          <w:r>
            <w:instrText xml:space="preserve"> PAGEREF _heading=h.26in1rg \h </w:instrText>
          </w:r>
          <w:r>
            <w:fldChar w:fldCharType="separate"/>
          </w:r>
          <w:r>
            <w:rPr>
              <w:rFonts w:ascii="Times New Roman" w:eastAsia="Times New Roman" w:hAnsi="Times New Roman" w:cs="Times New Roman"/>
              <w:b/>
              <w:i/>
              <w:color w:val="000000"/>
              <w:sz w:val="22"/>
              <w:szCs w:val="22"/>
            </w:rPr>
            <w:t>3</w:t>
          </w:r>
          <w:r>
            <w:fldChar w:fldCharType="end"/>
          </w:r>
        </w:p>
        <w:p w14:paraId="712CC0DC"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4.1</w:t>
          </w:r>
          <w:r>
            <w:rPr>
              <w:i/>
              <w:color w:val="000000"/>
            </w:rPr>
            <w:tab/>
            <w:t>Data Model</w:t>
          </w:r>
          <w:r>
            <w:rPr>
              <w:rFonts w:ascii="Times New Roman" w:eastAsia="Times New Roman" w:hAnsi="Times New Roman" w:cs="Times New Roman"/>
              <w:b/>
              <w:i/>
              <w:sz w:val="22"/>
              <w:szCs w:val="22"/>
            </w:rPr>
            <w:t>………………………………………………………………………………………………….</w:t>
          </w:r>
          <w:r>
            <w:fldChar w:fldCharType="begin"/>
          </w:r>
          <w:r>
            <w:instrText xml:space="preserve"> PAGEREF _heading=h.lnxbz9 \h </w:instrText>
          </w:r>
          <w:r>
            <w:fldChar w:fldCharType="separate"/>
          </w:r>
          <w:r>
            <w:rPr>
              <w:i/>
              <w:color w:val="000000"/>
            </w:rPr>
            <w:t>3</w:t>
          </w:r>
          <w:r>
            <w:fldChar w:fldCharType="end"/>
          </w:r>
        </w:p>
        <w:p w14:paraId="5CEFA0D2"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4.2</w:t>
          </w:r>
          <w:r>
            <w:rPr>
              <w:i/>
              <w:color w:val="000000"/>
            </w:rPr>
            <w:tab/>
            <w:t>Processing</w:t>
          </w:r>
          <w:r>
            <w:rPr>
              <w:rFonts w:ascii="Times New Roman" w:eastAsia="Times New Roman" w:hAnsi="Times New Roman" w:cs="Times New Roman"/>
              <w:b/>
              <w:i/>
              <w:sz w:val="22"/>
              <w:szCs w:val="22"/>
            </w:rPr>
            <w:t>………………………………………………………………………………………………….</w:t>
          </w:r>
          <w:r>
            <w:fldChar w:fldCharType="begin"/>
          </w:r>
          <w:r>
            <w:instrText xml:space="preserve"> PAGEREF _heading=h.35nkun2 \h </w:instrText>
          </w:r>
          <w:r>
            <w:fldChar w:fldCharType="separate"/>
          </w:r>
          <w:r>
            <w:rPr>
              <w:i/>
              <w:color w:val="000000"/>
            </w:rPr>
            <w:t>4</w:t>
          </w:r>
          <w:r>
            <w:fldChar w:fldCharType="end"/>
          </w:r>
        </w:p>
        <w:p w14:paraId="6FF97D84" w14:textId="77777777" w:rsidR="00FD7FA5" w:rsidRDefault="00BD4CF3" w:rsidP="00E45A76">
          <w:pPr>
            <w:pBdr>
              <w:top w:val="nil"/>
              <w:left w:val="nil"/>
              <w:bottom w:val="nil"/>
              <w:right w:val="nil"/>
              <w:between w:val="nil"/>
            </w:pBdr>
            <w:tabs>
              <w:tab w:val="clear" w:pos="4785"/>
              <w:tab w:val="center" w:pos="567"/>
              <w:tab w:val="left" w:pos="800"/>
              <w:tab w:val="right" w:pos="10027"/>
            </w:tabs>
            <w:spacing w:before="120" w:line="240" w:lineRule="auto"/>
            <w:ind w:left="0" w:hanging="2"/>
            <w:jc w:val="left"/>
            <w:rPr>
              <w:i/>
              <w:color w:val="000000"/>
            </w:rPr>
          </w:pPr>
          <w:r>
            <w:rPr>
              <w:i/>
              <w:color w:val="000000"/>
            </w:rPr>
            <w:t>4.3</w:t>
          </w:r>
          <w:r>
            <w:rPr>
              <w:i/>
              <w:color w:val="000000"/>
            </w:rPr>
            <w:tab/>
            <w:t>User Interface Design</w:t>
          </w:r>
          <w:r>
            <w:rPr>
              <w:rFonts w:ascii="Times New Roman" w:eastAsia="Times New Roman" w:hAnsi="Times New Roman" w:cs="Times New Roman"/>
              <w:b/>
              <w:i/>
              <w:sz w:val="22"/>
              <w:szCs w:val="22"/>
            </w:rPr>
            <w:t>………………………………………………………………………………………..</w:t>
          </w:r>
          <w:r>
            <w:fldChar w:fldCharType="begin"/>
          </w:r>
          <w:r>
            <w:instrText xml:space="preserve"> PAGEREF _heading=h.1ksv4uv \h </w:instrText>
          </w:r>
          <w:r>
            <w:fldChar w:fldCharType="separate"/>
          </w:r>
          <w:r>
            <w:rPr>
              <w:i/>
              <w:color w:val="000000"/>
            </w:rPr>
            <w:t>4</w:t>
          </w:r>
          <w:r>
            <w:fldChar w:fldCharType="end"/>
          </w:r>
        </w:p>
        <w:p w14:paraId="51511A00" w14:textId="77777777" w:rsidR="00FD7FA5" w:rsidRDefault="00BD4CF3" w:rsidP="00E45A76">
          <w:pPr>
            <w:pBdr>
              <w:top w:val="nil"/>
              <w:left w:val="nil"/>
              <w:bottom w:val="nil"/>
              <w:right w:val="nil"/>
              <w:between w:val="nil"/>
            </w:pBdr>
            <w:tabs>
              <w:tab w:val="clear" w:pos="4785"/>
              <w:tab w:val="center" w:pos="567"/>
              <w:tab w:val="left" w:pos="600"/>
              <w:tab w:val="right" w:pos="10027"/>
            </w:tabs>
            <w:spacing w:before="120" w:line="240" w:lineRule="auto"/>
            <w:ind w:left="0" w:hanging="2"/>
            <w:jc w:val="left"/>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5.0</w:t>
          </w:r>
          <w:r>
            <w:rPr>
              <w:rFonts w:ascii="Times New Roman" w:eastAsia="Times New Roman" w:hAnsi="Times New Roman" w:cs="Times New Roman"/>
              <w:b/>
              <w:i/>
              <w:color w:val="000000"/>
              <w:sz w:val="22"/>
              <w:szCs w:val="22"/>
            </w:rPr>
            <w:tab/>
            <w:t>Modular Specifications</w:t>
          </w:r>
          <w:r>
            <w:rPr>
              <w:rFonts w:ascii="Times New Roman" w:eastAsia="Times New Roman" w:hAnsi="Times New Roman" w:cs="Times New Roman"/>
              <w:b/>
              <w:i/>
              <w:sz w:val="22"/>
              <w:szCs w:val="22"/>
            </w:rPr>
            <w:t>…………………………………………………………………………………....</w:t>
          </w:r>
          <w:r>
            <w:fldChar w:fldCharType="begin"/>
          </w:r>
          <w:r>
            <w:instrText xml:space="preserve"> PAGEREF _heading=h.3j2qqm3 \h </w:instrText>
          </w:r>
          <w:r>
            <w:fldChar w:fldCharType="separate"/>
          </w:r>
          <w:r>
            <w:rPr>
              <w:rFonts w:ascii="Times New Roman" w:eastAsia="Times New Roman" w:hAnsi="Times New Roman" w:cs="Times New Roman"/>
              <w:b/>
              <w:i/>
              <w:color w:val="000000"/>
              <w:sz w:val="22"/>
              <w:szCs w:val="22"/>
            </w:rPr>
            <w:t>4</w:t>
          </w:r>
          <w:r>
            <w:fldChar w:fldCharType="end"/>
          </w:r>
        </w:p>
        <w:p w14:paraId="2F5F6551" w14:textId="77777777" w:rsidR="00FD7FA5" w:rsidRDefault="00BD4CF3" w:rsidP="00E45A76">
          <w:pPr>
            <w:pBdr>
              <w:top w:val="nil"/>
              <w:left w:val="nil"/>
              <w:bottom w:val="nil"/>
              <w:right w:val="nil"/>
              <w:between w:val="nil"/>
            </w:pBdr>
            <w:tabs>
              <w:tab w:val="clear" w:pos="4785"/>
              <w:tab w:val="center" w:pos="567"/>
              <w:tab w:val="left" w:pos="600"/>
              <w:tab w:val="right" w:pos="10027"/>
            </w:tabs>
            <w:spacing w:before="120" w:line="240" w:lineRule="auto"/>
            <w:ind w:left="0" w:hanging="2"/>
            <w:jc w:val="left"/>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6.0</w:t>
          </w:r>
          <w:r>
            <w:rPr>
              <w:rFonts w:ascii="Times New Roman" w:eastAsia="Times New Roman" w:hAnsi="Times New Roman" w:cs="Times New Roman"/>
              <w:b/>
              <w:i/>
              <w:color w:val="000000"/>
              <w:sz w:val="22"/>
              <w:szCs w:val="22"/>
            </w:rPr>
            <w:tab/>
            <w:t>Development Environment</w:t>
          </w:r>
          <w:r>
            <w:rPr>
              <w:rFonts w:ascii="Times New Roman" w:eastAsia="Times New Roman" w:hAnsi="Times New Roman" w:cs="Times New Roman"/>
              <w:b/>
              <w:i/>
              <w:sz w:val="22"/>
              <w:szCs w:val="22"/>
            </w:rPr>
            <w:t>………………………………………………………………………………..</w:t>
          </w:r>
          <w:r>
            <w:fldChar w:fldCharType="begin"/>
          </w:r>
          <w:r>
            <w:instrText xml:space="preserve"> PAGEREF _heading=h.2jxsxqh \h </w:instrText>
          </w:r>
          <w:r>
            <w:fldChar w:fldCharType="separate"/>
          </w:r>
          <w:r>
            <w:rPr>
              <w:rFonts w:ascii="Times New Roman" w:eastAsia="Times New Roman" w:hAnsi="Times New Roman" w:cs="Times New Roman"/>
              <w:b/>
              <w:i/>
              <w:color w:val="000000"/>
              <w:sz w:val="22"/>
              <w:szCs w:val="22"/>
            </w:rPr>
            <w:t>4</w:t>
          </w:r>
          <w:r>
            <w:fldChar w:fldCharType="end"/>
          </w:r>
        </w:p>
        <w:p w14:paraId="79BE9CCE" w14:textId="77777777" w:rsidR="00FD7FA5" w:rsidRDefault="00BD4CF3" w:rsidP="00E45A76">
          <w:pPr>
            <w:pBdr>
              <w:top w:val="nil"/>
              <w:left w:val="nil"/>
              <w:bottom w:val="nil"/>
              <w:right w:val="nil"/>
              <w:between w:val="nil"/>
            </w:pBdr>
            <w:tabs>
              <w:tab w:val="clear" w:pos="4785"/>
              <w:tab w:val="center" w:pos="567"/>
              <w:tab w:val="right" w:pos="10027"/>
            </w:tabs>
            <w:spacing w:before="120" w:line="240" w:lineRule="auto"/>
            <w:ind w:left="0" w:hanging="2"/>
            <w:jc w:val="left"/>
            <w:rPr>
              <w:rFonts w:ascii="Times New Roman" w:eastAsia="Times New Roman" w:hAnsi="Times New Roman" w:cs="Times New Roman"/>
              <w:b/>
              <w:i/>
              <w:color w:val="000000"/>
              <w:sz w:val="22"/>
              <w:szCs w:val="22"/>
            </w:rPr>
          </w:pPr>
          <w:r>
            <w:fldChar w:fldCharType="end"/>
          </w:r>
        </w:p>
      </w:sdtContent>
    </w:sdt>
    <w:p w14:paraId="20927683" w14:textId="77777777" w:rsidR="00FD7FA5" w:rsidRPr="001F5A45" w:rsidRDefault="00FD7FA5" w:rsidP="002E38FA">
      <w:pPr>
        <w:pStyle w:val="Heading1"/>
        <w:numPr>
          <w:ilvl w:val="0"/>
          <w:numId w:val="0"/>
        </w:numPr>
        <w:tabs>
          <w:tab w:val="clear" w:pos="4785"/>
          <w:tab w:val="center" w:pos="567"/>
        </w:tabs>
        <w:jc w:val="left"/>
      </w:pPr>
    </w:p>
    <w:p w14:paraId="2DD933D1" w14:textId="77777777" w:rsidR="00FD7FA5" w:rsidRDefault="00BD4CF3" w:rsidP="00E45A76">
      <w:pPr>
        <w:pStyle w:val="Heading1"/>
        <w:numPr>
          <w:ilvl w:val="0"/>
          <w:numId w:val="9"/>
        </w:numPr>
        <w:tabs>
          <w:tab w:val="clear" w:pos="4785"/>
          <w:tab w:val="center" w:pos="567"/>
        </w:tabs>
        <w:ind w:left="0" w:hanging="2"/>
        <w:jc w:val="left"/>
      </w:pPr>
      <w:bookmarkStart w:id="2" w:name="_heading=h.1fob9te" w:colFirst="0" w:colLast="0"/>
      <w:bookmarkEnd w:id="2"/>
      <w:r>
        <w:br w:type="page"/>
      </w:r>
      <w:r>
        <w:lastRenderedPageBreak/>
        <w:t>Introduction</w:t>
      </w:r>
    </w:p>
    <w:p w14:paraId="00A5A38F" w14:textId="77777777" w:rsidR="00FD7FA5" w:rsidRDefault="00BD4CF3" w:rsidP="00E45A76">
      <w:pPr>
        <w:tabs>
          <w:tab w:val="clear" w:pos="4785"/>
          <w:tab w:val="center" w:pos="567"/>
        </w:tabs>
        <w:ind w:left="0" w:hanging="2"/>
        <w:jc w:val="left"/>
      </w:pPr>
      <w:r>
        <w:t>IAP is a web-based application. This system helps to manage their customers efficiently and effectively. This document uses the Structured Design Approach to explain the high-level design of the software.</w:t>
      </w:r>
    </w:p>
    <w:p w14:paraId="6D805520" w14:textId="77777777" w:rsidR="00FD7FA5" w:rsidRDefault="00FD7FA5" w:rsidP="00E45A76">
      <w:pPr>
        <w:tabs>
          <w:tab w:val="clear" w:pos="4785"/>
          <w:tab w:val="center" w:pos="567"/>
        </w:tabs>
        <w:ind w:left="0" w:hanging="2"/>
        <w:jc w:val="left"/>
      </w:pPr>
    </w:p>
    <w:p w14:paraId="6F4EA4F5" w14:textId="77777777" w:rsidR="00FD7FA5" w:rsidRDefault="00FD7FA5" w:rsidP="00E45A76">
      <w:pPr>
        <w:tabs>
          <w:tab w:val="clear" w:pos="4785"/>
          <w:tab w:val="center" w:pos="567"/>
        </w:tabs>
        <w:ind w:left="0" w:hanging="2"/>
        <w:jc w:val="left"/>
      </w:pPr>
      <w:bookmarkStart w:id="3" w:name="_heading=h.4tubk8q1sdo1" w:colFirst="0" w:colLast="0"/>
      <w:bookmarkEnd w:id="3"/>
    </w:p>
    <w:p w14:paraId="371B4BCE" w14:textId="77777777" w:rsidR="00FD7FA5" w:rsidRDefault="00FD7FA5" w:rsidP="00E45A76">
      <w:pPr>
        <w:tabs>
          <w:tab w:val="clear" w:pos="4785"/>
          <w:tab w:val="center" w:pos="567"/>
        </w:tabs>
        <w:ind w:left="0" w:hanging="2"/>
        <w:jc w:val="left"/>
      </w:pPr>
      <w:bookmarkStart w:id="4" w:name="_heading=h.9k3ky24wurau" w:colFirst="0" w:colLast="0"/>
      <w:bookmarkEnd w:id="4"/>
    </w:p>
    <w:p w14:paraId="2D3800F8" w14:textId="77777777" w:rsidR="00FD7FA5" w:rsidRDefault="00BD4CF3" w:rsidP="00E45A76">
      <w:pPr>
        <w:pStyle w:val="Heading1"/>
        <w:numPr>
          <w:ilvl w:val="0"/>
          <w:numId w:val="9"/>
        </w:numPr>
        <w:tabs>
          <w:tab w:val="clear" w:pos="4785"/>
          <w:tab w:val="center" w:pos="567"/>
        </w:tabs>
        <w:ind w:left="0" w:hanging="2"/>
        <w:jc w:val="left"/>
      </w:pPr>
      <w:r>
        <w:t>Design Approach</w:t>
      </w:r>
    </w:p>
    <w:p w14:paraId="5889E97B" w14:textId="77777777" w:rsidR="00FD7FA5" w:rsidRDefault="00BD4CF3" w:rsidP="00E45A76">
      <w:pPr>
        <w:pStyle w:val="Heading2"/>
        <w:numPr>
          <w:ilvl w:val="1"/>
          <w:numId w:val="9"/>
        </w:numPr>
        <w:tabs>
          <w:tab w:val="clear" w:pos="4785"/>
          <w:tab w:val="center" w:pos="567"/>
        </w:tabs>
        <w:ind w:left="0" w:hanging="2"/>
        <w:jc w:val="left"/>
      </w:pPr>
      <w:bookmarkStart w:id="5" w:name="_heading=h.2et92p0" w:colFirst="0" w:colLast="0"/>
      <w:bookmarkEnd w:id="5"/>
      <w:r>
        <w:t>Assumptions and Constraints</w:t>
      </w:r>
    </w:p>
    <w:p w14:paraId="3DCF0726" w14:textId="77777777" w:rsidR="00FD7FA5" w:rsidRDefault="00BD4CF3" w:rsidP="00E45A76">
      <w:pPr>
        <w:tabs>
          <w:tab w:val="clear" w:pos="4785"/>
          <w:tab w:val="center" w:pos="567"/>
        </w:tabs>
        <w:ind w:left="0" w:hanging="2"/>
        <w:jc w:val="left"/>
      </w:pPr>
      <w:r>
        <w:t xml:space="preserve">The design of the project is general and simple to understand. The user should have at least a 2G net connection for the application to function properly. </w:t>
      </w:r>
    </w:p>
    <w:p w14:paraId="4A52131F" w14:textId="77777777" w:rsidR="00FD7FA5" w:rsidRDefault="00FD7FA5" w:rsidP="00E45A76">
      <w:pPr>
        <w:tabs>
          <w:tab w:val="clear" w:pos="4785"/>
          <w:tab w:val="center" w:pos="567"/>
        </w:tabs>
        <w:ind w:left="0" w:hanging="2"/>
        <w:jc w:val="left"/>
        <w:rPr>
          <w:color w:val="FF00FF"/>
        </w:rPr>
      </w:pPr>
    </w:p>
    <w:p w14:paraId="49B46FB1" w14:textId="77777777" w:rsidR="00FD7FA5" w:rsidRDefault="00FD7FA5" w:rsidP="00E45A76">
      <w:pPr>
        <w:tabs>
          <w:tab w:val="clear" w:pos="4785"/>
          <w:tab w:val="center" w:pos="567"/>
        </w:tabs>
        <w:ind w:left="0" w:hanging="2"/>
        <w:jc w:val="left"/>
        <w:rPr>
          <w:color w:val="FF00FF"/>
        </w:rPr>
      </w:pPr>
    </w:p>
    <w:p w14:paraId="2A2DB491" w14:textId="77777777" w:rsidR="00FD7FA5" w:rsidRDefault="00BD4CF3" w:rsidP="00E45A76">
      <w:pPr>
        <w:pStyle w:val="Heading2"/>
        <w:numPr>
          <w:ilvl w:val="1"/>
          <w:numId w:val="9"/>
        </w:numPr>
        <w:tabs>
          <w:tab w:val="clear" w:pos="4785"/>
          <w:tab w:val="center" w:pos="567"/>
        </w:tabs>
        <w:ind w:left="0" w:hanging="2"/>
        <w:jc w:val="left"/>
      </w:pPr>
      <w:r>
        <w:t>Requirements Omitted</w:t>
      </w:r>
    </w:p>
    <w:p w14:paraId="3674DB4B" w14:textId="77777777" w:rsidR="00FD7FA5" w:rsidRDefault="00BD4CF3" w:rsidP="00E45A76">
      <w:pPr>
        <w:tabs>
          <w:tab w:val="clear" w:pos="4785"/>
          <w:tab w:val="center" w:pos="567"/>
        </w:tabs>
        <w:ind w:left="0" w:hanging="2"/>
        <w:jc w:val="left"/>
        <w:rPr>
          <w:color w:val="FF00FF"/>
        </w:rPr>
      </w:pPr>
      <w:r>
        <w:t>No Requirements are omitted. All requirements were taken into consideration while designing the application.</w:t>
      </w:r>
    </w:p>
    <w:p w14:paraId="3C0DA410" w14:textId="77777777" w:rsidR="00FD7FA5" w:rsidRDefault="00FD7FA5" w:rsidP="00E45A76">
      <w:pPr>
        <w:tabs>
          <w:tab w:val="clear" w:pos="4785"/>
          <w:tab w:val="center" w:pos="567"/>
        </w:tabs>
        <w:ind w:left="0" w:hanging="2"/>
        <w:jc w:val="left"/>
      </w:pPr>
      <w:bookmarkStart w:id="6" w:name="_heading=h.3dy6vkm" w:colFirst="0" w:colLast="0"/>
      <w:bookmarkEnd w:id="6"/>
    </w:p>
    <w:p w14:paraId="725BCF27" w14:textId="77777777" w:rsidR="00FD7FA5" w:rsidRDefault="00FD7FA5" w:rsidP="00E45A76">
      <w:pPr>
        <w:tabs>
          <w:tab w:val="clear" w:pos="4785"/>
          <w:tab w:val="center" w:pos="567"/>
        </w:tabs>
        <w:ind w:left="0" w:hanging="2"/>
        <w:jc w:val="left"/>
      </w:pPr>
      <w:bookmarkStart w:id="7" w:name="_heading=h.sc8ffibefsgh" w:colFirst="0" w:colLast="0"/>
      <w:bookmarkEnd w:id="7"/>
    </w:p>
    <w:p w14:paraId="47270719" w14:textId="77777777" w:rsidR="00FD7FA5" w:rsidRDefault="00BD4CF3" w:rsidP="00E45A76">
      <w:pPr>
        <w:pStyle w:val="Heading2"/>
        <w:numPr>
          <w:ilvl w:val="1"/>
          <w:numId w:val="9"/>
        </w:numPr>
        <w:tabs>
          <w:tab w:val="clear" w:pos="4785"/>
          <w:tab w:val="center" w:pos="567"/>
        </w:tabs>
        <w:ind w:left="0" w:hanging="2"/>
        <w:jc w:val="left"/>
      </w:pPr>
      <w:r>
        <w:t>Design Principles</w:t>
      </w:r>
    </w:p>
    <w:p w14:paraId="3F4834B5" w14:textId="77777777" w:rsidR="00FD7FA5" w:rsidRDefault="00BD4CF3" w:rsidP="00E45A76">
      <w:pPr>
        <w:tabs>
          <w:tab w:val="clear" w:pos="4785"/>
          <w:tab w:val="center" w:pos="567"/>
        </w:tabs>
        <w:ind w:left="0" w:hanging="2"/>
        <w:jc w:val="left"/>
      </w:pPr>
      <w:r>
        <w:t>Design Principles for IAP-001 are:</w:t>
      </w:r>
    </w:p>
    <w:p w14:paraId="501AC970" w14:textId="77777777" w:rsidR="00FD7FA5" w:rsidRDefault="00BD4CF3" w:rsidP="00E45A76">
      <w:pPr>
        <w:numPr>
          <w:ilvl w:val="0"/>
          <w:numId w:val="6"/>
        </w:numPr>
        <w:tabs>
          <w:tab w:val="clear" w:pos="4785"/>
          <w:tab w:val="center" w:pos="567"/>
        </w:tabs>
        <w:spacing w:after="0"/>
        <w:ind w:left="0" w:hanging="2"/>
        <w:jc w:val="left"/>
      </w:pPr>
      <w:r>
        <w:t xml:space="preserve">User Interface used is GUI and shall be developed under the regulations of Linux Windows and MAC OS. </w:t>
      </w:r>
    </w:p>
    <w:p w14:paraId="2EAEA4AE" w14:textId="77777777" w:rsidR="00FD7FA5" w:rsidRDefault="00BD4CF3" w:rsidP="00E45A76">
      <w:pPr>
        <w:numPr>
          <w:ilvl w:val="0"/>
          <w:numId w:val="6"/>
        </w:numPr>
        <w:tabs>
          <w:tab w:val="clear" w:pos="4785"/>
          <w:tab w:val="center" w:pos="567"/>
        </w:tabs>
        <w:spacing w:before="0" w:after="0"/>
        <w:ind w:left="0" w:hanging="2"/>
        <w:jc w:val="left"/>
      </w:pPr>
      <w:r>
        <w:t xml:space="preserve">Every module of the application shall maintain standard designs </w:t>
      </w:r>
      <w:proofErr w:type="gramStart"/>
      <w:r>
        <w:t>In</w:t>
      </w:r>
      <w:proofErr w:type="gramEnd"/>
      <w:r>
        <w:t xml:space="preserve"> order to maintain the simplicity and performance of the software.</w:t>
      </w:r>
    </w:p>
    <w:p w14:paraId="7CF07CA0" w14:textId="77777777" w:rsidR="00FD7FA5" w:rsidRDefault="00BD4CF3" w:rsidP="00E45A76">
      <w:pPr>
        <w:numPr>
          <w:ilvl w:val="0"/>
          <w:numId w:val="6"/>
        </w:numPr>
        <w:tabs>
          <w:tab w:val="clear" w:pos="4785"/>
          <w:tab w:val="center" w:pos="567"/>
        </w:tabs>
        <w:spacing w:before="0" w:after="0"/>
        <w:ind w:left="0" w:hanging="2"/>
        <w:jc w:val="left"/>
      </w:pPr>
      <w:r>
        <w:t>Designs used in GUI should be not too graphical and should be sophisticated.</w:t>
      </w:r>
    </w:p>
    <w:p w14:paraId="30EA0907" w14:textId="77777777" w:rsidR="00FD7FA5" w:rsidRDefault="00BD4CF3" w:rsidP="00E45A76">
      <w:pPr>
        <w:numPr>
          <w:ilvl w:val="0"/>
          <w:numId w:val="6"/>
        </w:numPr>
        <w:tabs>
          <w:tab w:val="clear" w:pos="4785"/>
          <w:tab w:val="center" w:pos="567"/>
        </w:tabs>
        <w:spacing w:before="0"/>
        <w:ind w:left="0" w:hanging="2"/>
        <w:jc w:val="left"/>
      </w:pPr>
      <w:r>
        <w:t xml:space="preserve">GUI should be consistent with the logo provided in </w:t>
      </w:r>
      <w:proofErr w:type="spellStart"/>
      <w:r>
        <w:t>colour</w:t>
      </w:r>
      <w:proofErr w:type="spellEnd"/>
      <w:r>
        <w:t xml:space="preserve"> scheme and in fonts.</w:t>
      </w:r>
    </w:p>
    <w:p w14:paraId="1D69119C" w14:textId="77777777" w:rsidR="00FD7FA5" w:rsidRDefault="00FD7FA5" w:rsidP="00E45A76">
      <w:pPr>
        <w:tabs>
          <w:tab w:val="clear" w:pos="4785"/>
          <w:tab w:val="center" w:pos="567"/>
        </w:tabs>
        <w:ind w:left="0" w:hanging="2"/>
        <w:jc w:val="left"/>
      </w:pPr>
    </w:p>
    <w:p w14:paraId="62D54CC2" w14:textId="77777777" w:rsidR="00FD7FA5" w:rsidRDefault="00FD7FA5" w:rsidP="00E45A76">
      <w:pPr>
        <w:tabs>
          <w:tab w:val="clear" w:pos="4785"/>
          <w:tab w:val="center" w:pos="567"/>
        </w:tabs>
        <w:ind w:left="0" w:hanging="2"/>
        <w:jc w:val="left"/>
        <w:rPr>
          <w:color w:val="FF00FF"/>
        </w:rPr>
      </w:pPr>
      <w:bookmarkStart w:id="8" w:name="_heading=h.xboajtgipp64" w:colFirst="0" w:colLast="0"/>
      <w:bookmarkEnd w:id="8"/>
    </w:p>
    <w:p w14:paraId="2BEEAC6F" w14:textId="77777777" w:rsidR="00FD7FA5" w:rsidRDefault="00BD4CF3" w:rsidP="00E45A76">
      <w:pPr>
        <w:pStyle w:val="Heading2"/>
        <w:numPr>
          <w:ilvl w:val="1"/>
          <w:numId w:val="9"/>
        </w:numPr>
        <w:tabs>
          <w:tab w:val="clear" w:pos="4785"/>
          <w:tab w:val="center" w:pos="567"/>
        </w:tabs>
        <w:ind w:left="0" w:hanging="2"/>
        <w:jc w:val="left"/>
      </w:pPr>
      <w:r>
        <w:t>Design Rationale</w:t>
      </w:r>
    </w:p>
    <w:p w14:paraId="7E59DEC2" w14:textId="77777777" w:rsidR="00FD7FA5" w:rsidRDefault="00BD4CF3" w:rsidP="00E45A76">
      <w:pPr>
        <w:numPr>
          <w:ilvl w:val="0"/>
          <w:numId w:val="4"/>
        </w:numPr>
        <w:tabs>
          <w:tab w:val="clear" w:pos="4785"/>
          <w:tab w:val="center" w:pos="567"/>
        </w:tabs>
        <w:ind w:left="0" w:hanging="2"/>
        <w:jc w:val="left"/>
      </w:pPr>
      <w:bookmarkStart w:id="9" w:name="_heading=h.4fzvwslylrxk" w:colFirst="0" w:colLast="0"/>
      <w:bookmarkEnd w:id="9"/>
      <w:r>
        <w:t>The application will be developed only in the English Language.</w:t>
      </w:r>
    </w:p>
    <w:p w14:paraId="58C3C0C5" w14:textId="77777777" w:rsidR="00FD7FA5" w:rsidRDefault="00FD7FA5" w:rsidP="00E45A76">
      <w:pPr>
        <w:tabs>
          <w:tab w:val="clear" w:pos="4785"/>
          <w:tab w:val="center" w:pos="567"/>
        </w:tabs>
        <w:ind w:left="0" w:hanging="2"/>
        <w:jc w:val="left"/>
      </w:pPr>
      <w:bookmarkStart w:id="10" w:name="_heading=h.odkqx04fvmes" w:colFirst="0" w:colLast="0"/>
      <w:bookmarkEnd w:id="10"/>
    </w:p>
    <w:p w14:paraId="68C72EFD" w14:textId="77777777" w:rsidR="00FD7FA5" w:rsidRDefault="00FD7FA5" w:rsidP="00E45A76">
      <w:pPr>
        <w:tabs>
          <w:tab w:val="clear" w:pos="4785"/>
          <w:tab w:val="center" w:pos="567"/>
        </w:tabs>
        <w:ind w:left="0" w:hanging="2"/>
        <w:jc w:val="left"/>
        <w:rPr>
          <w:color w:val="FF00FF"/>
        </w:rPr>
      </w:pPr>
      <w:bookmarkStart w:id="11" w:name="_heading=h.wd5rn6a5waz7" w:colFirst="0" w:colLast="0"/>
      <w:bookmarkEnd w:id="11"/>
    </w:p>
    <w:p w14:paraId="3C628F8E" w14:textId="77777777" w:rsidR="00FD7FA5" w:rsidRDefault="00FD7FA5" w:rsidP="00E45A76">
      <w:pPr>
        <w:tabs>
          <w:tab w:val="clear" w:pos="4785"/>
          <w:tab w:val="center" w:pos="567"/>
        </w:tabs>
        <w:ind w:left="0" w:hanging="2"/>
        <w:jc w:val="left"/>
        <w:rPr>
          <w:color w:val="FF00FF"/>
        </w:rPr>
      </w:pPr>
      <w:bookmarkStart w:id="12" w:name="_heading=h.65tpeuym00e9" w:colFirst="0" w:colLast="0"/>
      <w:bookmarkEnd w:id="12"/>
    </w:p>
    <w:p w14:paraId="2C2A06CA" w14:textId="77777777" w:rsidR="00FD7FA5" w:rsidRDefault="00FD7FA5" w:rsidP="00E45A76">
      <w:pPr>
        <w:tabs>
          <w:tab w:val="clear" w:pos="4785"/>
          <w:tab w:val="center" w:pos="567"/>
        </w:tabs>
        <w:ind w:left="0" w:hanging="2"/>
        <w:jc w:val="left"/>
        <w:rPr>
          <w:color w:val="FF00FF"/>
        </w:rPr>
      </w:pPr>
      <w:bookmarkStart w:id="13" w:name="_heading=h.b93ymnmc21w8" w:colFirst="0" w:colLast="0"/>
      <w:bookmarkEnd w:id="13"/>
    </w:p>
    <w:p w14:paraId="635342CE" w14:textId="77777777" w:rsidR="00FD7FA5" w:rsidRDefault="00FD7FA5" w:rsidP="00E45A76">
      <w:pPr>
        <w:tabs>
          <w:tab w:val="clear" w:pos="4785"/>
          <w:tab w:val="center" w:pos="567"/>
        </w:tabs>
        <w:ind w:left="0" w:hanging="2"/>
        <w:jc w:val="left"/>
        <w:rPr>
          <w:color w:val="FF00FF"/>
        </w:rPr>
      </w:pPr>
      <w:bookmarkStart w:id="14" w:name="_heading=h.6q9el5vvdoa4" w:colFirst="0" w:colLast="0"/>
      <w:bookmarkEnd w:id="14"/>
    </w:p>
    <w:p w14:paraId="0C36C75C" w14:textId="77777777" w:rsidR="00FD7FA5" w:rsidRDefault="00FD7FA5" w:rsidP="00E45A76">
      <w:pPr>
        <w:tabs>
          <w:tab w:val="clear" w:pos="4785"/>
          <w:tab w:val="center" w:pos="567"/>
        </w:tabs>
        <w:ind w:left="0" w:hanging="2"/>
        <w:jc w:val="left"/>
        <w:rPr>
          <w:color w:val="FF00FF"/>
        </w:rPr>
      </w:pPr>
      <w:bookmarkStart w:id="15" w:name="_heading=h.hgdztu4qn44w" w:colFirst="0" w:colLast="0"/>
      <w:bookmarkEnd w:id="15"/>
    </w:p>
    <w:p w14:paraId="2C8AC4D4" w14:textId="77777777" w:rsidR="00FD7FA5" w:rsidRDefault="00FD7FA5" w:rsidP="00E45A76">
      <w:pPr>
        <w:tabs>
          <w:tab w:val="clear" w:pos="4785"/>
          <w:tab w:val="center" w:pos="567"/>
        </w:tabs>
        <w:ind w:left="0" w:hanging="2"/>
        <w:jc w:val="left"/>
        <w:rPr>
          <w:color w:val="FF00FF"/>
        </w:rPr>
      </w:pPr>
      <w:bookmarkStart w:id="16" w:name="_heading=h.oc2oz6whee3c" w:colFirst="0" w:colLast="0"/>
      <w:bookmarkEnd w:id="16"/>
    </w:p>
    <w:p w14:paraId="62ADB987" w14:textId="77777777" w:rsidR="00FD7FA5" w:rsidRDefault="00FD7FA5" w:rsidP="00E45A76">
      <w:pPr>
        <w:tabs>
          <w:tab w:val="clear" w:pos="4785"/>
          <w:tab w:val="center" w:pos="567"/>
        </w:tabs>
        <w:ind w:left="0" w:hanging="2"/>
        <w:jc w:val="left"/>
        <w:rPr>
          <w:color w:val="FF00FF"/>
        </w:rPr>
      </w:pPr>
      <w:bookmarkStart w:id="17" w:name="_heading=h.26a8ng4p38es" w:colFirst="0" w:colLast="0"/>
      <w:bookmarkEnd w:id="17"/>
    </w:p>
    <w:p w14:paraId="3DB358F1" w14:textId="77777777" w:rsidR="00FD7FA5" w:rsidRDefault="00FD7FA5" w:rsidP="00E45A76">
      <w:pPr>
        <w:tabs>
          <w:tab w:val="clear" w:pos="4785"/>
          <w:tab w:val="center" w:pos="567"/>
        </w:tabs>
        <w:ind w:left="0" w:hanging="2"/>
        <w:jc w:val="left"/>
        <w:rPr>
          <w:color w:val="FF00FF"/>
        </w:rPr>
      </w:pPr>
      <w:bookmarkStart w:id="18" w:name="_heading=h.3n21nkez02fo" w:colFirst="0" w:colLast="0"/>
      <w:bookmarkEnd w:id="18"/>
    </w:p>
    <w:p w14:paraId="2467FAC8" w14:textId="77777777" w:rsidR="00FD7FA5" w:rsidRDefault="00FD7FA5" w:rsidP="00E45A76">
      <w:pPr>
        <w:tabs>
          <w:tab w:val="clear" w:pos="4785"/>
          <w:tab w:val="center" w:pos="567"/>
        </w:tabs>
        <w:ind w:left="0" w:hanging="2"/>
        <w:jc w:val="left"/>
        <w:rPr>
          <w:color w:val="FF00FF"/>
        </w:rPr>
      </w:pPr>
      <w:bookmarkStart w:id="19" w:name="_heading=h.s4qcsihbfphv" w:colFirst="0" w:colLast="0"/>
      <w:bookmarkEnd w:id="19"/>
    </w:p>
    <w:p w14:paraId="440C8D58" w14:textId="77777777" w:rsidR="00FD7FA5" w:rsidRDefault="00FD7FA5" w:rsidP="00E45A76">
      <w:pPr>
        <w:tabs>
          <w:tab w:val="clear" w:pos="4785"/>
          <w:tab w:val="center" w:pos="567"/>
        </w:tabs>
        <w:ind w:left="0" w:hanging="2"/>
        <w:jc w:val="left"/>
        <w:rPr>
          <w:color w:val="FF00FF"/>
        </w:rPr>
      </w:pPr>
      <w:bookmarkStart w:id="20" w:name="_heading=h.a3dctm43s004" w:colFirst="0" w:colLast="0"/>
      <w:bookmarkEnd w:id="20"/>
    </w:p>
    <w:p w14:paraId="309735C6" w14:textId="77777777" w:rsidR="00FD7FA5" w:rsidRDefault="00FD7FA5" w:rsidP="00E45A76">
      <w:pPr>
        <w:tabs>
          <w:tab w:val="clear" w:pos="4785"/>
          <w:tab w:val="center" w:pos="567"/>
        </w:tabs>
        <w:ind w:left="0" w:hanging="2"/>
        <w:jc w:val="left"/>
        <w:rPr>
          <w:color w:val="FF00FF"/>
        </w:rPr>
      </w:pPr>
      <w:bookmarkStart w:id="21" w:name="_heading=h.1seim3xyy7qw" w:colFirst="0" w:colLast="0"/>
      <w:bookmarkEnd w:id="21"/>
    </w:p>
    <w:p w14:paraId="33F6A760" w14:textId="77777777" w:rsidR="00FD7FA5" w:rsidRDefault="00FD7FA5" w:rsidP="00E45A76">
      <w:pPr>
        <w:tabs>
          <w:tab w:val="clear" w:pos="4785"/>
          <w:tab w:val="center" w:pos="567"/>
        </w:tabs>
        <w:ind w:left="0" w:hanging="2"/>
        <w:jc w:val="left"/>
        <w:rPr>
          <w:color w:val="FF00FF"/>
        </w:rPr>
      </w:pPr>
      <w:bookmarkStart w:id="22" w:name="_heading=h.8b3vckdx9fuu" w:colFirst="0" w:colLast="0"/>
      <w:bookmarkEnd w:id="22"/>
    </w:p>
    <w:p w14:paraId="187FDB6E" w14:textId="77777777" w:rsidR="00FD7FA5" w:rsidRDefault="00FD7FA5" w:rsidP="00E45A76">
      <w:pPr>
        <w:tabs>
          <w:tab w:val="clear" w:pos="4785"/>
          <w:tab w:val="center" w:pos="567"/>
        </w:tabs>
        <w:ind w:left="0" w:hanging="2"/>
        <w:jc w:val="left"/>
        <w:rPr>
          <w:color w:val="FF00FF"/>
        </w:rPr>
      </w:pPr>
      <w:bookmarkStart w:id="23" w:name="_heading=h.66p9tpm4dpqx" w:colFirst="0" w:colLast="0"/>
      <w:bookmarkEnd w:id="23"/>
    </w:p>
    <w:p w14:paraId="7C11BE5C" w14:textId="77777777" w:rsidR="00FD7FA5" w:rsidRDefault="00FD7FA5" w:rsidP="00E45A76">
      <w:pPr>
        <w:tabs>
          <w:tab w:val="clear" w:pos="4785"/>
          <w:tab w:val="center" w:pos="567"/>
        </w:tabs>
        <w:ind w:left="0" w:hanging="2"/>
        <w:jc w:val="left"/>
        <w:rPr>
          <w:color w:val="FF00FF"/>
        </w:rPr>
      </w:pPr>
      <w:bookmarkStart w:id="24" w:name="_heading=h.v8qtcuftma5d" w:colFirst="0" w:colLast="0"/>
      <w:bookmarkEnd w:id="24"/>
    </w:p>
    <w:p w14:paraId="4FC0C07D" w14:textId="77777777" w:rsidR="00FD7FA5" w:rsidRDefault="00FD7FA5" w:rsidP="00E45A76">
      <w:pPr>
        <w:tabs>
          <w:tab w:val="clear" w:pos="4785"/>
          <w:tab w:val="center" w:pos="567"/>
        </w:tabs>
        <w:ind w:left="0" w:hanging="2"/>
        <w:jc w:val="left"/>
        <w:rPr>
          <w:color w:val="FF00FF"/>
        </w:rPr>
      </w:pPr>
      <w:bookmarkStart w:id="25" w:name="_heading=h.pewsj5q5lwha" w:colFirst="0" w:colLast="0"/>
      <w:bookmarkEnd w:id="25"/>
    </w:p>
    <w:p w14:paraId="30A558FF" w14:textId="77777777" w:rsidR="00FD7FA5" w:rsidRDefault="00FD7FA5" w:rsidP="00E45A76">
      <w:pPr>
        <w:tabs>
          <w:tab w:val="clear" w:pos="4785"/>
          <w:tab w:val="center" w:pos="567"/>
        </w:tabs>
        <w:ind w:left="0" w:hanging="2"/>
        <w:jc w:val="left"/>
        <w:rPr>
          <w:color w:val="FF00FF"/>
        </w:rPr>
      </w:pPr>
      <w:bookmarkStart w:id="26" w:name="_heading=h.7v8mg4ntyod9" w:colFirst="0" w:colLast="0"/>
      <w:bookmarkEnd w:id="26"/>
    </w:p>
    <w:p w14:paraId="52540374" w14:textId="77777777" w:rsidR="00FD7FA5" w:rsidRDefault="00FD7FA5" w:rsidP="00E45A76">
      <w:pPr>
        <w:tabs>
          <w:tab w:val="clear" w:pos="4785"/>
          <w:tab w:val="center" w:pos="567"/>
        </w:tabs>
        <w:ind w:left="0" w:hanging="2"/>
        <w:jc w:val="left"/>
        <w:rPr>
          <w:color w:val="FF00FF"/>
        </w:rPr>
      </w:pPr>
      <w:bookmarkStart w:id="27" w:name="_heading=h.tde6yun3y6xy" w:colFirst="0" w:colLast="0"/>
      <w:bookmarkEnd w:id="27"/>
    </w:p>
    <w:p w14:paraId="7C156AA7" w14:textId="77777777" w:rsidR="00FD7FA5" w:rsidRDefault="00FD7FA5" w:rsidP="00E45A76">
      <w:pPr>
        <w:tabs>
          <w:tab w:val="clear" w:pos="4785"/>
          <w:tab w:val="center" w:pos="567"/>
        </w:tabs>
        <w:ind w:left="0" w:hanging="2"/>
        <w:jc w:val="left"/>
        <w:rPr>
          <w:color w:val="FF00FF"/>
        </w:rPr>
      </w:pPr>
      <w:bookmarkStart w:id="28" w:name="_heading=h.d1yk73boxj7c" w:colFirst="0" w:colLast="0"/>
      <w:bookmarkEnd w:id="28"/>
    </w:p>
    <w:p w14:paraId="5CA98FFD" w14:textId="77777777" w:rsidR="00FD7FA5" w:rsidRDefault="00FD7FA5" w:rsidP="00E45A76">
      <w:pPr>
        <w:tabs>
          <w:tab w:val="clear" w:pos="4785"/>
          <w:tab w:val="center" w:pos="567"/>
        </w:tabs>
        <w:ind w:left="0" w:hanging="2"/>
        <w:jc w:val="left"/>
        <w:rPr>
          <w:color w:val="FF00FF"/>
        </w:rPr>
      </w:pPr>
      <w:bookmarkStart w:id="29" w:name="_heading=h.1ebcnk6fonqe" w:colFirst="0" w:colLast="0"/>
      <w:bookmarkEnd w:id="29"/>
    </w:p>
    <w:p w14:paraId="7005B88B" w14:textId="77777777" w:rsidR="00FD7FA5" w:rsidRDefault="00FD7FA5" w:rsidP="00E45A76">
      <w:pPr>
        <w:tabs>
          <w:tab w:val="clear" w:pos="4785"/>
          <w:tab w:val="center" w:pos="567"/>
        </w:tabs>
        <w:ind w:left="0" w:hanging="2"/>
        <w:jc w:val="left"/>
        <w:rPr>
          <w:color w:val="FF00FF"/>
        </w:rPr>
      </w:pPr>
      <w:bookmarkStart w:id="30" w:name="_heading=h.nerdbqul5768" w:colFirst="0" w:colLast="0"/>
      <w:bookmarkEnd w:id="30"/>
    </w:p>
    <w:p w14:paraId="2685B252" w14:textId="77777777" w:rsidR="00FD7FA5" w:rsidRDefault="00FD7FA5" w:rsidP="00E45A76">
      <w:pPr>
        <w:tabs>
          <w:tab w:val="clear" w:pos="4785"/>
          <w:tab w:val="center" w:pos="567"/>
        </w:tabs>
        <w:ind w:left="0" w:hanging="2"/>
        <w:jc w:val="left"/>
        <w:rPr>
          <w:color w:val="FF00FF"/>
        </w:rPr>
      </w:pPr>
      <w:bookmarkStart w:id="31" w:name="_heading=h.4ja2ehhzofia" w:colFirst="0" w:colLast="0"/>
      <w:bookmarkEnd w:id="31"/>
    </w:p>
    <w:p w14:paraId="7216B726" w14:textId="77777777" w:rsidR="00FD7FA5" w:rsidRDefault="00FD7FA5" w:rsidP="00E45A76">
      <w:pPr>
        <w:tabs>
          <w:tab w:val="clear" w:pos="4785"/>
          <w:tab w:val="center" w:pos="567"/>
        </w:tabs>
        <w:ind w:left="0" w:hanging="2"/>
        <w:jc w:val="left"/>
        <w:rPr>
          <w:color w:val="FF00FF"/>
        </w:rPr>
      </w:pPr>
      <w:bookmarkStart w:id="32" w:name="_heading=h.dgzwff8qo770" w:colFirst="0" w:colLast="0"/>
      <w:bookmarkEnd w:id="32"/>
    </w:p>
    <w:p w14:paraId="6C7D11F5" w14:textId="77777777" w:rsidR="00FD7FA5" w:rsidRDefault="00BD4CF3" w:rsidP="00E45A76">
      <w:pPr>
        <w:pStyle w:val="Heading1"/>
        <w:numPr>
          <w:ilvl w:val="0"/>
          <w:numId w:val="9"/>
        </w:numPr>
        <w:tabs>
          <w:tab w:val="clear" w:pos="4785"/>
          <w:tab w:val="center" w:pos="567"/>
        </w:tabs>
        <w:ind w:left="0" w:hanging="2"/>
        <w:jc w:val="left"/>
      </w:pPr>
      <w:r>
        <w:lastRenderedPageBreak/>
        <w:t>System Architecture</w:t>
      </w:r>
    </w:p>
    <w:p w14:paraId="1526C63D" w14:textId="77777777" w:rsidR="00FD7FA5" w:rsidRDefault="00BD4CF3" w:rsidP="00E45A76">
      <w:pPr>
        <w:pStyle w:val="Heading2"/>
        <w:numPr>
          <w:ilvl w:val="1"/>
          <w:numId w:val="9"/>
        </w:numPr>
        <w:tabs>
          <w:tab w:val="clear" w:pos="4785"/>
          <w:tab w:val="center" w:pos="567"/>
        </w:tabs>
        <w:ind w:left="0" w:hanging="2"/>
        <w:jc w:val="left"/>
      </w:pPr>
      <w:bookmarkStart w:id="33" w:name="_heading=h.2s8eyo1" w:colFirst="0" w:colLast="0"/>
      <w:bookmarkEnd w:id="33"/>
      <w:r>
        <w:t>Physical Environment</w:t>
      </w:r>
    </w:p>
    <w:p w14:paraId="0B8FCABC" w14:textId="77777777" w:rsidR="00FD7FA5" w:rsidRDefault="00BD4CF3" w:rsidP="00E45A76">
      <w:pPr>
        <w:tabs>
          <w:tab w:val="clear" w:pos="4785"/>
          <w:tab w:val="center" w:pos="567"/>
        </w:tabs>
        <w:ind w:left="0" w:hanging="2"/>
        <w:jc w:val="left"/>
      </w:pPr>
      <w:r>
        <w:t>The software designed can work on any laptop and desktop with the user having at least 2G net connection and a web browser. It is accessible at all times. Except for this, there are no environmental constraints on the software.</w:t>
      </w:r>
    </w:p>
    <w:p w14:paraId="26614718" w14:textId="77777777" w:rsidR="00FD7FA5" w:rsidRDefault="00FD7FA5" w:rsidP="00E45A76">
      <w:pPr>
        <w:tabs>
          <w:tab w:val="clear" w:pos="4785"/>
          <w:tab w:val="center" w:pos="567"/>
        </w:tabs>
        <w:ind w:left="0" w:hanging="2"/>
        <w:jc w:val="left"/>
        <w:rPr>
          <w:color w:val="FF00FF"/>
        </w:rPr>
      </w:pPr>
      <w:bookmarkStart w:id="34" w:name="_heading=h.4px7ythe8dj4" w:colFirst="0" w:colLast="0"/>
      <w:bookmarkEnd w:id="34"/>
    </w:p>
    <w:p w14:paraId="7CF1316A" w14:textId="77777777" w:rsidR="00FD7FA5" w:rsidRDefault="00BD4CF3" w:rsidP="00E45A76">
      <w:pPr>
        <w:pStyle w:val="Heading2"/>
        <w:numPr>
          <w:ilvl w:val="1"/>
          <w:numId w:val="9"/>
        </w:numPr>
        <w:tabs>
          <w:tab w:val="clear" w:pos="4785"/>
          <w:tab w:val="center" w:pos="567"/>
        </w:tabs>
        <w:ind w:left="0" w:hanging="2"/>
        <w:jc w:val="left"/>
      </w:pPr>
      <w:r>
        <w:t>Software Boundary</w:t>
      </w:r>
    </w:p>
    <w:p w14:paraId="4C01BD92" w14:textId="77777777" w:rsidR="00FD7FA5" w:rsidRDefault="00FD7FA5" w:rsidP="00E45A76">
      <w:pPr>
        <w:tabs>
          <w:tab w:val="clear" w:pos="4785"/>
          <w:tab w:val="center" w:pos="567"/>
        </w:tabs>
        <w:ind w:left="0" w:hanging="2"/>
        <w:jc w:val="left"/>
        <w:rPr>
          <w:color w:val="FF00FF"/>
        </w:rPr>
      </w:pPr>
    </w:p>
    <w:p w14:paraId="79D272DC" w14:textId="77777777" w:rsidR="00FD7FA5" w:rsidRDefault="00BD4CF3" w:rsidP="00E45A76">
      <w:pPr>
        <w:tabs>
          <w:tab w:val="clear" w:pos="4785"/>
          <w:tab w:val="center" w:pos="567"/>
        </w:tabs>
        <w:ind w:left="0" w:hanging="2"/>
        <w:jc w:val="left"/>
        <w:rPr>
          <w:color w:val="FF00FF"/>
        </w:rPr>
      </w:pPr>
      <w:r>
        <w:rPr>
          <w:color w:val="FF00FF"/>
        </w:rPr>
        <w:t xml:space="preserve">  </w:t>
      </w:r>
      <w:r>
        <w:rPr>
          <w:noProof/>
        </w:rPr>
        <w:drawing>
          <wp:inline distT="114300" distB="114300" distL="114300" distR="114300" wp14:anchorId="454884C2" wp14:editId="0A19CEC9">
            <wp:extent cx="6371280" cy="3175000"/>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6371280" cy="3175000"/>
                    </a:xfrm>
                    <a:prstGeom prst="rect">
                      <a:avLst/>
                    </a:prstGeom>
                    <a:ln/>
                  </pic:spPr>
                </pic:pic>
              </a:graphicData>
            </a:graphic>
          </wp:inline>
        </w:drawing>
      </w:r>
    </w:p>
    <w:p w14:paraId="198D668C" w14:textId="77777777" w:rsidR="00FD7FA5" w:rsidRDefault="00FD7FA5" w:rsidP="00E45A76">
      <w:pPr>
        <w:tabs>
          <w:tab w:val="clear" w:pos="4785"/>
          <w:tab w:val="center" w:pos="567"/>
        </w:tabs>
        <w:ind w:left="0" w:hanging="2"/>
        <w:jc w:val="left"/>
        <w:rPr>
          <w:color w:val="FF00FF"/>
        </w:rPr>
      </w:pPr>
    </w:p>
    <w:p w14:paraId="60A3CFD1" w14:textId="77777777" w:rsidR="00FD7FA5" w:rsidRDefault="00BD4CF3" w:rsidP="00E45A76">
      <w:pPr>
        <w:tabs>
          <w:tab w:val="clear" w:pos="4785"/>
          <w:tab w:val="center" w:pos="567"/>
        </w:tabs>
        <w:spacing w:line="259" w:lineRule="auto"/>
        <w:ind w:left="0" w:hanging="2"/>
        <w:jc w:val="left"/>
      </w:pPr>
      <w:r>
        <w:rPr>
          <w:color w:val="FF00FF"/>
        </w:rPr>
        <w:t xml:space="preserve">                       </w:t>
      </w:r>
    </w:p>
    <w:p w14:paraId="07685F4B" w14:textId="77777777" w:rsidR="00FD7FA5" w:rsidRDefault="00FD7FA5" w:rsidP="00E45A76">
      <w:pPr>
        <w:tabs>
          <w:tab w:val="clear" w:pos="4785"/>
          <w:tab w:val="center" w:pos="567"/>
        </w:tabs>
        <w:spacing w:line="259" w:lineRule="auto"/>
        <w:ind w:left="0" w:hanging="2"/>
        <w:jc w:val="left"/>
        <w:rPr>
          <w:color w:val="FF00FF"/>
        </w:rPr>
      </w:pPr>
    </w:p>
    <w:p w14:paraId="4A1C75F8" w14:textId="77777777" w:rsidR="00FD7FA5" w:rsidRDefault="00FD7FA5" w:rsidP="00E45A76">
      <w:pPr>
        <w:tabs>
          <w:tab w:val="clear" w:pos="4785"/>
          <w:tab w:val="center" w:pos="567"/>
        </w:tabs>
        <w:spacing w:line="259" w:lineRule="auto"/>
        <w:ind w:left="0" w:hanging="2"/>
        <w:jc w:val="left"/>
        <w:rPr>
          <w:color w:val="FF00FF"/>
        </w:rPr>
      </w:pPr>
    </w:p>
    <w:p w14:paraId="40E68E00" w14:textId="77777777" w:rsidR="00FD7FA5" w:rsidRDefault="00FD7FA5" w:rsidP="00E45A76">
      <w:pPr>
        <w:tabs>
          <w:tab w:val="clear" w:pos="4785"/>
          <w:tab w:val="center" w:pos="567"/>
        </w:tabs>
        <w:ind w:left="0" w:hanging="2"/>
        <w:jc w:val="left"/>
      </w:pPr>
      <w:bookmarkStart w:id="35" w:name="_heading=h.2szt2tamltnb" w:colFirst="0" w:colLast="0"/>
      <w:bookmarkEnd w:id="35"/>
    </w:p>
    <w:p w14:paraId="67E266D8" w14:textId="77777777" w:rsidR="00FD7FA5" w:rsidRDefault="00BD4CF3" w:rsidP="00E45A76">
      <w:pPr>
        <w:pStyle w:val="Heading2"/>
        <w:numPr>
          <w:ilvl w:val="1"/>
          <w:numId w:val="9"/>
        </w:numPr>
        <w:tabs>
          <w:tab w:val="clear" w:pos="4785"/>
          <w:tab w:val="center" w:pos="567"/>
        </w:tabs>
        <w:ind w:left="0" w:hanging="2"/>
        <w:jc w:val="left"/>
      </w:pPr>
      <w:r>
        <w:lastRenderedPageBreak/>
        <w:t>System Structure</w:t>
      </w:r>
    </w:p>
    <w:p w14:paraId="069774CF" w14:textId="16F0D477" w:rsidR="00FD7FA5" w:rsidRPr="00E45A76" w:rsidRDefault="00967F07" w:rsidP="00E45A76">
      <w:pPr>
        <w:tabs>
          <w:tab w:val="clear" w:pos="4785"/>
          <w:tab w:val="center" w:pos="567"/>
        </w:tabs>
        <w:ind w:left="0" w:hanging="2"/>
        <w:jc w:val="left"/>
        <w:rPr>
          <w:color w:val="FF00FF"/>
        </w:rPr>
      </w:pPr>
      <w:r>
        <w:rPr>
          <w:noProof/>
          <w:color w:val="FF00FF"/>
        </w:rPr>
        <w:drawing>
          <wp:inline distT="0" distB="0" distL="0" distR="0" wp14:anchorId="3013940D" wp14:editId="309C5380">
            <wp:extent cx="6373495" cy="4723130"/>
            <wp:effectExtent l="0" t="0" r="825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6373495" cy="4723130"/>
                    </a:xfrm>
                    <a:prstGeom prst="rect">
                      <a:avLst/>
                    </a:prstGeom>
                  </pic:spPr>
                </pic:pic>
              </a:graphicData>
            </a:graphic>
          </wp:inline>
        </w:drawing>
      </w:r>
    </w:p>
    <w:p w14:paraId="7E2F09D0" w14:textId="27B2754A" w:rsidR="00FD7FA5" w:rsidRDefault="00FD7FA5" w:rsidP="00E45A76">
      <w:pPr>
        <w:tabs>
          <w:tab w:val="clear" w:pos="4785"/>
          <w:tab w:val="center" w:pos="567"/>
        </w:tabs>
        <w:ind w:left="0" w:hanging="2"/>
        <w:jc w:val="left"/>
      </w:pPr>
    </w:p>
    <w:p w14:paraId="044A6FC7" w14:textId="36AEDB3E" w:rsidR="00E45A76" w:rsidRDefault="00E45A76" w:rsidP="00E45A76">
      <w:pPr>
        <w:tabs>
          <w:tab w:val="clear" w:pos="4785"/>
          <w:tab w:val="center" w:pos="567"/>
        </w:tabs>
        <w:ind w:left="0" w:hanging="2"/>
        <w:jc w:val="left"/>
      </w:pPr>
    </w:p>
    <w:p w14:paraId="6D1DAAF8" w14:textId="2634D6F2" w:rsidR="00E45A76" w:rsidRDefault="00E45A76" w:rsidP="00E45A76">
      <w:pPr>
        <w:tabs>
          <w:tab w:val="clear" w:pos="4785"/>
          <w:tab w:val="center" w:pos="567"/>
        </w:tabs>
        <w:ind w:left="0" w:hanging="2"/>
        <w:jc w:val="left"/>
      </w:pPr>
    </w:p>
    <w:p w14:paraId="5426B64A" w14:textId="6C2C0D72" w:rsidR="00E45A76" w:rsidRDefault="00E45A76" w:rsidP="00E45A76">
      <w:pPr>
        <w:tabs>
          <w:tab w:val="clear" w:pos="4785"/>
          <w:tab w:val="center" w:pos="567"/>
        </w:tabs>
        <w:ind w:left="0" w:hanging="2"/>
        <w:jc w:val="left"/>
      </w:pPr>
    </w:p>
    <w:p w14:paraId="710CC313" w14:textId="77777777" w:rsidR="00E45A76" w:rsidRDefault="00E45A76" w:rsidP="00E45A76">
      <w:pPr>
        <w:tabs>
          <w:tab w:val="clear" w:pos="4785"/>
          <w:tab w:val="center" w:pos="567"/>
        </w:tabs>
        <w:ind w:left="0" w:hanging="2"/>
        <w:jc w:val="left"/>
      </w:pPr>
    </w:p>
    <w:p w14:paraId="6D98702A" w14:textId="77777777" w:rsidR="00FD7FA5" w:rsidRDefault="00FD7FA5" w:rsidP="00E45A76">
      <w:pPr>
        <w:tabs>
          <w:tab w:val="clear" w:pos="4785"/>
          <w:tab w:val="center" w:pos="567"/>
        </w:tabs>
        <w:ind w:left="0" w:hanging="2"/>
        <w:jc w:val="left"/>
      </w:pPr>
    </w:p>
    <w:p w14:paraId="0C13E1FD" w14:textId="77777777" w:rsidR="00FD7FA5" w:rsidRDefault="00FD7FA5" w:rsidP="00E45A76">
      <w:pPr>
        <w:tabs>
          <w:tab w:val="clear" w:pos="4785"/>
          <w:tab w:val="center" w:pos="567"/>
        </w:tabs>
        <w:ind w:left="0" w:hanging="2"/>
        <w:jc w:val="left"/>
      </w:pPr>
    </w:p>
    <w:p w14:paraId="71D15B95" w14:textId="77777777" w:rsidR="00FD7FA5" w:rsidRDefault="00FD7FA5" w:rsidP="00E45A76">
      <w:pPr>
        <w:tabs>
          <w:tab w:val="clear" w:pos="4785"/>
          <w:tab w:val="center" w:pos="567"/>
        </w:tabs>
        <w:ind w:left="0" w:hanging="2"/>
        <w:jc w:val="left"/>
      </w:pPr>
    </w:p>
    <w:p w14:paraId="07B35792" w14:textId="77777777" w:rsidR="00FD7FA5" w:rsidRDefault="00FD7FA5" w:rsidP="00E45A76">
      <w:pPr>
        <w:tabs>
          <w:tab w:val="clear" w:pos="4785"/>
          <w:tab w:val="center" w:pos="567"/>
        </w:tabs>
        <w:ind w:left="0" w:hanging="2"/>
        <w:jc w:val="left"/>
      </w:pPr>
    </w:p>
    <w:p w14:paraId="06333A02" w14:textId="77777777" w:rsidR="00FD7FA5" w:rsidRDefault="00FD7FA5" w:rsidP="00E45A76">
      <w:pPr>
        <w:tabs>
          <w:tab w:val="clear" w:pos="4785"/>
          <w:tab w:val="center" w:pos="567"/>
        </w:tabs>
        <w:ind w:left="0" w:hanging="2"/>
        <w:jc w:val="left"/>
      </w:pPr>
    </w:p>
    <w:p w14:paraId="76451A84" w14:textId="77777777" w:rsidR="00FD7FA5" w:rsidRDefault="00FD7FA5" w:rsidP="00E45A76">
      <w:pPr>
        <w:tabs>
          <w:tab w:val="clear" w:pos="4785"/>
          <w:tab w:val="center" w:pos="567"/>
        </w:tabs>
        <w:ind w:left="0" w:hanging="2"/>
        <w:jc w:val="left"/>
      </w:pPr>
    </w:p>
    <w:p w14:paraId="54173835" w14:textId="77777777" w:rsidR="00FD7FA5" w:rsidRDefault="00FD7FA5" w:rsidP="00E45A76">
      <w:pPr>
        <w:tabs>
          <w:tab w:val="clear" w:pos="4785"/>
          <w:tab w:val="center" w:pos="567"/>
        </w:tabs>
        <w:ind w:left="0" w:hanging="2"/>
        <w:jc w:val="left"/>
      </w:pPr>
    </w:p>
    <w:p w14:paraId="19D425A5" w14:textId="77777777" w:rsidR="00FD7FA5" w:rsidRDefault="00FD7FA5" w:rsidP="00E45A76">
      <w:pPr>
        <w:tabs>
          <w:tab w:val="clear" w:pos="4785"/>
          <w:tab w:val="center" w:pos="567"/>
        </w:tabs>
        <w:ind w:left="0" w:hanging="2"/>
        <w:jc w:val="left"/>
      </w:pPr>
    </w:p>
    <w:p w14:paraId="7AB4DCFE" w14:textId="77777777" w:rsidR="00FD7FA5" w:rsidRDefault="00FD7FA5" w:rsidP="00E45A76">
      <w:pPr>
        <w:tabs>
          <w:tab w:val="clear" w:pos="4785"/>
          <w:tab w:val="center" w:pos="567"/>
        </w:tabs>
        <w:ind w:left="0" w:hanging="2"/>
        <w:jc w:val="left"/>
      </w:pPr>
    </w:p>
    <w:p w14:paraId="078EE301" w14:textId="77777777" w:rsidR="00FD7FA5" w:rsidRDefault="00FD7FA5" w:rsidP="00E45A76">
      <w:pPr>
        <w:tabs>
          <w:tab w:val="clear" w:pos="4785"/>
          <w:tab w:val="center" w:pos="567"/>
        </w:tabs>
        <w:ind w:left="0" w:hanging="2"/>
        <w:jc w:val="left"/>
      </w:pPr>
    </w:p>
    <w:p w14:paraId="0FA7520B" w14:textId="77777777" w:rsidR="00FD7FA5" w:rsidRDefault="00FD7FA5" w:rsidP="00E45A76">
      <w:pPr>
        <w:tabs>
          <w:tab w:val="clear" w:pos="4785"/>
          <w:tab w:val="center" w:pos="567"/>
        </w:tabs>
        <w:ind w:left="0" w:hanging="2"/>
        <w:jc w:val="left"/>
      </w:pPr>
    </w:p>
    <w:p w14:paraId="210317B6" w14:textId="77777777" w:rsidR="00FD7FA5" w:rsidRDefault="00FD7FA5" w:rsidP="00E45A76">
      <w:pPr>
        <w:tabs>
          <w:tab w:val="clear" w:pos="4785"/>
          <w:tab w:val="center" w:pos="567"/>
        </w:tabs>
        <w:ind w:left="0" w:hanging="2"/>
        <w:jc w:val="left"/>
      </w:pPr>
    </w:p>
    <w:p w14:paraId="0EB15EF0" w14:textId="77777777" w:rsidR="00FD7FA5" w:rsidRDefault="00FD7FA5" w:rsidP="00E45A76">
      <w:pPr>
        <w:tabs>
          <w:tab w:val="clear" w:pos="4785"/>
          <w:tab w:val="center" w:pos="567"/>
        </w:tabs>
        <w:ind w:left="0" w:hanging="2"/>
        <w:jc w:val="left"/>
      </w:pPr>
    </w:p>
    <w:p w14:paraId="4593CB0B" w14:textId="77777777" w:rsidR="00FD7FA5" w:rsidRDefault="00FD7FA5" w:rsidP="00E45A76">
      <w:pPr>
        <w:tabs>
          <w:tab w:val="clear" w:pos="4785"/>
          <w:tab w:val="center" w:pos="567"/>
        </w:tabs>
        <w:ind w:left="0" w:hanging="2"/>
        <w:jc w:val="left"/>
      </w:pPr>
    </w:p>
    <w:p w14:paraId="51E14521" w14:textId="77777777" w:rsidR="00FD7FA5" w:rsidRDefault="00FD7FA5" w:rsidP="00E45A76">
      <w:pPr>
        <w:tabs>
          <w:tab w:val="clear" w:pos="4785"/>
          <w:tab w:val="center" w:pos="567"/>
        </w:tabs>
        <w:ind w:left="0" w:hanging="2"/>
        <w:jc w:val="left"/>
      </w:pPr>
    </w:p>
    <w:p w14:paraId="4A25DE8D" w14:textId="77777777" w:rsidR="00FD7FA5" w:rsidRDefault="00FD7FA5" w:rsidP="00E45A76">
      <w:pPr>
        <w:tabs>
          <w:tab w:val="clear" w:pos="4785"/>
          <w:tab w:val="center" w:pos="567"/>
        </w:tabs>
        <w:ind w:left="0" w:hanging="2"/>
        <w:jc w:val="left"/>
      </w:pPr>
    </w:p>
    <w:p w14:paraId="29D79FB7" w14:textId="77777777" w:rsidR="00FD7FA5" w:rsidRDefault="00FD7FA5" w:rsidP="00E45A76">
      <w:pPr>
        <w:tabs>
          <w:tab w:val="clear" w:pos="4785"/>
          <w:tab w:val="center" w:pos="567"/>
        </w:tabs>
        <w:ind w:left="0" w:hanging="2"/>
        <w:jc w:val="left"/>
      </w:pPr>
    </w:p>
    <w:p w14:paraId="5016F6D0" w14:textId="77777777" w:rsidR="00FD7FA5" w:rsidRDefault="00BD4CF3" w:rsidP="00E45A76">
      <w:pPr>
        <w:pStyle w:val="Heading1"/>
        <w:numPr>
          <w:ilvl w:val="0"/>
          <w:numId w:val="9"/>
        </w:numPr>
        <w:tabs>
          <w:tab w:val="clear" w:pos="4785"/>
          <w:tab w:val="center" w:pos="567"/>
        </w:tabs>
        <w:ind w:left="0" w:hanging="2"/>
        <w:jc w:val="left"/>
      </w:pPr>
      <w:r>
        <w:lastRenderedPageBreak/>
        <w:t>High-Level Design</w:t>
      </w:r>
    </w:p>
    <w:p w14:paraId="1C076068" w14:textId="77777777" w:rsidR="00FD7FA5" w:rsidRDefault="00BD4CF3" w:rsidP="00E45A76">
      <w:pPr>
        <w:pStyle w:val="Heading2"/>
        <w:numPr>
          <w:ilvl w:val="1"/>
          <w:numId w:val="9"/>
        </w:numPr>
        <w:tabs>
          <w:tab w:val="clear" w:pos="4785"/>
          <w:tab w:val="center" w:pos="567"/>
        </w:tabs>
        <w:ind w:left="0" w:hanging="2"/>
        <w:jc w:val="left"/>
      </w:pPr>
      <w:bookmarkStart w:id="36" w:name="_heading=h.lnxbz9" w:colFirst="0" w:colLast="0"/>
      <w:bookmarkEnd w:id="36"/>
      <w:r>
        <w:t>Data Model</w:t>
      </w:r>
    </w:p>
    <w:p w14:paraId="620A3D43" w14:textId="77777777" w:rsidR="00FD7FA5" w:rsidRDefault="00FD7FA5" w:rsidP="00E45A76">
      <w:pPr>
        <w:tabs>
          <w:tab w:val="clear" w:pos="4785"/>
          <w:tab w:val="center" w:pos="567"/>
        </w:tabs>
        <w:ind w:left="0" w:hanging="2"/>
        <w:jc w:val="left"/>
      </w:pPr>
    </w:p>
    <w:p w14:paraId="3DDD181E" w14:textId="77777777" w:rsidR="00FD7FA5" w:rsidRDefault="00BD4CF3" w:rsidP="00E45A76">
      <w:pPr>
        <w:keepNext/>
        <w:numPr>
          <w:ilvl w:val="2"/>
          <w:numId w:val="9"/>
        </w:numPr>
        <w:pBdr>
          <w:top w:val="nil"/>
          <w:left w:val="nil"/>
          <w:bottom w:val="nil"/>
          <w:right w:val="nil"/>
          <w:between w:val="nil"/>
        </w:pBdr>
        <w:tabs>
          <w:tab w:val="clear" w:pos="4785"/>
          <w:tab w:val="center" w:pos="567"/>
        </w:tabs>
        <w:spacing w:before="120" w:after="120" w:line="240" w:lineRule="auto"/>
        <w:ind w:left="0" w:hanging="2"/>
        <w:jc w:val="left"/>
        <w:rPr>
          <w:b/>
          <w:color w:val="000000"/>
        </w:rPr>
      </w:pPr>
      <w:r>
        <w:rPr>
          <w:b/>
          <w:color w:val="000000"/>
        </w:rPr>
        <w:t xml:space="preserve">E-R Diagram </w:t>
      </w:r>
    </w:p>
    <w:p w14:paraId="65F31C80" w14:textId="77777777" w:rsidR="00FD7FA5" w:rsidRDefault="00FD7FA5" w:rsidP="00E45A76">
      <w:pPr>
        <w:keepLines/>
        <w:widowControl w:val="0"/>
        <w:pBdr>
          <w:top w:val="nil"/>
          <w:left w:val="nil"/>
          <w:bottom w:val="nil"/>
          <w:right w:val="nil"/>
          <w:between w:val="nil"/>
        </w:pBdr>
        <w:tabs>
          <w:tab w:val="clear" w:pos="4785"/>
          <w:tab w:val="center" w:pos="567"/>
        </w:tabs>
        <w:spacing w:line="240" w:lineRule="auto"/>
        <w:ind w:left="0" w:hanging="2"/>
        <w:jc w:val="left"/>
        <w:rPr>
          <w:color w:val="000000"/>
          <w:sz w:val="20"/>
          <w:szCs w:val="20"/>
        </w:rPr>
      </w:pPr>
    </w:p>
    <w:p w14:paraId="3A994007" w14:textId="77777777" w:rsidR="00FD7FA5" w:rsidRDefault="00FD7FA5" w:rsidP="00E45A76">
      <w:pPr>
        <w:tabs>
          <w:tab w:val="clear" w:pos="4785"/>
          <w:tab w:val="center" w:pos="567"/>
        </w:tabs>
        <w:ind w:left="0" w:hanging="2"/>
        <w:jc w:val="left"/>
        <w:rPr>
          <w:color w:val="FF00FF"/>
        </w:rPr>
      </w:pPr>
    </w:p>
    <w:p w14:paraId="243A2B1B" w14:textId="77777777" w:rsidR="00FD7FA5" w:rsidRDefault="00BD4CF3" w:rsidP="00E45A76">
      <w:pPr>
        <w:tabs>
          <w:tab w:val="clear" w:pos="4785"/>
          <w:tab w:val="center" w:pos="567"/>
        </w:tabs>
        <w:ind w:left="0" w:hanging="2"/>
        <w:jc w:val="left"/>
      </w:pPr>
      <w:r>
        <w:rPr>
          <w:noProof/>
        </w:rPr>
        <w:drawing>
          <wp:inline distT="0" distB="0" distL="114300" distR="114300" wp14:anchorId="6AEF95BC" wp14:editId="04502B7C">
            <wp:extent cx="6126480" cy="5132705"/>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126480" cy="5132705"/>
                    </a:xfrm>
                    <a:prstGeom prst="rect">
                      <a:avLst/>
                    </a:prstGeom>
                    <a:ln/>
                  </pic:spPr>
                </pic:pic>
              </a:graphicData>
            </a:graphic>
          </wp:inline>
        </w:drawing>
      </w:r>
    </w:p>
    <w:p w14:paraId="66946720" w14:textId="77777777" w:rsidR="00FD7FA5" w:rsidRDefault="00FD7FA5" w:rsidP="00E45A76">
      <w:pPr>
        <w:tabs>
          <w:tab w:val="clear" w:pos="4785"/>
          <w:tab w:val="center" w:pos="567"/>
        </w:tabs>
        <w:ind w:left="0" w:hanging="2"/>
        <w:jc w:val="left"/>
      </w:pPr>
    </w:p>
    <w:p w14:paraId="664518EE" w14:textId="77777777" w:rsidR="00FD7FA5" w:rsidRDefault="00FD7FA5" w:rsidP="00E45A76">
      <w:pPr>
        <w:tabs>
          <w:tab w:val="clear" w:pos="4785"/>
          <w:tab w:val="center" w:pos="567"/>
        </w:tabs>
        <w:ind w:left="0" w:hanging="2"/>
        <w:jc w:val="left"/>
      </w:pPr>
    </w:p>
    <w:p w14:paraId="03DA484B" w14:textId="77777777" w:rsidR="00FD7FA5" w:rsidRDefault="00FD7FA5" w:rsidP="00E45A76">
      <w:pPr>
        <w:tabs>
          <w:tab w:val="clear" w:pos="4785"/>
          <w:tab w:val="center" w:pos="567"/>
        </w:tabs>
        <w:ind w:left="0" w:hanging="2"/>
        <w:jc w:val="left"/>
      </w:pPr>
    </w:p>
    <w:p w14:paraId="681412F3" w14:textId="77777777" w:rsidR="00FD7FA5" w:rsidRDefault="00FD7FA5" w:rsidP="00E45A76">
      <w:pPr>
        <w:tabs>
          <w:tab w:val="clear" w:pos="4785"/>
          <w:tab w:val="center" w:pos="567"/>
        </w:tabs>
        <w:ind w:left="0" w:hanging="2"/>
        <w:jc w:val="left"/>
      </w:pPr>
    </w:p>
    <w:p w14:paraId="6527ECD6" w14:textId="77777777" w:rsidR="00FD7FA5" w:rsidRDefault="00FD7FA5" w:rsidP="00E45A76">
      <w:pPr>
        <w:tabs>
          <w:tab w:val="clear" w:pos="4785"/>
          <w:tab w:val="center" w:pos="567"/>
        </w:tabs>
        <w:ind w:left="0" w:hanging="2"/>
        <w:jc w:val="left"/>
      </w:pPr>
    </w:p>
    <w:p w14:paraId="47B5B18C" w14:textId="77777777" w:rsidR="00FD7FA5" w:rsidRDefault="00FD7FA5" w:rsidP="00E45A76">
      <w:pPr>
        <w:tabs>
          <w:tab w:val="clear" w:pos="4785"/>
          <w:tab w:val="center" w:pos="567"/>
        </w:tabs>
        <w:ind w:left="0" w:hanging="2"/>
        <w:jc w:val="left"/>
      </w:pPr>
    </w:p>
    <w:p w14:paraId="20691F9A" w14:textId="77777777" w:rsidR="00FD7FA5" w:rsidRDefault="00FD7FA5" w:rsidP="00E45A76">
      <w:pPr>
        <w:tabs>
          <w:tab w:val="clear" w:pos="4785"/>
          <w:tab w:val="center" w:pos="567"/>
        </w:tabs>
        <w:ind w:left="0" w:hanging="2"/>
        <w:jc w:val="left"/>
      </w:pPr>
    </w:p>
    <w:p w14:paraId="7BEE2551" w14:textId="77777777" w:rsidR="00FD7FA5" w:rsidRDefault="00FD7FA5" w:rsidP="00E45A76">
      <w:pPr>
        <w:tabs>
          <w:tab w:val="clear" w:pos="4785"/>
          <w:tab w:val="center" w:pos="567"/>
        </w:tabs>
        <w:ind w:left="0" w:hanging="2"/>
        <w:jc w:val="left"/>
      </w:pPr>
    </w:p>
    <w:p w14:paraId="7A1A947A" w14:textId="77777777" w:rsidR="00FD7FA5" w:rsidRDefault="00FD7FA5" w:rsidP="00E45A76">
      <w:pPr>
        <w:tabs>
          <w:tab w:val="clear" w:pos="4785"/>
          <w:tab w:val="center" w:pos="567"/>
        </w:tabs>
        <w:ind w:left="0" w:hanging="2"/>
        <w:jc w:val="left"/>
      </w:pPr>
    </w:p>
    <w:p w14:paraId="68BEF67E" w14:textId="77777777" w:rsidR="00FD7FA5" w:rsidRDefault="00FD7FA5" w:rsidP="00E45A76">
      <w:pPr>
        <w:tabs>
          <w:tab w:val="clear" w:pos="4785"/>
          <w:tab w:val="center" w:pos="567"/>
        </w:tabs>
        <w:ind w:left="0" w:hanging="2"/>
        <w:jc w:val="left"/>
      </w:pPr>
    </w:p>
    <w:p w14:paraId="01032874" w14:textId="11A4A911" w:rsidR="00FD7FA5" w:rsidRDefault="00FD7FA5" w:rsidP="00E45A76">
      <w:pPr>
        <w:tabs>
          <w:tab w:val="clear" w:pos="4785"/>
          <w:tab w:val="center" w:pos="567"/>
        </w:tabs>
        <w:ind w:left="0" w:hanging="2"/>
        <w:jc w:val="left"/>
      </w:pPr>
    </w:p>
    <w:p w14:paraId="74F699B6" w14:textId="3373BF39" w:rsidR="00E45A76" w:rsidRDefault="00E45A76" w:rsidP="00E45A76">
      <w:pPr>
        <w:tabs>
          <w:tab w:val="clear" w:pos="4785"/>
          <w:tab w:val="center" w:pos="567"/>
        </w:tabs>
        <w:ind w:left="0" w:hanging="2"/>
        <w:jc w:val="left"/>
      </w:pPr>
    </w:p>
    <w:p w14:paraId="7A7BBAF4" w14:textId="77777777" w:rsidR="00E45A76" w:rsidRDefault="00E45A76" w:rsidP="00E45A76">
      <w:pPr>
        <w:tabs>
          <w:tab w:val="clear" w:pos="4785"/>
          <w:tab w:val="center" w:pos="567"/>
        </w:tabs>
        <w:ind w:left="0" w:hanging="2"/>
        <w:jc w:val="left"/>
      </w:pPr>
    </w:p>
    <w:p w14:paraId="71339419" w14:textId="77777777" w:rsidR="00FD7FA5" w:rsidRDefault="00BD4CF3" w:rsidP="00E45A76">
      <w:pPr>
        <w:keepNext/>
        <w:numPr>
          <w:ilvl w:val="2"/>
          <w:numId w:val="9"/>
        </w:numPr>
        <w:pBdr>
          <w:top w:val="nil"/>
          <w:left w:val="nil"/>
          <w:bottom w:val="nil"/>
          <w:right w:val="nil"/>
          <w:between w:val="nil"/>
        </w:pBdr>
        <w:tabs>
          <w:tab w:val="clear" w:pos="4785"/>
          <w:tab w:val="center" w:pos="567"/>
        </w:tabs>
        <w:spacing w:before="120" w:after="120" w:line="240" w:lineRule="auto"/>
        <w:ind w:left="0" w:hanging="2"/>
        <w:jc w:val="left"/>
        <w:rPr>
          <w:b/>
          <w:color w:val="000000"/>
        </w:rPr>
      </w:pPr>
      <w:r>
        <w:rPr>
          <w:b/>
          <w:color w:val="000000"/>
        </w:rPr>
        <w:lastRenderedPageBreak/>
        <w:t xml:space="preserve">Database Design </w:t>
      </w:r>
    </w:p>
    <w:p w14:paraId="62C5787E" w14:textId="3ACDD1A7" w:rsidR="00FD7FA5" w:rsidRDefault="000E06D5" w:rsidP="00E45A76">
      <w:pPr>
        <w:tabs>
          <w:tab w:val="clear" w:pos="4785"/>
          <w:tab w:val="center" w:pos="567"/>
        </w:tabs>
        <w:ind w:left="0" w:hanging="2"/>
        <w:jc w:val="left"/>
      </w:pPr>
      <w:r>
        <w:rPr>
          <w:noProof/>
        </w:rPr>
        <w:drawing>
          <wp:inline distT="0" distB="0" distL="0" distR="0" wp14:anchorId="04F0D933" wp14:editId="36DEA165">
            <wp:extent cx="6373495" cy="358521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73495" cy="3585210"/>
                    </a:xfrm>
                    <a:prstGeom prst="rect">
                      <a:avLst/>
                    </a:prstGeom>
                  </pic:spPr>
                </pic:pic>
              </a:graphicData>
            </a:graphic>
          </wp:inline>
        </w:drawing>
      </w:r>
    </w:p>
    <w:p w14:paraId="4CAC776D" w14:textId="77777777" w:rsidR="00FD7FA5" w:rsidRDefault="00FD7FA5" w:rsidP="00E45A76">
      <w:pPr>
        <w:tabs>
          <w:tab w:val="clear" w:pos="4785"/>
          <w:tab w:val="center" w:pos="567"/>
        </w:tabs>
        <w:ind w:left="0" w:hanging="2"/>
        <w:jc w:val="left"/>
        <w:rPr>
          <w:color w:val="FF00FF"/>
        </w:rPr>
      </w:pPr>
    </w:p>
    <w:p w14:paraId="0F6E81E4" w14:textId="3AFC433C" w:rsidR="00FD7FA5" w:rsidRDefault="00FD7FA5" w:rsidP="00E45A76">
      <w:pPr>
        <w:tabs>
          <w:tab w:val="clear" w:pos="4785"/>
          <w:tab w:val="center" w:pos="567"/>
        </w:tabs>
        <w:ind w:left="0" w:hanging="2"/>
        <w:jc w:val="left"/>
      </w:pPr>
    </w:p>
    <w:p w14:paraId="1D79D3E2" w14:textId="77777777" w:rsidR="00FD7FA5" w:rsidRDefault="00BD4CF3" w:rsidP="00E45A76">
      <w:pPr>
        <w:tabs>
          <w:tab w:val="clear" w:pos="4785"/>
          <w:tab w:val="center" w:pos="567"/>
        </w:tabs>
        <w:ind w:left="0" w:hanging="2"/>
        <w:jc w:val="left"/>
      </w:pPr>
      <w:r>
        <w:t>Database Table description:</w:t>
      </w:r>
    </w:p>
    <w:p w14:paraId="65C24696" w14:textId="77777777" w:rsidR="00FD7FA5" w:rsidRDefault="00BD4CF3" w:rsidP="00E45A76">
      <w:pPr>
        <w:tabs>
          <w:tab w:val="clear" w:pos="4785"/>
          <w:tab w:val="center" w:pos="567"/>
        </w:tabs>
        <w:ind w:left="0" w:hanging="2"/>
        <w:jc w:val="left"/>
      </w:pPr>
      <w:r>
        <w:t xml:space="preserve">1. Payment </w:t>
      </w:r>
      <w:proofErr w:type="spellStart"/>
      <w:r>
        <w:t>Detais</w:t>
      </w:r>
      <w:proofErr w:type="spellEnd"/>
    </w:p>
    <w:tbl>
      <w:tblPr>
        <w:tblStyle w:val="a0"/>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26"/>
        <w:gridCol w:w="5127"/>
      </w:tblGrid>
      <w:tr w:rsidR="00FD7FA5" w14:paraId="09E68C69" w14:textId="77777777">
        <w:tc>
          <w:tcPr>
            <w:tcW w:w="5126" w:type="dxa"/>
          </w:tcPr>
          <w:p w14:paraId="691ADF40" w14:textId="77777777" w:rsidR="00FD7FA5" w:rsidRDefault="00BD4CF3" w:rsidP="00E45A76">
            <w:pPr>
              <w:tabs>
                <w:tab w:val="clear" w:pos="4785"/>
                <w:tab w:val="center" w:pos="567"/>
              </w:tabs>
              <w:ind w:left="0" w:hanging="2"/>
              <w:jc w:val="left"/>
            </w:pPr>
            <w:r>
              <w:t>First Name</w:t>
            </w:r>
          </w:p>
        </w:tc>
        <w:tc>
          <w:tcPr>
            <w:tcW w:w="5127" w:type="dxa"/>
          </w:tcPr>
          <w:p w14:paraId="46F396A2" w14:textId="77777777" w:rsidR="00FD7FA5" w:rsidRDefault="00BD4CF3" w:rsidP="00E45A76">
            <w:pPr>
              <w:tabs>
                <w:tab w:val="clear" w:pos="4785"/>
                <w:tab w:val="center" w:pos="567"/>
              </w:tabs>
              <w:ind w:left="0" w:hanging="2"/>
              <w:jc w:val="left"/>
            </w:pPr>
            <w:r>
              <w:t>First name of Customer</w:t>
            </w:r>
          </w:p>
        </w:tc>
      </w:tr>
      <w:tr w:rsidR="00FD7FA5" w14:paraId="26CF2BA9" w14:textId="77777777">
        <w:tc>
          <w:tcPr>
            <w:tcW w:w="5126" w:type="dxa"/>
          </w:tcPr>
          <w:p w14:paraId="6CA55D87" w14:textId="77777777" w:rsidR="00FD7FA5" w:rsidRDefault="00BD4CF3" w:rsidP="00E45A76">
            <w:pPr>
              <w:tabs>
                <w:tab w:val="clear" w:pos="4785"/>
                <w:tab w:val="center" w:pos="567"/>
              </w:tabs>
              <w:ind w:left="0" w:hanging="2"/>
              <w:jc w:val="left"/>
            </w:pPr>
            <w:r>
              <w:t>Last Name</w:t>
            </w:r>
          </w:p>
        </w:tc>
        <w:tc>
          <w:tcPr>
            <w:tcW w:w="5127" w:type="dxa"/>
          </w:tcPr>
          <w:p w14:paraId="1F01E587" w14:textId="77777777" w:rsidR="00FD7FA5" w:rsidRDefault="00BD4CF3" w:rsidP="00E45A76">
            <w:pPr>
              <w:tabs>
                <w:tab w:val="clear" w:pos="4785"/>
                <w:tab w:val="center" w:pos="567"/>
              </w:tabs>
              <w:ind w:left="0" w:hanging="2"/>
              <w:jc w:val="left"/>
            </w:pPr>
            <w:r>
              <w:t>Surname of Customer.</w:t>
            </w:r>
          </w:p>
        </w:tc>
      </w:tr>
      <w:tr w:rsidR="00FD7FA5" w14:paraId="35C2821F" w14:textId="77777777">
        <w:tc>
          <w:tcPr>
            <w:tcW w:w="5126" w:type="dxa"/>
          </w:tcPr>
          <w:p w14:paraId="74CAAE09" w14:textId="77777777" w:rsidR="00FD7FA5" w:rsidRDefault="00BD4CF3" w:rsidP="00E45A76">
            <w:pPr>
              <w:tabs>
                <w:tab w:val="clear" w:pos="4785"/>
                <w:tab w:val="center" w:pos="567"/>
              </w:tabs>
              <w:ind w:left="0" w:hanging="2"/>
              <w:jc w:val="left"/>
            </w:pPr>
            <w:r>
              <w:t>Contact Details</w:t>
            </w:r>
          </w:p>
        </w:tc>
        <w:tc>
          <w:tcPr>
            <w:tcW w:w="5127" w:type="dxa"/>
          </w:tcPr>
          <w:p w14:paraId="1E837F97" w14:textId="77777777" w:rsidR="00FD7FA5" w:rsidRDefault="00BD4CF3" w:rsidP="00E45A76">
            <w:pPr>
              <w:tabs>
                <w:tab w:val="clear" w:pos="4785"/>
                <w:tab w:val="center" w:pos="567"/>
              </w:tabs>
              <w:ind w:left="0" w:hanging="2"/>
              <w:jc w:val="left"/>
            </w:pPr>
            <w:r>
              <w:t>Contact no. of Customer</w:t>
            </w:r>
          </w:p>
        </w:tc>
      </w:tr>
      <w:tr w:rsidR="00FD7FA5" w14:paraId="02301577" w14:textId="77777777">
        <w:tc>
          <w:tcPr>
            <w:tcW w:w="5126" w:type="dxa"/>
          </w:tcPr>
          <w:p w14:paraId="0206B6EF" w14:textId="77777777" w:rsidR="00FD7FA5" w:rsidRDefault="00BD4CF3" w:rsidP="00E45A76">
            <w:pPr>
              <w:tabs>
                <w:tab w:val="clear" w:pos="4785"/>
                <w:tab w:val="center" w:pos="567"/>
              </w:tabs>
              <w:ind w:left="0" w:hanging="2"/>
              <w:jc w:val="left"/>
            </w:pPr>
            <w:r>
              <w:t>Payment Purpose</w:t>
            </w:r>
          </w:p>
        </w:tc>
        <w:tc>
          <w:tcPr>
            <w:tcW w:w="5127" w:type="dxa"/>
          </w:tcPr>
          <w:p w14:paraId="56A48FDE" w14:textId="77777777" w:rsidR="00FD7FA5" w:rsidRDefault="00BD4CF3" w:rsidP="00E45A76">
            <w:pPr>
              <w:tabs>
                <w:tab w:val="clear" w:pos="4785"/>
                <w:tab w:val="center" w:pos="567"/>
              </w:tabs>
              <w:ind w:left="0" w:hanging="2"/>
              <w:jc w:val="left"/>
            </w:pPr>
            <w:r>
              <w:t>Reason for Payment of amount to the agent.</w:t>
            </w:r>
          </w:p>
        </w:tc>
      </w:tr>
      <w:tr w:rsidR="00FD7FA5" w14:paraId="220BE938" w14:textId="77777777">
        <w:tc>
          <w:tcPr>
            <w:tcW w:w="5126" w:type="dxa"/>
          </w:tcPr>
          <w:p w14:paraId="09B42A3C" w14:textId="77777777" w:rsidR="00FD7FA5" w:rsidRDefault="00BD4CF3" w:rsidP="00E45A76">
            <w:pPr>
              <w:tabs>
                <w:tab w:val="clear" w:pos="4785"/>
                <w:tab w:val="center" w:pos="567"/>
              </w:tabs>
              <w:ind w:left="0" w:hanging="2"/>
              <w:jc w:val="left"/>
            </w:pPr>
            <w:r>
              <w:t>Transaction ID</w:t>
            </w:r>
          </w:p>
        </w:tc>
        <w:tc>
          <w:tcPr>
            <w:tcW w:w="5127" w:type="dxa"/>
          </w:tcPr>
          <w:p w14:paraId="5FC4F585" w14:textId="77777777" w:rsidR="00FD7FA5" w:rsidRDefault="00BD4CF3" w:rsidP="00E45A76">
            <w:pPr>
              <w:tabs>
                <w:tab w:val="clear" w:pos="4785"/>
                <w:tab w:val="center" w:pos="567"/>
              </w:tabs>
              <w:ind w:left="0" w:hanging="2"/>
              <w:jc w:val="left"/>
            </w:pPr>
            <w:r>
              <w:t>A unique transaction ID generated at the end of Net banking.</w:t>
            </w:r>
          </w:p>
        </w:tc>
      </w:tr>
    </w:tbl>
    <w:p w14:paraId="3DFEC1D7" w14:textId="77777777" w:rsidR="00FD7FA5" w:rsidRDefault="00FD7FA5" w:rsidP="00E45A76">
      <w:pPr>
        <w:tabs>
          <w:tab w:val="clear" w:pos="4785"/>
          <w:tab w:val="center" w:pos="567"/>
        </w:tabs>
        <w:ind w:left="0" w:hanging="2"/>
        <w:jc w:val="left"/>
      </w:pPr>
    </w:p>
    <w:p w14:paraId="715F2D4B" w14:textId="77777777" w:rsidR="00FD7FA5" w:rsidRDefault="00BD4CF3" w:rsidP="00E45A76">
      <w:pPr>
        <w:tabs>
          <w:tab w:val="clear" w:pos="4785"/>
          <w:tab w:val="center" w:pos="567"/>
        </w:tabs>
        <w:ind w:left="0" w:hanging="2"/>
        <w:jc w:val="left"/>
      </w:pPr>
      <w:r>
        <w:t>2. Queries</w:t>
      </w:r>
    </w:p>
    <w:tbl>
      <w:tblPr>
        <w:tblStyle w:val="a1"/>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26"/>
        <w:gridCol w:w="5127"/>
      </w:tblGrid>
      <w:tr w:rsidR="00FD7FA5" w14:paraId="2A9D51F1" w14:textId="77777777">
        <w:tc>
          <w:tcPr>
            <w:tcW w:w="5126" w:type="dxa"/>
          </w:tcPr>
          <w:p w14:paraId="6B598E6E" w14:textId="77777777" w:rsidR="00FD7FA5" w:rsidRDefault="00BD4CF3" w:rsidP="00E45A76">
            <w:pPr>
              <w:tabs>
                <w:tab w:val="clear" w:pos="4785"/>
                <w:tab w:val="center" w:pos="567"/>
              </w:tabs>
              <w:ind w:left="0" w:hanging="2"/>
              <w:jc w:val="left"/>
            </w:pPr>
            <w:r>
              <w:t>Query</w:t>
            </w:r>
          </w:p>
        </w:tc>
        <w:tc>
          <w:tcPr>
            <w:tcW w:w="5127" w:type="dxa"/>
          </w:tcPr>
          <w:p w14:paraId="65B9F949" w14:textId="77777777" w:rsidR="00FD7FA5" w:rsidRDefault="00BD4CF3" w:rsidP="00E45A76">
            <w:pPr>
              <w:tabs>
                <w:tab w:val="clear" w:pos="4785"/>
                <w:tab w:val="center" w:pos="567"/>
              </w:tabs>
              <w:ind w:left="0" w:hanging="2"/>
              <w:jc w:val="left"/>
            </w:pPr>
            <w:r>
              <w:t>Feedback which comes from the Chatbot.</w:t>
            </w:r>
          </w:p>
        </w:tc>
      </w:tr>
    </w:tbl>
    <w:p w14:paraId="705D5E05" w14:textId="77777777" w:rsidR="00FD7FA5" w:rsidRDefault="00FD7FA5" w:rsidP="00E45A76">
      <w:pPr>
        <w:tabs>
          <w:tab w:val="clear" w:pos="4785"/>
          <w:tab w:val="center" w:pos="567"/>
        </w:tabs>
        <w:ind w:left="0" w:hanging="2"/>
        <w:jc w:val="left"/>
      </w:pPr>
    </w:p>
    <w:p w14:paraId="48ECCCFE" w14:textId="77777777" w:rsidR="00FD7FA5" w:rsidRDefault="00BD4CF3" w:rsidP="00E45A76">
      <w:pPr>
        <w:tabs>
          <w:tab w:val="clear" w:pos="4785"/>
          <w:tab w:val="center" w:pos="567"/>
        </w:tabs>
        <w:ind w:left="0" w:hanging="2"/>
        <w:jc w:val="left"/>
      </w:pPr>
      <w:r>
        <w:t>3. Images</w:t>
      </w:r>
    </w:p>
    <w:tbl>
      <w:tblPr>
        <w:tblStyle w:val="a2"/>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26"/>
        <w:gridCol w:w="5127"/>
      </w:tblGrid>
      <w:tr w:rsidR="00FD7FA5" w14:paraId="495667DD" w14:textId="77777777">
        <w:tc>
          <w:tcPr>
            <w:tcW w:w="5126" w:type="dxa"/>
          </w:tcPr>
          <w:p w14:paraId="3F810AC2" w14:textId="77777777" w:rsidR="00FD7FA5" w:rsidRDefault="00BD4CF3" w:rsidP="00E45A76">
            <w:pPr>
              <w:tabs>
                <w:tab w:val="clear" w:pos="4785"/>
                <w:tab w:val="center" w:pos="567"/>
              </w:tabs>
              <w:ind w:left="0" w:hanging="2"/>
              <w:jc w:val="left"/>
            </w:pPr>
            <w:r>
              <w:t>Images</w:t>
            </w:r>
          </w:p>
        </w:tc>
        <w:tc>
          <w:tcPr>
            <w:tcW w:w="5127" w:type="dxa"/>
          </w:tcPr>
          <w:p w14:paraId="54869030" w14:textId="77777777" w:rsidR="00FD7FA5" w:rsidRDefault="00BD4CF3" w:rsidP="00E45A76">
            <w:pPr>
              <w:tabs>
                <w:tab w:val="clear" w:pos="4785"/>
                <w:tab w:val="center" w:pos="567"/>
              </w:tabs>
              <w:ind w:left="0" w:hanging="2"/>
              <w:jc w:val="left"/>
            </w:pPr>
            <w:r>
              <w:t>For the homepage slideshow.</w:t>
            </w:r>
          </w:p>
        </w:tc>
      </w:tr>
    </w:tbl>
    <w:p w14:paraId="12DB6EBE" w14:textId="77777777" w:rsidR="00FD7FA5" w:rsidRDefault="00FD7FA5" w:rsidP="00E45A76">
      <w:pPr>
        <w:tabs>
          <w:tab w:val="clear" w:pos="4785"/>
          <w:tab w:val="center" w:pos="567"/>
        </w:tabs>
        <w:ind w:left="0" w:hanging="2"/>
        <w:jc w:val="left"/>
      </w:pPr>
      <w:bookmarkStart w:id="37" w:name="_heading=h.35nkun2" w:colFirst="0" w:colLast="0"/>
      <w:bookmarkEnd w:id="37"/>
    </w:p>
    <w:p w14:paraId="07342041" w14:textId="77777777" w:rsidR="00FD7FA5" w:rsidRDefault="00FD7FA5" w:rsidP="00E45A76">
      <w:pPr>
        <w:tabs>
          <w:tab w:val="clear" w:pos="4785"/>
          <w:tab w:val="center" w:pos="567"/>
        </w:tabs>
        <w:ind w:left="0" w:hanging="2"/>
        <w:jc w:val="left"/>
      </w:pPr>
      <w:bookmarkStart w:id="38" w:name="_heading=h.94agi15r1gsa" w:colFirst="0" w:colLast="0"/>
      <w:bookmarkEnd w:id="38"/>
    </w:p>
    <w:p w14:paraId="75C61E0C" w14:textId="77777777" w:rsidR="00FD7FA5" w:rsidRDefault="00FD7FA5" w:rsidP="00E45A76">
      <w:pPr>
        <w:tabs>
          <w:tab w:val="clear" w:pos="4785"/>
          <w:tab w:val="center" w:pos="567"/>
        </w:tabs>
        <w:ind w:left="0" w:hanging="2"/>
        <w:jc w:val="left"/>
      </w:pPr>
      <w:bookmarkStart w:id="39" w:name="_heading=h.3zfvxrpfitq8" w:colFirst="0" w:colLast="0"/>
      <w:bookmarkEnd w:id="39"/>
    </w:p>
    <w:p w14:paraId="4C7BBAA7" w14:textId="77777777" w:rsidR="00FD7FA5" w:rsidRDefault="00FD7FA5" w:rsidP="00E45A76">
      <w:pPr>
        <w:tabs>
          <w:tab w:val="clear" w:pos="4785"/>
          <w:tab w:val="center" w:pos="567"/>
        </w:tabs>
        <w:ind w:left="0" w:hanging="2"/>
        <w:jc w:val="left"/>
      </w:pPr>
      <w:bookmarkStart w:id="40" w:name="_heading=h.vaniv7en6mg" w:colFirst="0" w:colLast="0"/>
      <w:bookmarkEnd w:id="40"/>
    </w:p>
    <w:p w14:paraId="41B48218" w14:textId="77777777" w:rsidR="00FD7FA5" w:rsidRDefault="00FD7FA5" w:rsidP="00E45A76">
      <w:pPr>
        <w:tabs>
          <w:tab w:val="clear" w:pos="4785"/>
          <w:tab w:val="center" w:pos="567"/>
        </w:tabs>
        <w:ind w:left="0" w:hanging="2"/>
        <w:jc w:val="left"/>
      </w:pPr>
      <w:bookmarkStart w:id="41" w:name="_heading=h.y7v3q0pl25ik" w:colFirst="0" w:colLast="0"/>
      <w:bookmarkEnd w:id="41"/>
    </w:p>
    <w:p w14:paraId="44EF9C00" w14:textId="77777777" w:rsidR="00FD7FA5" w:rsidRDefault="00FD7FA5" w:rsidP="00E45A76">
      <w:pPr>
        <w:tabs>
          <w:tab w:val="clear" w:pos="4785"/>
          <w:tab w:val="center" w:pos="567"/>
        </w:tabs>
        <w:ind w:left="0" w:hanging="2"/>
        <w:jc w:val="left"/>
      </w:pPr>
      <w:bookmarkStart w:id="42" w:name="_heading=h.hklcst5nffa8" w:colFirst="0" w:colLast="0"/>
      <w:bookmarkEnd w:id="42"/>
    </w:p>
    <w:p w14:paraId="37407834" w14:textId="77777777" w:rsidR="00FD7FA5" w:rsidRDefault="00FD7FA5" w:rsidP="00E45A76">
      <w:pPr>
        <w:tabs>
          <w:tab w:val="clear" w:pos="4785"/>
          <w:tab w:val="center" w:pos="567"/>
        </w:tabs>
        <w:ind w:left="0" w:hanging="2"/>
        <w:jc w:val="left"/>
      </w:pPr>
      <w:bookmarkStart w:id="43" w:name="_heading=h.c537o5ftho6m" w:colFirst="0" w:colLast="0"/>
      <w:bookmarkEnd w:id="43"/>
    </w:p>
    <w:p w14:paraId="3F503251" w14:textId="77777777" w:rsidR="00FD7FA5" w:rsidRDefault="00FD7FA5" w:rsidP="00E45A76">
      <w:pPr>
        <w:tabs>
          <w:tab w:val="clear" w:pos="4785"/>
          <w:tab w:val="center" w:pos="567"/>
        </w:tabs>
        <w:ind w:left="0" w:hanging="2"/>
        <w:jc w:val="left"/>
      </w:pPr>
      <w:bookmarkStart w:id="44" w:name="_heading=h.ugqqvc4cifp" w:colFirst="0" w:colLast="0"/>
      <w:bookmarkEnd w:id="44"/>
    </w:p>
    <w:p w14:paraId="02A71596" w14:textId="77777777" w:rsidR="00FD7FA5" w:rsidRDefault="00FD7FA5" w:rsidP="00E45A76">
      <w:pPr>
        <w:tabs>
          <w:tab w:val="clear" w:pos="4785"/>
          <w:tab w:val="center" w:pos="567"/>
        </w:tabs>
        <w:ind w:left="0" w:hanging="2"/>
        <w:jc w:val="left"/>
      </w:pPr>
      <w:bookmarkStart w:id="45" w:name="_heading=h.2sbzjo5k29s6" w:colFirst="0" w:colLast="0"/>
      <w:bookmarkEnd w:id="45"/>
    </w:p>
    <w:p w14:paraId="5EF3CBE5" w14:textId="77777777" w:rsidR="00FD7FA5" w:rsidRDefault="00FD7FA5" w:rsidP="00E45A76">
      <w:pPr>
        <w:tabs>
          <w:tab w:val="clear" w:pos="4785"/>
          <w:tab w:val="center" w:pos="567"/>
        </w:tabs>
        <w:ind w:left="0" w:hanging="2"/>
        <w:jc w:val="left"/>
      </w:pPr>
      <w:bookmarkStart w:id="46" w:name="_heading=h.95gv9m6vsujs" w:colFirst="0" w:colLast="0"/>
      <w:bookmarkEnd w:id="46"/>
    </w:p>
    <w:p w14:paraId="49E1F712" w14:textId="77777777" w:rsidR="00FD7FA5" w:rsidRDefault="00FD7FA5" w:rsidP="00E45A76">
      <w:pPr>
        <w:tabs>
          <w:tab w:val="clear" w:pos="4785"/>
          <w:tab w:val="center" w:pos="567"/>
        </w:tabs>
        <w:ind w:left="0" w:hanging="2"/>
        <w:jc w:val="left"/>
      </w:pPr>
      <w:bookmarkStart w:id="47" w:name="_heading=h.gf77qb7s4mwr" w:colFirst="0" w:colLast="0"/>
      <w:bookmarkEnd w:id="47"/>
    </w:p>
    <w:p w14:paraId="7CD04713" w14:textId="77777777" w:rsidR="00FD7FA5" w:rsidRDefault="00FD7FA5" w:rsidP="00E45A76">
      <w:pPr>
        <w:tabs>
          <w:tab w:val="clear" w:pos="4785"/>
          <w:tab w:val="center" w:pos="567"/>
        </w:tabs>
        <w:ind w:left="0" w:hanging="2"/>
        <w:jc w:val="left"/>
      </w:pPr>
      <w:bookmarkStart w:id="48" w:name="_heading=h.2wkwpbc5ksmq" w:colFirst="0" w:colLast="0"/>
      <w:bookmarkEnd w:id="48"/>
    </w:p>
    <w:p w14:paraId="5D43A66D" w14:textId="27A53DA3" w:rsidR="00FD7FA5" w:rsidRDefault="00FD7FA5" w:rsidP="00E45A76">
      <w:pPr>
        <w:tabs>
          <w:tab w:val="clear" w:pos="4785"/>
          <w:tab w:val="center" w:pos="567"/>
        </w:tabs>
        <w:ind w:left="0" w:hanging="2"/>
        <w:jc w:val="left"/>
      </w:pPr>
      <w:bookmarkStart w:id="49" w:name="_heading=h.vgphagpr4llu" w:colFirst="0" w:colLast="0"/>
      <w:bookmarkEnd w:id="49"/>
    </w:p>
    <w:p w14:paraId="093A6891" w14:textId="77777777" w:rsidR="00E512A8" w:rsidRDefault="00E512A8" w:rsidP="00E45A76">
      <w:pPr>
        <w:tabs>
          <w:tab w:val="clear" w:pos="4785"/>
          <w:tab w:val="center" w:pos="567"/>
        </w:tabs>
        <w:ind w:left="0" w:hanging="2"/>
        <w:jc w:val="left"/>
      </w:pPr>
    </w:p>
    <w:p w14:paraId="07548DA0" w14:textId="77777777" w:rsidR="00FD7FA5" w:rsidRDefault="00BD4CF3" w:rsidP="00E45A76">
      <w:pPr>
        <w:pStyle w:val="Heading2"/>
        <w:numPr>
          <w:ilvl w:val="1"/>
          <w:numId w:val="9"/>
        </w:numPr>
        <w:tabs>
          <w:tab w:val="clear" w:pos="4785"/>
          <w:tab w:val="center" w:pos="567"/>
        </w:tabs>
        <w:ind w:left="0" w:hanging="2"/>
        <w:jc w:val="left"/>
      </w:pPr>
      <w:r>
        <w:t xml:space="preserve">Processing </w:t>
      </w:r>
    </w:p>
    <w:p w14:paraId="51C9E76D" w14:textId="77777777" w:rsidR="00FD7FA5" w:rsidRDefault="00FD7FA5" w:rsidP="00E45A76">
      <w:pPr>
        <w:keepLines/>
        <w:widowControl w:val="0"/>
        <w:pBdr>
          <w:top w:val="nil"/>
          <w:left w:val="nil"/>
          <w:bottom w:val="nil"/>
          <w:right w:val="nil"/>
          <w:between w:val="nil"/>
        </w:pBdr>
        <w:tabs>
          <w:tab w:val="clear" w:pos="4785"/>
          <w:tab w:val="center" w:pos="567"/>
        </w:tabs>
        <w:spacing w:line="240" w:lineRule="auto"/>
        <w:ind w:left="0" w:hanging="2"/>
        <w:jc w:val="left"/>
        <w:rPr>
          <w:color w:val="000000"/>
        </w:rPr>
      </w:pPr>
    </w:p>
    <w:p w14:paraId="49C01232" w14:textId="77777777" w:rsidR="00FD7FA5" w:rsidRDefault="00BD4CF3" w:rsidP="00E45A76">
      <w:pPr>
        <w:keepNext/>
        <w:numPr>
          <w:ilvl w:val="2"/>
          <w:numId w:val="9"/>
        </w:numPr>
        <w:pBdr>
          <w:top w:val="nil"/>
          <w:left w:val="nil"/>
          <w:bottom w:val="nil"/>
          <w:right w:val="nil"/>
          <w:between w:val="nil"/>
        </w:pBdr>
        <w:tabs>
          <w:tab w:val="clear" w:pos="4785"/>
          <w:tab w:val="center" w:pos="567"/>
        </w:tabs>
        <w:spacing w:before="120" w:after="120" w:line="240" w:lineRule="auto"/>
        <w:ind w:left="0" w:hanging="2"/>
        <w:jc w:val="left"/>
        <w:rPr>
          <w:b/>
          <w:color w:val="000000"/>
        </w:rPr>
      </w:pPr>
      <w:r>
        <w:rPr>
          <w:b/>
          <w:color w:val="000000"/>
        </w:rPr>
        <w:t>Data Flow Diagrams / Sequence, Activity Diagrams</w:t>
      </w:r>
    </w:p>
    <w:p w14:paraId="6886DA95" w14:textId="77777777" w:rsidR="00FD7FA5" w:rsidRDefault="00FD7FA5" w:rsidP="00E45A76">
      <w:pPr>
        <w:tabs>
          <w:tab w:val="clear" w:pos="4785"/>
          <w:tab w:val="center" w:pos="567"/>
        </w:tabs>
        <w:ind w:left="0" w:hanging="2"/>
        <w:jc w:val="left"/>
        <w:rPr>
          <w:color w:val="FF00FF"/>
        </w:rPr>
      </w:pPr>
    </w:p>
    <w:p w14:paraId="187C7ED7" w14:textId="77777777" w:rsidR="00FD7FA5" w:rsidRDefault="00BD4CF3" w:rsidP="00E45A76">
      <w:pPr>
        <w:tabs>
          <w:tab w:val="clear" w:pos="4785"/>
          <w:tab w:val="center" w:pos="567"/>
        </w:tabs>
        <w:ind w:left="0" w:hanging="2"/>
        <w:jc w:val="left"/>
      </w:pPr>
      <w:r>
        <w:t>Sequence Diagram:</w:t>
      </w:r>
    </w:p>
    <w:p w14:paraId="7B1AC97B" w14:textId="77777777" w:rsidR="00FD7FA5" w:rsidRDefault="00BD4CF3" w:rsidP="00E45A76">
      <w:pPr>
        <w:tabs>
          <w:tab w:val="clear" w:pos="4785"/>
          <w:tab w:val="center" w:pos="567"/>
        </w:tabs>
        <w:ind w:left="0" w:hanging="2"/>
        <w:jc w:val="left"/>
      </w:pPr>
      <w:r>
        <w:rPr>
          <w:noProof/>
        </w:rPr>
        <w:drawing>
          <wp:inline distT="0" distB="0" distL="114300" distR="114300" wp14:anchorId="1DBAECF0" wp14:editId="272072E1">
            <wp:extent cx="6291580" cy="2983230"/>
            <wp:effectExtent l="0" t="0" r="0" b="0"/>
            <wp:docPr id="10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6291580" cy="2983230"/>
                    </a:xfrm>
                    <a:prstGeom prst="rect">
                      <a:avLst/>
                    </a:prstGeom>
                    <a:ln/>
                  </pic:spPr>
                </pic:pic>
              </a:graphicData>
            </a:graphic>
          </wp:inline>
        </w:drawing>
      </w:r>
    </w:p>
    <w:p w14:paraId="4DB0698C" w14:textId="77777777" w:rsidR="00FD7FA5" w:rsidRDefault="00FD7FA5" w:rsidP="00E45A76">
      <w:pPr>
        <w:tabs>
          <w:tab w:val="clear" w:pos="4785"/>
          <w:tab w:val="center" w:pos="567"/>
        </w:tabs>
        <w:ind w:left="0" w:hanging="2"/>
        <w:jc w:val="left"/>
      </w:pPr>
    </w:p>
    <w:p w14:paraId="03CDEF10" w14:textId="77777777" w:rsidR="00FD7FA5" w:rsidRDefault="00BD4CF3" w:rsidP="00E45A76">
      <w:pPr>
        <w:tabs>
          <w:tab w:val="clear" w:pos="4785"/>
          <w:tab w:val="center" w:pos="567"/>
        </w:tabs>
        <w:ind w:left="0" w:hanging="2"/>
        <w:jc w:val="left"/>
      </w:pPr>
      <w:r>
        <w:t>Activity Diagram:</w:t>
      </w:r>
    </w:p>
    <w:p w14:paraId="0E58EC11" w14:textId="77777777" w:rsidR="00FD7FA5" w:rsidRDefault="00BD4CF3" w:rsidP="00E45A76">
      <w:pPr>
        <w:tabs>
          <w:tab w:val="clear" w:pos="4785"/>
          <w:tab w:val="center" w:pos="567"/>
        </w:tabs>
        <w:ind w:left="0" w:hanging="2"/>
        <w:jc w:val="left"/>
        <w:rPr>
          <w:color w:val="FF00FF"/>
        </w:rPr>
      </w:pPr>
      <w:r>
        <w:rPr>
          <w:noProof/>
        </w:rPr>
        <w:drawing>
          <wp:inline distT="0" distB="0" distL="114300" distR="114300" wp14:anchorId="22E3E45A" wp14:editId="1BBC1688">
            <wp:extent cx="6254750" cy="3260725"/>
            <wp:effectExtent l="0" t="0" r="0" b="0"/>
            <wp:docPr id="104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6254750" cy="3260725"/>
                    </a:xfrm>
                    <a:prstGeom prst="rect">
                      <a:avLst/>
                    </a:prstGeom>
                    <a:ln/>
                  </pic:spPr>
                </pic:pic>
              </a:graphicData>
            </a:graphic>
          </wp:inline>
        </w:drawing>
      </w:r>
    </w:p>
    <w:p w14:paraId="046504F2" w14:textId="77777777" w:rsidR="00FD7FA5" w:rsidRDefault="00FD7FA5" w:rsidP="00E45A76">
      <w:pPr>
        <w:tabs>
          <w:tab w:val="clear" w:pos="4785"/>
          <w:tab w:val="center" w:pos="567"/>
        </w:tabs>
        <w:ind w:left="0" w:hanging="2"/>
        <w:jc w:val="left"/>
        <w:rPr>
          <w:color w:val="FF00FF"/>
        </w:rPr>
      </w:pPr>
    </w:p>
    <w:p w14:paraId="327B774E" w14:textId="77777777" w:rsidR="00FD7FA5" w:rsidRDefault="00FD7FA5" w:rsidP="00E45A76">
      <w:pPr>
        <w:tabs>
          <w:tab w:val="clear" w:pos="4785"/>
          <w:tab w:val="center" w:pos="567"/>
        </w:tabs>
        <w:ind w:left="0" w:hanging="2"/>
        <w:jc w:val="left"/>
        <w:rPr>
          <w:color w:val="FF00FF"/>
        </w:rPr>
      </w:pPr>
    </w:p>
    <w:p w14:paraId="459CB870" w14:textId="77777777" w:rsidR="00FD7FA5" w:rsidRDefault="00FD7FA5" w:rsidP="00E45A76">
      <w:pPr>
        <w:tabs>
          <w:tab w:val="clear" w:pos="4785"/>
          <w:tab w:val="center" w:pos="567"/>
        </w:tabs>
        <w:ind w:left="0" w:hanging="2"/>
        <w:jc w:val="left"/>
        <w:rPr>
          <w:color w:val="FF00FF"/>
        </w:rPr>
      </w:pPr>
    </w:p>
    <w:p w14:paraId="285C7702" w14:textId="77C02D41" w:rsidR="00FD7FA5" w:rsidRDefault="00FD7FA5" w:rsidP="00E45A76">
      <w:pPr>
        <w:tabs>
          <w:tab w:val="clear" w:pos="4785"/>
          <w:tab w:val="center" w:pos="567"/>
        </w:tabs>
        <w:ind w:left="0" w:hanging="2"/>
        <w:jc w:val="left"/>
        <w:rPr>
          <w:color w:val="FF00FF"/>
        </w:rPr>
      </w:pPr>
    </w:p>
    <w:p w14:paraId="22951851" w14:textId="4CD29F16" w:rsidR="00E45A76" w:rsidRDefault="00E45A76" w:rsidP="00E45A76">
      <w:pPr>
        <w:tabs>
          <w:tab w:val="clear" w:pos="4785"/>
          <w:tab w:val="center" w:pos="567"/>
        </w:tabs>
        <w:ind w:left="0" w:hanging="2"/>
        <w:jc w:val="left"/>
        <w:rPr>
          <w:color w:val="FF00FF"/>
        </w:rPr>
      </w:pPr>
    </w:p>
    <w:p w14:paraId="472DE9A8" w14:textId="4769A3A1" w:rsidR="00E45A76" w:rsidRDefault="00E45A76" w:rsidP="00E45A76">
      <w:pPr>
        <w:tabs>
          <w:tab w:val="clear" w:pos="4785"/>
          <w:tab w:val="center" w:pos="567"/>
        </w:tabs>
        <w:ind w:left="0" w:hanging="2"/>
        <w:jc w:val="left"/>
        <w:rPr>
          <w:color w:val="FF00FF"/>
        </w:rPr>
      </w:pPr>
    </w:p>
    <w:p w14:paraId="3AB729E9" w14:textId="1FCFA1FE" w:rsidR="00E45A76" w:rsidRDefault="00E45A76" w:rsidP="00E45A76">
      <w:pPr>
        <w:tabs>
          <w:tab w:val="clear" w:pos="4785"/>
          <w:tab w:val="center" w:pos="567"/>
        </w:tabs>
        <w:ind w:left="0" w:hanging="2"/>
        <w:jc w:val="left"/>
        <w:rPr>
          <w:color w:val="FF00FF"/>
        </w:rPr>
      </w:pPr>
    </w:p>
    <w:p w14:paraId="7B8658A6" w14:textId="77777777" w:rsidR="00E45A76" w:rsidRDefault="00E45A76" w:rsidP="00E45A76">
      <w:pPr>
        <w:tabs>
          <w:tab w:val="clear" w:pos="4785"/>
          <w:tab w:val="center" w:pos="567"/>
        </w:tabs>
        <w:ind w:left="0" w:hanging="2"/>
        <w:jc w:val="left"/>
        <w:rPr>
          <w:color w:val="FF00FF"/>
        </w:rPr>
      </w:pPr>
    </w:p>
    <w:p w14:paraId="7E4E44CA" w14:textId="77777777" w:rsidR="00FD7FA5" w:rsidRDefault="00BD4CF3" w:rsidP="00E45A76">
      <w:pPr>
        <w:keepNext/>
        <w:numPr>
          <w:ilvl w:val="2"/>
          <w:numId w:val="9"/>
        </w:numPr>
        <w:pBdr>
          <w:top w:val="nil"/>
          <w:left w:val="nil"/>
          <w:bottom w:val="nil"/>
          <w:right w:val="nil"/>
          <w:between w:val="nil"/>
        </w:pBdr>
        <w:tabs>
          <w:tab w:val="clear" w:pos="4785"/>
          <w:tab w:val="center" w:pos="567"/>
        </w:tabs>
        <w:spacing w:before="120" w:after="120" w:line="240" w:lineRule="auto"/>
        <w:ind w:left="0" w:hanging="2"/>
        <w:jc w:val="left"/>
        <w:rPr>
          <w:b/>
          <w:color w:val="000000"/>
        </w:rPr>
      </w:pPr>
      <w:r>
        <w:rPr>
          <w:b/>
          <w:color w:val="000000"/>
        </w:rPr>
        <w:t>Modular Decomposition</w:t>
      </w:r>
    </w:p>
    <w:p w14:paraId="1BB1FB03" w14:textId="77777777" w:rsidR="00FD7FA5" w:rsidRDefault="00FD7FA5" w:rsidP="00E45A76">
      <w:pPr>
        <w:tabs>
          <w:tab w:val="clear" w:pos="4785"/>
          <w:tab w:val="center" w:pos="567"/>
        </w:tabs>
        <w:ind w:left="0" w:hanging="2"/>
        <w:jc w:val="left"/>
      </w:pPr>
    </w:p>
    <w:p w14:paraId="15F75EDC" w14:textId="77777777" w:rsidR="00FD7FA5" w:rsidRDefault="00BD4CF3" w:rsidP="00E45A76">
      <w:pPr>
        <w:tabs>
          <w:tab w:val="clear" w:pos="4785"/>
          <w:tab w:val="center" w:pos="567"/>
        </w:tabs>
        <w:ind w:left="0" w:hanging="2"/>
        <w:jc w:val="left"/>
      </w:pPr>
      <w:r>
        <w:rPr>
          <w:noProof/>
        </w:rPr>
        <w:drawing>
          <wp:inline distT="0" distB="0" distL="114300" distR="114300" wp14:anchorId="19B91DF9" wp14:editId="6DBFA6A1">
            <wp:extent cx="6492240" cy="2479040"/>
            <wp:effectExtent l="0" t="0" r="0" b="0"/>
            <wp:docPr id="10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492240" cy="2479040"/>
                    </a:xfrm>
                    <a:prstGeom prst="rect">
                      <a:avLst/>
                    </a:prstGeom>
                    <a:ln/>
                  </pic:spPr>
                </pic:pic>
              </a:graphicData>
            </a:graphic>
          </wp:inline>
        </w:drawing>
      </w:r>
    </w:p>
    <w:p w14:paraId="4DFEDD50" w14:textId="77777777" w:rsidR="00FD7FA5" w:rsidRDefault="00FD7FA5" w:rsidP="00E45A76">
      <w:pPr>
        <w:tabs>
          <w:tab w:val="clear" w:pos="4785"/>
          <w:tab w:val="center" w:pos="567"/>
        </w:tabs>
        <w:ind w:left="0" w:hanging="2"/>
        <w:jc w:val="left"/>
      </w:pPr>
      <w:bookmarkStart w:id="50" w:name="_heading=h.1ksv4uv" w:colFirst="0" w:colLast="0"/>
      <w:bookmarkEnd w:id="50"/>
    </w:p>
    <w:p w14:paraId="457D132A" w14:textId="77777777" w:rsidR="00FD7FA5" w:rsidRDefault="00BD4CF3" w:rsidP="00E45A76">
      <w:pPr>
        <w:pStyle w:val="Heading2"/>
        <w:numPr>
          <w:ilvl w:val="1"/>
          <w:numId w:val="9"/>
        </w:numPr>
        <w:tabs>
          <w:tab w:val="clear" w:pos="4785"/>
          <w:tab w:val="center" w:pos="567"/>
        </w:tabs>
        <w:ind w:left="0" w:hanging="2"/>
        <w:jc w:val="left"/>
      </w:pPr>
      <w:r>
        <w:t>User Interface Design</w:t>
      </w:r>
    </w:p>
    <w:p w14:paraId="6A550893" w14:textId="77777777" w:rsidR="00FD7FA5" w:rsidRDefault="00FD7FA5" w:rsidP="00E45A76">
      <w:pPr>
        <w:tabs>
          <w:tab w:val="clear" w:pos="4785"/>
          <w:tab w:val="center" w:pos="567"/>
        </w:tabs>
        <w:ind w:left="0" w:hanging="2"/>
        <w:jc w:val="left"/>
      </w:pPr>
    </w:p>
    <w:p w14:paraId="5B36D2D5" w14:textId="77777777" w:rsidR="00FD7FA5" w:rsidRDefault="00BD4CF3" w:rsidP="00E45A76">
      <w:pPr>
        <w:numPr>
          <w:ilvl w:val="0"/>
          <w:numId w:val="1"/>
        </w:numPr>
        <w:tabs>
          <w:tab w:val="clear" w:pos="4785"/>
          <w:tab w:val="center" w:pos="567"/>
        </w:tabs>
        <w:ind w:left="0" w:hanging="2"/>
        <w:jc w:val="left"/>
      </w:pPr>
      <w:r>
        <w:t>Home Page:</w:t>
      </w:r>
    </w:p>
    <w:p w14:paraId="614310A4" w14:textId="77777777" w:rsidR="00FD7FA5" w:rsidRDefault="00BD4CF3" w:rsidP="00E45A76">
      <w:pPr>
        <w:tabs>
          <w:tab w:val="clear" w:pos="4785"/>
          <w:tab w:val="center" w:pos="567"/>
        </w:tabs>
        <w:ind w:left="0" w:hanging="2"/>
        <w:jc w:val="left"/>
      </w:pPr>
      <w:r>
        <w:rPr>
          <w:noProof/>
        </w:rPr>
        <w:drawing>
          <wp:inline distT="0" distB="0" distL="114300" distR="114300" wp14:anchorId="6C687223" wp14:editId="7DEF8818">
            <wp:extent cx="6308725" cy="3291205"/>
            <wp:effectExtent l="0" t="0" r="0" b="0"/>
            <wp:docPr id="10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6308725" cy="3291205"/>
                    </a:xfrm>
                    <a:prstGeom prst="rect">
                      <a:avLst/>
                    </a:prstGeom>
                    <a:ln/>
                  </pic:spPr>
                </pic:pic>
              </a:graphicData>
            </a:graphic>
          </wp:inline>
        </w:drawing>
      </w:r>
    </w:p>
    <w:p w14:paraId="64E2468E" w14:textId="77777777" w:rsidR="00FD7FA5" w:rsidRDefault="00FD7FA5" w:rsidP="00E45A76">
      <w:pPr>
        <w:tabs>
          <w:tab w:val="clear" w:pos="4785"/>
          <w:tab w:val="center" w:pos="567"/>
        </w:tabs>
        <w:ind w:left="0" w:hanging="2"/>
        <w:jc w:val="left"/>
      </w:pPr>
    </w:p>
    <w:p w14:paraId="57B9B3C4" w14:textId="77777777" w:rsidR="00FD7FA5" w:rsidRDefault="00FD7FA5" w:rsidP="00E45A76">
      <w:pPr>
        <w:tabs>
          <w:tab w:val="clear" w:pos="4785"/>
          <w:tab w:val="center" w:pos="567"/>
        </w:tabs>
        <w:ind w:left="0" w:hanging="2"/>
        <w:jc w:val="left"/>
      </w:pPr>
    </w:p>
    <w:p w14:paraId="0A323B8D" w14:textId="77777777" w:rsidR="00FD7FA5" w:rsidRDefault="00FD7FA5" w:rsidP="00E45A76">
      <w:pPr>
        <w:tabs>
          <w:tab w:val="clear" w:pos="4785"/>
          <w:tab w:val="center" w:pos="567"/>
        </w:tabs>
        <w:ind w:left="0" w:hanging="2"/>
        <w:jc w:val="left"/>
      </w:pPr>
    </w:p>
    <w:p w14:paraId="44233F6D" w14:textId="77777777" w:rsidR="00FD7FA5" w:rsidRDefault="00FD7FA5" w:rsidP="00E45A76">
      <w:pPr>
        <w:tabs>
          <w:tab w:val="clear" w:pos="4785"/>
          <w:tab w:val="center" w:pos="567"/>
        </w:tabs>
        <w:ind w:left="0" w:hanging="2"/>
        <w:jc w:val="left"/>
      </w:pPr>
    </w:p>
    <w:p w14:paraId="17452313" w14:textId="77777777" w:rsidR="00FD7FA5" w:rsidRDefault="00FD7FA5" w:rsidP="00E45A76">
      <w:pPr>
        <w:tabs>
          <w:tab w:val="clear" w:pos="4785"/>
          <w:tab w:val="center" w:pos="567"/>
        </w:tabs>
        <w:ind w:left="0" w:hanging="2"/>
        <w:jc w:val="left"/>
      </w:pPr>
    </w:p>
    <w:p w14:paraId="525F47A6" w14:textId="77777777" w:rsidR="00FD7FA5" w:rsidRDefault="00FD7FA5" w:rsidP="00E45A76">
      <w:pPr>
        <w:tabs>
          <w:tab w:val="clear" w:pos="4785"/>
          <w:tab w:val="center" w:pos="567"/>
        </w:tabs>
        <w:ind w:left="0" w:hanging="2"/>
        <w:jc w:val="left"/>
      </w:pPr>
    </w:p>
    <w:p w14:paraId="2C4C8A8A" w14:textId="77777777" w:rsidR="00FD7FA5" w:rsidRDefault="00FD7FA5" w:rsidP="00E45A76">
      <w:pPr>
        <w:tabs>
          <w:tab w:val="clear" w:pos="4785"/>
          <w:tab w:val="center" w:pos="567"/>
        </w:tabs>
        <w:ind w:left="0" w:hanging="2"/>
        <w:jc w:val="left"/>
      </w:pPr>
    </w:p>
    <w:p w14:paraId="0F6BA4CE" w14:textId="77777777" w:rsidR="00FD7FA5" w:rsidRDefault="00FD7FA5" w:rsidP="00E45A76">
      <w:pPr>
        <w:tabs>
          <w:tab w:val="clear" w:pos="4785"/>
          <w:tab w:val="center" w:pos="567"/>
        </w:tabs>
        <w:ind w:left="0" w:hanging="2"/>
        <w:jc w:val="left"/>
      </w:pPr>
    </w:p>
    <w:p w14:paraId="2F9E300E" w14:textId="77777777" w:rsidR="00FD7FA5" w:rsidRDefault="00BD4CF3" w:rsidP="00E45A76">
      <w:pPr>
        <w:tabs>
          <w:tab w:val="clear" w:pos="4785"/>
          <w:tab w:val="center" w:pos="567"/>
        </w:tabs>
        <w:ind w:left="0" w:hanging="2"/>
        <w:jc w:val="left"/>
      </w:pPr>
      <w:r>
        <w:rPr>
          <w:noProof/>
        </w:rPr>
        <w:drawing>
          <wp:inline distT="0" distB="0" distL="114300" distR="114300" wp14:anchorId="694509C3" wp14:editId="18946039">
            <wp:extent cx="6308725" cy="3281045"/>
            <wp:effectExtent l="0" t="0" r="0" b="0"/>
            <wp:docPr id="104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6308725" cy="3281045"/>
                    </a:xfrm>
                    <a:prstGeom prst="rect">
                      <a:avLst/>
                    </a:prstGeom>
                    <a:ln/>
                  </pic:spPr>
                </pic:pic>
              </a:graphicData>
            </a:graphic>
          </wp:inline>
        </w:drawing>
      </w:r>
    </w:p>
    <w:p w14:paraId="62A64BEC" w14:textId="77777777" w:rsidR="00FD7FA5" w:rsidRDefault="00FD7FA5" w:rsidP="00E45A76">
      <w:pPr>
        <w:tabs>
          <w:tab w:val="clear" w:pos="4785"/>
          <w:tab w:val="center" w:pos="567"/>
        </w:tabs>
        <w:ind w:left="0" w:hanging="2"/>
        <w:jc w:val="left"/>
      </w:pPr>
    </w:p>
    <w:p w14:paraId="20BB777A" w14:textId="77777777" w:rsidR="00FD7FA5" w:rsidRDefault="00FD7FA5" w:rsidP="00E45A76">
      <w:pPr>
        <w:tabs>
          <w:tab w:val="clear" w:pos="4785"/>
          <w:tab w:val="center" w:pos="567"/>
        </w:tabs>
        <w:ind w:left="0" w:hanging="2"/>
        <w:jc w:val="left"/>
      </w:pPr>
    </w:p>
    <w:p w14:paraId="52E33585" w14:textId="77777777" w:rsidR="00FD7FA5" w:rsidRDefault="00BD4CF3" w:rsidP="00E45A76">
      <w:pPr>
        <w:numPr>
          <w:ilvl w:val="0"/>
          <w:numId w:val="1"/>
        </w:numPr>
        <w:tabs>
          <w:tab w:val="clear" w:pos="4785"/>
          <w:tab w:val="center" w:pos="567"/>
        </w:tabs>
        <w:ind w:left="0" w:hanging="2"/>
        <w:jc w:val="left"/>
      </w:pPr>
      <w:r>
        <w:t>Services Page:</w:t>
      </w:r>
    </w:p>
    <w:p w14:paraId="718923FA" w14:textId="77777777" w:rsidR="00FD7FA5" w:rsidRDefault="00BD4CF3" w:rsidP="00E45A76">
      <w:pPr>
        <w:tabs>
          <w:tab w:val="clear" w:pos="4785"/>
          <w:tab w:val="center" w:pos="567"/>
        </w:tabs>
        <w:ind w:left="0" w:hanging="2"/>
        <w:jc w:val="left"/>
      </w:pPr>
      <w:r>
        <w:rPr>
          <w:noProof/>
        </w:rPr>
        <w:drawing>
          <wp:inline distT="0" distB="0" distL="114300" distR="114300" wp14:anchorId="0F3C3125" wp14:editId="13360208">
            <wp:extent cx="6309360" cy="3291840"/>
            <wp:effectExtent l="0" t="0" r="0" b="0"/>
            <wp:docPr id="104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6309360" cy="3291840"/>
                    </a:xfrm>
                    <a:prstGeom prst="rect">
                      <a:avLst/>
                    </a:prstGeom>
                    <a:ln/>
                  </pic:spPr>
                </pic:pic>
              </a:graphicData>
            </a:graphic>
          </wp:inline>
        </w:drawing>
      </w:r>
    </w:p>
    <w:p w14:paraId="353626E8" w14:textId="77777777" w:rsidR="00FD7FA5" w:rsidRDefault="00FD7FA5" w:rsidP="00E45A76">
      <w:pPr>
        <w:tabs>
          <w:tab w:val="clear" w:pos="4785"/>
          <w:tab w:val="center" w:pos="567"/>
        </w:tabs>
        <w:ind w:left="0" w:hanging="2"/>
        <w:jc w:val="left"/>
      </w:pPr>
    </w:p>
    <w:p w14:paraId="797F5A22" w14:textId="77777777" w:rsidR="00FD7FA5" w:rsidRDefault="00FD7FA5" w:rsidP="00E45A76">
      <w:pPr>
        <w:tabs>
          <w:tab w:val="clear" w:pos="4785"/>
          <w:tab w:val="center" w:pos="567"/>
        </w:tabs>
        <w:ind w:left="0" w:hanging="2"/>
        <w:jc w:val="left"/>
      </w:pPr>
    </w:p>
    <w:p w14:paraId="25B1D1F9" w14:textId="77777777" w:rsidR="00FD7FA5" w:rsidRDefault="00FD7FA5" w:rsidP="00E45A76">
      <w:pPr>
        <w:tabs>
          <w:tab w:val="clear" w:pos="4785"/>
          <w:tab w:val="center" w:pos="567"/>
        </w:tabs>
        <w:ind w:left="0" w:hanging="2"/>
        <w:jc w:val="left"/>
      </w:pPr>
    </w:p>
    <w:p w14:paraId="31D10E9B" w14:textId="77777777" w:rsidR="00FD7FA5" w:rsidRDefault="00FD7FA5" w:rsidP="00E45A76">
      <w:pPr>
        <w:tabs>
          <w:tab w:val="clear" w:pos="4785"/>
          <w:tab w:val="center" w:pos="567"/>
        </w:tabs>
        <w:ind w:left="0" w:hanging="2"/>
        <w:jc w:val="left"/>
      </w:pPr>
    </w:p>
    <w:p w14:paraId="3C2A1F49" w14:textId="77777777" w:rsidR="00FD7FA5" w:rsidRDefault="00FD7FA5" w:rsidP="00E45A76">
      <w:pPr>
        <w:tabs>
          <w:tab w:val="clear" w:pos="4785"/>
          <w:tab w:val="center" w:pos="567"/>
        </w:tabs>
        <w:ind w:left="0" w:hanging="2"/>
        <w:jc w:val="left"/>
      </w:pPr>
    </w:p>
    <w:p w14:paraId="36FEF83B" w14:textId="77777777" w:rsidR="00FD7FA5" w:rsidRDefault="00FD7FA5" w:rsidP="00E45A76">
      <w:pPr>
        <w:tabs>
          <w:tab w:val="clear" w:pos="4785"/>
          <w:tab w:val="center" w:pos="567"/>
        </w:tabs>
        <w:ind w:left="0" w:hanging="2"/>
        <w:jc w:val="left"/>
      </w:pPr>
    </w:p>
    <w:p w14:paraId="6E85B890" w14:textId="6C03CE2A" w:rsidR="00FD7FA5" w:rsidRDefault="00FD7FA5" w:rsidP="00E45A76">
      <w:pPr>
        <w:tabs>
          <w:tab w:val="clear" w:pos="4785"/>
          <w:tab w:val="center" w:pos="567"/>
        </w:tabs>
        <w:ind w:left="0" w:hanging="2"/>
        <w:jc w:val="left"/>
      </w:pPr>
    </w:p>
    <w:p w14:paraId="690916D1" w14:textId="1CBD4FFB" w:rsidR="00E45A76" w:rsidRDefault="00E45A76" w:rsidP="00E45A76">
      <w:pPr>
        <w:tabs>
          <w:tab w:val="clear" w:pos="4785"/>
          <w:tab w:val="center" w:pos="567"/>
        </w:tabs>
        <w:ind w:left="0" w:hanging="2"/>
        <w:jc w:val="left"/>
      </w:pPr>
    </w:p>
    <w:p w14:paraId="25B213EC" w14:textId="77777777" w:rsidR="00E45A76" w:rsidRDefault="00E45A76" w:rsidP="00E45A76">
      <w:pPr>
        <w:tabs>
          <w:tab w:val="clear" w:pos="4785"/>
          <w:tab w:val="center" w:pos="567"/>
        </w:tabs>
        <w:ind w:left="0" w:hanging="2"/>
        <w:jc w:val="left"/>
      </w:pPr>
    </w:p>
    <w:p w14:paraId="1B0650F2" w14:textId="77777777" w:rsidR="00FD7FA5" w:rsidRDefault="00FD7FA5" w:rsidP="00E45A76">
      <w:pPr>
        <w:tabs>
          <w:tab w:val="clear" w:pos="4785"/>
          <w:tab w:val="center" w:pos="567"/>
        </w:tabs>
        <w:ind w:left="0" w:hanging="2"/>
        <w:jc w:val="left"/>
      </w:pPr>
    </w:p>
    <w:p w14:paraId="5C5C054A" w14:textId="77777777" w:rsidR="00FD7FA5" w:rsidRDefault="00BD4CF3" w:rsidP="00E45A76">
      <w:pPr>
        <w:numPr>
          <w:ilvl w:val="0"/>
          <w:numId w:val="1"/>
        </w:numPr>
        <w:tabs>
          <w:tab w:val="clear" w:pos="4785"/>
          <w:tab w:val="center" w:pos="567"/>
        </w:tabs>
        <w:ind w:left="0" w:hanging="2"/>
        <w:jc w:val="left"/>
      </w:pPr>
      <w:r>
        <w:t>Contact Page:</w:t>
      </w:r>
    </w:p>
    <w:p w14:paraId="5143DC9F" w14:textId="77777777" w:rsidR="00FD7FA5" w:rsidRDefault="00BD4CF3" w:rsidP="00E45A76">
      <w:pPr>
        <w:tabs>
          <w:tab w:val="clear" w:pos="4785"/>
          <w:tab w:val="center" w:pos="567"/>
        </w:tabs>
        <w:ind w:left="0" w:hanging="2"/>
        <w:jc w:val="left"/>
      </w:pPr>
      <w:r>
        <w:rPr>
          <w:noProof/>
        </w:rPr>
        <w:drawing>
          <wp:inline distT="0" distB="0" distL="114300" distR="114300" wp14:anchorId="19F8991E" wp14:editId="7116CDD1">
            <wp:extent cx="6383020" cy="3302000"/>
            <wp:effectExtent l="0" t="0" r="0" b="0"/>
            <wp:docPr id="10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6383020" cy="3302000"/>
                    </a:xfrm>
                    <a:prstGeom prst="rect">
                      <a:avLst/>
                    </a:prstGeom>
                    <a:ln/>
                  </pic:spPr>
                </pic:pic>
              </a:graphicData>
            </a:graphic>
          </wp:inline>
        </w:drawing>
      </w:r>
    </w:p>
    <w:p w14:paraId="33739974" w14:textId="77777777" w:rsidR="00FD7FA5" w:rsidRDefault="00FD7FA5" w:rsidP="00E45A76">
      <w:pPr>
        <w:tabs>
          <w:tab w:val="clear" w:pos="4785"/>
          <w:tab w:val="center" w:pos="567"/>
        </w:tabs>
        <w:ind w:left="0" w:hanging="2"/>
        <w:jc w:val="left"/>
      </w:pPr>
    </w:p>
    <w:p w14:paraId="74D2BADF" w14:textId="77777777" w:rsidR="00FD7FA5" w:rsidRDefault="00FD7FA5" w:rsidP="00E45A76">
      <w:pPr>
        <w:tabs>
          <w:tab w:val="clear" w:pos="4785"/>
          <w:tab w:val="center" w:pos="567"/>
        </w:tabs>
        <w:ind w:left="0" w:hanging="2"/>
        <w:jc w:val="left"/>
      </w:pPr>
    </w:p>
    <w:p w14:paraId="53580501" w14:textId="77777777" w:rsidR="00FD7FA5" w:rsidRDefault="00BD4CF3" w:rsidP="00E45A76">
      <w:pPr>
        <w:numPr>
          <w:ilvl w:val="0"/>
          <w:numId w:val="1"/>
        </w:numPr>
        <w:tabs>
          <w:tab w:val="clear" w:pos="4785"/>
          <w:tab w:val="center" w:pos="567"/>
        </w:tabs>
        <w:ind w:left="0" w:hanging="2"/>
        <w:jc w:val="left"/>
      </w:pPr>
      <w:r>
        <w:t>Payments Page:</w:t>
      </w:r>
    </w:p>
    <w:p w14:paraId="72C4EB46" w14:textId="77777777" w:rsidR="00FD7FA5" w:rsidRDefault="00BD4CF3" w:rsidP="00E45A76">
      <w:pPr>
        <w:tabs>
          <w:tab w:val="clear" w:pos="4785"/>
          <w:tab w:val="center" w:pos="567"/>
        </w:tabs>
        <w:ind w:left="0" w:hanging="2"/>
        <w:jc w:val="left"/>
      </w:pPr>
      <w:r>
        <w:rPr>
          <w:noProof/>
        </w:rPr>
        <w:drawing>
          <wp:inline distT="0" distB="0" distL="114300" distR="114300" wp14:anchorId="12E2B46E" wp14:editId="1E3089D9">
            <wp:extent cx="6309360" cy="3302000"/>
            <wp:effectExtent l="0" t="0" r="0" b="0"/>
            <wp:docPr id="104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6309360" cy="3302000"/>
                    </a:xfrm>
                    <a:prstGeom prst="rect">
                      <a:avLst/>
                    </a:prstGeom>
                    <a:ln/>
                  </pic:spPr>
                </pic:pic>
              </a:graphicData>
            </a:graphic>
          </wp:inline>
        </w:drawing>
      </w:r>
    </w:p>
    <w:p w14:paraId="0782DC90" w14:textId="77777777" w:rsidR="00FD7FA5" w:rsidRDefault="00FD7FA5" w:rsidP="00E45A76">
      <w:pPr>
        <w:tabs>
          <w:tab w:val="clear" w:pos="4785"/>
          <w:tab w:val="center" w:pos="567"/>
        </w:tabs>
        <w:ind w:left="0" w:hanging="2"/>
        <w:jc w:val="left"/>
      </w:pPr>
    </w:p>
    <w:p w14:paraId="425424CE" w14:textId="77777777" w:rsidR="00FD7FA5" w:rsidRDefault="00FD7FA5" w:rsidP="00E45A76">
      <w:pPr>
        <w:tabs>
          <w:tab w:val="clear" w:pos="4785"/>
          <w:tab w:val="center" w:pos="567"/>
        </w:tabs>
        <w:ind w:left="0" w:hanging="2"/>
        <w:jc w:val="left"/>
      </w:pPr>
    </w:p>
    <w:p w14:paraId="3114B7EC" w14:textId="77777777" w:rsidR="00FD7FA5" w:rsidRDefault="00FD7FA5" w:rsidP="00E45A76">
      <w:pPr>
        <w:tabs>
          <w:tab w:val="clear" w:pos="4785"/>
          <w:tab w:val="center" w:pos="567"/>
        </w:tabs>
        <w:ind w:left="0" w:hanging="2"/>
        <w:jc w:val="left"/>
      </w:pPr>
    </w:p>
    <w:p w14:paraId="02E09E59" w14:textId="77777777" w:rsidR="00FD7FA5" w:rsidRDefault="00FD7FA5" w:rsidP="00E45A76">
      <w:pPr>
        <w:tabs>
          <w:tab w:val="clear" w:pos="4785"/>
          <w:tab w:val="center" w:pos="567"/>
        </w:tabs>
        <w:ind w:left="0" w:hanging="2"/>
        <w:jc w:val="left"/>
      </w:pPr>
    </w:p>
    <w:p w14:paraId="7E2765FD" w14:textId="77777777" w:rsidR="00FD7FA5" w:rsidRDefault="00FD7FA5" w:rsidP="00E45A76">
      <w:pPr>
        <w:tabs>
          <w:tab w:val="clear" w:pos="4785"/>
          <w:tab w:val="center" w:pos="567"/>
        </w:tabs>
        <w:ind w:left="0" w:hanging="2"/>
        <w:jc w:val="left"/>
      </w:pPr>
    </w:p>
    <w:p w14:paraId="48809AD1" w14:textId="77777777" w:rsidR="00FD7FA5" w:rsidRDefault="00FD7FA5" w:rsidP="00E45A76">
      <w:pPr>
        <w:tabs>
          <w:tab w:val="clear" w:pos="4785"/>
          <w:tab w:val="center" w:pos="567"/>
        </w:tabs>
        <w:ind w:left="0" w:hanging="2"/>
        <w:jc w:val="left"/>
      </w:pPr>
    </w:p>
    <w:p w14:paraId="08C010BB" w14:textId="77777777" w:rsidR="00FD7FA5" w:rsidRDefault="00FD7FA5" w:rsidP="00E45A76">
      <w:pPr>
        <w:tabs>
          <w:tab w:val="clear" w:pos="4785"/>
          <w:tab w:val="center" w:pos="567"/>
        </w:tabs>
        <w:ind w:left="0" w:hanging="2"/>
        <w:jc w:val="left"/>
      </w:pPr>
    </w:p>
    <w:p w14:paraId="4B4E9061" w14:textId="3BB30001" w:rsidR="00FD7FA5" w:rsidRDefault="00FD7FA5" w:rsidP="00E45A76">
      <w:pPr>
        <w:tabs>
          <w:tab w:val="clear" w:pos="4785"/>
          <w:tab w:val="center" w:pos="567"/>
        </w:tabs>
        <w:ind w:left="0" w:hanging="2"/>
        <w:jc w:val="left"/>
      </w:pPr>
    </w:p>
    <w:p w14:paraId="5D13F3D6" w14:textId="77777777" w:rsidR="00E45A76" w:rsidRDefault="00E45A76" w:rsidP="00E45A76">
      <w:pPr>
        <w:tabs>
          <w:tab w:val="clear" w:pos="4785"/>
          <w:tab w:val="center" w:pos="567"/>
        </w:tabs>
        <w:ind w:left="0" w:hanging="2"/>
        <w:jc w:val="left"/>
      </w:pPr>
    </w:p>
    <w:p w14:paraId="2005A6CB" w14:textId="77777777" w:rsidR="00FD7FA5" w:rsidRDefault="00BD4CF3" w:rsidP="00E45A76">
      <w:pPr>
        <w:numPr>
          <w:ilvl w:val="0"/>
          <w:numId w:val="1"/>
        </w:numPr>
        <w:tabs>
          <w:tab w:val="clear" w:pos="4785"/>
          <w:tab w:val="center" w:pos="567"/>
        </w:tabs>
        <w:ind w:left="0" w:hanging="2"/>
        <w:jc w:val="left"/>
      </w:pPr>
      <w:r>
        <w:t>About Us:</w:t>
      </w:r>
    </w:p>
    <w:p w14:paraId="13DC6D26" w14:textId="77777777" w:rsidR="00FD7FA5" w:rsidRDefault="00BD4CF3" w:rsidP="00E45A76">
      <w:pPr>
        <w:tabs>
          <w:tab w:val="clear" w:pos="4785"/>
          <w:tab w:val="center" w:pos="567"/>
        </w:tabs>
        <w:ind w:left="0" w:hanging="2"/>
        <w:jc w:val="left"/>
      </w:pPr>
      <w:r>
        <w:rPr>
          <w:noProof/>
        </w:rPr>
        <w:drawing>
          <wp:inline distT="0" distB="0" distL="114300" distR="114300" wp14:anchorId="472511EA" wp14:editId="742D0DCE">
            <wp:extent cx="6309360" cy="3291840"/>
            <wp:effectExtent l="0" t="0" r="0" b="0"/>
            <wp:docPr id="104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6309360" cy="3291840"/>
                    </a:xfrm>
                    <a:prstGeom prst="rect">
                      <a:avLst/>
                    </a:prstGeom>
                    <a:ln/>
                  </pic:spPr>
                </pic:pic>
              </a:graphicData>
            </a:graphic>
          </wp:inline>
        </w:drawing>
      </w:r>
    </w:p>
    <w:p w14:paraId="0A541583" w14:textId="77777777" w:rsidR="00FD7FA5" w:rsidRDefault="00FD7FA5" w:rsidP="00E45A76">
      <w:pPr>
        <w:tabs>
          <w:tab w:val="clear" w:pos="4785"/>
          <w:tab w:val="center" w:pos="567"/>
        </w:tabs>
        <w:ind w:left="0" w:hanging="2"/>
        <w:jc w:val="left"/>
        <w:rPr>
          <w:color w:val="FF00FF"/>
        </w:rPr>
      </w:pPr>
      <w:bookmarkStart w:id="51" w:name="_heading=h.44sinio" w:colFirst="0" w:colLast="0"/>
      <w:bookmarkEnd w:id="51"/>
    </w:p>
    <w:p w14:paraId="56C9F9BC" w14:textId="77777777" w:rsidR="00FD7FA5" w:rsidRDefault="00FD7FA5" w:rsidP="00E45A76">
      <w:pPr>
        <w:tabs>
          <w:tab w:val="clear" w:pos="4785"/>
          <w:tab w:val="center" w:pos="567"/>
        </w:tabs>
        <w:ind w:left="0" w:hanging="2"/>
        <w:jc w:val="left"/>
        <w:rPr>
          <w:color w:val="FF00FF"/>
        </w:rPr>
      </w:pPr>
      <w:bookmarkStart w:id="52" w:name="_heading=h.t03wqipyhu9p" w:colFirst="0" w:colLast="0"/>
      <w:bookmarkEnd w:id="52"/>
    </w:p>
    <w:p w14:paraId="1D7E9583" w14:textId="77777777" w:rsidR="00FD7FA5" w:rsidRDefault="00FD7FA5" w:rsidP="00E45A76">
      <w:pPr>
        <w:tabs>
          <w:tab w:val="clear" w:pos="4785"/>
          <w:tab w:val="center" w:pos="567"/>
        </w:tabs>
        <w:ind w:left="0" w:hanging="2"/>
        <w:jc w:val="left"/>
        <w:rPr>
          <w:color w:val="FF00FF"/>
        </w:rPr>
      </w:pPr>
      <w:bookmarkStart w:id="53" w:name="_heading=h.52gg5rq3lkf2" w:colFirst="0" w:colLast="0"/>
      <w:bookmarkEnd w:id="53"/>
    </w:p>
    <w:p w14:paraId="1C3A91DE" w14:textId="77777777" w:rsidR="00FD7FA5" w:rsidRDefault="00FD7FA5" w:rsidP="00E45A76">
      <w:pPr>
        <w:tabs>
          <w:tab w:val="clear" w:pos="4785"/>
          <w:tab w:val="center" w:pos="567"/>
        </w:tabs>
        <w:ind w:left="0" w:hanging="2"/>
        <w:jc w:val="left"/>
        <w:rPr>
          <w:color w:val="FF00FF"/>
        </w:rPr>
      </w:pPr>
      <w:bookmarkStart w:id="54" w:name="_heading=h.9zy4cfja5aso" w:colFirst="0" w:colLast="0"/>
      <w:bookmarkEnd w:id="54"/>
    </w:p>
    <w:p w14:paraId="0DFAABDF" w14:textId="77777777" w:rsidR="00FD7FA5" w:rsidRDefault="00BD4CF3" w:rsidP="00E45A76">
      <w:pPr>
        <w:pStyle w:val="Heading1"/>
        <w:numPr>
          <w:ilvl w:val="0"/>
          <w:numId w:val="9"/>
        </w:numPr>
        <w:tabs>
          <w:tab w:val="clear" w:pos="4785"/>
          <w:tab w:val="center" w:pos="567"/>
        </w:tabs>
        <w:ind w:left="0" w:hanging="2"/>
        <w:jc w:val="left"/>
      </w:pPr>
      <w:r>
        <w:t>Modular Specifications</w:t>
      </w:r>
    </w:p>
    <w:p w14:paraId="64A042A8" w14:textId="77777777" w:rsidR="00FD7FA5" w:rsidRDefault="00FD7FA5" w:rsidP="00E45A76">
      <w:pPr>
        <w:tabs>
          <w:tab w:val="clear" w:pos="4785"/>
          <w:tab w:val="center" w:pos="567"/>
        </w:tabs>
        <w:ind w:left="0" w:hanging="2"/>
        <w:jc w:val="left"/>
        <w:rPr>
          <w:color w:val="FF00FF"/>
        </w:rPr>
      </w:pPr>
    </w:p>
    <w:tbl>
      <w:tblPr>
        <w:tblStyle w:val="a3"/>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2F47A77A" w14:textId="77777777">
        <w:tc>
          <w:tcPr>
            <w:tcW w:w="10253" w:type="dxa"/>
            <w:gridSpan w:val="2"/>
          </w:tcPr>
          <w:p w14:paraId="732A0D28" w14:textId="77777777" w:rsidR="00FD7FA5" w:rsidRDefault="00BD4CF3" w:rsidP="00E45A76">
            <w:pPr>
              <w:tabs>
                <w:tab w:val="clear" w:pos="4785"/>
                <w:tab w:val="center" w:pos="567"/>
              </w:tabs>
              <w:ind w:left="0" w:hanging="2"/>
              <w:jc w:val="left"/>
            </w:pPr>
            <w:bookmarkStart w:id="55" w:name="_Hlk49620898"/>
            <w:r>
              <w:rPr>
                <w:b/>
              </w:rPr>
              <w:t>HOME PAGE</w:t>
            </w:r>
          </w:p>
        </w:tc>
      </w:tr>
      <w:tr w:rsidR="00FD7FA5" w14:paraId="39A9BE82" w14:textId="77777777">
        <w:tc>
          <w:tcPr>
            <w:tcW w:w="2235" w:type="dxa"/>
          </w:tcPr>
          <w:p w14:paraId="6AF0B52E" w14:textId="77777777" w:rsidR="00FD7FA5" w:rsidRDefault="00BD4CF3" w:rsidP="00E45A76">
            <w:pPr>
              <w:tabs>
                <w:tab w:val="clear" w:pos="4785"/>
                <w:tab w:val="center" w:pos="567"/>
              </w:tabs>
              <w:ind w:left="0" w:hanging="2"/>
              <w:jc w:val="left"/>
            </w:pPr>
            <w:r>
              <w:t>Functions provided</w:t>
            </w:r>
          </w:p>
        </w:tc>
        <w:tc>
          <w:tcPr>
            <w:tcW w:w="8018" w:type="dxa"/>
          </w:tcPr>
          <w:p w14:paraId="2F6398F4" w14:textId="77777777" w:rsidR="00FD7FA5" w:rsidRDefault="00BD4CF3" w:rsidP="00E45A76">
            <w:pPr>
              <w:numPr>
                <w:ilvl w:val="0"/>
                <w:numId w:val="10"/>
              </w:numPr>
              <w:tabs>
                <w:tab w:val="clear" w:pos="4785"/>
                <w:tab w:val="center" w:pos="567"/>
              </w:tabs>
              <w:ind w:left="0" w:hanging="2"/>
              <w:jc w:val="left"/>
            </w:pPr>
            <w:r>
              <w:t>Horizontal Slider</w:t>
            </w:r>
          </w:p>
          <w:p w14:paraId="1AEF8A35" w14:textId="77777777" w:rsidR="00FD7FA5" w:rsidRDefault="00BD4CF3" w:rsidP="00E45A76">
            <w:pPr>
              <w:numPr>
                <w:ilvl w:val="0"/>
                <w:numId w:val="10"/>
              </w:numPr>
              <w:tabs>
                <w:tab w:val="clear" w:pos="4785"/>
                <w:tab w:val="center" w:pos="567"/>
              </w:tabs>
              <w:ind w:left="0" w:hanging="2"/>
              <w:jc w:val="left"/>
            </w:pPr>
            <w:r>
              <w:t>Our Services</w:t>
            </w:r>
          </w:p>
          <w:p w14:paraId="7295C441" w14:textId="77777777" w:rsidR="00FD7FA5" w:rsidRDefault="00BD4CF3" w:rsidP="00E45A76">
            <w:pPr>
              <w:numPr>
                <w:ilvl w:val="0"/>
                <w:numId w:val="10"/>
              </w:numPr>
              <w:tabs>
                <w:tab w:val="clear" w:pos="4785"/>
                <w:tab w:val="center" w:pos="567"/>
              </w:tabs>
              <w:ind w:left="0" w:hanging="2"/>
              <w:jc w:val="left"/>
            </w:pPr>
            <w:r>
              <w:t>Our Vision</w:t>
            </w:r>
          </w:p>
          <w:p w14:paraId="7696E9DF" w14:textId="77777777" w:rsidR="00FD7FA5" w:rsidRDefault="00BD4CF3" w:rsidP="00E45A76">
            <w:pPr>
              <w:numPr>
                <w:ilvl w:val="0"/>
                <w:numId w:val="10"/>
              </w:numPr>
              <w:tabs>
                <w:tab w:val="clear" w:pos="4785"/>
                <w:tab w:val="center" w:pos="567"/>
              </w:tabs>
              <w:ind w:left="0" w:hanging="2"/>
              <w:jc w:val="left"/>
            </w:pPr>
            <w:r>
              <w:t>EMI Calculator</w:t>
            </w:r>
          </w:p>
          <w:p w14:paraId="1696FE62" w14:textId="77777777" w:rsidR="00FD7FA5" w:rsidRDefault="00BD4CF3" w:rsidP="00E45A76">
            <w:pPr>
              <w:numPr>
                <w:ilvl w:val="0"/>
                <w:numId w:val="10"/>
              </w:numPr>
              <w:tabs>
                <w:tab w:val="clear" w:pos="4785"/>
                <w:tab w:val="center" w:pos="567"/>
              </w:tabs>
              <w:ind w:left="0" w:hanging="2"/>
              <w:jc w:val="left"/>
            </w:pPr>
            <w:r>
              <w:t>News Section</w:t>
            </w:r>
          </w:p>
        </w:tc>
      </w:tr>
      <w:tr w:rsidR="00FD7FA5" w14:paraId="7D52C2FB" w14:textId="77777777">
        <w:tc>
          <w:tcPr>
            <w:tcW w:w="2235" w:type="dxa"/>
          </w:tcPr>
          <w:p w14:paraId="3FFE50F3" w14:textId="77777777" w:rsidR="00FD7FA5" w:rsidRDefault="00BD4CF3" w:rsidP="00E45A76">
            <w:pPr>
              <w:tabs>
                <w:tab w:val="clear" w:pos="4785"/>
                <w:tab w:val="center" w:pos="567"/>
              </w:tabs>
              <w:ind w:left="0" w:hanging="2"/>
              <w:jc w:val="left"/>
            </w:pPr>
            <w:r>
              <w:t>Requirement IDs</w:t>
            </w:r>
          </w:p>
        </w:tc>
        <w:tc>
          <w:tcPr>
            <w:tcW w:w="8018" w:type="dxa"/>
          </w:tcPr>
          <w:p w14:paraId="1A745E4F" w14:textId="77777777" w:rsidR="00FD7FA5" w:rsidRDefault="00BD4CF3" w:rsidP="00E45A76">
            <w:pPr>
              <w:tabs>
                <w:tab w:val="clear" w:pos="4785"/>
                <w:tab w:val="center" w:pos="0"/>
                <w:tab w:val="center" w:pos="567"/>
              </w:tabs>
              <w:ind w:left="0" w:hanging="2"/>
              <w:jc w:val="left"/>
            </w:pPr>
            <w:proofErr w:type="gramStart"/>
            <w:r>
              <w:t>CB,LC</w:t>
            </w:r>
            <w:proofErr w:type="gramEnd"/>
            <w:r>
              <w:t>,HS,NS (Refer RTT document for IDs)</w:t>
            </w:r>
          </w:p>
        </w:tc>
      </w:tr>
      <w:tr w:rsidR="00FD7FA5" w14:paraId="35B66E47" w14:textId="77777777">
        <w:tc>
          <w:tcPr>
            <w:tcW w:w="2235" w:type="dxa"/>
          </w:tcPr>
          <w:p w14:paraId="6B0EFF8E" w14:textId="77777777" w:rsidR="00FD7FA5" w:rsidRDefault="00BD4CF3" w:rsidP="00E45A76">
            <w:pPr>
              <w:tabs>
                <w:tab w:val="clear" w:pos="4785"/>
                <w:tab w:val="center" w:pos="567"/>
              </w:tabs>
              <w:ind w:left="0" w:hanging="2"/>
              <w:jc w:val="left"/>
            </w:pPr>
            <w:r>
              <w:t>The logic of the module</w:t>
            </w:r>
          </w:p>
          <w:p w14:paraId="396EEBD7" w14:textId="77777777" w:rsidR="00FD7FA5" w:rsidRDefault="00FD7FA5" w:rsidP="00E45A76">
            <w:pPr>
              <w:tabs>
                <w:tab w:val="clear" w:pos="4785"/>
                <w:tab w:val="center" w:pos="567"/>
              </w:tabs>
              <w:ind w:left="0" w:hanging="2"/>
              <w:jc w:val="left"/>
            </w:pPr>
          </w:p>
        </w:tc>
        <w:tc>
          <w:tcPr>
            <w:tcW w:w="8018" w:type="dxa"/>
          </w:tcPr>
          <w:p w14:paraId="6F5A5751" w14:textId="77777777" w:rsidR="00FD7FA5" w:rsidRDefault="00BD4CF3" w:rsidP="00E45A76">
            <w:pPr>
              <w:tabs>
                <w:tab w:val="clear" w:pos="4785"/>
                <w:tab w:val="center" w:pos="567"/>
              </w:tabs>
              <w:ind w:left="0" w:hanging="2"/>
              <w:jc w:val="left"/>
            </w:pPr>
            <w:r>
              <w:t>The homepage is the first page which will be shown to the user whenever he/she visits the site.</w:t>
            </w:r>
          </w:p>
          <w:p w14:paraId="77D4B1D0" w14:textId="77777777" w:rsidR="00FD7FA5" w:rsidRDefault="00BD4CF3" w:rsidP="00E45A76">
            <w:pPr>
              <w:tabs>
                <w:tab w:val="clear" w:pos="4785"/>
                <w:tab w:val="center" w:pos="567"/>
              </w:tabs>
              <w:ind w:left="0" w:hanging="2"/>
              <w:jc w:val="left"/>
            </w:pPr>
            <w:r>
              <w:t>Here, they can see the vision, services, news, images and can calculate the EMI.</w:t>
            </w:r>
          </w:p>
        </w:tc>
      </w:tr>
      <w:tr w:rsidR="00FD7FA5" w14:paraId="4B2D44EE" w14:textId="77777777">
        <w:tc>
          <w:tcPr>
            <w:tcW w:w="2235" w:type="dxa"/>
          </w:tcPr>
          <w:p w14:paraId="32B15B0F" w14:textId="77777777" w:rsidR="00FD7FA5" w:rsidRDefault="00BD4CF3" w:rsidP="00E45A76">
            <w:pPr>
              <w:tabs>
                <w:tab w:val="clear" w:pos="4785"/>
                <w:tab w:val="center" w:pos="567"/>
              </w:tabs>
              <w:ind w:left="0" w:hanging="2"/>
              <w:jc w:val="left"/>
            </w:pPr>
            <w:r>
              <w:t>Interfaces to other modules</w:t>
            </w:r>
          </w:p>
        </w:tc>
        <w:tc>
          <w:tcPr>
            <w:tcW w:w="8018" w:type="dxa"/>
          </w:tcPr>
          <w:p w14:paraId="58FF09F1" w14:textId="77777777" w:rsidR="00FD7FA5" w:rsidRDefault="00BD4CF3" w:rsidP="00E45A76">
            <w:pPr>
              <w:tabs>
                <w:tab w:val="clear" w:pos="4785"/>
                <w:tab w:val="center" w:pos="567"/>
              </w:tabs>
              <w:ind w:left="0" w:hanging="2"/>
              <w:jc w:val="left"/>
            </w:pPr>
            <w:r>
              <w:t>NIL</w:t>
            </w:r>
          </w:p>
        </w:tc>
      </w:tr>
      <w:tr w:rsidR="00FD7FA5" w14:paraId="45AEC067" w14:textId="77777777">
        <w:tc>
          <w:tcPr>
            <w:tcW w:w="2235" w:type="dxa"/>
          </w:tcPr>
          <w:p w14:paraId="22BA4B42" w14:textId="77777777" w:rsidR="00FD7FA5" w:rsidRDefault="00BD4CF3" w:rsidP="00E45A76">
            <w:pPr>
              <w:tabs>
                <w:tab w:val="clear" w:pos="4785"/>
                <w:tab w:val="center" w:pos="142"/>
                <w:tab w:val="center" w:pos="567"/>
              </w:tabs>
              <w:ind w:left="0" w:hanging="2"/>
              <w:jc w:val="left"/>
            </w:pPr>
            <w:r>
              <w:t>Third-Party Components /Externally sourced modules to be used</w:t>
            </w:r>
          </w:p>
        </w:tc>
        <w:tc>
          <w:tcPr>
            <w:tcW w:w="8018" w:type="dxa"/>
          </w:tcPr>
          <w:p w14:paraId="5FE5F2EC" w14:textId="77777777" w:rsidR="00FD7FA5" w:rsidRDefault="00BD4CF3" w:rsidP="00E45A76">
            <w:pPr>
              <w:numPr>
                <w:ilvl w:val="0"/>
                <w:numId w:val="11"/>
              </w:numPr>
              <w:tabs>
                <w:tab w:val="clear" w:pos="4785"/>
                <w:tab w:val="center" w:pos="170"/>
                <w:tab w:val="center" w:pos="567"/>
              </w:tabs>
              <w:ind w:left="0" w:hanging="2"/>
              <w:jc w:val="left"/>
            </w:pPr>
            <w:r>
              <w:t>Angular</w:t>
            </w:r>
          </w:p>
          <w:p w14:paraId="13A540AC"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4D907AE6" w14:textId="77777777">
        <w:tc>
          <w:tcPr>
            <w:tcW w:w="2235" w:type="dxa"/>
          </w:tcPr>
          <w:p w14:paraId="5C1818EA" w14:textId="77777777" w:rsidR="00FD7FA5" w:rsidRDefault="00BD4CF3" w:rsidP="00E45A76">
            <w:pPr>
              <w:tabs>
                <w:tab w:val="clear" w:pos="4785"/>
                <w:tab w:val="center" w:pos="567"/>
              </w:tabs>
              <w:ind w:left="0" w:hanging="2"/>
              <w:jc w:val="left"/>
            </w:pPr>
            <w:r>
              <w:t>Inputs and Outputs</w:t>
            </w:r>
          </w:p>
        </w:tc>
        <w:tc>
          <w:tcPr>
            <w:tcW w:w="8018" w:type="dxa"/>
          </w:tcPr>
          <w:p w14:paraId="2380BF9F" w14:textId="77777777" w:rsidR="00FD7FA5" w:rsidRDefault="00BD4CF3" w:rsidP="00E45A76">
            <w:pPr>
              <w:tabs>
                <w:tab w:val="clear" w:pos="4785"/>
                <w:tab w:val="center" w:pos="567"/>
              </w:tabs>
              <w:ind w:left="0" w:hanging="2"/>
              <w:jc w:val="left"/>
            </w:pPr>
            <w:r>
              <w:rPr>
                <w:b/>
              </w:rPr>
              <w:t>Inputs:</w:t>
            </w:r>
          </w:p>
          <w:p w14:paraId="1D43FED8" w14:textId="77777777" w:rsidR="00FD7FA5" w:rsidRDefault="00BD4CF3" w:rsidP="00E45A76">
            <w:pPr>
              <w:tabs>
                <w:tab w:val="clear" w:pos="4785"/>
                <w:tab w:val="center" w:pos="567"/>
              </w:tabs>
              <w:ind w:left="0" w:hanging="2"/>
              <w:jc w:val="left"/>
            </w:pPr>
            <w:r>
              <w:t xml:space="preserve">Emi Calculator </w:t>
            </w:r>
          </w:p>
          <w:p w14:paraId="54947444" w14:textId="77777777" w:rsidR="00FD7FA5" w:rsidRDefault="00BD4CF3" w:rsidP="00E45A76">
            <w:pPr>
              <w:tabs>
                <w:tab w:val="clear" w:pos="4785"/>
                <w:tab w:val="center" w:pos="567"/>
              </w:tabs>
              <w:ind w:left="0" w:hanging="2"/>
              <w:jc w:val="left"/>
            </w:pPr>
            <w:r>
              <w:t>Amount, interest rate, time</w:t>
            </w:r>
          </w:p>
          <w:p w14:paraId="5E3D3FB3" w14:textId="77777777" w:rsidR="00FD7FA5" w:rsidRDefault="00BD4CF3" w:rsidP="00E45A76">
            <w:pPr>
              <w:tabs>
                <w:tab w:val="clear" w:pos="4785"/>
                <w:tab w:val="center" w:pos="567"/>
              </w:tabs>
              <w:ind w:left="0" w:hanging="2"/>
              <w:jc w:val="left"/>
            </w:pPr>
            <w:r>
              <w:rPr>
                <w:b/>
              </w:rPr>
              <w:t>Output:</w:t>
            </w:r>
          </w:p>
          <w:p w14:paraId="6EC19E8D" w14:textId="77777777" w:rsidR="00FD7FA5" w:rsidRDefault="00BD4CF3" w:rsidP="00E45A76">
            <w:pPr>
              <w:tabs>
                <w:tab w:val="clear" w:pos="4785"/>
                <w:tab w:val="center" w:pos="567"/>
              </w:tabs>
              <w:ind w:left="0" w:hanging="2"/>
              <w:jc w:val="left"/>
            </w:pPr>
            <w:r>
              <w:t>Emi Calculator</w:t>
            </w:r>
          </w:p>
          <w:p w14:paraId="14EC6FFA" w14:textId="77777777" w:rsidR="00FD7FA5" w:rsidRDefault="00BD4CF3" w:rsidP="00E45A76">
            <w:pPr>
              <w:tabs>
                <w:tab w:val="clear" w:pos="4785"/>
                <w:tab w:val="center" w:pos="567"/>
              </w:tabs>
              <w:ind w:left="0" w:hanging="2"/>
              <w:jc w:val="left"/>
            </w:pPr>
            <w:r>
              <w:t>Money to be given per month</w:t>
            </w:r>
          </w:p>
        </w:tc>
      </w:tr>
      <w:tr w:rsidR="00FD7FA5" w14:paraId="27FD0799" w14:textId="77777777">
        <w:tc>
          <w:tcPr>
            <w:tcW w:w="2235" w:type="dxa"/>
          </w:tcPr>
          <w:p w14:paraId="3AC7A26C" w14:textId="77777777" w:rsidR="00FD7FA5" w:rsidRDefault="00BD4CF3" w:rsidP="00E45A76">
            <w:pPr>
              <w:tabs>
                <w:tab w:val="clear" w:pos="4785"/>
                <w:tab w:val="center" w:pos="567"/>
              </w:tabs>
              <w:ind w:left="0" w:hanging="2"/>
              <w:jc w:val="left"/>
            </w:pPr>
            <w:r>
              <w:t>Exceptions</w:t>
            </w:r>
          </w:p>
        </w:tc>
        <w:tc>
          <w:tcPr>
            <w:tcW w:w="8018" w:type="dxa"/>
          </w:tcPr>
          <w:p w14:paraId="17AECD0C" w14:textId="77777777" w:rsidR="00FD7FA5" w:rsidRDefault="00BD4CF3" w:rsidP="00E45A76">
            <w:pPr>
              <w:tabs>
                <w:tab w:val="clear" w:pos="4785"/>
                <w:tab w:val="center" w:pos="567"/>
              </w:tabs>
              <w:ind w:left="0" w:hanging="2"/>
              <w:jc w:val="left"/>
            </w:pPr>
            <w:r>
              <w:t>Error in calculation in EMI since the client may add wrong information in the inputs and may not get the desired output.</w:t>
            </w:r>
          </w:p>
        </w:tc>
      </w:tr>
      <w:bookmarkEnd w:id="55"/>
    </w:tbl>
    <w:p w14:paraId="311941F0" w14:textId="617E51E6" w:rsidR="00FD7FA5" w:rsidRDefault="00FD7FA5" w:rsidP="00E45A76">
      <w:pPr>
        <w:tabs>
          <w:tab w:val="clear" w:pos="4785"/>
          <w:tab w:val="center" w:pos="567"/>
        </w:tabs>
        <w:ind w:left="0" w:hanging="2"/>
        <w:jc w:val="left"/>
        <w:rPr>
          <w:color w:val="FF00FF"/>
        </w:rPr>
      </w:pPr>
    </w:p>
    <w:p w14:paraId="4618D9BE" w14:textId="77777777" w:rsidR="00E45A76" w:rsidRDefault="00E45A76" w:rsidP="00E45A76">
      <w:pPr>
        <w:tabs>
          <w:tab w:val="clear" w:pos="4785"/>
          <w:tab w:val="center" w:pos="567"/>
        </w:tabs>
        <w:ind w:left="0" w:hanging="2"/>
        <w:jc w:val="left"/>
        <w:rPr>
          <w:color w:val="FF00FF"/>
        </w:rPr>
      </w:pPr>
    </w:p>
    <w:tbl>
      <w:tblPr>
        <w:tblStyle w:val="a4"/>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6AA0FFB9" w14:textId="77777777">
        <w:tc>
          <w:tcPr>
            <w:tcW w:w="10253" w:type="dxa"/>
            <w:gridSpan w:val="2"/>
          </w:tcPr>
          <w:p w14:paraId="3103675C" w14:textId="77777777" w:rsidR="00FD7FA5" w:rsidRDefault="00BD4CF3" w:rsidP="00E45A76">
            <w:pPr>
              <w:tabs>
                <w:tab w:val="clear" w:pos="4785"/>
                <w:tab w:val="center" w:pos="567"/>
              </w:tabs>
              <w:ind w:left="0" w:hanging="2"/>
              <w:jc w:val="left"/>
            </w:pPr>
            <w:bookmarkStart w:id="56" w:name="_Hlk49621946"/>
            <w:bookmarkStart w:id="57" w:name="_Hlk49632048"/>
            <w:r>
              <w:rPr>
                <w:b/>
              </w:rPr>
              <w:lastRenderedPageBreak/>
              <w:t>ABOUT US</w:t>
            </w:r>
          </w:p>
        </w:tc>
      </w:tr>
      <w:tr w:rsidR="00FD7FA5" w14:paraId="23DB1393" w14:textId="77777777">
        <w:tc>
          <w:tcPr>
            <w:tcW w:w="2235" w:type="dxa"/>
          </w:tcPr>
          <w:p w14:paraId="3D7F4B1A" w14:textId="77777777" w:rsidR="00FD7FA5" w:rsidRDefault="00BD4CF3" w:rsidP="00E45A76">
            <w:pPr>
              <w:tabs>
                <w:tab w:val="clear" w:pos="4785"/>
                <w:tab w:val="center" w:pos="567"/>
              </w:tabs>
              <w:ind w:left="0" w:hanging="2"/>
              <w:jc w:val="left"/>
            </w:pPr>
            <w:r>
              <w:t>Functions provided</w:t>
            </w:r>
          </w:p>
        </w:tc>
        <w:tc>
          <w:tcPr>
            <w:tcW w:w="8018" w:type="dxa"/>
          </w:tcPr>
          <w:p w14:paraId="5770F7B1" w14:textId="77777777" w:rsidR="00FD7FA5" w:rsidRDefault="00BD4CF3" w:rsidP="00E45A76">
            <w:pPr>
              <w:tabs>
                <w:tab w:val="clear" w:pos="4785"/>
                <w:tab w:val="center" w:pos="567"/>
              </w:tabs>
              <w:ind w:left="0" w:hanging="2"/>
              <w:jc w:val="left"/>
            </w:pPr>
            <w:r>
              <w:t>Information about the client.</w:t>
            </w:r>
          </w:p>
        </w:tc>
      </w:tr>
      <w:tr w:rsidR="00FD7FA5" w14:paraId="78393ED2" w14:textId="77777777">
        <w:tc>
          <w:tcPr>
            <w:tcW w:w="2235" w:type="dxa"/>
          </w:tcPr>
          <w:p w14:paraId="268AB2D0" w14:textId="77777777" w:rsidR="00FD7FA5" w:rsidRDefault="00BD4CF3" w:rsidP="00E45A76">
            <w:pPr>
              <w:tabs>
                <w:tab w:val="clear" w:pos="4785"/>
                <w:tab w:val="center" w:pos="567"/>
              </w:tabs>
              <w:ind w:left="0" w:hanging="2"/>
              <w:jc w:val="left"/>
            </w:pPr>
            <w:r>
              <w:t>Requirement IDs</w:t>
            </w:r>
          </w:p>
        </w:tc>
        <w:tc>
          <w:tcPr>
            <w:tcW w:w="8018" w:type="dxa"/>
          </w:tcPr>
          <w:p w14:paraId="31FAA92F" w14:textId="77777777" w:rsidR="00FD7FA5" w:rsidRDefault="00BD4CF3" w:rsidP="00E45A76">
            <w:pPr>
              <w:tabs>
                <w:tab w:val="clear" w:pos="4785"/>
                <w:tab w:val="center" w:pos="0"/>
                <w:tab w:val="center" w:pos="567"/>
              </w:tabs>
              <w:ind w:left="0" w:hanging="2"/>
              <w:jc w:val="left"/>
            </w:pPr>
            <w:r>
              <w:t>AB (Refer RTT document for IDs)</w:t>
            </w:r>
          </w:p>
        </w:tc>
      </w:tr>
      <w:tr w:rsidR="00FD7FA5" w14:paraId="7DA71E0E" w14:textId="77777777">
        <w:tc>
          <w:tcPr>
            <w:tcW w:w="2235" w:type="dxa"/>
          </w:tcPr>
          <w:p w14:paraId="472BFAD2" w14:textId="77777777" w:rsidR="00FD7FA5" w:rsidRDefault="00BD4CF3" w:rsidP="00E45A76">
            <w:pPr>
              <w:tabs>
                <w:tab w:val="clear" w:pos="4785"/>
                <w:tab w:val="center" w:pos="567"/>
              </w:tabs>
              <w:ind w:left="0" w:hanging="2"/>
              <w:jc w:val="left"/>
            </w:pPr>
            <w:r>
              <w:t>Logic of the module</w:t>
            </w:r>
          </w:p>
          <w:p w14:paraId="7D421FEE" w14:textId="77777777" w:rsidR="00FD7FA5" w:rsidRDefault="00FD7FA5" w:rsidP="00E45A76">
            <w:pPr>
              <w:tabs>
                <w:tab w:val="clear" w:pos="4785"/>
                <w:tab w:val="center" w:pos="567"/>
              </w:tabs>
              <w:ind w:left="0" w:hanging="2"/>
              <w:jc w:val="left"/>
            </w:pPr>
          </w:p>
        </w:tc>
        <w:tc>
          <w:tcPr>
            <w:tcW w:w="8018" w:type="dxa"/>
          </w:tcPr>
          <w:p w14:paraId="6CCFDEE6" w14:textId="77777777" w:rsidR="00FD7FA5" w:rsidRDefault="00BD4CF3" w:rsidP="00E45A76">
            <w:pPr>
              <w:tabs>
                <w:tab w:val="clear" w:pos="4785"/>
                <w:tab w:val="center" w:pos="567"/>
              </w:tabs>
              <w:ind w:left="0" w:hanging="2"/>
              <w:jc w:val="left"/>
            </w:pPr>
            <w:r>
              <w:t>Here the user will be able to see all the information of the insurance agent and will be able to know the agent even more closely from a business perspective</w:t>
            </w:r>
          </w:p>
        </w:tc>
      </w:tr>
      <w:tr w:rsidR="00FD7FA5" w14:paraId="7410EAF5" w14:textId="77777777">
        <w:tc>
          <w:tcPr>
            <w:tcW w:w="2235" w:type="dxa"/>
          </w:tcPr>
          <w:p w14:paraId="0F38ECB6" w14:textId="77777777" w:rsidR="00FD7FA5" w:rsidRDefault="00BD4CF3" w:rsidP="00E45A76">
            <w:pPr>
              <w:tabs>
                <w:tab w:val="clear" w:pos="4785"/>
                <w:tab w:val="center" w:pos="567"/>
              </w:tabs>
              <w:ind w:left="0" w:hanging="2"/>
              <w:jc w:val="left"/>
            </w:pPr>
            <w:r>
              <w:t>Interfaces to other modules</w:t>
            </w:r>
          </w:p>
        </w:tc>
        <w:tc>
          <w:tcPr>
            <w:tcW w:w="8018" w:type="dxa"/>
          </w:tcPr>
          <w:p w14:paraId="15DDABB5" w14:textId="77777777" w:rsidR="00FD7FA5" w:rsidRDefault="00BD4CF3" w:rsidP="00E45A76">
            <w:pPr>
              <w:tabs>
                <w:tab w:val="clear" w:pos="4785"/>
                <w:tab w:val="center" w:pos="567"/>
              </w:tabs>
              <w:ind w:left="0" w:hanging="2"/>
              <w:jc w:val="left"/>
            </w:pPr>
            <w:r>
              <w:t>NIL</w:t>
            </w:r>
          </w:p>
        </w:tc>
      </w:tr>
      <w:tr w:rsidR="00FD7FA5" w14:paraId="0BD49CF8" w14:textId="77777777">
        <w:tc>
          <w:tcPr>
            <w:tcW w:w="2235" w:type="dxa"/>
          </w:tcPr>
          <w:p w14:paraId="4812BFA6"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124F2CE2" w14:textId="77777777" w:rsidR="00FD7FA5" w:rsidRDefault="00BD4CF3" w:rsidP="00E45A76">
            <w:pPr>
              <w:numPr>
                <w:ilvl w:val="0"/>
                <w:numId w:val="11"/>
              </w:numPr>
              <w:tabs>
                <w:tab w:val="clear" w:pos="4785"/>
                <w:tab w:val="center" w:pos="170"/>
                <w:tab w:val="center" w:pos="567"/>
              </w:tabs>
              <w:ind w:left="0" w:hanging="2"/>
              <w:jc w:val="left"/>
            </w:pPr>
            <w:r>
              <w:t>Angular</w:t>
            </w:r>
          </w:p>
          <w:p w14:paraId="02798AF5"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057C1B0D" w14:textId="77777777">
        <w:tc>
          <w:tcPr>
            <w:tcW w:w="2235" w:type="dxa"/>
          </w:tcPr>
          <w:p w14:paraId="76967FE7" w14:textId="77777777" w:rsidR="00FD7FA5" w:rsidRDefault="00BD4CF3" w:rsidP="00E45A76">
            <w:pPr>
              <w:tabs>
                <w:tab w:val="clear" w:pos="4785"/>
                <w:tab w:val="center" w:pos="567"/>
              </w:tabs>
              <w:ind w:left="0" w:hanging="2"/>
              <w:jc w:val="left"/>
            </w:pPr>
            <w:r>
              <w:t>Inputs and Outputs</w:t>
            </w:r>
          </w:p>
        </w:tc>
        <w:tc>
          <w:tcPr>
            <w:tcW w:w="8018" w:type="dxa"/>
          </w:tcPr>
          <w:p w14:paraId="06B5BF64" w14:textId="77777777" w:rsidR="00FD7FA5" w:rsidRDefault="00BD4CF3" w:rsidP="00E45A76">
            <w:pPr>
              <w:tabs>
                <w:tab w:val="clear" w:pos="4785"/>
                <w:tab w:val="center" w:pos="567"/>
              </w:tabs>
              <w:ind w:left="0" w:hanging="2"/>
              <w:jc w:val="left"/>
            </w:pPr>
            <w:r>
              <w:t>NIL</w:t>
            </w:r>
          </w:p>
        </w:tc>
      </w:tr>
      <w:tr w:rsidR="00FD7FA5" w14:paraId="72DEFFED" w14:textId="77777777">
        <w:tc>
          <w:tcPr>
            <w:tcW w:w="2235" w:type="dxa"/>
          </w:tcPr>
          <w:p w14:paraId="05266C49" w14:textId="77777777" w:rsidR="00FD7FA5" w:rsidRDefault="00BD4CF3" w:rsidP="00E45A76">
            <w:pPr>
              <w:tabs>
                <w:tab w:val="clear" w:pos="4785"/>
                <w:tab w:val="center" w:pos="567"/>
              </w:tabs>
              <w:ind w:left="0" w:hanging="2"/>
              <w:jc w:val="left"/>
            </w:pPr>
            <w:r>
              <w:t>Exceptions</w:t>
            </w:r>
          </w:p>
        </w:tc>
        <w:tc>
          <w:tcPr>
            <w:tcW w:w="8018" w:type="dxa"/>
          </w:tcPr>
          <w:p w14:paraId="2E14E697" w14:textId="77777777" w:rsidR="00FD7FA5" w:rsidRDefault="00BD4CF3" w:rsidP="00E45A76">
            <w:pPr>
              <w:tabs>
                <w:tab w:val="clear" w:pos="4785"/>
                <w:tab w:val="center" w:pos="567"/>
              </w:tabs>
              <w:ind w:left="0" w:hanging="2"/>
              <w:jc w:val="left"/>
            </w:pPr>
            <w:r>
              <w:t>NIL</w:t>
            </w:r>
          </w:p>
        </w:tc>
      </w:tr>
      <w:bookmarkEnd w:id="56"/>
    </w:tbl>
    <w:p w14:paraId="700D1577" w14:textId="77777777" w:rsidR="00FD7FA5" w:rsidRDefault="00FD7FA5" w:rsidP="00E45A76">
      <w:pPr>
        <w:tabs>
          <w:tab w:val="clear" w:pos="4785"/>
          <w:tab w:val="center" w:pos="567"/>
        </w:tabs>
        <w:ind w:left="0" w:hanging="2"/>
        <w:jc w:val="left"/>
        <w:rPr>
          <w:color w:val="FF00FF"/>
        </w:rPr>
      </w:pPr>
    </w:p>
    <w:tbl>
      <w:tblPr>
        <w:tblStyle w:val="a5"/>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542BAF4C" w14:textId="77777777">
        <w:tc>
          <w:tcPr>
            <w:tcW w:w="10253" w:type="dxa"/>
            <w:gridSpan w:val="2"/>
          </w:tcPr>
          <w:p w14:paraId="40FD6580" w14:textId="77777777" w:rsidR="00FD7FA5" w:rsidRDefault="00BD4CF3" w:rsidP="00E45A76">
            <w:pPr>
              <w:tabs>
                <w:tab w:val="clear" w:pos="4785"/>
                <w:tab w:val="center" w:pos="567"/>
              </w:tabs>
              <w:ind w:left="0" w:hanging="2"/>
              <w:jc w:val="left"/>
            </w:pPr>
            <w:bookmarkStart w:id="58" w:name="_Hlk49622712"/>
            <w:r>
              <w:rPr>
                <w:b/>
              </w:rPr>
              <w:t>PAYMENTS</w:t>
            </w:r>
          </w:p>
        </w:tc>
      </w:tr>
      <w:tr w:rsidR="00FD7FA5" w14:paraId="75C7E46D" w14:textId="77777777">
        <w:tc>
          <w:tcPr>
            <w:tcW w:w="2235" w:type="dxa"/>
          </w:tcPr>
          <w:p w14:paraId="2AF0E19C" w14:textId="77777777" w:rsidR="00FD7FA5" w:rsidRDefault="00BD4CF3" w:rsidP="00E45A76">
            <w:pPr>
              <w:tabs>
                <w:tab w:val="clear" w:pos="4785"/>
                <w:tab w:val="center" w:pos="567"/>
              </w:tabs>
              <w:ind w:left="0" w:hanging="2"/>
              <w:jc w:val="left"/>
            </w:pPr>
            <w:r>
              <w:t>Functions provided</w:t>
            </w:r>
          </w:p>
        </w:tc>
        <w:tc>
          <w:tcPr>
            <w:tcW w:w="8018" w:type="dxa"/>
          </w:tcPr>
          <w:p w14:paraId="760BDFD5" w14:textId="77777777" w:rsidR="00FD7FA5" w:rsidRDefault="00BD4CF3" w:rsidP="00E45A76">
            <w:pPr>
              <w:numPr>
                <w:ilvl w:val="0"/>
                <w:numId w:val="2"/>
              </w:numPr>
              <w:tabs>
                <w:tab w:val="clear" w:pos="4785"/>
                <w:tab w:val="center" w:pos="567"/>
              </w:tabs>
              <w:ind w:left="0" w:hanging="2"/>
              <w:jc w:val="left"/>
            </w:pPr>
            <w:r>
              <w:t>Customer Data</w:t>
            </w:r>
          </w:p>
          <w:p w14:paraId="4096D721" w14:textId="77777777" w:rsidR="00FD7FA5" w:rsidRDefault="00BD4CF3" w:rsidP="00E45A76">
            <w:pPr>
              <w:numPr>
                <w:ilvl w:val="0"/>
                <w:numId w:val="2"/>
              </w:numPr>
              <w:tabs>
                <w:tab w:val="clear" w:pos="4785"/>
                <w:tab w:val="center" w:pos="567"/>
              </w:tabs>
              <w:ind w:left="0" w:hanging="2"/>
              <w:jc w:val="left"/>
            </w:pPr>
            <w:r>
              <w:t>Agent's Bank Details</w:t>
            </w:r>
          </w:p>
        </w:tc>
      </w:tr>
      <w:tr w:rsidR="00FD7FA5" w14:paraId="16A216FF" w14:textId="77777777">
        <w:tc>
          <w:tcPr>
            <w:tcW w:w="2235" w:type="dxa"/>
          </w:tcPr>
          <w:p w14:paraId="109328D4" w14:textId="77777777" w:rsidR="00FD7FA5" w:rsidRDefault="00BD4CF3" w:rsidP="00E45A76">
            <w:pPr>
              <w:tabs>
                <w:tab w:val="clear" w:pos="4785"/>
                <w:tab w:val="center" w:pos="567"/>
              </w:tabs>
              <w:ind w:left="0" w:hanging="2"/>
              <w:jc w:val="left"/>
            </w:pPr>
            <w:r>
              <w:t>Requirement IDs</w:t>
            </w:r>
          </w:p>
        </w:tc>
        <w:tc>
          <w:tcPr>
            <w:tcW w:w="8018" w:type="dxa"/>
          </w:tcPr>
          <w:p w14:paraId="789210F9" w14:textId="77777777" w:rsidR="00FD7FA5" w:rsidRDefault="00BD4CF3" w:rsidP="00E45A76">
            <w:pPr>
              <w:tabs>
                <w:tab w:val="clear" w:pos="4785"/>
                <w:tab w:val="center" w:pos="0"/>
                <w:tab w:val="center" w:pos="567"/>
              </w:tabs>
              <w:ind w:left="0" w:hanging="2"/>
              <w:jc w:val="left"/>
            </w:pPr>
            <w:r>
              <w:t>PD (Refer RTT document for IDs)</w:t>
            </w:r>
          </w:p>
        </w:tc>
      </w:tr>
      <w:tr w:rsidR="00FD7FA5" w14:paraId="4701117A" w14:textId="77777777">
        <w:tc>
          <w:tcPr>
            <w:tcW w:w="2235" w:type="dxa"/>
          </w:tcPr>
          <w:p w14:paraId="6358F5E6" w14:textId="77777777" w:rsidR="00FD7FA5" w:rsidRDefault="00BD4CF3" w:rsidP="00E45A76">
            <w:pPr>
              <w:tabs>
                <w:tab w:val="clear" w:pos="4785"/>
                <w:tab w:val="center" w:pos="567"/>
              </w:tabs>
              <w:ind w:left="0" w:hanging="2"/>
              <w:jc w:val="left"/>
            </w:pPr>
            <w:r>
              <w:t>Logic of the module</w:t>
            </w:r>
          </w:p>
          <w:p w14:paraId="66DE5A69" w14:textId="77777777" w:rsidR="00FD7FA5" w:rsidRDefault="00FD7FA5" w:rsidP="00E45A76">
            <w:pPr>
              <w:tabs>
                <w:tab w:val="clear" w:pos="4785"/>
                <w:tab w:val="center" w:pos="567"/>
              </w:tabs>
              <w:ind w:left="0" w:hanging="2"/>
              <w:jc w:val="left"/>
            </w:pPr>
          </w:p>
        </w:tc>
        <w:tc>
          <w:tcPr>
            <w:tcW w:w="8018" w:type="dxa"/>
          </w:tcPr>
          <w:p w14:paraId="7B3F5086" w14:textId="77777777" w:rsidR="00FD7FA5" w:rsidRDefault="00BD4CF3" w:rsidP="00E45A76">
            <w:pPr>
              <w:tabs>
                <w:tab w:val="clear" w:pos="4785"/>
                <w:tab w:val="center" w:pos="567"/>
              </w:tabs>
              <w:ind w:left="0" w:hanging="2"/>
              <w:jc w:val="left"/>
            </w:pPr>
            <w:r>
              <w:t>In this slide the user will be able to enters its data and will be able to get the agents bank acc details where he has to transfer the money.</w:t>
            </w:r>
          </w:p>
        </w:tc>
      </w:tr>
      <w:tr w:rsidR="00FD7FA5" w14:paraId="46145F7F" w14:textId="77777777">
        <w:tc>
          <w:tcPr>
            <w:tcW w:w="2235" w:type="dxa"/>
          </w:tcPr>
          <w:p w14:paraId="0F084546"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4B563AA3" w14:textId="77777777" w:rsidR="00FD7FA5" w:rsidRDefault="00BD4CF3" w:rsidP="00E45A76">
            <w:pPr>
              <w:tabs>
                <w:tab w:val="clear" w:pos="4785"/>
                <w:tab w:val="center" w:pos="567"/>
              </w:tabs>
              <w:ind w:left="0" w:hanging="2"/>
              <w:jc w:val="left"/>
            </w:pPr>
            <w:r>
              <w:t>NIL</w:t>
            </w:r>
          </w:p>
        </w:tc>
      </w:tr>
      <w:tr w:rsidR="00FD7FA5" w14:paraId="398DFEDD" w14:textId="77777777">
        <w:tc>
          <w:tcPr>
            <w:tcW w:w="2235" w:type="dxa"/>
          </w:tcPr>
          <w:p w14:paraId="16A074A3"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24A76177" w14:textId="77777777" w:rsidR="00FD7FA5" w:rsidRDefault="00BD4CF3" w:rsidP="00E45A76">
            <w:pPr>
              <w:numPr>
                <w:ilvl w:val="0"/>
                <w:numId w:val="11"/>
              </w:numPr>
              <w:tabs>
                <w:tab w:val="clear" w:pos="4785"/>
                <w:tab w:val="center" w:pos="170"/>
                <w:tab w:val="center" w:pos="567"/>
              </w:tabs>
              <w:ind w:left="0" w:hanging="2"/>
              <w:jc w:val="left"/>
            </w:pPr>
            <w:r>
              <w:t>Angular</w:t>
            </w:r>
          </w:p>
          <w:p w14:paraId="4452DA50"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7914021B" w14:textId="77777777">
        <w:tc>
          <w:tcPr>
            <w:tcW w:w="2235" w:type="dxa"/>
          </w:tcPr>
          <w:p w14:paraId="177728EC" w14:textId="77777777" w:rsidR="00FD7FA5" w:rsidRDefault="00BD4CF3" w:rsidP="00E45A76">
            <w:pPr>
              <w:tabs>
                <w:tab w:val="clear" w:pos="4785"/>
                <w:tab w:val="center" w:pos="567"/>
              </w:tabs>
              <w:ind w:left="0" w:hanging="2"/>
              <w:jc w:val="left"/>
            </w:pPr>
            <w:r>
              <w:t>Inputs and Outputs</w:t>
            </w:r>
          </w:p>
        </w:tc>
        <w:tc>
          <w:tcPr>
            <w:tcW w:w="8018" w:type="dxa"/>
          </w:tcPr>
          <w:p w14:paraId="5169A7E5" w14:textId="77777777" w:rsidR="00FD7FA5" w:rsidRDefault="00BD4CF3" w:rsidP="00E45A76">
            <w:pPr>
              <w:tabs>
                <w:tab w:val="clear" w:pos="4785"/>
                <w:tab w:val="center" w:pos="567"/>
              </w:tabs>
              <w:ind w:left="0" w:hanging="2"/>
              <w:jc w:val="left"/>
            </w:pPr>
            <w:r>
              <w:rPr>
                <w:b/>
              </w:rPr>
              <w:t>Inputs:</w:t>
            </w:r>
          </w:p>
          <w:p w14:paraId="5D5AE4F1" w14:textId="77777777" w:rsidR="00FD7FA5" w:rsidRDefault="00BD4CF3" w:rsidP="00E45A76">
            <w:pPr>
              <w:tabs>
                <w:tab w:val="clear" w:pos="4785"/>
                <w:tab w:val="center" w:pos="567"/>
              </w:tabs>
              <w:ind w:left="0" w:hanging="2"/>
              <w:jc w:val="left"/>
            </w:pPr>
            <w:r>
              <w:t>Customer data in the respective field</w:t>
            </w:r>
          </w:p>
          <w:p w14:paraId="030DC8D9" w14:textId="77777777" w:rsidR="00FD7FA5" w:rsidRDefault="00BD4CF3" w:rsidP="00E45A76">
            <w:pPr>
              <w:tabs>
                <w:tab w:val="clear" w:pos="4785"/>
                <w:tab w:val="center" w:pos="567"/>
              </w:tabs>
              <w:ind w:left="0" w:hanging="2"/>
              <w:jc w:val="left"/>
            </w:pPr>
            <w:r>
              <w:rPr>
                <w:b/>
              </w:rPr>
              <w:t>Output:</w:t>
            </w:r>
          </w:p>
          <w:p w14:paraId="42DED166" w14:textId="77777777" w:rsidR="00FD7FA5" w:rsidRDefault="00BD4CF3" w:rsidP="00E45A76">
            <w:pPr>
              <w:tabs>
                <w:tab w:val="clear" w:pos="4785"/>
                <w:tab w:val="center" w:pos="567"/>
              </w:tabs>
              <w:ind w:left="0" w:hanging="2"/>
              <w:jc w:val="left"/>
            </w:pPr>
            <w:r>
              <w:t>Payment Confirmed Screen with the agent and client acc details</w:t>
            </w:r>
          </w:p>
        </w:tc>
      </w:tr>
      <w:tr w:rsidR="00FD7FA5" w14:paraId="1555AA12" w14:textId="77777777">
        <w:tc>
          <w:tcPr>
            <w:tcW w:w="2235" w:type="dxa"/>
          </w:tcPr>
          <w:p w14:paraId="0FA1C4AA" w14:textId="77777777" w:rsidR="00FD7FA5" w:rsidRDefault="00BD4CF3" w:rsidP="00E45A76">
            <w:pPr>
              <w:tabs>
                <w:tab w:val="clear" w:pos="4785"/>
                <w:tab w:val="center" w:pos="567"/>
              </w:tabs>
              <w:ind w:left="0" w:hanging="2"/>
              <w:jc w:val="left"/>
            </w:pPr>
            <w:r>
              <w:t>Exceptions</w:t>
            </w:r>
          </w:p>
        </w:tc>
        <w:tc>
          <w:tcPr>
            <w:tcW w:w="8018" w:type="dxa"/>
          </w:tcPr>
          <w:p w14:paraId="4C02752A" w14:textId="77777777" w:rsidR="00FD7FA5" w:rsidRDefault="00BD4CF3" w:rsidP="00E45A76">
            <w:pPr>
              <w:tabs>
                <w:tab w:val="clear" w:pos="4785"/>
                <w:tab w:val="center" w:pos="567"/>
              </w:tabs>
              <w:ind w:left="0" w:hanging="2"/>
              <w:jc w:val="left"/>
            </w:pPr>
            <w:r>
              <w:t>NIL</w:t>
            </w:r>
          </w:p>
        </w:tc>
      </w:tr>
      <w:bookmarkEnd w:id="58"/>
    </w:tbl>
    <w:p w14:paraId="126A37E7" w14:textId="77777777" w:rsidR="00FD7FA5" w:rsidRDefault="00FD7FA5" w:rsidP="00E45A76">
      <w:pPr>
        <w:tabs>
          <w:tab w:val="clear" w:pos="4785"/>
          <w:tab w:val="center" w:pos="567"/>
        </w:tabs>
        <w:ind w:left="0" w:hanging="2"/>
        <w:jc w:val="left"/>
        <w:rPr>
          <w:color w:val="FF00FF"/>
        </w:rPr>
      </w:pPr>
    </w:p>
    <w:p w14:paraId="0FEF57B6" w14:textId="77777777" w:rsidR="00FD7FA5" w:rsidRDefault="00FD7FA5" w:rsidP="00E45A76">
      <w:pPr>
        <w:tabs>
          <w:tab w:val="clear" w:pos="4785"/>
          <w:tab w:val="center" w:pos="567"/>
        </w:tabs>
        <w:ind w:left="0" w:hanging="2"/>
        <w:jc w:val="left"/>
        <w:rPr>
          <w:color w:val="FF00FF"/>
        </w:rPr>
      </w:pPr>
    </w:p>
    <w:tbl>
      <w:tblPr>
        <w:tblStyle w:val="a6"/>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08018EAB" w14:textId="77777777">
        <w:tc>
          <w:tcPr>
            <w:tcW w:w="10253" w:type="dxa"/>
            <w:gridSpan w:val="2"/>
          </w:tcPr>
          <w:p w14:paraId="6C049CD5" w14:textId="77777777" w:rsidR="00FD7FA5" w:rsidRDefault="00BD4CF3" w:rsidP="00E45A76">
            <w:pPr>
              <w:tabs>
                <w:tab w:val="clear" w:pos="4785"/>
                <w:tab w:val="center" w:pos="567"/>
              </w:tabs>
              <w:ind w:left="0" w:hanging="2"/>
              <w:jc w:val="left"/>
            </w:pPr>
            <w:bookmarkStart w:id="59" w:name="_Hlk49623920"/>
            <w:r>
              <w:rPr>
                <w:b/>
              </w:rPr>
              <w:t>CONTACT US</w:t>
            </w:r>
          </w:p>
        </w:tc>
      </w:tr>
      <w:tr w:rsidR="00FD7FA5" w14:paraId="6DF9E56E" w14:textId="77777777">
        <w:tc>
          <w:tcPr>
            <w:tcW w:w="2235" w:type="dxa"/>
          </w:tcPr>
          <w:p w14:paraId="3ECAF031" w14:textId="77777777" w:rsidR="00FD7FA5" w:rsidRDefault="00BD4CF3" w:rsidP="00E45A76">
            <w:pPr>
              <w:tabs>
                <w:tab w:val="clear" w:pos="4785"/>
                <w:tab w:val="center" w:pos="567"/>
              </w:tabs>
              <w:ind w:left="0" w:hanging="2"/>
              <w:jc w:val="left"/>
            </w:pPr>
            <w:r>
              <w:t>Functions provided</w:t>
            </w:r>
          </w:p>
        </w:tc>
        <w:tc>
          <w:tcPr>
            <w:tcW w:w="8018" w:type="dxa"/>
          </w:tcPr>
          <w:p w14:paraId="0A6D58E0" w14:textId="77777777" w:rsidR="00FD7FA5" w:rsidRDefault="00BD4CF3" w:rsidP="00E45A76">
            <w:pPr>
              <w:numPr>
                <w:ilvl w:val="0"/>
                <w:numId w:val="3"/>
              </w:numPr>
              <w:tabs>
                <w:tab w:val="clear" w:pos="4785"/>
                <w:tab w:val="center" w:pos="567"/>
              </w:tabs>
              <w:ind w:left="0" w:hanging="2"/>
              <w:jc w:val="left"/>
            </w:pPr>
            <w:r>
              <w:t>Text Area to Give Agent's Contact Details</w:t>
            </w:r>
          </w:p>
          <w:p w14:paraId="1FF75162" w14:textId="77777777" w:rsidR="00FD7FA5" w:rsidRDefault="00BD4CF3" w:rsidP="00E45A76">
            <w:pPr>
              <w:numPr>
                <w:ilvl w:val="0"/>
                <w:numId w:val="3"/>
              </w:numPr>
              <w:tabs>
                <w:tab w:val="clear" w:pos="4785"/>
                <w:tab w:val="center" w:pos="567"/>
              </w:tabs>
              <w:ind w:left="0" w:hanging="2"/>
              <w:jc w:val="left"/>
            </w:pPr>
            <w:r>
              <w:t>Button Leading to Google Forms</w:t>
            </w:r>
          </w:p>
        </w:tc>
      </w:tr>
      <w:tr w:rsidR="00FD7FA5" w14:paraId="431215A6" w14:textId="77777777">
        <w:tc>
          <w:tcPr>
            <w:tcW w:w="2235" w:type="dxa"/>
          </w:tcPr>
          <w:p w14:paraId="26E39C15" w14:textId="77777777" w:rsidR="00FD7FA5" w:rsidRDefault="00BD4CF3" w:rsidP="00E45A76">
            <w:pPr>
              <w:tabs>
                <w:tab w:val="clear" w:pos="4785"/>
                <w:tab w:val="center" w:pos="567"/>
              </w:tabs>
              <w:ind w:left="0" w:hanging="2"/>
              <w:jc w:val="left"/>
            </w:pPr>
            <w:r>
              <w:t>Requirement IDs</w:t>
            </w:r>
          </w:p>
        </w:tc>
        <w:tc>
          <w:tcPr>
            <w:tcW w:w="8018" w:type="dxa"/>
          </w:tcPr>
          <w:p w14:paraId="04E7937F" w14:textId="77777777" w:rsidR="00FD7FA5" w:rsidRDefault="00BD4CF3" w:rsidP="00E45A76">
            <w:pPr>
              <w:tabs>
                <w:tab w:val="clear" w:pos="4785"/>
                <w:tab w:val="center" w:pos="0"/>
                <w:tab w:val="center" w:pos="567"/>
              </w:tabs>
              <w:ind w:left="0" w:hanging="2"/>
              <w:jc w:val="left"/>
            </w:pPr>
            <w:proofErr w:type="gramStart"/>
            <w:r>
              <w:t>AB,AP</w:t>
            </w:r>
            <w:proofErr w:type="gramEnd"/>
            <w:r>
              <w:t xml:space="preserve"> (Refer RTT document for IDs)</w:t>
            </w:r>
          </w:p>
        </w:tc>
      </w:tr>
      <w:tr w:rsidR="00FD7FA5" w14:paraId="0D7E310A" w14:textId="77777777">
        <w:tc>
          <w:tcPr>
            <w:tcW w:w="2235" w:type="dxa"/>
          </w:tcPr>
          <w:p w14:paraId="27D56915" w14:textId="77777777" w:rsidR="00FD7FA5" w:rsidRDefault="00BD4CF3" w:rsidP="00E45A76">
            <w:pPr>
              <w:tabs>
                <w:tab w:val="clear" w:pos="4785"/>
                <w:tab w:val="center" w:pos="567"/>
              </w:tabs>
              <w:ind w:left="0" w:hanging="2"/>
              <w:jc w:val="left"/>
            </w:pPr>
            <w:r>
              <w:t>Logic of the module</w:t>
            </w:r>
          </w:p>
          <w:p w14:paraId="412D140F" w14:textId="77777777" w:rsidR="00FD7FA5" w:rsidRDefault="00FD7FA5" w:rsidP="00E45A76">
            <w:pPr>
              <w:tabs>
                <w:tab w:val="clear" w:pos="4785"/>
                <w:tab w:val="center" w:pos="567"/>
              </w:tabs>
              <w:ind w:left="0" w:hanging="2"/>
              <w:jc w:val="left"/>
            </w:pPr>
          </w:p>
        </w:tc>
        <w:tc>
          <w:tcPr>
            <w:tcW w:w="8018" w:type="dxa"/>
          </w:tcPr>
          <w:p w14:paraId="79675D96" w14:textId="77777777" w:rsidR="00FD7FA5" w:rsidRDefault="00BD4CF3" w:rsidP="00E45A76">
            <w:pPr>
              <w:tabs>
                <w:tab w:val="clear" w:pos="4785"/>
                <w:tab w:val="center" w:pos="567"/>
              </w:tabs>
              <w:ind w:left="0" w:hanging="2"/>
              <w:jc w:val="left"/>
            </w:pPr>
            <w:r>
              <w:t>In this page the user will be able to see the contact details of the agent and can also contact the client by writing its information in the google forms</w:t>
            </w:r>
          </w:p>
        </w:tc>
      </w:tr>
      <w:tr w:rsidR="00FD7FA5" w14:paraId="09906F5F" w14:textId="77777777">
        <w:tc>
          <w:tcPr>
            <w:tcW w:w="2235" w:type="dxa"/>
          </w:tcPr>
          <w:p w14:paraId="3D2C15B0"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5F48DE99" w14:textId="77777777" w:rsidR="00FD7FA5" w:rsidRDefault="00BD4CF3" w:rsidP="00E45A76">
            <w:pPr>
              <w:tabs>
                <w:tab w:val="clear" w:pos="4785"/>
                <w:tab w:val="center" w:pos="567"/>
              </w:tabs>
              <w:ind w:left="0" w:hanging="2"/>
              <w:jc w:val="left"/>
            </w:pPr>
            <w:r>
              <w:t>Button Leading to Google Forms</w:t>
            </w:r>
          </w:p>
        </w:tc>
      </w:tr>
      <w:tr w:rsidR="00FD7FA5" w14:paraId="6E3D1D5F" w14:textId="77777777">
        <w:tc>
          <w:tcPr>
            <w:tcW w:w="2235" w:type="dxa"/>
          </w:tcPr>
          <w:p w14:paraId="050D568C"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6BBDF3D3" w14:textId="77777777" w:rsidR="00FD7FA5" w:rsidRDefault="00BD4CF3" w:rsidP="00E45A76">
            <w:pPr>
              <w:numPr>
                <w:ilvl w:val="0"/>
                <w:numId w:val="11"/>
              </w:numPr>
              <w:tabs>
                <w:tab w:val="clear" w:pos="4785"/>
                <w:tab w:val="center" w:pos="170"/>
                <w:tab w:val="center" w:pos="567"/>
              </w:tabs>
              <w:ind w:left="0" w:hanging="2"/>
              <w:jc w:val="left"/>
            </w:pPr>
            <w:r>
              <w:t>Angular</w:t>
            </w:r>
          </w:p>
          <w:p w14:paraId="713FE3FB" w14:textId="77777777" w:rsidR="00FD7FA5" w:rsidRDefault="00BD4CF3" w:rsidP="00E45A76">
            <w:pPr>
              <w:numPr>
                <w:ilvl w:val="0"/>
                <w:numId w:val="11"/>
              </w:numPr>
              <w:tabs>
                <w:tab w:val="clear" w:pos="4785"/>
                <w:tab w:val="center" w:pos="170"/>
                <w:tab w:val="center" w:pos="567"/>
              </w:tabs>
              <w:ind w:left="0" w:hanging="2"/>
              <w:jc w:val="left"/>
            </w:pPr>
            <w:r>
              <w:t>Visual Studio Code</w:t>
            </w:r>
          </w:p>
          <w:p w14:paraId="3B19F79D" w14:textId="77777777" w:rsidR="00FD7FA5" w:rsidRDefault="00BD4CF3" w:rsidP="00E45A76">
            <w:pPr>
              <w:numPr>
                <w:ilvl w:val="0"/>
                <w:numId w:val="11"/>
              </w:numPr>
              <w:tabs>
                <w:tab w:val="clear" w:pos="4785"/>
                <w:tab w:val="center" w:pos="170"/>
                <w:tab w:val="center" w:pos="567"/>
              </w:tabs>
              <w:ind w:left="0" w:hanging="2"/>
              <w:jc w:val="left"/>
            </w:pPr>
            <w:r>
              <w:t>G - Forms</w:t>
            </w:r>
          </w:p>
        </w:tc>
      </w:tr>
      <w:tr w:rsidR="00FD7FA5" w14:paraId="3CB452D2" w14:textId="77777777">
        <w:tc>
          <w:tcPr>
            <w:tcW w:w="2235" w:type="dxa"/>
          </w:tcPr>
          <w:p w14:paraId="399CAF76" w14:textId="77777777" w:rsidR="00FD7FA5" w:rsidRDefault="00BD4CF3" w:rsidP="00E45A76">
            <w:pPr>
              <w:tabs>
                <w:tab w:val="clear" w:pos="4785"/>
                <w:tab w:val="center" w:pos="567"/>
              </w:tabs>
              <w:ind w:left="0" w:hanging="2"/>
              <w:jc w:val="left"/>
            </w:pPr>
            <w:r>
              <w:t>Inputs and Outputs</w:t>
            </w:r>
          </w:p>
        </w:tc>
        <w:tc>
          <w:tcPr>
            <w:tcW w:w="8018" w:type="dxa"/>
          </w:tcPr>
          <w:p w14:paraId="4B0415B6" w14:textId="77777777" w:rsidR="00FD7FA5" w:rsidRDefault="00BD4CF3" w:rsidP="00E45A76">
            <w:pPr>
              <w:tabs>
                <w:tab w:val="clear" w:pos="4785"/>
                <w:tab w:val="center" w:pos="567"/>
              </w:tabs>
              <w:ind w:left="0" w:hanging="2"/>
              <w:jc w:val="left"/>
            </w:pPr>
            <w:r>
              <w:rPr>
                <w:b/>
              </w:rPr>
              <w:t>Inputs:</w:t>
            </w:r>
          </w:p>
          <w:p w14:paraId="76C1CAC5" w14:textId="77777777" w:rsidR="00FD7FA5" w:rsidRDefault="00BD4CF3" w:rsidP="00E45A76">
            <w:pPr>
              <w:tabs>
                <w:tab w:val="clear" w:pos="4785"/>
                <w:tab w:val="center" w:pos="567"/>
              </w:tabs>
              <w:ind w:left="0" w:hanging="2"/>
              <w:jc w:val="left"/>
            </w:pPr>
            <w:r>
              <w:t>Google forms input of user contact details</w:t>
            </w:r>
          </w:p>
          <w:p w14:paraId="038CD7BD" w14:textId="77777777" w:rsidR="00FD7FA5" w:rsidRDefault="00BD4CF3" w:rsidP="00E45A76">
            <w:pPr>
              <w:tabs>
                <w:tab w:val="clear" w:pos="4785"/>
                <w:tab w:val="center" w:pos="567"/>
              </w:tabs>
              <w:ind w:left="0" w:hanging="2"/>
              <w:jc w:val="left"/>
            </w:pPr>
            <w:r>
              <w:rPr>
                <w:b/>
              </w:rPr>
              <w:t>Output:</w:t>
            </w:r>
          </w:p>
          <w:p w14:paraId="4D3D1DFD" w14:textId="77777777" w:rsidR="00FD7FA5" w:rsidRDefault="00BD4CF3" w:rsidP="00E45A76">
            <w:pPr>
              <w:tabs>
                <w:tab w:val="clear" w:pos="4785"/>
                <w:tab w:val="center" w:pos="567"/>
              </w:tabs>
              <w:ind w:left="0" w:hanging="2"/>
              <w:jc w:val="left"/>
            </w:pPr>
            <w:r>
              <w:t>Response submitted page in G-Forms</w:t>
            </w:r>
          </w:p>
        </w:tc>
      </w:tr>
      <w:tr w:rsidR="00FD7FA5" w14:paraId="2F0E1BED" w14:textId="77777777">
        <w:tc>
          <w:tcPr>
            <w:tcW w:w="2235" w:type="dxa"/>
          </w:tcPr>
          <w:p w14:paraId="6CDA08F2" w14:textId="77777777" w:rsidR="00FD7FA5" w:rsidRDefault="00BD4CF3" w:rsidP="00E45A76">
            <w:pPr>
              <w:tabs>
                <w:tab w:val="clear" w:pos="4785"/>
                <w:tab w:val="center" w:pos="567"/>
              </w:tabs>
              <w:ind w:left="0" w:hanging="2"/>
              <w:jc w:val="left"/>
            </w:pPr>
            <w:r>
              <w:t>Exceptions</w:t>
            </w:r>
          </w:p>
        </w:tc>
        <w:tc>
          <w:tcPr>
            <w:tcW w:w="8018" w:type="dxa"/>
          </w:tcPr>
          <w:p w14:paraId="039610C6" w14:textId="77777777" w:rsidR="00FD7FA5" w:rsidRDefault="00BD4CF3" w:rsidP="00E45A76">
            <w:pPr>
              <w:tabs>
                <w:tab w:val="clear" w:pos="4785"/>
                <w:tab w:val="center" w:pos="567"/>
              </w:tabs>
              <w:ind w:left="0" w:hanging="2"/>
              <w:jc w:val="left"/>
            </w:pPr>
            <w:r>
              <w:t>NIL</w:t>
            </w:r>
          </w:p>
        </w:tc>
      </w:tr>
      <w:bookmarkEnd w:id="59"/>
    </w:tbl>
    <w:p w14:paraId="4B521C14" w14:textId="77777777" w:rsidR="00FD7FA5" w:rsidRDefault="00FD7FA5" w:rsidP="00E45A76">
      <w:pPr>
        <w:tabs>
          <w:tab w:val="clear" w:pos="4785"/>
          <w:tab w:val="center" w:pos="567"/>
        </w:tabs>
        <w:ind w:left="0" w:hanging="2"/>
        <w:jc w:val="left"/>
        <w:rPr>
          <w:color w:val="FF00FF"/>
        </w:rPr>
      </w:pPr>
    </w:p>
    <w:p w14:paraId="280C01F6" w14:textId="77777777" w:rsidR="00FD7FA5" w:rsidRDefault="00FD7FA5" w:rsidP="00E45A76">
      <w:pPr>
        <w:tabs>
          <w:tab w:val="clear" w:pos="4785"/>
          <w:tab w:val="center" w:pos="567"/>
        </w:tabs>
        <w:ind w:left="0" w:hanging="2"/>
        <w:jc w:val="left"/>
        <w:rPr>
          <w:color w:val="FF00FF"/>
        </w:rPr>
      </w:pPr>
    </w:p>
    <w:p w14:paraId="6FB3F3E9" w14:textId="77777777" w:rsidR="00FD7FA5" w:rsidRDefault="00FD7FA5" w:rsidP="00E45A76">
      <w:pPr>
        <w:tabs>
          <w:tab w:val="clear" w:pos="4785"/>
          <w:tab w:val="center" w:pos="567"/>
        </w:tabs>
        <w:ind w:left="0" w:hanging="2"/>
        <w:jc w:val="left"/>
        <w:rPr>
          <w:color w:val="FF00FF"/>
        </w:rPr>
      </w:pPr>
    </w:p>
    <w:p w14:paraId="65A11EAA" w14:textId="77777777" w:rsidR="00FD7FA5" w:rsidRDefault="00FD7FA5" w:rsidP="00E45A76">
      <w:pPr>
        <w:tabs>
          <w:tab w:val="clear" w:pos="4785"/>
          <w:tab w:val="center" w:pos="567"/>
        </w:tabs>
        <w:ind w:left="0" w:hanging="2"/>
        <w:jc w:val="left"/>
        <w:rPr>
          <w:color w:val="FF00FF"/>
        </w:rPr>
      </w:pPr>
    </w:p>
    <w:p w14:paraId="712244AF" w14:textId="77777777" w:rsidR="00FD7FA5" w:rsidRDefault="00FD7FA5" w:rsidP="00E45A76">
      <w:pPr>
        <w:tabs>
          <w:tab w:val="clear" w:pos="4785"/>
          <w:tab w:val="center" w:pos="567"/>
        </w:tabs>
        <w:ind w:left="0" w:hanging="2"/>
        <w:jc w:val="left"/>
        <w:rPr>
          <w:color w:val="FF00FF"/>
        </w:rPr>
      </w:pPr>
    </w:p>
    <w:p w14:paraId="4AB1E11D" w14:textId="77777777" w:rsidR="00FD7FA5" w:rsidRDefault="00FD7FA5" w:rsidP="00E45A76">
      <w:pPr>
        <w:tabs>
          <w:tab w:val="clear" w:pos="4785"/>
          <w:tab w:val="center" w:pos="567"/>
        </w:tabs>
        <w:ind w:left="0" w:hanging="2"/>
        <w:jc w:val="left"/>
        <w:rPr>
          <w:color w:val="FF00FF"/>
        </w:rPr>
      </w:pPr>
    </w:p>
    <w:tbl>
      <w:tblPr>
        <w:tblStyle w:val="a7"/>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56170157" w14:textId="77777777">
        <w:tc>
          <w:tcPr>
            <w:tcW w:w="10253" w:type="dxa"/>
            <w:gridSpan w:val="2"/>
          </w:tcPr>
          <w:p w14:paraId="2515F2F9" w14:textId="77777777" w:rsidR="00FD7FA5" w:rsidRDefault="00BD4CF3" w:rsidP="00E45A76">
            <w:pPr>
              <w:tabs>
                <w:tab w:val="clear" w:pos="4785"/>
                <w:tab w:val="center" w:pos="567"/>
              </w:tabs>
              <w:ind w:left="0" w:hanging="2"/>
              <w:jc w:val="left"/>
            </w:pPr>
            <w:bookmarkStart w:id="60" w:name="_Hlk49626137"/>
            <w:r>
              <w:rPr>
                <w:b/>
              </w:rPr>
              <w:t>OUR SERVICES</w:t>
            </w:r>
          </w:p>
        </w:tc>
      </w:tr>
      <w:tr w:rsidR="00FD7FA5" w14:paraId="74E19C63" w14:textId="77777777">
        <w:tc>
          <w:tcPr>
            <w:tcW w:w="2235" w:type="dxa"/>
          </w:tcPr>
          <w:p w14:paraId="4B9B3A00" w14:textId="77777777" w:rsidR="00FD7FA5" w:rsidRDefault="00BD4CF3" w:rsidP="00E45A76">
            <w:pPr>
              <w:tabs>
                <w:tab w:val="clear" w:pos="4785"/>
                <w:tab w:val="center" w:pos="567"/>
              </w:tabs>
              <w:ind w:left="0" w:hanging="2"/>
              <w:jc w:val="left"/>
            </w:pPr>
            <w:r>
              <w:t>Functions provided</w:t>
            </w:r>
          </w:p>
        </w:tc>
        <w:tc>
          <w:tcPr>
            <w:tcW w:w="8018" w:type="dxa"/>
          </w:tcPr>
          <w:p w14:paraId="1D0CF236" w14:textId="77777777" w:rsidR="00FD7FA5" w:rsidRDefault="00BD4CF3" w:rsidP="00E45A76">
            <w:pPr>
              <w:numPr>
                <w:ilvl w:val="0"/>
                <w:numId w:val="3"/>
              </w:numPr>
              <w:tabs>
                <w:tab w:val="clear" w:pos="4785"/>
                <w:tab w:val="center" w:pos="567"/>
              </w:tabs>
              <w:ind w:left="0" w:hanging="2"/>
              <w:jc w:val="left"/>
            </w:pPr>
            <w:r>
              <w:t>Text Description of Services</w:t>
            </w:r>
          </w:p>
          <w:p w14:paraId="14B4BDCA" w14:textId="77777777" w:rsidR="00FD7FA5" w:rsidRDefault="00BD4CF3" w:rsidP="00E45A76">
            <w:pPr>
              <w:numPr>
                <w:ilvl w:val="0"/>
                <w:numId w:val="3"/>
              </w:numPr>
              <w:tabs>
                <w:tab w:val="clear" w:pos="4785"/>
                <w:tab w:val="center" w:pos="567"/>
              </w:tabs>
              <w:ind w:left="0" w:hanging="2"/>
              <w:jc w:val="left"/>
            </w:pPr>
            <w:r>
              <w:t>Image Complementing to the text</w:t>
            </w:r>
          </w:p>
        </w:tc>
      </w:tr>
      <w:tr w:rsidR="00FD7FA5" w14:paraId="2C9D45F8" w14:textId="77777777">
        <w:tc>
          <w:tcPr>
            <w:tcW w:w="2235" w:type="dxa"/>
          </w:tcPr>
          <w:p w14:paraId="0E39700A" w14:textId="77777777" w:rsidR="00FD7FA5" w:rsidRDefault="00BD4CF3" w:rsidP="00E45A76">
            <w:pPr>
              <w:tabs>
                <w:tab w:val="clear" w:pos="4785"/>
                <w:tab w:val="center" w:pos="567"/>
              </w:tabs>
              <w:ind w:left="0" w:hanging="2"/>
              <w:jc w:val="left"/>
            </w:pPr>
            <w:r>
              <w:t>Requirement IDs</w:t>
            </w:r>
          </w:p>
        </w:tc>
        <w:tc>
          <w:tcPr>
            <w:tcW w:w="8018" w:type="dxa"/>
          </w:tcPr>
          <w:p w14:paraId="4C8BDCAA" w14:textId="77777777" w:rsidR="00FD7FA5" w:rsidRDefault="00BD4CF3" w:rsidP="00E45A76">
            <w:pPr>
              <w:tabs>
                <w:tab w:val="clear" w:pos="4785"/>
                <w:tab w:val="center" w:pos="0"/>
                <w:tab w:val="center" w:pos="567"/>
              </w:tabs>
              <w:ind w:left="0" w:hanging="2"/>
              <w:jc w:val="left"/>
            </w:pPr>
            <w:r>
              <w:t>SP (Refer RTT document for IDs)</w:t>
            </w:r>
          </w:p>
        </w:tc>
      </w:tr>
      <w:tr w:rsidR="00FD7FA5" w14:paraId="1C534BFA" w14:textId="77777777">
        <w:tc>
          <w:tcPr>
            <w:tcW w:w="2235" w:type="dxa"/>
          </w:tcPr>
          <w:p w14:paraId="2891F743" w14:textId="77777777" w:rsidR="00FD7FA5" w:rsidRDefault="00BD4CF3" w:rsidP="00E45A76">
            <w:pPr>
              <w:tabs>
                <w:tab w:val="clear" w:pos="4785"/>
                <w:tab w:val="center" w:pos="567"/>
              </w:tabs>
              <w:ind w:left="0" w:hanging="2"/>
              <w:jc w:val="left"/>
            </w:pPr>
            <w:r>
              <w:t>Logic of the module</w:t>
            </w:r>
          </w:p>
          <w:p w14:paraId="02C799B7" w14:textId="77777777" w:rsidR="00FD7FA5" w:rsidRDefault="00FD7FA5" w:rsidP="00E45A76">
            <w:pPr>
              <w:tabs>
                <w:tab w:val="clear" w:pos="4785"/>
                <w:tab w:val="center" w:pos="567"/>
              </w:tabs>
              <w:ind w:left="0" w:hanging="2"/>
              <w:jc w:val="left"/>
            </w:pPr>
          </w:p>
        </w:tc>
        <w:tc>
          <w:tcPr>
            <w:tcW w:w="8018" w:type="dxa"/>
          </w:tcPr>
          <w:p w14:paraId="3E60A2D3" w14:textId="456FBB0F" w:rsidR="00FD7FA5" w:rsidRDefault="00BD4CF3" w:rsidP="00E45A76">
            <w:pPr>
              <w:tabs>
                <w:tab w:val="clear" w:pos="4785"/>
                <w:tab w:val="center" w:pos="567"/>
              </w:tabs>
              <w:ind w:left="0" w:hanging="2"/>
              <w:jc w:val="left"/>
            </w:pPr>
            <w:r>
              <w:t xml:space="preserve">In this slide the user will be able </w:t>
            </w:r>
            <w:r w:rsidR="001E569E">
              <w:t>to</w:t>
            </w:r>
            <w:r>
              <w:t xml:space="preserve"> know about the services provided from the agent to the client.</w:t>
            </w:r>
          </w:p>
        </w:tc>
      </w:tr>
      <w:tr w:rsidR="00FD7FA5" w14:paraId="019C02DC" w14:textId="77777777">
        <w:tc>
          <w:tcPr>
            <w:tcW w:w="2235" w:type="dxa"/>
          </w:tcPr>
          <w:p w14:paraId="42967FB3"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22ADD39D" w14:textId="77777777" w:rsidR="00FD7FA5" w:rsidRDefault="00BD4CF3" w:rsidP="00E45A76">
            <w:pPr>
              <w:tabs>
                <w:tab w:val="clear" w:pos="4785"/>
                <w:tab w:val="center" w:pos="567"/>
              </w:tabs>
              <w:ind w:left="0" w:hanging="2"/>
              <w:jc w:val="left"/>
            </w:pPr>
            <w:r>
              <w:t xml:space="preserve">NIL </w:t>
            </w:r>
          </w:p>
        </w:tc>
      </w:tr>
      <w:tr w:rsidR="00FD7FA5" w14:paraId="69814B10" w14:textId="77777777">
        <w:tc>
          <w:tcPr>
            <w:tcW w:w="2235" w:type="dxa"/>
          </w:tcPr>
          <w:p w14:paraId="592656B6"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2ED96514" w14:textId="77777777" w:rsidR="00FD7FA5" w:rsidRDefault="00BD4CF3" w:rsidP="00E45A76">
            <w:pPr>
              <w:numPr>
                <w:ilvl w:val="0"/>
                <w:numId w:val="11"/>
              </w:numPr>
              <w:tabs>
                <w:tab w:val="clear" w:pos="4785"/>
                <w:tab w:val="center" w:pos="170"/>
                <w:tab w:val="center" w:pos="567"/>
              </w:tabs>
              <w:ind w:left="0" w:hanging="2"/>
              <w:jc w:val="left"/>
            </w:pPr>
            <w:r>
              <w:t>Angular</w:t>
            </w:r>
          </w:p>
          <w:p w14:paraId="650770DA"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43316864" w14:textId="77777777">
        <w:tc>
          <w:tcPr>
            <w:tcW w:w="2235" w:type="dxa"/>
          </w:tcPr>
          <w:p w14:paraId="202985EC" w14:textId="77777777" w:rsidR="00FD7FA5" w:rsidRDefault="00BD4CF3" w:rsidP="00E45A76">
            <w:pPr>
              <w:tabs>
                <w:tab w:val="clear" w:pos="4785"/>
                <w:tab w:val="center" w:pos="567"/>
              </w:tabs>
              <w:ind w:left="0" w:hanging="2"/>
              <w:jc w:val="left"/>
            </w:pPr>
            <w:r>
              <w:t>Inputs and Outputs</w:t>
            </w:r>
          </w:p>
        </w:tc>
        <w:tc>
          <w:tcPr>
            <w:tcW w:w="8018" w:type="dxa"/>
          </w:tcPr>
          <w:p w14:paraId="740371CB" w14:textId="77777777" w:rsidR="00FD7FA5" w:rsidRDefault="00BD4CF3" w:rsidP="00E45A76">
            <w:pPr>
              <w:tabs>
                <w:tab w:val="clear" w:pos="4785"/>
                <w:tab w:val="center" w:pos="567"/>
              </w:tabs>
              <w:ind w:left="0" w:hanging="2"/>
              <w:jc w:val="left"/>
            </w:pPr>
            <w:r>
              <w:t>NIL</w:t>
            </w:r>
          </w:p>
        </w:tc>
      </w:tr>
      <w:tr w:rsidR="00FD7FA5" w14:paraId="64970750" w14:textId="77777777">
        <w:tc>
          <w:tcPr>
            <w:tcW w:w="2235" w:type="dxa"/>
          </w:tcPr>
          <w:p w14:paraId="597E90AE" w14:textId="77777777" w:rsidR="00FD7FA5" w:rsidRDefault="00BD4CF3" w:rsidP="00E45A76">
            <w:pPr>
              <w:tabs>
                <w:tab w:val="clear" w:pos="4785"/>
                <w:tab w:val="center" w:pos="567"/>
              </w:tabs>
              <w:ind w:left="0" w:hanging="2"/>
              <w:jc w:val="left"/>
            </w:pPr>
            <w:r>
              <w:t>Exceptions</w:t>
            </w:r>
          </w:p>
        </w:tc>
        <w:tc>
          <w:tcPr>
            <w:tcW w:w="8018" w:type="dxa"/>
          </w:tcPr>
          <w:p w14:paraId="67814092" w14:textId="77777777" w:rsidR="00FD7FA5" w:rsidRDefault="00BD4CF3" w:rsidP="00E45A76">
            <w:pPr>
              <w:tabs>
                <w:tab w:val="clear" w:pos="4785"/>
                <w:tab w:val="center" w:pos="567"/>
              </w:tabs>
              <w:ind w:left="0" w:hanging="2"/>
              <w:jc w:val="left"/>
            </w:pPr>
            <w:r>
              <w:t xml:space="preserve">NIL </w:t>
            </w:r>
          </w:p>
        </w:tc>
      </w:tr>
      <w:bookmarkEnd w:id="60"/>
    </w:tbl>
    <w:p w14:paraId="110085F2" w14:textId="77777777" w:rsidR="00FD7FA5" w:rsidRDefault="00FD7FA5" w:rsidP="00E45A76">
      <w:pPr>
        <w:tabs>
          <w:tab w:val="clear" w:pos="4785"/>
          <w:tab w:val="center" w:pos="567"/>
        </w:tabs>
        <w:ind w:left="0" w:hanging="2"/>
        <w:jc w:val="left"/>
        <w:rPr>
          <w:color w:val="FF00FF"/>
        </w:rPr>
      </w:pPr>
    </w:p>
    <w:tbl>
      <w:tblPr>
        <w:tblStyle w:val="a8"/>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380EEBA8" w14:textId="77777777">
        <w:tc>
          <w:tcPr>
            <w:tcW w:w="10253" w:type="dxa"/>
            <w:gridSpan w:val="2"/>
          </w:tcPr>
          <w:p w14:paraId="5C1F4E62" w14:textId="77777777" w:rsidR="00FD7FA5" w:rsidRDefault="00BD4CF3" w:rsidP="00E45A76">
            <w:pPr>
              <w:tabs>
                <w:tab w:val="clear" w:pos="4785"/>
                <w:tab w:val="center" w:pos="567"/>
              </w:tabs>
              <w:ind w:left="0" w:hanging="2"/>
              <w:jc w:val="left"/>
            </w:pPr>
            <w:r>
              <w:rPr>
                <w:b/>
              </w:rPr>
              <w:t>CHAT-BOT</w:t>
            </w:r>
          </w:p>
        </w:tc>
      </w:tr>
      <w:tr w:rsidR="00FD7FA5" w14:paraId="5768522C" w14:textId="77777777">
        <w:tc>
          <w:tcPr>
            <w:tcW w:w="2235" w:type="dxa"/>
          </w:tcPr>
          <w:p w14:paraId="2F734EA5" w14:textId="77777777" w:rsidR="00FD7FA5" w:rsidRDefault="00BD4CF3" w:rsidP="00E45A76">
            <w:pPr>
              <w:tabs>
                <w:tab w:val="clear" w:pos="4785"/>
                <w:tab w:val="center" w:pos="567"/>
              </w:tabs>
              <w:ind w:left="0" w:hanging="2"/>
              <w:jc w:val="left"/>
            </w:pPr>
            <w:r>
              <w:t>Functions provided</w:t>
            </w:r>
          </w:p>
        </w:tc>
        <w:tc>
          <w:tcPr>
            <w:tcW w:w="8018" w:type="dxa"/>
          </w:tcPr>
          <w:p w14:paraId="759CD5C6" w14:textId="77777777" w:rsidR="00FD7FA5" w:rsidRDefault="00BD4CF3" w:rsidP="00E45A76">
            <w:pPr>
              <w:numPr>
                <w:ilvl w:val="0"/>
                <w:numId w:val="3"/>
              </w:numPr>
              <w:tabs>
                <w:tab w:val="clear" w:pos="4785"/>
                <w:tab w:val="center" w:pos="567"/>
              </w:tabs>
              <w:ind w:left="0" w:hanging="2"/>
              <w:jc w:val="left"/>
            </w:pPr>
            <w:r>
              <w:t>Button to Open and Close Chat-Bot</w:t>
            </w:r>
          </w:p>
          <w:p w14:paraId="1C06837C" w14:textId="77777777" w:rsidR="00FD7FA5" w:rsidRDefault="00BD4CF3" w:rsidP="00E45A76">
            <w:pPr>
              <w:numPr>
                <w:ilvl w:val="0"/>
                <w:numId w:val="3"/>
              </w:numPr>
              <w:tabs>
                <w:tab w:val="clear" w:pos="4785"/>
                <w:tab w:val="center" w:pos="567"/>
              </w:tabs>
              <w:ind w:left="0" w:hanging="2"/>
              <w:jc w:val="left"/>
            </w:pPr>
            <w:r>
              <w:t>5 Navigation Links</w:t>
            </w:r>
          </w:p>
          <w:p w14:paraId="1CC1F1DC" w14:textId="623CBE7A" w:rsidR="00920246" w:rsidRDefault="00610B52" w:rsidP="00E45A76">
            <w:pPr>
              <w:numPr>
                <w:ilvl w:val="0"/>
                <w:numId w:val="3"/>
              </w:numPr>
              <w:tabs>
                <w:tab w:val="clear" w:pos="4785"/>
                <w:tab w:val="center" w:pos="567"/>
              </w:tabs>
              <w:ind w:left="0" w:hanging="2"/>
              <w:jc w:val="left"/>
            </w:pPr>
            <w:r>
              <w:t>Answer customer queries</w:t>
            </w:r>
          </w:p>
        </w:tc>
      </w:tr>
      <w:tr w:rsidR="00FD7FA5" w14:paraId="29E3CB58" w14:textId="77777777">
        <w:tc>
          <w:tcPr>
            <w:tcW w:w="2235" w:type="dxa"/>
          </w:tcPr>
          <w:p w14:paraId="5825463D" w14:textId="77777777" w:rsidR="00FD7FA5" w:rsidRDefault="00BD4CF3" w:rsidP="00E45A76">
            <w:pPr>
              <w:tabs>
                <w:tab w:val="clear" w:pos="4785"/>
                <w:tab w:val="center" w:pos="567"/>
              </w:tabs>
              <w:ind w:left="0" w:hanging="2"/>
              <w:jc w:val="left"/>
            </w:pPr>
            <w:r>
              <w:t>Requirement IDs</w:t>
            </w:r>
          </w:p>
        </w:tc>
        <w:tc>
          <w:tcPr>
            <w:tcW w:w="8018" w:type="dxa"/>
          </w:tcPr>
          <w:p w14:paraId="29046D5A" w14:textId="77777777" w:rsidR="00FD7FA5" w:rsidRDefault="00BD4CF3" w:rsidP="00E45A76">
            <w:pPr>
              <w:tabs>
                <w:tab w:val="clear" w:pos="4785"/>
                <w:tab w:val="center" w:pos="0"/>
                <w:tab w:val="center" w:pos="567"/>
              </w:tabs>
              <w:ind w:left="0" w:hanging="2"/>
              <w:jc w:val="left"/>
            </w:pPr>
            <w:r>
              <w:t>CB (Refer RTT document for IDs)</w:t>
            </w:r>
          </w:p>
        </w:tc>
      </w:tr>
      <w:tr w:rsidR="00FD7FA5" w14:paraId="14F4A553" w14:textId="77777777">
        <w:tc>
          <w:tcPr>
            <w:tcW w:w="2235" w:type="dxa"/>
          </w:tcPr>
          <w:p w14:paraId="22FCCAE8" w14:textId="77777777" w:rsidR="00FD7FA5" w:rsidRDefault="00BD4CF3" w:rsidP="00E45A76">
            <w:pPr>
              <w:tabs>
                <w:tab w:val="clear" w:pos="4785"/>
                <w:tab w:val="center" w:pos="567"/>
              </w:tabs>
              <w:ind w:left="0" w:hanging="2"/>
              <w:jc w:val="left"/>
            </w:pPr>
            <w:r>
              <w:t>Logic of the module</w:t>
            </w:r>
          </w:p>
          <w:p w14:paraId="5700FB40" w14:textId="77777777" w:rsidR="00FD7FA5" w:rsidRDefault="00FD7FA5" w:rsidP="00E45A76">
            <w:pPr>
              <w:tabs>
                <w:tab w:val="clear" w:pos="4785"/>
                <w:tab w:val="center" w:pos="567"/>
              </w:tabs>
              <w:ind w:left="0" w:hanging="2"/>
              <w:jc w:val="left"/>
            </w:pPr>
          </w:p>
        </w:tc>
        <w:tc>
          <w:tcPr>
            <w:tcW w:w="8018" w:type="dxa"/>
          </w:tcPr>
          <w:p w14:paraId="5BB39F57" w14:textId="77777777" w:rsidR="00FD7FA5" w:rsidRDefault="00BD4CF3" w:rsidP="00E45A76">
            <w:pPr>
              <w:tabs>
                <w:tab w:val="clear" w:pos="4785"/>
                <w:tab w:val="center" w:pos="567"/>
              </w:tabs>
              <w:ind w:left="0" w:hanging="2"/>
              <w:jc w:val="left"/>
            </w:pPr>
            <w:r>
              <w:t>This bot is user defined which will navigate the user if he/she has doubt using the portal and this will be available in all the slides.</w:t>
            </w:r>
          </w:p>
        </w:tc>
      </w:tr>
      <w:tr w:rsidR="00FD7FA5" w14:paraId="34CE950B" w14:textId="77777777">
        <w:tc>
          <w:tcPr>
            <w:tcW w:w="2235" w:type="dxa"/>
          </w:tcPr>
          <w:p w14:paraId="08771708"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5BBB3205" w14:textId="77777777" w:rsidR="00FD7FA5" w:rsidRDefault="00BD4CF3" w:rsidP="00E45A76">
            <w:pPr>
              <w:tabs>
                <w:tab w:val="clear" w:pos="4785"/>
                <w:tab w:val="center" w:pos="567"/>
              </w:tabs>
              <w:ind w:left="0" w:hanging="2"/>
              <w:jc w:val="left"/>
            </w:pPr>
            <w:r>
              <w:t>5 navigation links which are:</w:t>
            </w:r>
          </w:p>
          <w:p w14:paraId="377AD8C9" w14:textId="77777777" w:rsidR="00FD7FA5" w:rsidRDefault="00BD4CF3" w:rsidP="00E45A76">
            <w:pPr>
              <w:numPr>
                <w:ilvl w:val="0"/>
                <w:numId w:val="7"/>
              </w:numPr>
              <w:tabs>
                <w:tab w:val="clear" w:pos="4785"/>
                <w:tab w:val="center" w:pos="567"/>
              </w:tabs>
              <w:ind w:left="0" w:hanging="2"/>
              <w:jc w:val="left"/>
            </w:pPr>
            <w:r>
              <w:t>About us – navigates to About Us page</w:t>
            </w:r>
          </w:p>
          <w:p w14:paraId="7EDB713B" w14:textId="77777777" w:rsidR="00FD7FA5" w:rsidRDefault="00BD4CF3" w:rsidP="00E45A76">
            <w:pPr>
              <w:numPr>
                <w:ilvl w:val="0"/>
                <w:numId w:val="7"/>
              </w:numPr>
              <w:tabs>
                <w:tab w:val="clear" w:pos="4785"/>
                <w:tab w:val="center" w:pos="567"/>
              </w:tabs>
              <w:ind w:left="0" w:hanging="2"/>
              <w:jc w:val="left"/>
            </w:pPr>
            <w:r>
              <w:t>Contact us – navigates to Contact Us page</w:t>
            </w:r>
          </w:p>
          <w:p w14:paraId="4393D8F2" w14:textId="77777777" w:rsidR="00FD7FA5" w:rsidRDefault="00BD4CF3" w:rsidP="00E45A76">
            <w:pPr>
              <w:numPr>
                <w:ilvl w:val="0"/>
                <w:numId w:val="7"/>
              </w:numPr>
              <w:tabs>
                <w:tab w:val="clear" w:pos="4785"/>
                <w:tab w:val="center" w:pos="567"/>
              </w:tabs>
              <w:ind w:left="0" w:hanging="2"/>
              <w:jc w:val="left"/>
            </w:pPr>
            <w:r>
              <w:t>Payment – navigates to the Payment Details page</w:t>
            </w:r>
          </w:p>
          <w:p w14:paraId="19F6A724" w14:textId="77777777" w:rsidR="00FD7FA5" w:rsidRDefault="00BD4CF3" w:rsidP="00E45A76">
            <w:pPr>
              <w:numPr>
                <w:ilvl w:val="0"/>
                <w:numId w:val="7"/>
              </w:numPr>
              <w:tabs>
                <w:tab w:val="clear" w:pos="4785"/>
                <w:tab w:val="center" w:pos="567"/>
              </w:tabs>
              <w:ind w:left="0" w:hanging="2"/>
              <w:jc w:val="left"/>
            </w:pPr>
            <w:r>
              <w:t>Home – will navigate to the Homepage</w:t>
            </w:r>
          </w:p>
          <w:p w14:paraId="2676C0C9" w14:textId="77777777" w:rsidR="00FD7FA5" w:rsidRDefault="00BD4CF3" w:rsidP="00E45A76">
            <w:pPr>
              <w:numPr>
                <w:ilvl w:val="0"/>
                <w:numId w:val="7"/>
              </w:numPr>
              <w:tabs>
                <w:tab w:val="clear" w:pos="4785"/>
                <w:tab w:val="center" w:pos="567"/>
              </w:tabs>
              <w:ind w:left="0" w:hanging="2"/>
              <w:jc w:val="left"/>
            </w:pPr>
            <w:r>
              <w:t>Services – will navigate to the Our Services page</w:t>
            </w:r>
          </w:p>
        </w:tc>
      </w:tr>
      <w:tr w:rsidR="00FD7FA5" w14:paraId="32AA7BCD" w14:textId="77777777">
        <w:tc>
          <w:tcPr>
            <w:tcW w:w="2235" w:type="dxa"/>
          </w:tcPr>
          <w:p w14:paraId="74389F69"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3B4865DF" w14:textId="77777777" w:rsidR="00FD7FA5" w:rsidRDefault="00BD4CF3" w:rsidP="00E45A76">
            <w:pPr>
              <w:numPr>
                <w:ilvl w:val="0"/>
                <w:numId w:val="11"/>
              </w:numPr>
              <w:tabs>
                <w:tab w:val="clear" w:pos="4785"/>
                <w:tab w:val="center" w:pos="170"/>
                <w:tab w:val="center" w:pos="567"/>
              </w:tabs>
              <w:ind w:left="0" w:hanging="2"/>
              <w:jc w:val="left"/>
            </w:pPr>
            <w:r>
              <w:t>Angular</w:t>
            </w:r>
          </w:p>
          <w:p w14:paraId="6378F70C"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5EB5840F" w14:textId="77777777">
        <w:tc>
          <w:tcPr>
            <w:tcW w:w="2235" w:type="dxa"/>
          </w:tcPr>
          <w:p w14:paraId="515C254A" w14:textId="77777777" w:rsidR="00FD7FA5" w:rsidRDefault="00BD4CF3" w:rsidP="00E45A76">
            <w:pPr>
              <w:tabs>
                <w:tab w:val="clear" w:pos="4785"/>
                <w:tab w:val="center" w:pos="567"/>
              </w:tabs>
              <w:ind w:left="0" w:hanging="2"/>
              <w:jc w:val="left"/>
            </w:pPr>
            <w:r>
              <w:t>Inputs and Outputs</w:t>
            </w:r>
          </w:p>
        </w:tc>
        <w:tc>
          <w:tcPr>
            <w:tcW w:w="8018" w:type="dxa"/>
          </w:tcPr>
          <w:p w14:paraId="570F5C1A" w14:textId="77777777" w:rsidR="00FD7FA5" w:rsidRDefault="00BD4CF3" w:rsidP="00E45A76">
            <w:pPr>
              <w:tabs>
                <w:tab w:val="clear" w:pos="4785"/>
                <w:tab w:val="center" w:pos="567"/>
              </w:tabs>
              <w:ind w:left="0" w:hanging="2"/>
              <w:jc w:val="left"/>
            </w:pPr>
            <w:r>
              <w:rPr>
                <w:b/>
              </w:rPr>
              <w:t>Inputs:</w:t>
            </w:r>
          </w:p>
          <w:p w14:paraId="034D3195" w14:textId="77777777" w:rsidR="00FD7FA5" w:rsidRDefault="00BD4CF3" w:rsidP="00E45A76">
            <w:pPr>
              <w:tabs>
                <w:tab w:val="clear" w:pos="4785"/>
                <w:tab w:val="center" w:pos="567"/>
              </w:tabs>
              <w:ind w:left="0" w:hanging="2"/>
              <w:jc w:val="left"/>
            </w:pPr>
            <w:r>
              <w:t>Users can get help navigating through website using chatbot.</w:t>
            </w:r>
          </w:p>
          <w:p w14:paraId="4373D654" w14:textId="77777777" w:rsidR="00FD7FA5" w:rsidRDefault="00BD4CF3" w:rsidP="00E45A76">
            <w:pPr>
              <w:tabs>
                <w:tab w:val="clear" w:pos="4785"/>
                <w:tab w:val="center" w:pos="567"/>
              </w:tabs>
              <w:ind w:left="0" w:hanging="2"/>
              <w:jc w:val="left"/>
            </w:pPr>
            <w:r>
              <w:rPr>
                <w:b/>
              </w:rPr>
              <w:t>Output:</w:t>
            </w:r>
          </w:p>
          <w:p w14:paraId="4DF22D02" w14:textId="77777777" w:rsidR="00FD7FA5" w:rsidRDefault="00BD4CF3" w:rsidP="00E45A76">
            <w:pPr>
              <w:tabs>
                <w:tab w:val="clear" w:pos="4785"/>
                <w:tab w:val="center" w:pos="567"/>
              </w:tabs>
              <w:ind w:left="0" w:hanging="2"/>
              <w:jc w:val="left"/>
            </w:pPr>
            <w:r>
              <w:t>Users can navigate through site using chatbot</w:t>
            </w:r>
          </w:p>
        </w:tc>
      </w:tr>
      <w:tr w:rsidR="00FD7FA5" w14:paraId="31C7CDAD" w14:textId="77777777">
        <w:tc>
          <w:tcPr>
            <w:tcW w:w="2235" w:type="dxa"/>
          </w:tcPr>
          <w:p w14:paraId="74982796" w14:textId="77777777" w:rsidR="00FD7FA5" w:rsidRDefault="00BD4CF3" w:rsidP="00E45A76">
            <w:pPr>
              <w:tabs>
                <w:tab w:val="clear" w:pos="4785"/>
                <w:tab w:val="center" w:pos="567"/>
              </w:tabs>
              <w:ind w:left="0" w:hanging="2"/>
              <w:jc w:val="left"/>
            </w:pPr>
            <w:r>
              <w:t>Exceptions</w:t>
            </w:r>
          </w:p>
        </w:tc>
        <w:tc>
          <w:tcPr>
            <w:tcW w:w="8018" w:type="dxa"/>
          </w:tcPr>
          <w:p w14:paraId="0C33942A" w14:textId="77777777" w:rsidR="00FD7FA5" w:rsidRDefault="00BD4CF3" w:rsidP="00E45A76">
            <w:pPr>
              <w:tabs>
                <w:tab w:val="clear" w:pos="4785"/>
                <w:tab w:val="center" w:pos="567"/>
              </w:tabs>
              <w:ind w:left="0" w:hanging="2"/>
              <w:jc w:val="left"/>
            </w:pPr>
            <w:r>
              <w:t xml:space="preserve">NIL </w:t>
            </w:r>
          </w:p>
        </w:tc>
      </w:tr>
    </w:tbl>
    <w:p w14:paraId="592A2516" w14:textId="77777777" w:rsidR="00FD7FA5" w:rsidRDefault="00FD7FA5" w:rsidP="00E45A76">
      <w:pPr>
        <w:tabs>
          <w:tab w:val="clear" w:pos="4785"/>
          <w:tab w:val="center" w:pos="567"/>
        </w:tabs>
        <w:ind w:left="0" w:hanging="2"/>
        <w:jc w:val="left"/>
        <w:rPr>
          <w:color w:val="FF00FF"/>
        </w:rPr>
      </w:pPr>
    </w:p>
    <w:tbl>
      <w:tblPr>
        <w:tblStyle w:val="a9"/>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11B0A6E1" w14:textId="77777777">
        <w:tc>
          <w:tcPr>
            <w:tcW w:w="10253" w:type="dxa"/>
            <w:gridSpan w:val="2"/>
          </w:tcPr>
          <w:p w14:paraId="40DDA285" w14:textId="77777777" w:rsidR="00FD7FA5" w:rsidRDefault="00BD4CF3" w:rsidP="00E45A76">
            <w:pPr>
              <w:tabs>
                <w:tab w:val="clear" w:pos="4785"/>
                <w:tab w:val="center" w:pos="567"/>
              </w:tabs>
              <w:ind w:left="0" w:hanging="2"/>
              <w:jc w:val="left"/>
            </w:pPr>
            <w:r>
              <w:rPr>
                <w:b/>
              </w:rPr>
              <w:t>NAV-BAR</w:t>
            </w:r>
          </w:p>
        </w:tc>
      </w:tr>
      <w:tr w:rsidR="00FD7FA5" w14:paraId="5D5BC999" w14:textId="77777777">
        <w:tc>
          <w:tcPr>
            <w:tcW w:w="2235" w:type="dxa"/>
          </w:tcPr>
          <w:p w14:paraId="40FEC20E" w14:textId="77777777" w:rsidR="00FD7FA5" w:rsidRDefault="00BD4CF3" w:rsidP="00E45A76">
            <w:pPr>
              <w:tabs>
                <w:tab w:val="clear" w:pos="4785"/>
                <w:tab w:val="center" w:pos="567"/>
              </w:tabs>
              <w:ind w:left="0" w:hanging="2"/>
              <w:jc w:val="left"/>
            </w:pPr>
            <w:r>
              <w:t>Functions provided</w:t>
            </w:r>
          </w:p>
        </w:tc>
        <w:tc>
          <w:tcPr>
            <w:tcW w:w="8018" w:type="dxa"/>
          </w:tcPr>
          <w:p w14:paraId="08677565" w14:textId="77777777" w:rsidR="00FD7FA5" w:rsidRDefault="00BD4CF3" w:rsidP="00E45A76">
            <w:pPr>
              <w:numPr>
                <w:ilvl w:val="0"/>
                <w:numId w:val="3"/>
              </w:numPr>
              <w:tabs>
                <w:tab w:val="clear" w:pos="4785"/>
                <w:tab w:val="center" w:pos="567"/>
              </w:tabs>
              <w:ind w:left="0" w:hanging="2"/>
              <w:jc w:val="left"/>
            </w:pPr>
            <w:r>
              <w:t>5 Navigation Text Links</w:t>
            </w:r>
          </w:p>
          <w:p w14:paraId="040F6329" w14:textId="77777777" w:rsidR="00FD7FA5" w:rsidRDefault="00BD4CF3" w:rsidP="00E45A76">
            <w:pPr>
              <w:numPr>
                <w:ilvl w:val="0"/>
                <w:numId w:val="3"/>
              </w:numPr>
              <w:tabs>
                <w:tab w:val="clear" w:pos="4785"/>
                <w:tab w:val="center" w:pos="567"/>
              </w:tabs>
              <w:ind w:left="0" w:hanging="2"/>
              <w:jc w:val="left"/>
            </w:pPr>
            <w:r>
              <w:t>1 Navigation Symbol Links</w:t>
            </w:r>
          </w:p>
        </w:tc>
      </w:tr>
      <w:tr w:rsidR="00FD7FA5" w14:paraId="445360D8" w14:textId="77777777">
        <w:tc>
          <w:tcPr>
            <w:tcW w:w="2235" w:type="dxa"/>
          </w:tcPr>
          <w:p w14:paraId="2551EB25" w14:textId="77777777" w:rsidR="00FD7FA5" w:rsidRDefault="00BD4CF3" w:rsidP="00E45A76">
            <w:pPr>
              <w:tabs>
                <w:tab w:val="clear" w:pos="4785"/>
                <w:tab w:val="center" w:pos="567"/>
              </w:tabs>
              <w:ind w:left="0" w:hanging="2"/>
              <w:jc w:val="left"/>
            </w:pPr>
            <w:r>
              <w:t>Requirement IDs</w:t>
            </w:r>
          </w:p>
        </w:tc>
        <w:tc>
          <w:tcPr>
            <w:tcW w:w="8018" w:type="dxa"/>
          </w:tcPr>
          <w:p w14:paraId="52B6A7E2" w14:textId="77777777" w:rsidR="00FD7FA5" w:rsidRDefault="00BD4CF3" w:rsidP="00E45A76">
            <w:pPr>
              <w:tabs>
                <w:tab w:val="clear" w:pos="4785"/>
                <w:tab w:val="center" w:pos="0"/>
                <w:tab w:val="center" w:pos="567"/>
              </w:tabs>
              <w:ind w:left="0" w:hanging="2"/>
              <w:jc w:val="left"/>
            </w:pPr>
            <w:r>
              <w:t>AB (Refer RTT document for IDs)</w:t>
            </w:r>
          </w:p>
        </w:tc>
      </w:tr>
      <w:tr w:rsidR="00FD7FA5" w14:paraId="2A3F7E20" w14:textId="77777777">
        <w:tc>
          <w:tcPr>
            <w:tcW w:w="2235" w:type="dxa"/>
          </w:tcPr>
          <w:p w14:paraId="4DB70CD8" w14:textId="77777777" w:rsidR="00FD7FA5" w:rsidRDefault="00BD4CF3" w:rsidP="00E45A76">
            <w:pPr>
              <w:tabs>
                <w:tab w:val="clear" w:pos="4785"/>
                <w:tab w:val="center" w:pos="567"/>
              </w:tabs>
              <w:ind w:left="0" w:hanging="2"/>
              <w:jc w:val="left"/>
            </w:pPr>
            <w:r>
              <w:t>Logic of the module</w:t>
            </w:r>
          </w:p>
          <w:p w14:paraId="02749429" w14:textId="77777777" w:rsidR="00FD7FA5" w:rsidRDefault="00FD7FA5" w:rsidP="00E45A76">
            <w:pPr>
              <w:tabs>
                <w:tab w:val="clear" w:pos="4785"/>
                <w:tab w:val="center" w:pos="567"/>
              </w:tabs>
              <w:ind w:left="0" w:hanging="2"/>
              <w:jc w:val="left"/>
            </w:pPr>
          </w:p>
        </w:tc>
        <w:tc>
          <w:tcPr>
            <w:tcW w:w="8018" w:type="dxa"/>
          </w:tcPr>
          <w:p w14:paraId="4D64ACA1" w14:textId="77777777" w:rsidR="00FD7FA5" w:rsidRDefault="00BD4CF3" w:rsidP="00E45A76">
            <w:pPr>
              <w:tabs>
                <w:tab w:val="clear" w:pos="4785"/>
                <w:tab w:val="center" w:pos="567"/>
              </w:tabs>
              <w:ind w:left="0" w:hanging="2"/>
              <w:jc w:val="left"/>
            </w:pPr>
            <w:r>
              <w:t>This is the navbar which will be available in the header pane of every page which will guide the user to respective location</w:t>
            </w:r>
          </w:p>
        </w:tc>
      </w:tr>
      <w:tr w:rsidR="00FD7FA5" w14:paraId="4EABA111" w14:textId="77777777">
        <w:tc>
          <w:tcPr>
            <w:tcW w:w="2235" w:type="dxa"/>
          </w:tcPr>
          <w:p w14:paraId="60D64FBD"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18BDF5C1" w14:textId="77777777" w:rsidR="00FD7FA5" w:rsidRDefault="00BD4CF3" w:rsidP="00E45A76">
            <w:pPr>
              <w:tabs>
                <w:tab w:val="clear" w:pos="4785"/>
                <w:tab w:val="center" w:pos="567"/>
              </w:tabs>
              <w:ind w:left="0" w:hanging="2"/>
              <w:jc w:val="left"/>
            </w:pPr>
            <w:r>
              <w:t>5 navigation links which are:</w:t>
            </w:r>
          </w:p>
          <w:p w14:paraId="4A89BCC3" w14:textId="77777777" w:rsidR="00FD7FA5" w:rsidRDefault="00BD4CF3" w:rsidP="00E45A76">
            <w:pPr>
              <w:numPr>
                <w:ilvl w:val="0"/>
                <w:numId w:val="8"/>
              </w:numPr>
              <w:tabs>
                <w:tab w:val="clear" w:pos="4785"/>
                <w:tab w:val="center" w:pos="567"/>
              </w:tabs>
              <w:ind w:left="0" w:hanging="2"/>
              <w:jc w:val="left"/>
            </w:pPr>
            <w:r>
              <w:t>About us – navigates to About Us page</w:t>
            </w:r>
          </w:p>
          <w:p w14:paraId="211B61E7" w14:textId="77777777" w:rsidR="00FD7FA5" w:rsidRDefault="00BD4CF3" w:rsidP="00E45A76">
            <w:pPr>
              <w:numPr>
                <w:ilvl w:val="0"/>
                <w:numId w:val="8"/>
              </w:numPr>
              <w:tabs>
                <w:tab w:val="clear" w:pos="4785"/>
                <w:tab w:val="center" w:pos="567"/>
              </w:tabs>
              <w:ind w:left="0" w:hanging="2"/>
              <w:jc w:val="left"/>
            </w:pPr>
            <w:r>
              <w:t>Contact us – navigates to Contact Us page</w:t>
            </w:r>
          </w:p>
          <w:p w14:paraId="3287A553" w14:textId="77777777" w:rsidR="00FD7FA5" w:rsidRDefault="00BD4CF3" w:rsidP="00E45A76">
            <w:pPr>
              <w:numPr>
                <w:ilvl w:val="0"/>
                <w:numId w:val="8"/>
              </w:numPr>
              <w:tabs>
                <w:tab w:val="clear" w:pos="4785"/>
                <w:tab w:val="center" w:pos="567"/>
              </w:tabs>
              <w:ind w:left="0" w:hanging="2"/>
              <w:jc w:val="left"/>
            </w:pPr>
            <w:r>
              <w:t>Payment – navigates to the Payment Details page</w:t>
            </w:r>
          </w:p>
          <w:p w14:paraId="18DE22CB" w14:textId="77777777" w:rsidR="00FD7FA5" w:rsidRDefault="00BD4CF3" w:rsidP="00E45A76">
            <w:pPr>
              <w:numPr>
                <w:ilvl w:val="0"/>
                <w:numId w:val="8"/>
              </w:numPr>
              <w:tabs>
                <w:tab w:val="clear" w:pos="4785"/>
                <w:tab w:val="center" w:pos="567"/>
              </w:tabs>
              <w:ind w:left="0" w:hanging="2"/>
              <w:jc w:val="left"/>
            </w:pPr>
            <w:r>
              <w:t>Home – will navigate to the Homepage</w:t>
            </w:r>
          </w:p>
          <w:p w14:paraId="1CE97DB8" w14:textId="77777777" w:rsidR="00FD7FA5" w:rsidRDefault="00BD4CF3" w:rsidP="00E45A76">
            <w:pPr>
              <w:numPr>
                <w:ilvl w:val="0"/>
                <w:numId w:val="8"/>
              </w:numPr>
              <w:tabs>
                <w:tab w:val="clear" w:pos="4785"/>
                <w:tab w:val="center" w:pos="567"/>
              </w:tabs>
              <w:ind w:left="0" w:hanging="2"/>
              <w:jc w:val="left"/>
            </w:pPr>
            <w:r>
              <w:lastRenderedPageBreak/>
              <w:t>Services – will navigate to the Our Services page</w:t>
            </w:r>
          </w:p>
          <w:p w14:paraId="4488C99F" w14:textId="77777777" w:rsidR="00FD7FA5" w:rsidRDefault="00BD4CF3" w:rsidP="00E45A76">
            <w:pPr>
              <w:tabs>
                <w:tab w:val="clear" w:pos="4785"/>
                <w:tab w:val="center" w:pos="567"/>
              </w:tabs>
              <w:ind w:left="0" w:hanging="2"/>
              <w:jc w:val="left"/>
            </w:pPr>
            <w:r>
              <w:t>1 Navigation Symbol Links which navigates to the Homepage</w:t>
            </w:r>
          </w:p>
        </w:tc>
      </w:tr>
      <w:tr w:rsidR="00FD7FA5" w14:paraId="70983814" w14:textId="77777777">
        <w:tc>
          <w:tcPr>
            <w:tcW w:w="2235" w:type="dxa"/>
          </w:tcPr>
          <w:p w14:paraId="294EEDE2" w14:textId="77777777" w:rsidR="00FD7FA5" w:rsidRDefault="00BD4CF3" w:rsidP="00E45A76">
            <w:pPr>
              <w:tabs>
                <w:tab w:val="clear" w:pos="4785"/>
                <w:tab w:val="center" w:pos="142"/>
                <w:tab w:val="center" w:pos="567"/>
              </w:tabs>
              <w:ind w:left="0" w:hanging="2"/>
              <w:jc w:val="left"/>
            </w:pPr>
            <w:r>
              <w:lastRenderedPageBreak/>
              <w:t>Third Party Components /Externally sourced modules to be used</w:t>
            </w:r>
          </w:p>
        </w:tc>
        <w:tc>
          <w:tcPr>
            <w:tcW w:w="8018" w:type="dxa"/>
          </w:tcPr>
          <w:p w14:paraId="5408AF5F" w14:textId="77777777" w:rsidR="00FD7FA5" w:rsidRDefault="00BD4CF3" w:rsidP="00E45A76">
            <w:pPr>
              <w:numPr>
                <w:ilvl w:val="0"/>
                <w:numId w:val="11"/>
              </w:numPr>
              <w:tabs>
                <w:tab w:val="clear" w:pos="4785"/>
                <w:tab w:val="center" w:pos="170"/>
                <w:tab w:val="center" w:pos="567"/>
              </w:tabs>
              <w:ind w:left="0" w:hanging="2"/>
              <w:jc w:val="left"/>
            </w:pPr>
            <w:r>
              <w:t>Angular</w:t>
            </w:r>
          </w:p>
          <w:p w14:paraId="6C3CB929"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131893CC" w14:textId="77777777">
        <w:tc>
          <w:tcPr>
            <w:tcW w:w="2235" w:type="dxa"/>
          </w:tcPr>
          <w:p w14:paraId="1AAC3D8C" w14:textId="77777777" w:rsidR="00FD7FA5" w:rsidRDefault="00BD4CF3" w:rsidP="00E45A76">
            <w:pPr>
              <w:tabs>
                <w:tab w:val="clear" w:pos="4785"/>
                <w:tab w:val="center" w:pos="567"/>
              </w:tabs>
              <w:ind w:left="0" w:hanging="2"/>
              <w:jc w:val="left"/>
            </w:pPr>
            <w:r>
              <w:t>Inputs and Outputs</w:t>
            </w:r>
          </w:p>
        </w:tc>
        <w:tc>
          <w:tcPr>
            <w:tcW w:w="8018" w:type="dxa"/>
          </w:tcPr>
          <w:p w14:paraId="5CC1D516" w14:textId="77777777" w:rsidR="00FD7FA5" w:rsidRDefault="00BD4CF3" w:rsidP="00E45A76">
            <w:pPr>
              <w:tabs>
                <w:tab w:val="clear" w:pos="4785"/>
                <w:tab w:val="center" w:pos="567"/>
              </w:tabs>
              <w:ind w:left="0" w:hanging="2"/>
              <w:jc w:val="left"/>
            </w:pPr>
            <w:r>
              <w:t>Navigation to different screens.</w:t>
            </w:r>
          </w:p>
        </w:tc>
      </w:tr>
      <w:tr w:rsidR="00FD7FA5" w14:paraId="371F78D7" w14:textId="77777777">
        <w:tc>
          <w:tcPr>
            <w:tcW w:w="2235" w:type="dxa"/>
          </w:tcPr>
          <w:p w14:paraId="30EAB4AE" w14:textId="77777777" w:rsidR="00FD7FA5" w:rsidRDefault="00BD4CF3" w:rsidP="00E45A76">
            <w:pPr>
              <w:tabs>
                <w:tab w:val="clear" w:pos="4785"/>
                <w:tab w:val="center" w:pos="567"/>
              </w:tabs>
              <w:ind w:left="0" w:hanging="2"/>
              <w:jc w:val="left"/>
            </w:pPr>
            <w:r>
              <w:t>Exceptions</w:t>
            </w:r>
          </w:p>
        </w:tc>
        <w:tc>
          <w:tcPr>
            <w:tcW w:w="8018" w:type="dxa"/>
          </w:tcPr>
          <w:p w14:paraId="37223A33" w14:textId="77777777" w:rsidR="00FD7FA5" w:rsidRDefault="00BD4CF3" w:rsidP="00E45A76">
            <w:pPr>
              <w:tabs>
                <w:tab w:val="clear" w:pos="4785"/>
                <w:tab w:val="center" w:pos="567"/>
              </w:tabs>
              <w:ind w:left="0" w:hanging="2"/>
              <w:jc w:val="left"/>
            </w:pPr>
            <w:r>
              <w:t>NIL</w:t>
            </w:r>
          </w:p>
        </w:tc>
      </w:tr>
    </w:tbl>
    <w:p w14:paraId="4D6BA06E" w14:textId="77777777" w:rsidR="00FD7FA5" w:rsidRDefault="00FD7FA5" w:rsidP="00E45A76">
      <w:pPr>
        <w:tabs>
          <w:tab w:val="clear" w:pos="4785"/>
          <w:tab w:val="center" w:pos="567"/>
        </w:tabs>
        <w:ind w:left="0" w:hanging="2"/>
        <w:jc w:val="left"/>
        <w:rPr>
          <w:color w:val="FF00FF"/>
        </w:rPr>
      </w:pPr>
    </w:p>
    <w:tbl>
      <w:tblPr>
        <w:tblStyle w:val="aa"/>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6C741DC4" w14:textId="77777777">
        <w:tc>
          <w:tcPr>
            <w:tcW w:w="10253" w:type="dxa"/>
            <w:gridSpan w:val="2"/>
          </w:tcPr>
          <w:p w14:paraId="34F66B03" w14:textId="77777777" w:rsidR="00FD7FA5" w:rsidRDefault="00BD4CF3" w:rsidP="00E45A76">
            <w:pPr>
              <w:tabs>
                <w:tab w:val="clear" w:pos="4785"/>
                <w:tab w:val="center" w:pos="567"/>
              </w:tabs>
              <w:ind w:left="0" w:hanging="2"/>
              <w:jc w:val="left"/>
            </w:pPr>
            <w:r>
              <w:rPr>
                <w:b/>
              </w:rPr>
              <w:t>FOOTER</w:t>
            </w:r>
          </w:p>
        </w:tc>
      </w:tr>
      <w:tr w:rsidR="00FD7FA5" w14:paraId="2499B0CC" w14:textId="77777777">
        <w:tc>
          <w:tcPr>
            <w:tcW w:w="2235" w:type="dxa"/>
          </w:tcPr>
          <w:p w14:paraId="3DA6D393" w14:textId="77777777" w:rsidR="00FD7FA5" w:rsidRDefault="00BD4CF3" w:rsidP="00E45A76">
            <w:pPr>
              <w:tabs>
                <w:tab w:val="clear" w:pos="4785"/>
                <w:tab w:val="center" w:pos="567"/>
              </w:tabs>
              <w:ind w:left="0" w:hanging="2"/>
              <w:jc w:val="left"/>
            </w:pPr>
            <w:r>
              <w:t>Functions provided</w:t>
            </w:r>
          </w:p>
        </w:tc>
        <w:tc>
          <w:tcPr>
            <w:tcW w:w="8018" w:type="dxa"/>
          </w:tcPr>
          <w:p w14:paraId="440F937B" w14:textId="77777777" w:rsidR="00FD7FA5" w:rsidRDefault="00BD4CF3" w:rsidP="00E45A76">
            <w:pPr>
              <w:numPr>
                <w:ilvl w:val="0"/>
                <w:numId w:val="3"/>
              </w:numPr>
              <w:tabs>
                <w:tab w:val="clear" w:pos="4785"/>
                <w:tab w:val="center" w:pos="567"/>
              </w:tabs>
              <w:ind w:left="0" w:hanging="2"/>
              <w:jc w:val="left"/>
            </w:pPr>
            <w:r>
              <w:t>5 Navigation Text Links</w:t>
            </w:r>
          </w:p>
        </w:tc>
      </w:tr>
      <w:tr w:rsidR="00FD7FA5" w14:paraId="49D1ACAA" w14:textId="77777777">
        <w:tc>
          <w:tcPr>
            <w:tcW w:w="2235" w:type="dxa"/>
          </w:tcPr>
          <w:p w14:paraId="37205727" w14:textId="77777777" w:rsidR="00FD7FA5" w:rsidRDefault="00BD4CF3" w:rsidP="00E45A76">
            <w:pPr>
              <w:tabs>
                <w:tab w:val="clear" w:pos="4785"/>
                <w:tab w:val="center" w:pos="567"/>
              </w:tabs>
              <w:ind w:left="0" w:hanging="2"/>
              <w:jc w:val="left"/>
            </w:pPr>
            <w:r>
              <w:t>Requirement IDs</w:t>
            </w:r>
          </w:p>
        </w:tc>
        <w:tc>
          <w:tcPr>
            <w:tcW w:w="8018" w:type="dxa"/>
          </w:tcPr>
          <w:p w14:paraId="6EBC5339" w14:textId="77777777" w:rsidR="00FD7FA5" w:rsidRDefault="00BD4CF3" w:rsidP="00E45A76">
            <w:pPr>
              <w:tabs>
                <w:tab w:val="clear" w:pos="4785"/>
                <w:tab w:val="center" w:pos="0"/>
                <w:tab w:val="center" w:pos="567"/>
              </w:tabs>
              <w:ind w:left="0" w:hanging="2"/>
              <w:jc w:val="left"/>
            </w:pPr>
            <w:r>
              <w:t>AB (Refer RTT document for IDs)</w:t>
            </w:r>
          </w:p>
        </w:tc>
      </w:tr>
      <w:tr w:rsidR="00FD7FA5" w14:paraId="000CB94C" w14:textId="77777777">
        <w:tc>
          <w:tcPr>
            <w:tcW w:w="2235" w:type="dxa"/>
          </w:tcPr>
          <w:p w14:paraId="0BD9D273" w14:textId="77777777" w:rsidR="00FD7FA5" w:rsidRDefault="00BD4CF3" w:rsidP="00E45A76">
            <w:pPr>
              <w:tabs>
                <w:tab w:val="clear" w:pos="4785"/>
                <w:tab w:val="center" w:pos="567"/>
              </w:tabs>
              <w:ind w:left="0" w:hanging="2"/>
              <w:jc w:val="left"/>
            </w:pPr>
            <w:r>
              <w:t>Logic of the module</w:t>
            </w:r>
          </w:p>
          <w:p w14:paraId="3E6B2D57" w14:textId="77777777" w:rsidR="00FD7FA5" w:rsidRDefault="00FD7FA5" w:rsidP="00E45A76">
            <w:pPr>
              <w:tabs>
                <w:tab w:val="clear" w:pos="4785"/>
                <w:tab w:val="center" w:pos="567"/>
              </w:tabs>
              <w:ind w:left="0" w:hanging="2"/>
              <w:jc w:val="left"/>
            </w:pPr>
          </w:p>
        </w:tc>
        <w:tc>
          <w:tcPr>
            <w:tcW w:w="8018" w:type="dxa"/>
          </w:tcPr>
          <w:p w14:paraId="30B738D9" w14:textId="77777777" w:rsidR="00FD7FA5" w:rsidRDefault="00BD4CF3" w:rsidP="00E45A76">
            <w:pPr>
              <w:tabs>
                <w:tab w:val="clear" w:pos="4785"/>
                <w:tab w:val="center" w:pos="567"/>
              </w:tabs>
              <w:ind w:left="0" w:hanging="2"/>
              <w:jc w:val="left"/>
            </w:pPr>
            <w:r>
              <w:t>This is the footer which will be available in the footer pane of every page which will guide the user to respective location</w:t>
            </w:r>
          </w:p>
        </w:tc>
      </w:tr>
      <w:tr w:rsidR="00FD7FA5" w14:paraId="7113ABFC" w14:textId="77777777">
        <w:tc>
          <w:tcPr>
            <w:tcW w:w="2235" w:type="dxa"/>
          </w:tcPr>
          <w:p w14:paraId="032D51A2"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7CA17018" w14:textId="77777777" w:rsidR="00FD7FA5" w:rsidRDefault="00BD4CF3" w:rsidP="00E45A76">
            <w:pPr>
              <w:tabs>
                <w:tab w:val="clear" w:pos="4785"/>
                <w:tab w:val="center" w:pos="567"/>
              </w:tabs>
              <w:ind w:left="0" w:hanging="2"/>
              <w:jc w:val="left"/>
            </w:pPr>
            <w:r>
              <w:t>5 navigation links which are:</w:t>
            </w:r>
          </w:p>
          <w:p w14:paraId="585631B6" w14:textId="77777777" w:rsidR="00FD7FA5" w:rsidRDefault="00BD4CF3" w:rsidP="00E45A76">
            <w:pPr>
              <w:numPr>
                <w:ilvl w:val="0"/>
                <w:numId w:val="8"/>
              </w:numPr>
              <w:tabs>
                <w:tab w:val="clear" w:pos="4785"/>
                <w:tab w:val="center" w:pos="567"/>
              </w:tabs>
              <w:ind w:left="0" w:hanging="2"/>
              <w:jc w:val="left"/>
            </w:pPr>
            <w:r>
              <w:t>About us – navigates to About Us page</w:t>
            </w:r>
          </w:p>
          <w:p w14:paraId="7DBDF798" w14:textId="77777777" w:rsidR="00FD7FA5" w:rsidRDefault="00BD4CF3" w:rsidP="00E45A76">
            <w:pPr>
              <w:numPr>
                <w:ilvl w:val="0"/>
                <w:numId w:val="8"/>
              </w:numPr>
              <w:tabs>
                <w:tab w:val="clear" w:pos="4785"/>
                <w:tab w:val="center" w:pos="567"/>
              </w:tabs>
              <w:ind w:left="0" w:hanging="2"/>
              <w:jc w:val="left"/>
            </w:pPr>
            <w:r>
              <w:t>Contact us – navigates to Contact Us page</w:t>
            </w:r>
          </w:p>
          <w:p w14:paraId="7BD0724F" w14:textId="77777777" w:rsidR="00FD7FA5" w:rsidRDefault="00BD4CF3" w:rsidP="00E45A76">
            <w:pPr>
              <w:numPr>
                <w:ilvl w:val="0"/>
                <w:numId w:val="8"/>
              </w:numPr>
              <w:tabs>
                <w:tab w:val="clear" w:pos="4785"/>
                <w:tab w:val="center" w:pos="567"/>
              </w:tabs>
              <w:ind w:left="0" w:hanging="2"/>
              <w:jc w:val="left"/>
            </w:pPr>
            <w:r>
              <w:t>Payment – navigates to the Payment Details page</w:t>
            </w:r>
          </w:p>
          <w:p w14:paraId="06BE36B7" w14:textId="77777777" w:rsidR="00FD7FA5" w:rsidRDefault="00BD4CF3" w:rsidP="00E45A76">
            <w:pPr>
              <w:numPr>
                <w:ilvl w:val="0"/>
                <w:numId w:val="8"/>
              </w:numPr>
              <w:tabs>
                <w:tab w:val="clear" w:pos="4785"/>
                <w:tab w:val="center" w:pos="567"/>
              </w:tabs>
              <w:ind w:left="0" w:hanging="2"/>
              <w:jc w:val="left"/>
            </w:pPr>
            <w:r>
              <w:t>Home – will navigate to the Homepage</w:t>
            </w:r>
          </w:p>
          <w:p w14:paraId="4A45C141" w14:textId="77777777" w:rsidR="00FD7FA5" w:rsidRDefault="00BD4CF3" w:rsidP="00E45A76">
            <w:pPr>
              <w:numPr>
                <w:ilvl w:val="0"/>
                <w:numId w:val="8"/>
              </w:numPr>
              <w:tabs>
                <w:tab w:val="clear" w:pos="4785"/>
                <w:tab w:val="center" w:pos="567"/>
              </w:tabs>
              <w:ind w:left="0" w:hanging="2"/>
              <w:jc w:val="left"/>
            </w:pPr>
            <w:r>
              <w:t>Services – will navigate to the Our Services page</w:t>
            </w:r>
          </w:p>
        </w:tc>
      </w:tr>
      <w:tr w:rsidR="00FD7FA5" w14:paraId="08CCA699" w14:textId="77777777">
        <w:tc>
          <w:tcPr>
            <w:tcW w:w="2235" w:type="dxa"/>
          </w:tcPr>
          <w:p w14:paraId="1AB9C66E"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63FE2261" w14:textId="77777777" w:rsidR="00FD7FA5" w:rsidRDefault="00BD4CF3" w:rsidP="00E45A76">
            <w:pPr>
              <w:numPr>
                <w:ilvl w:val="0"/>
                <w:numId w:val="11"/>
              </w:numPr>
              <w:tabs>
                <w:tab w:val="clear" w:pos="4785"/>
                <w:tab w:val="center" w:pos="170"/>
                <w:tab w:val="center" w:pos="567"/>
              </w:tabs>
              <w:ind w:left="0" w:hanging="2"/>
              <w:jc w:val="left"/>
            </w:pPr>
            <w:r>
              <w:t>Angular</w:t>
            </w:r>
          </w:p>
          <w:p w14:paraId="2779DAD3" w14:textId="77777777" w:rsidR="00FD7FA5" w:rsidRDefault="00BD4CF3" w:rsidP="00E45A76">
            <w:pPr>
              <w:numPr>
                <w:ilvl w:val="0"/>
                <w:numId w:val="11"/>
              </w:numPr>
              <w:tabs>
                <w:tab w:val="clear" w:pos="4785"/>
                <w:tab w:val="center" w:pos="170"/>
                <w:tab w:val="center" w:pos="567"/>
              </w:tabs>
              <w:ind w:left="0" w:hanging="2"/>
              <w:jc w:val="left"/>
            </w:pPr>
            <w:r>
              <w:t>Visual Studio Code</w:t>
            </w:r>
          </w:p>
        </w:tc>
      </w:tr>
      <w:tr w:rsidR="00FD7FA5" w14:paraId="29B8B585" w14:textId="77777777">
        <w:tc>
          <w:tcPr>
            <w:tcW w:w="2235" w:type="dxa"/>
          </w:tcPr>
          <w:p w14:paraId="2E1FFC2C" w14:textId="77777777" w:rsidR="00FD7FA5" w:rsidRDefault="00BD4CF3" w:rsidP="00E45A76">
            <w:pPr>
              <w:tabs>
                <w:tab w:val="clear" w:pos="4785"/>
                <w:tab w:val="center" w:pos="567"/>
              </w:tabs>
              <w:ind w:left="0" w:hanging="2"/>
              <w:jc w:val="left"/>
            </w:pPr>
            <w:r>
              <w:t>Inputs and Outputs</w:t>
            </w:r>
          </w:p>
        </w:tc>
        <w:tc>
          <w:tcPr>
            <w:tcW w:w="8018" w:type="dxa"/>
          </w:tcPr>
          <w:p w14:paraId="1C19ED7E" w14:textId="77777777" w:rsidR="00FD7FA5" w:rsidRDefault="00BD4CF3" w:rsidP="00E45A76">
            <w:pPr>
              <w:tabs>
                <w:tab w:val="clear" w:pos="4785"/>
                <w:tab w:val="center" w:pos="567"/>
              </w:tabs>
              <w:ind w:left="0" w:hanging="2"/>
              <w:jc w:val="left"/>
            </w:pPr>
            <w:r>
              <w:t>Navigation to different screens.</w:t>
            </w:r>
          </w:p>
        </w:tc>
      </w:tr>
      <w:tr w:rsidR="00FD7FA5" w14:paraId="4D950685" w14:textId="77777777">
        <w:tc>
          <w:tcPr>
            <w:tcW w:w="2235" w:type="dxa"/>
          </w:tcPr>
          <w:p w14:paraId="2E187261" w14:textId="77777777" w:rsidR="00FD7FA5" w:rsidRDefault="00BD4CF3" w:rsidP="00E45A76">
            <w:pPr>
              <w:tabs>
                <w:tab w:val="clear" w:pos="4785"/>
                <w:tab w:val="center" w:pos="567"/>
              </w:tabs>
              <w:ind w:left="0" w:hanging="2"/>
              <w:jc w:val="left"/>
            </w:pPr>
            <w:r>
              <w:t>Exceptions</w:t>
            </w:r>
          </w:p>
        </w:tc>
        <w:tc>
          <w:tcPr>
            <w:tcW w:w="8018" w:type="dxa"/>
          </w:tcPr>
          <w:p w14:paraId="7AE8BC84" w14:textId="77777777" w:rsidR="00FD7FA5" w:rsidRDefault="00BD4CF3" w:rsidP="00E45A76">
            <w:pPr>
              <w:tabs>
                <w:tab w:val="clear" w:pos="4785"/>
                <w:tab w:val="center" w:pos="567"/>
              </w:tabs>
              <w:ind w:left="0" w:hanging="2"/>
              <w:jc w:val="left"/>
            </w:pPr>
            <w:r>
              <w:t>NIL</w:t>
            </w:r>
          </w:p>
        </w:tc>
      </w:tr>
    </w:tbl>
    <w:p w14:paraId="6927EBD0" w14:textId="77777777" w:rsidR="00FD7FA5" w:rsidRDefault="00FD7FA5" w:rsidP="00E45A76">
      <w:pPr>
        <w:tabs>
          <w:tab w:val="clear" w:pos="4785"/>
          <w:tab w:val="center" w:pos="567"/>
        </w:tabs>
        <w:ind w:left="0" w:hanging="2"/>
        <w:jc w:val="left"/>
        <w:rPr>
          <w:color w:val="FF00FF"/>
        </w:rPr>
      </w:pPr>
    </w:p>
    <w:p w14:paraId="3B8E800D" w14:textId="77777777" w:rsidR="00FD7FA5" w:rsidRDefault="00FD7FA5" w:rsidP="00E45A76">
      <w:pPr>
        <w:tabs>
          <w:tab w:val="clear" w:pos="4785"/>
          <w:tab w:val="center" w:pos="567"/>
        </w:tabs>
        <w:ind w:left="0" w:hanging="2"/>
        <w:jc w:val="left"/>
        <w:rPr>
          <w:color w:val="FF00FF"/>
        </w:rPr>
      </w:pPr>
    </w:p>
    <w:tbl>
      <w:tblPr>
        <w:tblStyle w:val="ab"/>
        <w:tblW w:w="10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8018"/>
      </w:tblGrid>
      <w:tr w:rsidR="00FD7FA5" w14:paraId="18190E67" w14:textId="77777777">
        <w:tc>
          <w:tcPr>
            <w:tcW w:w="10253" w:type="dxa"/>
            <w:gridSpan w:val="2"/>
          </w:tcPr>
          <w:p w14:paraId="64D3455E" w14:textId="77777777" w:rsidR="00FD7FA5" w:rsidRDefault="00BD4CF3" w:rsidP="00E45A76">
            <w:pPr>
              <w:tabs>
                <w:tab w:val="clear" w:pos="4785"/>
                <w:tab w:val="center" w:pos="567"/>
              </w:tabs>
              <w:ind w:left="0" w:hanging="2"/>
              <w:jc w:val="left"/>
            </w:pPr>
            <w:r>
              <w:rPr>
                <w:b/>
              </w:rPr>
              <w:t>SERVER</w:t>
            </w:r>
          </w:p>
        </w:tc>
      </w:tr>
      <w:tr w:rsidR="00FD7FA5" w14:paraId="11B281DF" w14:textId="77777777">
        <w:tc>
          <w:tcPr>
            <w:tcW w:w="2235" w:type="dxa"/>
          </w:tcPr>
          <w:p w14:paraId="144A4470" w14:textId="77777777" w:rsidR="00FD7FA5" w:rsidRDefault="00BD4CF3" w:rsidP="00E45A76">
            <w:pPr>
              <w:tabs>
                <w:tab w:val="clear" w:pos="4785"/>
                <w:tab w:val="center" w:pos="567"/>
              </w:tabs>
              <w:ind w:left="0" w:hanging="2"/>
              <w:jc w:val="left"/>
            </w:pPr>
            <w:r>
              <w:t>Functions provided</w:t>
            </w:r>
          </w:p>
        </w:tc>
        <w:tc>
          <w:tcPr>
            <w:tcW w:w="8018" w:type="dxa"/>
          </w:tcPr>
          <w:p w14:paraId="003026F4" w14:textId="77777777" w:rsidR="00FD7FA5" w:rsidRDefault="00BD4CF3" w:rsidP="00E45A76">
            <w:pPr>
              <w:numPr>
                <w:ilvl w:val="0"/>
                <w:numId w:val="3"/>
              </w:numPr>
              <w:tabs>
                <w:tab w:val="clear" w:pos="4785"/>
                <w:tab w:val="center" w:pos="567"/>
              </w:tabs>
              <w:ind w:left="0" w:hanging="2"/>
              <w:jc w:val="left"/>
            </w:pPr>
            <w:r>
              <w:t>Horizontal Slider</w:t>
            </w:r>
          </w:p>
          <w:p w14:paraId="5252FCD6" w14:textId="77777777" w:rsidR="00FD7FA5" w:rsidRDefault="00BD4CF3" w:rsidP="00E45A76">
            <w:pPr>
              <w:numPr>
                <w:ilvl w:val="0"/>
                <w:numId w:val="3"/>
              </w:numPr>
              <w:tabs>
                <w:tab w:val="clear" w:pos="4785"/>
                <w:tab w:val="center" w:pos="567"/>
              </w:tabs>
              <w:ind w:left="0" w:hanging="2"/>
              <w:jc w:val="left"/>
            </w:pPr>
            <w:r>
              <w:t>Customer Payment Data Collection</w:t>
            </w:r>
          </w:p>
          <w:p w14:paraId="5D8A13E4" w14:textId="77777777" w:rsidR="00FD7FA5" w:rsidRDefault="00BD4CF3" w:rsidP="00E45A76">
            <w:pPr>
              <w:numPr>
                <w:ilvl w:val="0"/>
                <w:numId w:val="3"/>
              </w:numPr>
              <w:tabs>
                <w:tab w:val="clear" w:pos="4785"/>
                <w:tab w:val="center" w:pos="567"/>
              </w:tabs>
              <w:ind w:left="0" w:hanging="2"/>
              <w:jc w:val="left"/>
            </w:pPr>
            <w:r>
              <w:t>Appointment Data Collection from Google Forms</w:t>
            </w:r>
          </w:p>
          <w:p w14:paraId="54BA7F4D" w14:textId="1ED4F378" w:rsidR="00A36C92" w:rsidRDefault="00A36C92" w:rsidP="00E45A76">
            <w:pPr>
              <w:numPr>
                <w:ilvl w:val="0"/>
                <w:numId w:val="3"/>
              </w:numPr>
              <w:tabs>
                <w:tab w:val="clear" w:pos="4785"/>
                <w:tab w:val="center" w:pos="567"/>
              </w:tabs>
              <w:ind w:left="0" w:hanging="2"/>
              <w:jc w:val="left"/>
            </w:pPr>
            <w:r>
              <w:t xml:space="preserve">Customer </w:t>
            </w:r>
            <w:r w:rsidR="000E3A8A">
              <w:t>Queries</w:t>
            </w:r>
          </w:p>
        </w:tc>
      </w:tr>
      <w:tr w:rsidR="00FD7FA5" w14:paraId="2BBFB048" w14:textId="77777777">
        <w:tc>
          <w:tcPr>
            <w:tcW w:w="2235" w:type="dxa"/>
          </w:tcPr>
          <w:p w14:paraId="082CF3C6" w14:textId="77777777" w:rsidR="00FD7FA5" w:rsidRDefault="00BD4CF3" w:rsidP="00E45A76">
            <w:pPr>
              <w:tabs>
                <w:tab w:val="clear" w:pos="4785"/>
                <w:tab w:val="center" w:pos="567"/>
              </w:tabs>
              <w:ind w:left="0" w:hanging="2"/>
              <w:jc w:val="left"/>
            </w:pPr>
            <w:r>
              <w:t>Requirement IDs</w:t>
            </w:r>
          </w:p>
        </w:tc>
        <w:tc>
          <w:tcPr>
            <w:tcW w:w="8018" w:type="dxa"/>
          </w:tcPr>
          <w:p w14:paraId="3F90A967" w14:textId="1C8C3188" w:rsidR="00FD7FA5" w:rsidRDefault="00BD4CF3" w:rsidP="00E45A76">
            <w:pPr>
              <w:tabs>
                <w:tab w:val="clear" w:pos="4785"/>
                <w:tab w:val="center" w:pos="0"/>
                <w:tab w:val="center" w:pos="567"/>
              </w:tabs>
              <w:ind w:left="0" w:hanging="2"/>
              <w:jc w:val="left"/>
            </w:pPr>
            <w:r>
              <w:t>HS,</w:t>
            </w:r>
            <w:r w:rsidR="00A36C92">
              <w:t xml:space="preserve"> </w:t>
            </w:r>
            <w:r>
              <w:t>PD.</w:t>
            </w:r>
            <w:r w:rsidR="00A36C92">
              <w:t xml:space="preserve"> </w:t>
            </w:r>
            <w:r>
              <w:t>AP,</w:t>
            </w:r>
            <w:r w:rsidR="00A36C92">
              <w:t xml:space="preserve"> </w:t>
            </w:r>
            <w:r>
              <w:t>AB (Refer RTT document for IDs)</w:t>
            </w:r>
          </w:p>
        </w:tc>
      </w:tr>
      <w:tr w:rsidR="00FD7FA5" w14:paraId="4324D78B" w14:textId="77777777">
        <w:tc>
          <w:tcPr>
            <w:tcW w:w="2235" w:type="dxa"/>
          </w:tcPr>
          <w:p w14:paraId="73DA8827" w14:textId="77777777" w:rsidR="00FD7FA5" w:rsidRDefault="00BD4CF3" w:rsidP="00E45A76">
            <w:pPr>
              <w:tabs>
                <w:tab w:val="clear" w:pos="4785"/>
                <w:tab w:val="center" w:pos="567"/>
              </w:tabs>
              <w:ind w:left="0" w:hanging="2"/>
              <w:jc w:val="left"/>
            </w:pPr>
            <w:r>
              <w:t>Logic of the module</w:t>
            </w:r>
          </w:p>
          <w:p w14:paraId="21A643BF" w14:textId="77777777" w:rsidR="00FD7FA5" w:rsidRDefault="00FD7FA5" w:rsidP="00E45A76">
            <w:pPr>
              <w:tabs>
                <w:tab w:val="clear" w:pos="4785"/>
                <w:tab w:val="center" w:pos="567"/>
              </w:tabs>
              <w:ind w:left="0" w:hanging="2"/>
              <w:jc w:val="left"/>
            </w:pPr>
          </w:p>
        </w:tc>
        <w:tc>
          <w:tcPr>
            <w:tcW w:w="8018" w:type="dxa"/>
          </w:tcPr>
          <w:p w14:paraId="0281A85E" w14:textId="5CC89A77" w:rsidR="00FD7FA5" w:rsidRDefault="00BD4CF3" w:rsidP="00E45A76">
            <w:pPr>
              <w:tabs>
                <w:tab w:val="clear" w:pos="4785"/>
                <w:tab w:val="center" w:pos="567"/>
              </w:tabs>
              <w:ind w:left="0" w:hanging="2"/>
              <w:jc w:val="left"/>
            </w:pPr>
            <w:r>
              <w:t xml:space="preserve">This </w:t>
            </w:r>
            <w:r w:rsidR="00A36C92">
              <w:t>is</w:t>
            </w:r>
            <w:r>
              <w:t xml:space="preserve"> the server phase of the project where all the data which will be inputted by client and will be see on the other end to the client who will have all the data base. </w:t>
            </w:r>
          </w:p>
        </w:tc>
      </w:tr>
      <w:tr w:rsidR="00FD7FA5" w14:paraId="38898C1E" w14:textId="77777777">
        <w:tc>
          <w:tcPr>
            <w:tcW w:w="2235" w:type="dxa"/>
          </w:tcPr>
          <w:p w14:paraId="776DCE94" w14:textId="77777777" w:rsidR="00FD7FA5" w:rsidRDefault="00BD4CF3" w:rsidP="00E45A76">
            <w:pPr>
              <w:tabs>
                <w:tab w:val="clear" w:pos="4785"/>
                <w:tab w:val="center" w:pos="567"/>
              </w:tabs>
              <w:ind w:left="0" w:right="-107" w:hanging="2"/>
              <w:jc w:val="left"/>
            </w:pPr>
            <w:r>
              <w:t>Interfaces to other modules</w:t>
            </w:r>
          </w:p>
        </w:tc>
        <w:tc>
          <w:tcPr>
            <w:tcW w:w="8018" w:type="dxa"/>
          </w:tcPr>
          <w:p w14:paraId="4A9B07DD" w14:textId="77777777" w:rsidR="00FD7FA5" w:rsidRDefault="00BD4CF3" w:rsidP="00E45A76">
            <w:pPr>
              <w:tabs>
                <w:tab w:val="clear" w:pos="4785"/>
                <w:tab w:val="center" w:pos="567"/>
              </w:tabs>
              <w:ind w:left="0" w:hanging="2"/>
              <w:jc w:val="left"/>
            </w:pPr>
            <w:r>
              <w:t>Button Leading to Google Forms</w:t>
            </w:r>
          </w:p>
        </w:tc>
      </w:tr>
      <w:tr w:rsidR="00FD7FA5" w14:paraId="60A5367A" w14:textId="77777777">
        <w:tc>
          <w:tcPr>
            <w:tcW w:w="2235" w:type="dxa"/>
          </w:tcPr>
          <w:p w14:paraId="0FD124C8" w14:textId="77777777" w:rsidR="00FD7FA5" w:rsidRDefault="00BD4CF3" w:rsidP="00E45A76">
            <w:pPr>
              <w:tabs>
                <w:tab w:val="clear" w:pos="4785"/>
                <w:tab w:val="center" w:pos="142"/>
                <w:tab w:val="center" w:pos="567"/>
              </w:tabs>
              <w:ind w:left="0" w:hanging="2"/>
              <w:jc w:val="left"/>
            </w:pPr>
            <w:r>
              <w:t>Third Party Components /Externally sourced modules to be used</w:t>
            </w:r>
          </w:p>
        </w:tc>
        <w:tc>
          <w:tcPr>
            <w:tcW w:w="8018" w:type="dxa"/>
          </w:tcPr>
          <w:p w14:paraId="657CC3E0" w14:textId="77777777" w:rsidR="00FD7FA5" w:rsidRDefault="00BD4CF3" w:rsidP="00E45A76">
            <w:pPr>
              <w:numPr>
                <w:ilvl w:val="0"/>
                <w:numId w:val="11"/>
              </w:numPr>
              <w:tabs>
                <w:tab w:val="clear" w:pos="4785"/>
                <w:tab w:val="center" w:pos="170"/>
                <w:tab w:val="center" w:pos="567"/>
              </w:tabs>
              <w:ind w:left="0" w:hanging="2"/>
              <w:jc w:val="left"/>
            </w:pPr>
            <w:r>
              <w:t>Angular</w:t>
            </w:r>
          </w:p>
          <w:p w14:paraId="7E73638E" w14:textId="77777777" w:rsidR="00FD7FA5" w:rsidRDefault="00BD4CF3" w:rsidP="00E45A76">
            <w:pPr>
              <w:numPr>
                <w:ilvl w:val="0"/>
                <w:numId w:val="11"/>
              </w:numPr>
              <w:tabs>
                <w:tab w:val="clear" w:pos="4785"/>
                <w:tab w:val="center" w:pos="170"/>
                <w:tab w:val="center" w:pos="567"/>
              </w:tabs>
              <w:ind w:left="0" w:hanging="2"/>
              <w:jc w:val="left"/>
            </w:pPr>
            <w:r>
              <w:t>Visual Studio Code</w:t>
            </w:r>
          </w:p>
          <w:p w14:paraId="2BBF301B" w14:textId="77777777" w:rsidR="00FD7FA5" w:rsidRDefault="00BD4CF3" w:rsidP="00E45A76">
            <w:pPr>
              <w:numPr>
                <w:ilvl w:val="0"/>
                <w:numId w:val="11"/>
              </w:numPr>
              <w:tabs>
                <w:tab w:val="clear" w:pos="4785"/>
                <w:tab w:val="center" w:pos="170"/>
                <w:tab w:val="center" w:pos="567"/>
              </w:tabs>
              <w:ind w:left="0" w:hanging="2"/>
              <w:jc w:val="left"/>
            </w:pPr>
            <w:r>
              <w:t>G - Forms</w:t>
            </w:r>
          </w:p>
        </w:tc>
      </w:tr>
      <w:tr w:rsidR="00FD7FA5" w14:paraId="136FDADA" w14:textId="77777777">
        <w:tc>
          <w:tcPr>
            <w:tcW w:w="2235" w:type="dxa"/>
          </w:tcPr>
          <w:p w14:paraId="3D27C8C7" w14:textId="77777777" w:rsidR="00FD7FA5" w:rsidRDefault="00BD4CF3" w:rsidP="00E45A76">
            <w:pPr>
              <w:tabs>
                <w:tab w:val="clear" w:pos="4785"/>
                <w:tab w:val="center" w:pos="567"/>
              </w:tabs>
              <w:ind w:left="0" w:hanging="2"/>
              <w:jc w:val="left"/>
            </w:pPr>
            <w:r>
              <w:t>Inputs and Outputs</w:t>
            </w:r>
          </w:p>
        </w:tc>
        <w:tc>
          <w:tcPr>
            <w:tcW w:w="8018" w:type="dxa"/>
          </w:tcPr>
          <w:p w14:paraId="3A4E47B2" w14:textId="77777777" w:rsidR="00FD7FA5" w:rsidRDefault="00BD4CF3" w:rsidP="00E45A76">
            <w:pPr>
              <w:tabs>
                <w:tab w:val="clear" w:pos="4785"/>
                <w:tab w:val="center" w:pos="567"/>
              </w:tabs>
              <w:ind w:left="0" w:hanging="2"/>
              <w:jc w:val="left"/>
            </w:pPr>
            <w:r>
              <w:rPr>
                <w:b/>
              </w:rPr>
              <w:t>Inputs:</w:t>
            </w:r>
          </w:p>
          <w:p w14:paraId="6821437D" w14:textId="77777777" w:rsidR="00FD7FA5" w:rsidRDefault="00BD4CF3" w:rsidP="00E45A76">
            <w:pPr>
              <w:tabs>
                <w:tab w:val="clear" w:pos="4785"/>
                <w:tab w:val="center" w:pos="567"/>
              </w:tabs>
              <w:ind w:left="0" w:hanging="2"/>
              <w:jc w:val="left"/>
            </w:pPr>
            <w:r>
              <w:t>Users can get help navigating through website using chatbot.</w:t>
            </w:r>
          </w:p>
          <w:p w14:paraId="5F270BB8" w14:textId="77777777" w:rsidR="00FD7FA5" w:rsidRDefault="00BD4CF3" w:rsidP="00E45A76">
            <w:pPr>
              <w:tabs>
                <w:tab w:val="clear" w:pos="4785"/>
                <w:tab w:val="center" w:pos="567"/>
              </w:tabs>
              <w:ind w:left="0" w:hanging="2"/>
              <w:jc w:val="left"/>
            </w:pPr>
            <w:r>
              <w:t>Google forms input of user contact details</w:t>
            </w:r>
          </w:p>
          <w:p w14:paraId="77F96E9A" w14:textId="77777777" w:rsidR="00FD7FA5" w:rsidRDefault="00BD4CF3" w:rsidP="00E45A76">
            <w:pPr>
              <w:tabs>
                <w:tab w:val="clear" w:pos="4785"/>
                <w:tab w:val="center" w:pos="567"/>
              </w:tabs>
              <w:ind w:left="0" w:hanging="2"/>
              <w:jc w:val="left"/>
            </w:pPr>
            <w:r>
              <w:t>Payment Details of customer</w:t>
            </w:r>
          </w:p>
          <w:p w14:paraId="37150534" w14:textId="77777777" w:rsidR="00FD7FA5" w:rsidRDefault="00BD4CF3" w:rsidP="00E45A76">
            <w:pPr>
              <w:tabs>
                <w:tab w:val="clear" w:pos="4785"/>
                <w:tab w:val="center" w:pos="567"/>
              </w:tabs>
              <w:ind w:left="0" w:hanging="2"/>
              <w:jc w:val="left"/>
            </w:pPr>
            <w:r>
              <w:rPr>
                <w:b/>
              </w:rPr>
              <w:t>Output:</w:t>
            </w:r>
          </w:p>
          <w:p w14:paraId="3C756E16" w14:textId="77777777" w:rsidR="00FD7FA5" w:rsidRDefault="00BD4CF3" w:rsidP="00E45A76">
            <w:pPr>
              <w:tabs>
                <w:tab w:val="clear" w:pos="4785"/>
                <w:tab w:val="center" w:pos="567"/>
              </w:tabs>
              <w:ind w:left="0" w:hanging="2"/>
              <w:jc w:val="left"/>
            </w:pPr>
            <w:r>
              <w:t>Response submitted can be viewed and edited by the agent.</w:t>
            </w:r>
          </w:p>
          <w:p w14:paraId="000D25CD" w14:textId="77777777" w:rsidR="00FD7FA5" w:rsidRDefault="00BD4CF3" w:rsidP="00E45A76">
            <w:pPr>
              <w:tabs>
                <w:tab w:val="clear" w:pos="4785"/>
                <w:tab w:val="center" w:pos="567"/>
              </w:tabs>
              <w:ind w:left="0" w:hanging="2"/>
              <w:jc w:val="left"/>
            </w:pPr>
            <w:r>
              <w:t>Users can navigate through site using chatbot</w:t>
            </w:r>
          </w:p>
        </w:tc>
      </w:tr>
      <w:tr w:rsidR="00FD7FA5" w14:paraId="41F67F15" w14:textId="77777777">
        <w:tc>
          <w:tcPr>
            <w:tcW w:w="2235" w:type="dxa"/>
          </w:tcPr>
          <w:p w14:paraId="452BAB92" w14:textId="77777777" w:rsidR="00FD7FA5" w:rsidRDefault="00BD4CF3" w:rsidP="00E45A76">
            <w:pPr>
              <w:tabs>
                <w:tab w:val="clear" w:pos="4785"/>
                <w:tab w:val="center" w:pos="567"/>
              </w:tabs>
              <w:ind w:left="0" w:hanging="2"/>
              <w:jc w:val="left"/>
            </w:pPr>
            <w:r>
              <w:t>Exceptions</w:t>
            </w:r>
          </w:p>
        </w:tc>
        <w:tc>
          <w:tcPr>
            <w:tcW w:w="8018" w:type="dxa"/>
          </w:tcPr>
          <w:p w14:paraId="3761E762" w14:textId="77777777" w:rsidR="00FD7FA5" w:rsidRDefault="00BD4CF3" w:rsidP="00E45A76">
            <w:pPr>
              <w:tabs>
                <w:tab w:val="clear" w:pos="4785"/>
                <w:tab w:val="center" w:pos="567"/>
              </w:tabs>
              <w:ind w:left="0" w:hanging="2"/>
              <w:jc w:val="left"/>
            </w:pPr>
            <w:r>
              <w:t>Nil</w:t>
            </w:r>
          </w:p>
        </w:tc>
      </w:tr>
    </w:tbl>
    <w:p w14:paraId="2876125C" w14:textId="77777777" w:rsidR="00FD7FA5" w:rsidRDefault="00FD7FA5" w:rsidP="00E45A76">
      <w:pPr>
        <w:tabs>
          <w:tab w:val="clear" w:pos="4785"/>
          <w:tab w:val="center" w:pos="567"/>
        </w:tabs>
        <w:ind w:left="0" w:hanging="2"/>
        <w:jc w:val="left"/>
        <w:rPr>
          <w:color w:val="FF00FF"/>
        </w:rPr>
      </w:pPr>
      <w:bookmarkStart w:id="61" w:name="_heading=h.hoxnuu18b4p4" w:colFirst="0" w:colLast="0"/>
      <w:bookmarkEnd w:id="57"/>
      <w:bookmarkEnd w:id="61"/>
    </w:p>
    <w:p w14:paraId="54AB2312" w14:textId="77777777" w:rsidR="00FD7FA5" w:rsidRDefault="00FD7FA5" w:rsidP="00E45A76">
      <w:pPr>
        <w:tabs>
          <w:tab w:val="clear" w:pos="4785"/>
          <w:tab w:val="center" w:pos="567"/>
        </w:tabs>
        <w:ind w:left="0" w:hanging="2"/>
        <w:jc w:val="left"/>
        <w:rPr>
          <w:color w:val="FF00FF"/>
        </w:rPr>
      </w:pPr>
      <w:bookmarkStart w:id="62" w:name="_heading=h.loq64p3ax3tk" w:colFirst="0" w:colLast="0"/>
      <w:bookmarkEnd w:id="62"/>
    </w:p>
    <w:p w14:paraId="446D469A" w14:textId="77777777" w:rsidR="00FD7FA5" w:rsidRDefault="00FD7FA5" w:rsidP="00E45A76">
      <w:pPr>
        <w:tabs>
          <w:tab w:val="clear" w:pos="4785"/>
          <w:tab w:val="center" w:pos="567"/>
        </w:tabs>
        <w:ind w:left="0" w:hanging="2"/>
        <w:jc w:val="left"/>
        <w:rPr>
          <w:color w:val="FF00FF"/>
        </w:rPr>
      </w:pPr>
      <w:bookmarkStart w:id="63" w:name="_heading=h.n4zqr8a69xwl" w:colFirst="0" w:colLast="0"/>
      <w:bookmarkEnd w:id="63"/>
    </w:p>
    <w:p w14:paraId="2F3A4C5A" w14:textId="77777777" w:rsidR="00FD7FA5" w:rsidRDefault="00BD4CF3" w:rsidP="00E45A76">
      <w:pPr>
        <w:pStyle w:val="Heading1"/>
        <w:numPr>
          <w:ilvl w:val="0"/>
          <w:numId w:val="9"/>
        </w:numPr>
        <w:tabs>
          <w:tab w:val="clear" w:pos="4785"/>
          <w:tab w:val="center" w:pos="567"/>
        </w:tabs>
        <w:spacing w:before="0" w:after="0"/>
        <w:ind w:left="0" w:hanging="2"/>
        <w:jc w:val="left"/>
      </w:pPr>
      <w:r>
        <w:lastRenderedPageBreak/>
        <w:t>Development Environment</w:t>
      </w:r>
    </w:p>
    <w:p w14:paraId="6A8FDA55" w14:textId="77777777" w:rsidR="00FD7FA5" w:rsidRDefault="00BD4CF3" w:rsidP="00E45A76">
      <w:pPr>
        <w:numPr>
          <w:ilvl w:val="0"/>
          <w:numId w:val="5"/>
        </w:numPr>
        <w:tabs>
          <w:tab w:val="clear" w:pos="4785"/>
          <w:tab w:val="center" w:pos="567"/>
        </w:tabs>
        <w:spacing w:before="0" w:after="0"/>
        <w:ind w:left="0" w:hanging="2"/>
        <w:jc w:val="left"/>
      </w:pPr>
      <w:r>
        <w:t>The software shall be developed in angular 10.</w:t>
      </w:r>
    </w:p>
    <w:p w14:paraId="2BB7CD37" w14:textId="77777777" w:rsidR="00FD7FA5" w:rsidRDefault="00BD4CF3" w:rsidP="00E45A76">
      <w:pPr>
        <w:numPr>
          <w:ilvl w:val="0"/>
          <w:numId w:val="5"/>
        </w:numPr>
        <w:tabs>
          <w:tab w:val="clear" w:pos="4785"/>
          <w:tab w:val="center" w:pos="567"/>
        </w:tabs>
        <w:spacing w:before="0"/>
        <w:ind w:left="0" w:hanging="2"/>
        <w:jc w:val="left"/>
      </w:pPr>
      <w:r>
        <w:t>Git-Hub and Google Forms are the additional tools that shall be used in the development.</w:t>
      </w:r>
    </w:p>
    <w:sectPr w:rsidR="00FD7FA5">
      <w:headerReference w:type="even" r:id="rId21"/>
      <w:headerReference w:type="default" r:id="rId22"/>
      <w:footerReference w:type="even" r:id="rId23"/>
      <w:footerReference w:type="default" r:id="rId24"/>
      <w:pgSz w:w="11909" w:h="16834"/>
      <w:pgMar w:top="1008" w:right="720" w:bottom="1296" w:left="1152" w:header="720" w:footer="129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CD7BB" w14:textId="77777777" w:rsidR="007E0B8A" w:rsidRDefault="007E0B8A">
      <w:pPr>
        <w:spacing w:before="0" w:after="0" w:line="240" w:lineRule="auto"/>
        <w:ind w:left="0" w:hanging="2"/>
      </w:pPr>
      <w:r>
        <w:separator/>
      </w:r>
    </w:p>
  </w:endnote>
  <w:endnote w:type="continuationSeparator" w:id="0">
    <w:p w14:paraId="63A9C397" w14:textId="77777777" w:rsidR="007E0B8A" w:rsidRDefault="007E0B8A">
      <w:pPr>
        <w:spacing w:before="0"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76BEF" w14:textId="77777777" w:rsidR="00FD7FA5" w:rsidRDefault="00FD7FA5">
    <w:pPr>
      <w:pBdr>
        <w:top w:val="nil"/>
        <w:left w:val="nil"/>
        <w:bottom w:val="nil"/>
        <w:right w:val="nil"/>
        <w:between w:val="nil"/>
      </w:pBdr>
      <w:tabs>
        <w:tab w:val="center" w:pos="4320"/>
        <w:tab w:val="right" w:pos="8640"/>
      </w:tabs>
      <w:spacing w:line="240" w:lineRule="auto"/>
      <w:ind w:left="0" w:hanging="2"/>
      <w:rPr>
        <w:color w:val="000000"/>
      </w:rPr>
    </w:pPr>
  </w:p>
  <w:p w14:paraId="36D49D4C" w14:textId="77777777" w:rsidR="00FD7FA5" w:rsidRDefault="00FD7FA5">
    <w:pP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D84B5" w14:textId="77777777" w:rsidR="00FD7FA5" w:rsidRDefault="00BD4CF3">
    <w:pPr>
      <w:pBdr>
        <w:top w:val="single" w:sz="4" w:space="0" w:color="000000"/>
        <w:left w:val="nil"/>
        <w:bottom w:val="nil"/>
        <w:right w:val="nil"/>
        <w:between w:val="nil"/>
      </w:pBdr>
      <w:tabs>
        <w:tab w:val="center" w:pos="4320"/>
        <w:tab w:val="right" w:pos="8640"/>
        <w:tab w:val="center" w:pos="4656"/>
        <w:tab w:val="right" w:pos="9912"/>
      </w:tabs>
      <w:spacing w:line="240" w:lineRule="auto"/>
      <w:ind w:left="0" w:right="29" w:hanging="2"/>
      <w:rPr>
        <w:color w:val="000000"/>
      </w:rPr>
    </w:pPr>
    <w:r>
      <w:rPr>
        <w:color w:val="000000"/>
        <w:sz w:val="16"/>
        <w:szCs w:val="16"/>
      </w:rPr>
      <w:t>PD-02-03</w:t>
    </w:r>
    <w:r>
      <w:rPr>
        <w:color w:val="000000"/>
        <w:sz w:val="16"/>
        <w:szCs w:val="16"/>
      </w:rPr>
      <w:tab/>
    </w:r>
    <w:r>
      <w:rPr>
        <w:color w:val="000000"/>
      </w:rPr>
      <w:t xml:space="preserve">© </w:t>
    </w:r>
    <w:r>
      <w:rPr>
        <w:b/>
        <w:color w:val="000000"/>
      </w:rPr>
      <w:t>NMIMS</w:t>
    </w:r>
    <w:r>
      <w:rPr>
        <w:b/>
        <w:color w:val="000000"/>
      </w:rPr>
      <w:tab/>
    </w:r>
    <w:r>
      <w:rPr>
        <w:color w:val="000000"/>
      </w:rPr>
      <w:fldChar w:fldCharType="begin"/>
    </w:r>
    <w:r>
      <w:rPr>
        <w:color w:val="000000"/>
      </w:rPr>
      <w:instrText>PAGE</w:instrText>
    </w:r>
    <w:r>
      <w:rPr>
        <w:color w:val="000000"/>
      </w:rPr>
      <w:fldChar w:fldCharType="separate"/>
    </w:r>
    <w:r w:rsidR="00E45A76">
      <w:rPr>
        <w:noProof/>
        <w:color w:val="000000"/>
      </w:rPr>
      <w:t>2</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E45A76">
      <w:rPr>
        <w:noProof/>
        <w:color w:val="000000"/>
      </w:rPr>
      <w:t>3</w:t>
    </w:r>
    <w:r>
      <w:rPr>
        <w:color w:val="000000"/>
      </w:rPr>
      <w:fldChar w:fldCharType="end"/>
    </w:r>
  </w:p>
  <w:p w14:paraId="4318D10C" w14:textId="77777777" w:rsidR="00FD7FA5" w:rsidRDefault="00BD4CF3">
    <w:pPr>
      <w:pBdr>
        <w:top w:val="single" w:sz="4" w:space="0" w:color="000000"/>
        <w:left w:val="nil"/>
        <w:bottom w:val="nil"/>
        <w:right w:val="nil"/>
        <w:between w:val="nil"/>
      </w:pBdr>
      <w:tabs>
        <w:tab w:val="center" w:pos="4320"/>
        <w:tab w:val="right" w:pos="8640"/>
        <w:tab w:val="center" w:pos="4656"/>
        <w:tab w:val="right" w:pos="9912"/>
      </w:tabs>
      <w:spacing w:line="240" w:lineRule="auto"/>
      <w:ind w:left="0" w:right="29" w:hanging="2"/>
      <w:rPr>
        <w:color w:val="000000"/>
        <w:sz w:val="16"/>
        <w:szCs w:val="16"/>
      </w:rPr>
    </w:pPr>
    <w:r>
      <w:rPr>
        <w:color w:val="000000"/>
        <w:sz w:val="16"/>
        <w:szCs w:val="16"/>
      </w:rPr>
      <w:t>Ver 1.</w:t>
    </w:r>
    <w:r>
      <w:rPr>
        <w:sz w:val="16"/>
        <w:szCs w:val="16"/>
      </w:rPr>
      <w:t>0</w:t>
    </w:r>
    <w:r>
      <w:rPr>
        <w:color w:val="000000"/>
        <w:sz w:val="16"/>
        <w:szCs w:val="16"/>
      </w:rPr>
      <w:t>/ 2</w:t>
    </w:r>
    <w:r>
      <w:rPr>
        <w:sz w:val="16"/>
        <w:szCs w:val="16"/>
      </w:rPr>
      <w:t>6</w:t>
    </w:r>
    <w:r>
      <w:rPr>
        <w:color w:val="000000"/>
        <w:sz w:val="16"/>
        <w:szCs w:val="16"/>
      </w:rPr>
      <w:t>-</w:t>
    </w:r>
    <w:r>
      <w:rPr>
        <w:sz w:val="16"/>
        <w:szCs w:val="16"/>
      </w:rPr>
      <w:t>Aug</w:t>
    </w:r>
    <w:r>
      <w:rPr>
        <w:color w:val="000000"/>
        <w:sz w:val="16"/>
        <w:szCs w:val="16"/>
      </w:rPr>
      <w:t>-20</w:t>
    </w:r>
    <w:r>
      <w:rPr>
        <w:color w:val="000000"/>
        <w:sz w:val="16"/>
        <w:szCs w:val="16"/>
      </w:rPr>
      <w:tab/>
    </w:r>
  </w:p>
  <w:p w14:paraId="2A18832A" w14:textId="77777777" w:rsidR="00FD7FA5" w:rsidRDefault="00FD7FA5">
    <w:pPr>
      <w:pBdr>
        <w:top w:val="single" w:sz="4" w:space="0" w:color="000000"/>
        <w:left w:val="nil"/>
        <w:bottom w:val="nil"/>
        <w:right w:val="nil"/>
        <w:between w:val="nil"/>
      </w:pBdr>
      <w:tabs>
        <w:tab w:val="center" w:pos="4320"/>
        <w:tab w:val="right" w:pos="8640"/>
        <w:tab w:val="center" w:pos="4656"/>
        <w:tab w:val="right" w:pos="9912"/>
      </w:tabs>
      <w:spacing w:line="240" w:lineRule="auto"/>
      <w:ind w:left="0" w:right="29" w:hanging="2"/>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7DA9E" w14:textId="77777777" w:rsidR="007E0B8A" w:rsidRDefault="007E0B8A">
      <w:pPr>
        <w:spacing w:before="0" w:after="0" w:line="240" w:lineRule="auto"/>
        <w:ind w:left="0" w:hanging="2"/>
      </w:pPr>
      <w:r>
        <w:separator/>
      </w:r>
    </w:p>
  </w:footnote>
  <w:footnote w:type="continuationSeparator" w:id="0">
    <w:p w14:paraId="650DC86E" w14:textId="77777777" w:rsidR="007E0B8A" w:rsidRDefault="007E0B8A">
      <w:pPr>
        <w:spacing w:before="0"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838D2" w14:textId="77777777" w:rsidR="00FD7FA5" w:rsidRDefault="00FD7FA5">
    <w:pPr>
      <w:ind w:left="0" w:hanging="2"/>
    </w:pPr>
  </w:p>
  <w:p w14:paraId="6F98A9C0" w14:textId="77777777" w:rsidR="00FD7FA5" w:rsidRDefault="00FD7FA5">
    <w:pPr>
      <w:ind w:left="0" w:hanging="2"/>
    </w:pPr>
  </w:p>
  <w:p w14:paraId="4EB5264E" w14:textId="77777777" w:rsidR="00FD7FA5" w:rsidRDefault="00FD7FA5">
    <w:pPr>
      <w:ind w:left="0" w:hanging="2"/>
    </w:pPr>
  </w:p>
  <w:p w14:paraId="168B6C69" w14:textId="77777777" w:rsidR="00FD7FA5" w:rsidRDefault="00FD7FA5">
    <w:pP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CAFAF" w14:textId="77777777" w:rsidR="00FD7FA5" w:rsidRDefault="00BD4CF3">
    <w:pPr>
      <w:pBdr>
        <w:bottom w:val="single" w:sz="4" w:space="0" w:color="000000"/>
      </w:pBdr>
      <w:tabs>
        <w:tab w:val="right" w:pos="10034"/>
      </w:tabs>
      <w:ind w:left="0" w:right="61" w:hanging="2"/>
      <w:jc w:val="left"/>
    </w:pPr>
    <w:r>
      <w:t>HLD-SSAD /1.00</w:t>
    </w:r>
    <w:r>
      <w:tab/>
    </w:r>
    <w:r>
      <w:rPr>
        <w:b/>
      </w:rPr>
      <w:t xml:space="preserve">High Level </w:t>
    </w:r>
    <w:proofErr w:type="gramStart"/>
    <w:r>
      <w:rPr>
        <w:b/>
      </w:rPr>
      <w:t>Design  (</w:t>
    </w:r>
    <w:proofErr w:type="gramEnd"/>
    <w:r>
      <w:rPr>
        <w:b/>
      </w:rPr>
      <w:t>SSAD)</w:t>
    </w:r>
    <w:r>
      <w:tab/>
      <w:t>IAP-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45A2F"/>
    <w:multiLevelType w:val="multilevel"/>
    <w:tmpl w:val="2F423B66"/>
    <w:lvl w:ilvl="0">
      <w:start w:val="1"/>
      <w:numFmt w:val="decimal"/>
      <w:lvlText w:val="%1.0"/>
      <w:lvlJc w:val="left"/>
      <w:pPr>
        <w:ind w:left="432" w:hanging="432"/>
      </w:pPr>
      <w:rPr>
        <w:vertAlign w:val="baseline"/>
      </w:rPr>
    </w:lvl>
    <w:lvl w:ilvl="1">
      <w:start w:val="1"/>
      <w:numFmt w:val="decimal"/>
      <w:lvlText w:val="%1.%2"/>
      <w:lvlJc w:val="left"/>
      <w:pPr>
        <w:ind w:left="576" w:hanging="576"/>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1" w15:restartNumberingAfterBreak="0">
    <w:nsid w:val="0A3F3C5C"/>
    <w:multiLevelType w:val="multilevel"/>
    <w:tmpl w:val="AE081BF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27EC4FEB"/>
    <w:multiLevelType w:val="multilevel"/>
    <w:tmpl w:val="650609D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4C0057D8"/>
    <w:multiLevelType w:val="multilevel"/>
    <w:tmpl w:val="6666ED2E"/>
    <w:lvl w:ilvl="0">
      <w:start w:val="1"/>
      <w:numFmt w:val="bullet"/>
      <w:pStyle w:val="Heading1"/>
      <w:lvlText w:val="●"/>
      <w:lvlJc w:val="left"/>
      <w:pPr>
        <w:ind w:left="360" w:hanging="360"/>
      </w:pPr>
      <w:rPr>
        <w:rFonts w:ascii="Noto Sans Symbols" w:eastAsia="Noto Sans Symbols" w:hAnsi="Noto Sans Symbols" w:cs="Noto Sans Symbols"/>
        <w:vertAlign w:val="baseline"/>
      </w:rPr>
    </w:lvl>
    <w:lvl w:ilvl="1">
      <w:start w:val="1"/>
      <w:numFmt w:val="bullet"/>
      <w:pStyle w:val="Heading2"/>
      <w:lvlText w:val=""/>
      <w:lvlJc w:val="left"/>
      <w:pPr>
        <w:ind w:left="0" w:firstLine="0"/>
      </w:pPr>
    </w:lvl>
    <w:lvl w:ilvl="2">
      <w:start w:val="1"/>
      <w:numFmt w:val="bullet"/>
      <w:pStyle w:val="Heading31"/>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4" w15:restartNumberingAfterBreak="0">
    <w:nsid w:val="4D9878B2"/>
    <w:multiLevelType w:val="multilevel"/>
    <w:tmpl w:val="1F7A0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E304A3E"/>
    <w:multiLevelType w:val="multilevel"/>
    <w:tmpl w:val="EF6824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50D1F59"/>
    <w:multiLevelType w:val="multilevel"/>
    <w:tmpl w:val="AAF86E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71D41CC"/>
    <w:multiLevelType w:val="multilevel"/>
    <w:tmpl w:val="C442B67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614449B9"/>
    <w:multiLevelType w:val="multilevel"/>
    <w:tmpl w:val="18C6C4DC"/>
    <w:lvl w:ilvl="0">
      <w:start w:val="1"/>
      <w:numFmt w:val="bullet"/>
      <w:pStyle w:val="BulletedTableTex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685838B2"/>
    <w:multiLevelType w:val="multilevel"/>
    <w:tmpl w:val="66AAEE3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730C6763"/>
    <w:multiLevelType w:val="multilevel"/>
    <w:tmpl w:val="291429E4"/>
    <w:lvl w:ilvl="0">
      <w:start w:val="1"/>
      <w:numFmt w:val="bullet"/>
      <w:pStyle w:val="BulletedFonts"/>
      <w:lvlText w:val="●"/>
      <w:lvlJc w:val="left"/>
      <w:pPr>
        <w:ind w:left="748" w:hanging="360"/>
      </w:pPr>
      <w:rPr>
        <w:rFonts w:ascii="Noto Sans Symbols" w:eastAsia="Noto Sans Symbols" w:hAnsi="Noto Sans Symbols" w:cs="Noto Sans Symbols"/>
        <w:vertAlign w:val="baseline"/>
      </w:rPr>
    </w:lvl>
    <w:lvl w:ilvl="1">
      <w:start w:val="1"/>
      <w:numFmt w:val="bullet"/>
      <w:lvlText w:val="o"/>
      <w:lvlJc w:val="left"/>
      <w:pPr>
        <w:ind w:left="1468" w:hanging="360"/>
      </w:pPr>
      <w:rPr>
        <w:rFonts w:ascii="Courier New" w:eastAsia="Courier New" w:hAnsi="Courier New" w:cs="Courier New"/>
        <w:vertAlign w:val="baseline"/>
      </w:rPr>
    </w:lvl>
    <w:lvl w:ilvl="2">
      <w:start w:val="1"/>
      <w:numFmt w:val="bullet"/>
      <w:lvlText w:val="▪"/>
      <w:lvlJc w:val="left"/>
      <w:pPr>
        <w:ind w:left="2188" w:hanging="360"/>
      </w:pPr>
      <w:rPr>
        <w:rFonts w:ascii="Noto Sans Symbols" w:eastAsia="Noto Sans Symbols" w:hAnsi="Noto Sans Symbols" w:cs="Noto Sans Symbols"/>
        <w:vertAlign w:val="baseline"/>
      </w:rPr>
    </w:lvl>
    <w:lvl w:ilvl="3">
      <w:start w:val="1"/>
      <w:numFmt w:val="bullet"/>
      <w:lvlText w:val="●"/>
      <w:lvlJc w:val="left"/>
      <w:pPr>
        <w:ind w:left="2908" w:hanging="360"/>
      </w:pPr>
      <w:rPr>
        <w:rFonts w:ascii="Noto Sans Symbols" w:eastAsia="Noto Sans Symbols" w:hAnsi="Noto Sans Symbols" w:cs="Noto Sans Symbols"/>
        <w:vertAlign w:val="baseline"/>
      </w:rPr>
    </w:lvl>
    <w:lvl w:ilvl="4">
      <w:start w:val="1"/>
      <w:numFmt w:val="bullet"/>
      <w:lvlText w:val="o"/>
      <w:lvlJc w:val="left"/>
      <w:pPr>
        <w:ind w:left="3628" w:hanging="360"/>
      </w:pPr>
      <w:rPr>
        <w:rFonts w:ascii="Courier New" w:eastAsia="Courier New" w:hAnsi="Courier New" w:cs="Courier New"/>
        <w:vertAlign w:val="baseline"/>
      </w:rPr>
    </w:lvl>
    <w:lvl w:ilvl="5">
      <w:start w:val="1"/>
      <w:numFmt w:val="bullet"/>
      <w:lvlText w:val="▪"/>
      <w:lvlJc w:val="left"/>
      <w:pPr>
        <w:ind w:left="4348" w:hanging="360"/>
      </w:pPr>
      <w:rPr>
        <w:rFonts w:ascii="Noto Sans Symbols" w:eastAsia="Noto Sans Symbols" w:hAnsi="Noto Sans Symbols" w:cs="Noto Sans Symbols"/>
        <w:vertAlign w:val="baseline"/>
      </w:rPr>
    </w:lvl>
    <w:lvl w:ilvl="6">
      <w:start w:val="1"/>
      <w:numFmt w:val="bullet"/>
      <w:lvlText w:val="●"/>
      <w:lvlJc w:val="left"/>
      <w:pPr>
        <w:ind w:left="5068" w:hanging="360"/>
      </w:pPr>
      <w:rPr>
        <w:rFonts w:ascii="Noto Sans Symbols" w:eastAsia="Noto Sans Symbols" w:hAnsi="Noto Sans Symbols" w:cs="Noto Sans Symbols"/>
        <w:vertAlign w:val="baseline"/>
      </w:rPr>
    </w:lvl>
    <w:lvl w:ilvl="7">
      <w:start w:val="1"/>
      <w:numFmt w:val="bullet"/>
      <w:lvlText w:val="o"/>
      <w:lvlJc w:val="left"/>
      <w:pPr>
        <w:ind w:left="5788" w:hanging="360"/>
      </w:pPr>
      <w:rPr>
        <w:rFonts w:ascii="Courier New" w:eastAsia="Courier New" w:hAnsi="Courier New" w:cs="Courier New"/>
        <w:vertAlign w:val="baseline"/>
      </w:rPr>
    </w:lvl>
    <w:lvl w:ilvl="8">
      <w:start w:val="1"/>
      <w:numFmt w:val="bullet"/>
      <w:lvlText w:val="▪"/>
      <w:lvlJc w:val="left"/>
      <w:pPr>
        <w:ind w:left="6508" w:hanging="360"/>
      </w:pPr>
      <w:rPr>
        <w:rFonts w:ascii="Noto Sans Symbols" w:eastAsia="Noto Sans Symbols" w:hAnsi="Noto Sans Symbols" w:cs="Noto Sans Symbols"/>
        <w:vertAlign w:val="baseline"/>
      </w:rPr>
    </w:lvl>
  </w:abstractNum>
  <w:num w:numId="1">
    <w:abstractNumId w:val="3"/>
  </w:num>
  <w:num w:numId="2">
    <w:abstractNumId w:val="8"/>
  </w:num>
  <w:num w:numId="3">
    <w:abstractNumId w:val="10"/>
  </w:num>
  <w:num w:numId="4">
    <w:abstractNumId w:val="4"/>
  </w:num>
  <w:num w:numId="5">
    <w:abstractNumId w:val="5"/>
  </w:num>
  <w:num w:numId="6">
    <w:abstractNumId w:val="6"/>
  </w:num>
  <w:num w:numId="7">
    <w:abstractNumId w:val="9"/>
  </w:num>
  <w:num w:numId="8">
    <w:abstractNumId w:val="2"/>
  </w:num>
  <w:num w:numId="9">
    <w:abstractNumId w:val="0"/>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K0NDCzNDUzNTI2szRS0lEKTi0uzszPAykwqgUA3mlBYCwAAAA="/>
  </w:docVars>
  <w:rsids>
    <w:rsidRoot w:val="00FD7FA5"/>
    <w:rsid w:val="000E06D5"/>
    <w:rsid w:val="000E3A8A"/>
    <w:rsid w:val="001E569E"/>
    <w:rsid w:val="001F5A45"/>
    <w:rsid w:val="002E38FA"/>
    <w:rsid w:val="00610B52"/>
    <w:rsid w:val="007E0B8A"/>
    <w:rsid w:val="00920246"/>
    <w:rsid w:val="00967F07"/>
    <w:rsid w:val="00A36C92"/>
    <w:rsid w:val="00B03309"/>
    <w:rsid w:val="00B116C6"/>
    <w:rsid w:val="00BD4CF3"/>
    <w:rsid w:val="00E45A76"/>
    <w:rsid w:val="00E512A8"/>
    <w:rsid w:val="00EE52A8"/>
    <w:rsid w:val="00FD7F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9F75F"/>
  <w15:docId w15:val="{BA41C8EA-A273-4020-8910-EBB0E77E4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18"/>
        <w:szCs w:val="18"/>
        <w:lang w:val="en-US" w:eastAsia="en-IN" w:bidi="ar-SA"/>
      </w:rPr>
    </w:rPrDefault>
    <w:pPrDefault>
      <w:pPr>
        <w:tabs>
          <w:tab w:val="center" w:pos="4785"/>
        </w:tabs>
        <w:spacing w:before="40" w:after="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bCs/>
      <w:position w:val="-1"/>
      <w:lang w:eastAsia="en-US"/>
    </w:rPr>
  </w:style>
  <w:style w:type="paragraph" w:styleId="Heading1">
    <w:name w:val="heading 1"/>
    <w:basedOn w:val="Normal"/>
    <w:next w:val="Normal"/>
    <w:uiPriority w:val="9"/>
    <w:qFormat/>
    <w:pPr>
      <w:keepNext/>
      <w:numPr>
        <w:numId w:val="1"/>
      </w:numPr>
      <w:spacing w:before="120" w:after="120"/>
      <w:ind w:left="-1" w:hanging="1"/>
    </w:pPr>
    <w:rPr>
      <w:b/>
      <w:bCs w:val="0"/>
      <w:color w:val="000080"/>
      <w:sz w:val="24"/>
      <w:szCs w:val="24"/>
    </w:rPr>
  </w:style>
  <w:style w:type="paragraph" w:styleId="Heading2">
    <w:name w:val="heading 2"/>
    <w:basedOn w:val="Normal"/>
    <w:next w:val="Normal"/>
    <w:uiPriority w:val="9"/>
    <w:unhideWhenUsed/>
    <w:qFormat/>
    <w:pPr>
      <w:keepNext/>
      <w:numPr>
        <w:ilvl w:val="1"/>
        <w:numId w:val="1"/>
      </w:numPr>
      <w:spacing w:before="120" w:after="120"/>
      <w:ind w:left="-1" w:hanging="1"/>
      <w:outlineLvl w:val="1"/>
    </w:pPr>
    <w:rPr>
      <w:b/>
      <w:bCs w:val="0"/>
      <w:iCs/>
      <w:sz w:val="2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numPr>
        <w:ilvl w:val="3"/>
        <w:numId w:val="1"/>
      </w:numPr>
      <w:ind w:left="-1" w:hanging="1"/>
      <w:outlineLvl w:val="3"/>
    </w:pPr>
    <w:rPr>
      <w:i/>
      <w:iCs/>
      <w:u w:val="single"/>
    </w:rPr>
  </w:style>
  <w:style w:type="paragraph" w:styleId="Heading5">
    <w:name w:val="heading 5"/>
    <w:basedOn w:val="Normal"/>
    <w:next w:val="Normal"/>
    <w:uiPriority w:val="9"/>
    <w:semiHidden/>
    <w:unhideWhenUsed/>
    <w:qFormat/>
    <w:pPr>
      <w:keepNext/>
      <w:numPr>
        <w:ilvl w:val="4"/>
        <w:numId w:val="1"/>
      </w:numPr>
      <w:ind w:left="-1" w:hanging="1"/>
      <w:outlineLvl w:val="4"/>
    </w:pPr>
    <w:rPr>
      <w:b/>
      <w:bCs w:val="0"/>
    </w:rPr>
  </w:style>
  <w:style w:type="paragraph" w:styleId="Heading6">
    <w:name w:val="heading 6"/>
    <w:basedOn w:val="Normal"/>
    <w:next w:val="Normal"/>
    <w:uiPriority w:val="9"/>
    <w:semiHidden/>
    <w:unhideWhenUsed/>
    <w:qFormat/>
    <w:pPr>
      <w:keepNext/>
      <w:numPr>
        <w:ilvl w:val="5"/>
        <w:numId w:val="1"/>
      </w:numPr>
      <w:ind w:left="-1" w:hanging="1"/>
      <w:outlineLvl w:val="5"/>
    </w:pPr>
    <w:rPr>
      <w:b/>
      <w:bCs w:val="0"/>
      <w:sz w:val="22"/>
      <w:szCs w:val="22"/>
    </w:rPr>
  </w:style>
  <w:style w:type="paragraph" w:styleId="Heading7">
    <w:name w:val="heading 7"/>
    <w:basedOn w:val="Normal"/>
    <w:next w:val="Normal"/>
    <w:pPr>
      <w:keepNext/>
      <w:numPr>
        <w:ilvl w:val="6"/>
        <w:numId w:val="1"/>
      </w:numPr>
      <w:ind w:left="-1" w:hanging="1"/>
      <w:outlineLvl w:val="6"/>
    </w:pPr>
  </w:style>
  <w:style w:type="paragraph" w:styleId="Heading8">
    <w:name w:val="heading 8"/>
    <w:basedOn w:val="Normal"/>
    <w:next w:val="Normal"/>
    <w:pPr>
      <w:keepNext/>
      <w:numPr>
        <w:ilvl w:val="7"/>
        <w:numId w:val="1"/>
      </w:numPr>
      <w:ind w:left="-1" w:hanging="1"/>
      <w:jc w:val="center"/>
      <w:outlineLvl w:val="7"/>
    </w:pPr>
    <w:rPr>
      <w:sz w:val="40"/>
    </w:rPr>
  </w:style>
  <w:style w:type="paragraph" w:styleId="Heading9">
    <w:name w:val="heading 9"/>
    <w:basedOn w:val="Normal"/>
    <w:next w:val="Normal"/>
    <w:pPr>
      <w:numPr>
        <w:ilvl w:val="8"/>
        <w:numId w:val="1"/>
      </w:numPr>
      <w:spacing w:before="240" w:after="60"/>
      <w:ind w:left="-1" w:hanging="1"/>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31">
    <w:name w:val="Heading 31"/>
    <w:aliases w:val="H3"/>
    <w:basedOn w:val="Normal"/>
    <w:next w:val="Normal"/>
    <w:pPr>
      <w:keepNext/>
      <w:numPr>
        <w:ilvl w:val="2"/>
        <w:numId w:val="1"/>
      </w:numPr>
      <w:spacing w:before="120" w:after="120"/>
      <w:ind w:left="-1" w:hanging="1"/>
      <w:outlineLvl w:val="2"/>
    </w:pPr>
    <w:rPr>
      <w:b/>
    </w:rPr>
  </w:style>
  <w:style w:type="paragraph" w:styleId="NormalWeb">
    <w:name w:val="Normal (Web)"/>
    <w:basedOn w:val="Normal"/>
    <w:pPr>
      <w:spacing w:before="100" w:beforeAutospacing="1" w:after="100" w:afterAutospacing="1"/>
    </w:pPr>
    <w:rPr>
      <w:rFonts w:ascii="Times New Roman" w:hAnsi="Times New Roman" w:cs="Times New Roman"/>
      <w:sz w:val="24"/>
      <w:szCs w:val="24"/>
    </w:rPr>
  </w:style>
  <w:style w:type="character" w:styleId="Hyperlink">
    <w:name w:val="Hyperlink"/>
    <w:rPr>
      <w:rFonts w:ascii="Times New Roman" w:hAnsi="Times New Roman"/>
      <w:color w:val="auto"/>
      <w:w w:val="100"/>
      <w:position w:val="-1"/>
      <w:sz w:val="20"/>
      <w:u w:val="single"/>
      <w:effect w:val="none"/>
      <w:vertAlign w:val="baseline"/>
      <w:cs w:val="0"/>
      <w:em w:val="none"/>
    </w:rPr>
  </w:style>
  <w:style w:type="paragraph" w:styleId="TOC1">
    <w:name w:val="toc 1"/>
    <w:basedOn w:val="Normal"/>
    <w:next w:val="Normal"/>
    <w:pPr>
      <w:tabs>
        <w:tab w:val="clear" w:pos="4785"/>
      </w:tabs>
      <w:spacing w:before="120"/>
    </w:pPr>
    <w:rPr>
      <w:rFonts w:ascii="Times New Roman" w:hAnsi="Times New Roman"/>
      <w:b/>
      <w:i/>
      <w:sz w:val="22"/>
    </w:rPr>
  </w:style>
  <w:style w:type="paragraph" w:styleId="TOC2">
    <w:name w:val="toc 2"/>
    <w:basedOn w:val="Normal"/>
    <w:next w:val="Normal"/>
    <w:pPr>
      <w:tabs>
        <w:tab w:val="clear" w:pos="4785"/>
      </w:tabs>
      <w:spacing w:before="120"/>
      <w:ind w:left="200"/>
    </w:pPr>
    <w:rPr>
      <w:rFonts w:cs="Times New Roman"/>
      <w:i/>
      <w:szCs w:val="26"/>
    </w:rPr>
  </w:style>
  <w:style w:type="paragraph" w:styleId="TOC3">
    <w:name w:val="toc 3"/>
    <w:basedOn w:val="Normal"/>
    <w:next w:val="Normal"/>
    <w:pPr>
      <w:tabs>
        <w:tab w:val="clear" w:pos="4785"/>
      </w:tabs>
      <w:ind w:left="400"/>
    </w:pPr>
    <w:rPr>
      <w:rFonts w:cs="Times New Roman"/>
      <w:bCs w:val="0"/>
      <w:szCs w:val="24"/>
    </w:rPr>
  </w:style>
  <w:style w:type="paragraph" w:styleId="TOC4">
    <w:name w:val="toc 4"/>
    <w:basedOn w:val="Normal"/>
    <w:next w:val="Normal"/>
    <w:pPr>
      <w:tabs>
        <w:tab w:val="clear" w:pos="4785"/>
      </w:tabs>
      <w:ind w:left="600"/>
    </w:pPr>
    <w:rPr>
      <w:rFonts w:cs="Times New Roman"/>
      <w:bCs w:val="0"/>
      <w:szCs w:val="24"/>
    </w:rPr>
  </w:style>
  <w:style w:type="paragraph" w:styleId="TOC5">
    <w:name w:val="toc 5"/>
    <w:basedOn w:val="Normal"/>
    <w:next w:val="Normal"/>
    <w:pPr>
      <w:tabs>
        <w:tab w:val="clear" w:pos="4785"/>
      </w:tabs>
      <w:ind w:left="800"/>
    </w:pPr>
    <w:rPr>
      <w:rFonts w:cs="Times New Roman"/>
      <w:bCs w:val="0"/>
      <w:szCs w:val="24"/>
    </w:rPr>
  </w:style>
  <w:style w:type="paragraph" w:styleId="TOC6">
    <w:name w:val="toc 6"/>
    <w:basedOn w:val="Normal"/>
    <w:next w:val="Normal"/>
    <w:pPr>
      <w:tabs>
        <w:tab w:val="clear" w:pos="4785"/>
      </w:tabs>
      <w:ind w:left="1000"/>
    </w:pPr>
    <w:rPr>
      <w:rFonts w:cs="Times New Roman"/>
      <w:bCs w:val="0"/>
      <w:szCs w:val="24"/>
    </w:rPr>
  </w:style>
  <w:style w:type="paragraph" w:styleId="TOC7">
    <w:name w:val="toc 7"/>
    <w:basedOn w:val="Normal"/>
    <w:next w:val="Normal"/>
    <w:pPr>
      <w:tabs>
        <w:tab w:val="clear" w:pos="4785"/>
      </w:tabs>
      <w:ind w:left="1200"/>
    </w:pPr>
    <w:rPr>
      <w:rFonts w:cs="Times New Roman"/>
      <w:bCs w:val="0"/>
      <w:szCs w:val="24"/>
    </w:rPr>
  </w:style>
  <w:style w:type="paragraph" w:styleId="TOC8">
    <w:name w:val="toc 8"/>
    <w:basedOn w:val="Normal"/>
    <w:next w:val="Normal"/>
    <w:pPr>
      <w:tabs>
        <w:tab w:val="clear" w:pos="4785"/>
      </w:tabs>
      <w:ind w:left="1400"/>
    </w:pPr>
    <w:rPr>
      <w:rFonts w:cs="Times New Roman"/>
      <w:bCs w:val="0"/>
      <w:szCs w:val="24"/>
    </w:rPr>
  </w:style>
  <w:style w:type="paragraph" w:styleId="TOC9">
    <w:name w:val="toc 9"/>
    <w:basedOn w:val="Normal"/>
    <w:next w:val="Normal"/>
    <w:pPr>
      <w:tabs>
        <w:tab w:val="clear" w:pos="4785"/>
      </w:tabs>
      <w:ind w:left="1600"/>
    </w:pPr>
    <w:rPr>
      <w:rFonts w:cs="Times New Roman"/>
      <w:bCs w:val="0"/>
      <w:szCs w:val="24"/>
    </w:r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ascii="Times New Roman" w:hAnsi="Times New Roman" w:cs="Times New Roman"/>
      <w:w w:val="100"/>
      <w:position w:val="-1"/>
      <w:sz w:val="20"/>
      <w:szCs w:val="20"/>
      <w:effect w:val="none"/>
      <w:vertAlign w:val="baseline"/>
      <w:cs w:val="0"/>
      <w:em w:val="none"/>
    </w:rPr>
  </w:style>
  <w:style w:type="paragraph" w:styleId="BodyText">
    <w:name w:val="Body Text"/>
    <w:basedOn w:val="Normal"/>
    <w:rPr>
      <w:b/>
      <w:bCs w:val="0"/>
      <w:sz w:val="20"/>
      <w:szCs w:val="20"/>
    </w:rPr>
  </w:style>
  <w:style w:type="character" w:styleId="FollowedHyperlink">
    <w:name w:val="FollowedHyperlink"/>
    <w:rPr>
      <w:color w:val="0000FF"/>
      <w:w w:val="100"/>
      <w:position w:val="-1"/>
      <w:u w:val="single"/>
      <w:effect w:val="none"/>
      <w:vertAlign w:val="baseline"/>
      <w:cs w:val="0"/>
      <w:em w:val="none"/>
    </w:rPr>
  </w:style>
  <w:style w:type="paragraph" w:styleId="BodyTextIndent">
    <w:name w:val="Body Text Indent"/>
    <w:basedOn w:val="Normal"/>
    <w:rPr>
      <w:sz w:val="20"/>
      <w:szCs w:val="20"/>
    </w:rPr>
  </w:style>
  <w:style w:type="paragraph" w:customStyle="1" w:styleId="normal2">
    <w:name w:val="normal2"/>
    <w:basedOn w:val="CommentText"/>
    <w:pPr>
      <w:tabs>
        <w:tab w:val="center" w:pos="5046"/>
      </w:tabs>
      <w:jc w:val="center"/>
    </w:pPr>
    <w:rPr>
      <w:b/>
      <w:bCs w:val="0"/>
      <w:sz w:val="22"/>
      <w:szCs w:val="22"/>
      <w:u w:val="single"/>
    </w:rPr>
  </w:style>
  <w:style w:type="paragraph" w:styleId="Index5">
    <w:name w:val="index 5"/>
    <w:basedOn w:val="Normal"/>
    <w:next w:val="Normal"/>
    <w:pPr>
      <w:keepLines/>
      <w:widowControl w:val="0"/>
      <w:tabs>
        <w:tab w:val="clear" w:pos="4785"/>
      </w:tabs>
      <w:ind w:left="1440"/>
    </w:pPr>
    <w:rPr>
      <w:rFonts w:eastAsia="MS Mincho" w:cs="Times New Roman"/>
      <w:bCs w:val="0"/>
      <w:snapToGrid w:val="0"/>
      <w:szCs w:val="20"/>
      <w:lang w:val="en-GB"/>
    </w:rPr>
  </w:style>
  <w:style w:type="paragraph" w:styleId="Date">
    <w:name w:val="Date"/>
    <w:basedOn w:val="Normal"/>
    <w:next w:val="Normal"/>
    <w:pPr>
      <w:keepLines/>
      <w:widowControl w:val="0"/>
      <w:tabs>
        <w:tab w:val="clear" w:pos="4785"/>
      </w:tabs>
    </w:pPr>
    <w:rPr>
      <w:rFonts w:eastAsia="MS Mincho" w:cs="Times New Roman"/>
      <w:bCs w:val="0"/>
      <w:snapToGrid w:val="0"/>
      <w:sz w:val="20"/>
      <w:szCs w:val="20"/>
      <w:lang w:val="en-GB"/>
    </w:rPr>
  </w:style>
  <w:style w:type="paragraph" w:styleId="NormalIndent">
    <w:name w:val="Normal Indent"/>
    <w:basedOn w:val="Normal"/>
    <w:pPr>
      <w:keepLines/>
      <w:widowControl w:val="0"/>
      <w:tabs>
        <w:tab w:val="clear" w:pos="4785"/>
      </w:tabs>
      <w:ind w:left="720"/>
    </w:pPr>
    <w:rPr>
      <w:rFonts w:eastAsia="MS Mincho" w:cs="Times New Roman"/>
      <w:bCs w:val="0"/>
      <w:snapToGrid w:val="0"/>
      <w:sz w:val="20"/>
      <w:szCs w:val="20"/>
      <w:lang w:val="en-GB"/>
    </w:rPr>
  </w:style>
  <w:style w:type="paragraph" w:customStyle="1" w:styleId="Amendment">
    <w:name w:val="Amendment"/>
    <w:basedOn w:val="Normal"/>
    <w:pPr>
      <w:keepLines/>
      <w:widowControl w:val="0"/>
      <w:tabs>
        <w:tab w:val="clear" w:pos="4785"/>
      </w:tabs>
    </w:pPr>
    <w:rPr>
      <w:rFonts w:eastAsia="MS Mincho" w:cs="Times New Roman"/>
      <w:b/>
      <w:bCs w:val="0"/>
      <w:snapToGrid w:val="0"/>
      <w:szCs w:val="20"/>
      <w:lang w:val="en-GB"/>
    </w:rPr>
  </w:style>
  <w:style w:type="paragraph" w:styleId="FootnoteText">
    <w:name w:val="footnote text"/>
    <w:basedOn w:val="Normal"/>
    <w:pPr>
      <w:keepLines/>
      <w:widowControl w:val="0"/>
      <w:tabs>
        <w:tab w:val="clear" w:pos="4785"/>
      </w:tabs>
    </w:pPr>
    <w:rPr>
      <w:rFonts w:eastAsia="MS Mincho" w:cs="Times New Roman"/>
      <w:bCs w:val="0"/>
      <w:snapToGrid w:val="0"/>
      <w:sz w:val="20"/>
      <w:szCs w:val="20"/>
      <w:lang w:val="en-GB"/>
    </w:rPr>
  </w:style>
  <w:style w:type="paragraph" w:customStyle="1" w:styleId="Release">
    <w:name w:val="Release"/>
    <w:basedOn w:val="Normal"/>
    <w:pPr>
      <w:keepLines/>
      <w:widowControl w:val="0"/>
      <w:tabs>
        <w:tab w:val="clear" w:pos="4785"/>
      </w:tabs>
      <w:jc w:val="center"/>
    </w:pPr>
    <w:rPr>
      <w:rFonts w:eastAsia="MS Mincho" w:cs="Times New Roman"/>
      <w:b/>
      <w:bCs w:val="0"/>
      <w:snapToGrid w:val="0"/>
      <w:sz w:val="20"/>
      <w:szCs w:val="20"/>
      <w:u w:val="single"/>
      <w:lang w:val="en-GB"/>
    </w:rPr>
  </w:style>
  <w:style w:type="paragraph" w:styleId="Index1">
    <w:name w:val="index 1"/>
    <w:basedOn w:val="Normal"/>
    <w:next w:val="Normal"/>
    <w:pPr>
      <w:tabs>
        <w:tab w:val="clear" w:pos="4785"/>
      </w:tabs>
      <w:ind w:left="240" w:hanging="240"/>
    </w:pPr>
  </w:style>
  <w:style w:type="paragraph" w:styleId="IndexHeading">
    <w:name w:val="index heading"/>
    <w:basedOn w:val="Normal"/>
    <w:next w:val="Index1"/>
    <w:pPr>
      <w:keepLines/>
      <w:widowControl w:val="0"/>
      <w:tabs>
        <w:tab w:val="clear" w:pos="4785"/>
      </w:tabs>
    </w:pPr>
    <w:rPr>
      <w:rFonts w:eastAsia="MS Mincho" w:cs="Times New Roman"/>
      <w:bCs w:val="0"/>
      <w:snapToGrid w:val="0"/>
      <w:szCs w:val="20"/>
      <w:lang w:val="en-GB"/>
    </w:rPr>
  </w:style>
  <w:style w:type="paragraph" w:customStyle="1" w:styleId="DefinitionTerm">
    <w:name w:val="Definition Term"/>
    <w:basedOn w:val="Normal"/>
    <w:next w:val="Normal"/>
    <w:pPr>
      <w:tabs>
        <w:tab w:val="clear" w:pos="4785"/>
      </w:tabs>
    </w:pPr>
    <w:rPr>
      <w:rFonts w:eastAsia="MS Mincho" w:cs="Times New Roman"/>
      <w:bCs w:val="0"/>
      <w:snapToGrid w:val="0"/>
      <w:szCs w:val="20"/>
    </w:rPr>
  </w:style>
  <w:style w:type="paragraph" w:customStyle="1" w:styleId="Headiong1">
    <w:name w:val="Headiong 1"/>
    <w:basedOn w:val="Normal"/>
    <w:pPr>
      <w:keepLines/>
      <w:widowControl w:val="0"/>
      <w:tabs>
        <w:tab w:val="clear" w:pos="4785"/>
      </w:tabs>
    </w:pPr>
    <w:rPr>
      <w:rFonts w:eastAsia="MS Mincho" w:cs="Times New Roman"/>
      <w:bCs w:val="0"/>
      <w:snapToGrid w:val="0"/>
      <w:sz w:val="16"/>
      <w:szCs w:val="20"/>
      <w:lang w:val="en-GB"/>
    </w:rPr>
  </w:style>
  <w:style w:type="paragraph" w:styleId="Index7">
    <w:name w:val="index 7"/>
    <w:basedOn w:val="Normal"/>
    <w:next w:val="Normal"/>
    <w:pPr>
      <w:keepLines/>
      <w:widowControl w:val="0"/>
      <w:tabs>
        <w:tab w:val="clear" w:pos="4785"/>
      </w:tabs>
      <w:ind w:left="2160"/>
    </w:pPr>
    <w:rPr>
      <w:rFonts w:eastAsia="MS Mincho" w:cs="Times New Roman"/>
      <w:bCs w:val="0"/>
      <w:snapToGrid w:val="0"/>
      <w:szCs w:val="20"/>
      <w:lang w:val="en-GB"/>
    </w:rPr>
  </w:style>
  <w:style w:type="paragraph" w:styleId="BodyText2">
    <w:name w:val="Body Text 2"/>
    <w:basedOn w:val="Normal"/>
    <w:pPr>
      <w:keepLines/>
      <w:widowControl w:val="0"/>
      <w:tabs>
        <w:tab w:val="clear" w:pos="4785"/>
      </w:tabs>
    </w:pPr>
    <w:rPr>
      <w:rFonts w:eastAsia="MS Mincho" w:cs="Times New Roman"/>
      <w:bCs w:val="0"/>
      <w:snapToGrid w:val="0"/>
      <w:sz w:val="20"/>
      <w:szCs w:val="20"/>
      <w:lang w:val="en-GB"/>
    </w:rPr>
  </w:style>
  <w:style w:type="paragraph" w:customStyle="1" w:styleId="NormH12J">
    <w:name w:val="NormH12J"/>
    <w:basedOn w:val="Normal"/>
    <w:pPr>
      <w:tabs>
        <w:tab w:val="clear" w:pos="4785"/>
      </w:tabs>
      <w:spacing w:before="20" w:after="20"/>
      <w:ind w:right="29"/>
    </w:pPr>
    <w:rPr>
      <w:rFonts w:cs="Times New Roman"/>
      <w:bCs w:val="0"/>
      <w:sz w:val="20"/>
      <w:szCs w:val="20"/>
    </w:rPr>
  </w:style>
  <w:style w:type="paragraph" w:styleId="List">
    <w:name w:val="List"/>
    <w:basedOn w:val="Normal"/>
    <w:pPr>
      <w:tabs>
        <w:tab w:val="clear" w:pos="4785"/>
      </w:tabs>
      <w:spacing w:before="20" w:after="20"/>
      <w:ind w:left="360" w:right="29" w:hanging="360"/>
    </w:pPr>
    <w:rPr>
      <w:rFonts w:cs="Times New Roman"/>
      <w:bCs w:val="0"/>
      <w:sz w:val="20"/>
      <w:szCs w:val="20"/>
    </w:rPr>
  </w:style>
  <w:style w:type="paragraph" w:styleId="BodyText3">
    <w:name w:val="Body Text 3"/>
    <w:basedOn w:val="Normal"/>
    <w:pPr>
      <w:keepLines/>
      <w:widowControl w:val="0"/>
      <w:tabs>
        <w:tab w:val="clear" w:pos="4785"/>
      </w:tabs>
    </w:pPr>
    <w:rPr>
      <w:rFonts w:eastAsia="MS Mincho" w:cs="Times New Roman"/>
      <w:b/>
      <w:bCs w:val="0"/>
      <w:snapToGrid w:val="0"/>
      <w:sz w:val="20"/>
      <w:szCs w:val="20"/>
      <w:lang w:val="en-GB"/>
    </w:rPr>
  </w:style>
  <w:style w:type="character" w:styleId="Strong">
    <w:name w:val="Strong"/>
    <w:rPr>
      <w:b/>
      <w:bCs/>
      <w:w w:val="100"/>
      <w:position w:val="-1"/>
      <w:effect w:val="none"/>
      <w:vertAlign w:val="baseline"/>
      <w:cs w:val="0"/>
      <w:em w:val="none"/>
    </w:rPr>
  </w:style>
  <w:style w:type="paragraph" w:customStyle="1" w:styleId="TableHeading">
    <w:name w:val="Table Heading"/>
    <w:basedOn w:val="Normal"/>
    <w:pPr>
      <w:jc w:val="left"/>
    </w:pPr>
    <w:rPr>
      <w:b/>
      <w:sz w:val="20"/>
    </w:rPr>
  </w:style>
  <w:style w:type="character" w:styleId="Emphasis">
    <w:name w:val="Emphasis"/>
    <w:rPr>
      <w:i/>
      <w:iCs/>
      <w:w w:val="100"/>
      <w:position w:val="-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Fonts">
    <w:name w:val="Bulleted Fonts"/>
    <w:basedOn w:val="Normal"/>
    <w:pPr>
      <w:numPr>
        <w:numId w:val="3"/>
      </w:numPr>
      <w:ind w:left="-1" w:hanging="1"/>
      <w:jc w:val="left"/>
    </w:pPr>
  </w:style>
  <w:style w:type="paragraph" w:customStyle="1" w:styleId="BulletedTableText">
    <w:name w:val="Bulleted_Table_Text"/>
    <w:basedOn w:val="BulletedFonts"/>
    <w:pPr>
      <w:numPr>
        <w:numId w:val="2"/>
      </w:numPr>
      <w:tabs>
        <w:tab w:val="left" w:pos="144"/>
      </w:tabs>
      <w:spacing w:after="20"/>
      <w:ind w:left="144" w:hanging="14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mtZYWNc4lIA45QuzEkli+ddTg==">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1520</Words>
  <Characters>866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 &amp; T Infotech LTD</dc:creator>
  <cp:lastModifiedBy>Varun Khadayate</cp:lastModifiedBy>
  <cp:revision>33</cp:revision>
  <dcterms:created xsi:type="dcterms:W3CDTF">2003-07-21T04:09:00Z</dcterms:created>
  <dcterms:modified xsi:type="dcterms:W3CDTF">2020-08-29T17:35:00Z</dcterms:modified>
</cp:coreProperties>
</file>